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7269B9" w14:textId="77777777" w:rsidR="001C6BCF" w:rsidRPr="00612AFE" w:rsidRDefault="002B3EC2" w:rsidP="001C6BCF">
      <w:pPr>
        <w:pStyle w:val="a"/>
        <w:numPr>
          <w:ilvl w:val="0"/>
          <w:numId w:val="0"/>
        </w:numPr>
        <w:ind w:left="800" w:right="260"/>
        <w:jc w:val="center"/>
        <w:rPr>
          <w:rFonts w:ascii="맑은 고딕" w:eastAsia="맑은 고딕" w:hAnsi="맑은 고딕"/>
          <w:b/>
          <w:bCs/>
          <w:sz w:val="52"/>
          <w:szCs w:val="52"/>
        </w:rPr>
      </w:pPr>
      <w:bookmarkStart w:id="0" w:name="_Toc176034346"/>
      <w:r>
        <w:rPr>
          <w:rFonts w:hint="eastAsia"/>
          <w:b/>
          <w:bCs/>
          <w:sz w:val="52"/>
          <w:szCs w:val="52"/>
        </w:rPr>
        <w:t xml:space="preserve">응용 </w:t>
      </w:r>
      <w:r w:rsidR="001A370D">
        <w:rPr>
          <w:rFonts w:hint="eastAsia"/>
          <w:b/>
          <w:bCs/>
          <w:sz w:val="52"/>
          <w:szCs w:val="52"/>
        </w:rPr>
        <w:t>아키텍처</w:t>
      </w:r>
      <w:r w:rsidR="001C6BCF">
        <w:rPr>
          <w:rFonts w:hint="eastAsia"/>
          <w:b/>
          <w:bCs/>
          <w:sz w:val="52"/>
          <w:szCs w:val="52"/>
        </w:rPr>
        <w:t xml:space="preserve"> </w:t>
      </w:r>
      <w:r w:rsidR="001A370D">
        <w:rPr>
          <w:rFonts w:hint="eastAsia"/>
          <w:b/>
          <w:bCs/>
          <w:sz w:val="52"/>
          <w:szCs w:val="52"/>
        </w:rPr>
        <w:t>설계</w:t>
      </w:r>
      <w:r w:rsidR="001C6BCF">
        <w:rPr>
          <w:rFonts w:hint="eastAsia"/>
          <w:b/>
          <w:bCs/>
          <w:sz w:val="52"/>
          <w:szCs w:val="52"/>
        </w:rPr>
        <w:t>서</w:t>
      </w:r>
    </w:p>
    <w:p w14:paraId="704EC72E" w14:textId="77777777" w:rsidR="001C6BCF" w:rsidRDefault="001C6BCF" w:rsidP="001C6BCF">
      <w:pPr>
        <w:pStyle w:val="a"/>
        <w:numPr>
          <w:ilvl w:val="0"/>
          <w:numId w:val="0"/>
        </w:numPr>
        <w:ind w:left="800"/>
        <w:jc w:val="right"/>
      </w:pPr>
    </w:p>
    <w:p w14:paraId="193C1BFC" w14:textId="77777777" w:rsidR="001C6BCF" w:rsidRDefault="001C6BCF" w:rsidP="001C6BCF">
      <w:pPr>
        <w:pStyle w:val="a"/>
        <w:numPr>
          <w:ilvl w:val="0"/>
          <w:numId w:val="0"/>
        </w:numPr>
        <w:ind w:left="800"/>
        <w:jc w:val="right"/>
      </w:pPr>
    </w:p>
    <w:p w14:paraId="320A5828" w14:textId="77777777" w:rsidR="001C6BCF" w:rsidRDefault="001C6BCF" w:rsidP="001C6BCF">
      <w:pPr>
        <w:pStyle w:val="a"/>
        <w:numPr>
          <w:ilvl w:val="0"/>
          <w:numId w:val="0"/>
        </w:numPr>
        <w:ind w:left="800"/>
        <w:jc w:val="right"/>
      </w:pPr>
    </w:p>
    <w:p w14:paraId="51E4C68E" w14:textId="77777777" w:rsidR="001C6BCF" w:rsidRDefault="001C6BCF" w:rsidP="001C6BCF">
      <w:pPr>
        <w:pStyle w:val="a"/>
        <w:numPr>
          <w:ilvl w:val="0"/>
          <w:numId w:val="0"/>
        </w:numPr>
        <w:ind w:left="800"/>
        <w:jc w:val="right"/>
      </w:pPr>
    </w:p>
    <w:p w14:paraId="50A20F20" w14:textId="77777777" w:rsidR="001C6BCF" w:rsidRDefault="001C6BCF" w:rsidP="001C6BCF">
      <w:pPr>
        <w:pStyle w:val="a"/>
        <w:numPr>
          <w:ilvl w:val="0"/>
          <w:numId w:val="0"/>
        </w:numPr>
        <w:ind w:left="800"/>
        <w:jc w:val="right"/>
      </w:pPr>
    </w:p>
    <w:p w14:paraId="742B1AC9" w14:textId="77777777" w:rsidR="001C6BCF" w:rsidRDefault="001C6BCF" w:rsidP="001C6BCF">
      <w:pPr>
        <w:pStyle w:val="a"/>
        <w:numPr>
          <w:ilvl w:val="0"/>
          <w:numId w:val="0"/>
        </w:numPr>
        <w:ind w:left="800"/>
        <w:jc w:val="right"/>
      </w:pPr>
    </w:p>
    <w:p w14:paraId="34AF7AE5" w14:textId="77777777" w:rsidR="001C6BCF" w:rsidRDefault="001C6BCF" w:rsidP="001C6BCF">
      <w:pPr>
        <w:pStyle w:val="a"/>
        <w:numPr>
          <w:ilvl w:val="0"/>
          <w:numId w:val="0"/>
        </w:numPr>
        <w:ind w:left="800"/>
        <w:jc w:val="right"/>
      </w:pPr>
    </w:p>
    <w:p w14:paraId="4B0A6FFE" w14:textId="77777777" w:rsidR="001C6BCF" w:rsidRDefault="001C6BCF" w:rsidP="001C6BCF">
      <w:pPr>
        <w:pStyle w:val="a"/>
        <w:numPr>
          <w:ilvl w:val="0"/>
          <w:numId w:val="0"/>
        </w:numPr>
        <w:ind w:left="800"/>
        <w:jc w:val="right"/>
      </w:pPr>
    </w:p>
    <w:p w14:paraId="6A774414" w14:textId="77777777" w:rsidR="001C6BCF" w:rsidRDefault="001C6BCF" w:rsidP="001C6BCF">
      <w:pPr>
        <w:pStyle w:val="a"/>
        <w:numPr>
          <w:ilvl w:val="0"/>
          <w:numId w:val="0"/>
        </w:numPr>
        <w:ind w:left="800"/>
        <w:jc w:val="right"/>
      </w:pPr>
    </w:p>
    <w:p w14:paraId="7C7BA72D" w14:textId="77777777" w:rsidR="001C6BCF" w:rsidRDefault="001C6BCF" w:rsidP="001C6BCF">
      <w:pPr>
        <w:pStyle w:val="a"/>
        <w:numPr>
          <w:ilvl w:val="0"/>
          <w:numId w:val="0"/>
        </w:numPr>
        <w:ind w:left="800"/>
        <w:jc w:val="right"/>
      </w:pPr>
    </w:p>
    <w:p w14:paraId="2EC9697A" w14:textId="77777777" w:rsidR="001C6BCF" w:rsidRDefault="001C6BCF" w:rsidP="001C6BCF">
      <w:pPr>
        <w:pStyle w:val="a"/>
        <w:numPr>
          <w:ilvl w:val="0"/>
          <w:numId w:val="0"/>
        </w:numPr>
        <w:ind w:left="800"/>
        <w:jc w:val="right"/>
      </w:pPr>
    </w:p>
    <w:p w14:paraId="7FE0382C" w14:textId="77777777" w:rsidR="00845BF4" w:rsidRDefault="00845BF4" w:rsidP="001C6BCF">
      <w:pPr>
        <w:pStyle w:val="a"/>
        <w:numPr>
          <w:ilvl w:val="0"/>
          <w:numId w:val="0"/>
        </w:numPr>
        <w:ind w:left="800"/>
        <w:jc w:val="right"/>
      </w:pPr>
    </w:p>
    <w:p w14:paraId="57D7DB6E" w14:textId="11C57CAC" w:rsidR="001C6BCF" w:rsidRDefault="001C6BCF" w:rsidP="00135AFD">
      <w:pPr>
        <w:pStyle w:val="a"/>
        <w:numPr>
          <w:ilvl w:val="0"/>
          <w:numId w:val="0"/>
        </w:numPr>
        <w:ind w:left="800"/>
        <w:jc w:val="right"/>
      </w:pPr>
    </w:p>
    <w:p w14:paraId="604C82A9" w14:textId="723D85BA" w:rsidR="00135AFD" w:rsidRDefault="00135AFD" w:rsidP="00135AFD">
      <w:pPr>
        <w:pStyle w:val="a"/>
        <w:numPr>
          <w:ilvl w:val="0"/>
          <w:numId w:val="0"/>
        </w:numPr>
        <w:ind w:left="800"/>
        <w:jc w:val="right"/>
      </w:pPr>
    </w:p>
    <w:p w14:paraId="3D4025D5" w14:textId="60F8408E" w:rsidR="00135AFD" w:rsidRDefault="00135AFD" w:rsidP="00135AFD">
      <w:pPr>
        <w:pStyle w:val="a"/>
        <w:numPr>
          <w:ilvl w:val="0"/>
          <w:numId w:val="0"/>
        </w:numPr>
        <w:ind w:left="800"/>
        <w:jc w:val="right"/>
      </w:pPr>
    </w:p>
    <w:p w14:paraId="58E66071" w14:textId="77777777" w:rsidR="00135AFD" w:rsidRPr="00135AFD" w:rsidRDefault="00135AFD" w:rsidP="00135AFD">
      <w:pPr>
        <w:pStyle w:val="a"/>
        <w:numPr>
          <w:ilvl w:val="0"/>
          <w:numId w:val="0"/>
        </w:numPr>
        <w:spacing w:after="0"/>
        <w:ind w:left="799"/>
        <w:jc w:val="right"/>
        <w:rPr>
          <w:sz w:val="22"/>
          <w:szCs w:val="22"/>
        </w:rPr>
      </w:pPr>
      <w:r w:rsidRPr="00135AFD">
        <w:rPr>
          <w:rFonts w:hint="eastAsia"/>
          <w:sz w:val="22"/>
          <w:szCs w:val="22"/>
        </w:rPr>
        <w:t>버전:</w:t>
      </w:r>
      <w:r w:rsidRPr="00135AFD">
        <w:rPr>
          <w:rFonts w:hint="eastAsia"/>
          <w:sz w:val="22"/>
          <w:szCs w:val="22"/>
        </w:rPr>
        <w:tab/>
      </w:r>
      <w:r w:rsidRPr="00135AFD">
        <w:rPr>
          <w:rFonts w:hint="eastAsia"/>
          <w:sz w:val="22"/>
          <w:szCs w:val="22"/>
        </w:rPr>
        <w:tab/>
        <w:t>V3</w:t>
      </w:r>
      <w:r w:rsidRPr="00135AFD">
        <w:rPr>
          <w:rFonts w:hint="eastAsia"/>
          <w:sz w:val="22"/>
          <w:szCs w:val="22"/>
        </w:rPr>
        <w:tab/>
      </w:r>
      <w:r w:rsidRPr="00135AFD">
        <w:rPr>
          <w:rFonts w:hint="eastAsia"/>
          <w:sz w:val="22"/>
          <w:szCs w:val="22"/>
        </w:rPr>
        <w:tab/>
      </w:r>
    </w:p>
    <w:p w14:paraId="190EB9E7" w14:textId="77777777" w:rsidR="00135AFD" w:rsidRPr="00135AFD" w:rsidRDefault="00135AFD" w:rsidP="00135AFD">
      <w:pPr>
        <w:pStyle w:val="a"/>
        <w:numPr>
          <w:ilvl w:val="0"/>
          <w:numId w:val="0"/>
        </w:numPr>
        <w:spacing w:after="0"/>
        <w:ind w:left="799"/>
        <w:jc w:val="right"/>
        <w:rPr>
          <w:sz w:val="22"/>
          <w:szCs w:val="22"/>
        </w:rPr>
      </w:pPr>
      <w:r w:rsidRPr="00135AFD">
        <w:rPr>
          <w:rFonts w:hint="eastAsia"/>
          <w:sz w:val="22"/>
          <w:szCs w:val="22"/>
        </w:rPr>
        <w:t>작성일:</w:t>
      </w:r>
      <w:r w:rsidRPr="00135AFD">
        <w:rPr>
          <w:rFonts w:hint="eastAsia"/>
          <w:sz w:val="22"/>
          <w:szCs w:val="22"/>
        </w:rPr>
        <w:tab/>
        <w:t>2019-11-19</w:t>
      </w:r>
      <w:r w:rsidRPr="00135AFD">
        <w:rPr>
          <w:rFonts w:hint="eastAsia"/>
          <w:sz w:val="22"/>
          <w:szCs w:val="22"/>
        </w:rPr>
        <w:tab/>
      </w:r>
      <w:r w:rsidRPr="00135AFD">
        <w:rPr>
          <w:rFonts w:hint="eastAsia"/>
          <w:sz w:val="22"/>
          <w:szCs w:val="22"/>
        </w:rPr>
        <w:tab/>
      </w:r>
    </w:p>
    <w:p w14:paraId="717B1F63" w14:textId="64FE8724" w:rsidR="00135AFD" w:rsidRDefault="00135AFD" w:rsidP="00135AFD">
      <w:pPr>
        <w:pStyle w:val="a"/>
        <w:numPr>
          <w:ilvl w:val="0"/>
          <w:numId w:val="0"/>
        </w:numPr>
        <w:ind w:left="800"/>
        <w:jc w:val="right"/>
      </w:pPr>
      <w:r w:rsidRPr="00BF28FB">
        <w:rPr>
          <w:rFonts w:hint="eastAsia"/>
          <w:sz w:val="22"/>
          <w:szCs w:val="22"/>
        </w:rPr>
        <w:t>작성자:</w:t>
      </w:r>
      <w:r w:rsidRPr="00BF28FB">
        <w:rPr>
          <w:rFonts w:hint="eastAsia"/>
          <w:sz w:val="22"/>
          <w:szCs w:val="22"/>
        </w:rPr>
        <w:tab/>
      </w:r>
      <w:r w:rsidRPr="00BF28FB">
        <w:rPr>
          <w:rFonts w:hint="eastAsia"/>
          <w:sz w:val="22"/>
          <w:szCs w:val="22"/>
        </w:rPr>
        <w:tab/>
        <w:t>장성원, 정수환, 김가영, 이소연, 김건호</w:t>
      </w:r>
      <w:r w:rsidRPr="00BF28FB">
        <w:rPr>
          <w:rFonts w:hint="eastAsia"/>
          <w:sz w:val="22"/>
          <w:szCs w:val="22"/>
        </w:rPr>
        <w:tab/>
      </w:r>
    </w:p>
    <w:p w14:paraId="733CB185" w14:textId="77777777" w:rsidR="00135AFD" w:rsidRDefault="00135AFD" w:rsidP="00135AFD">
      <w:pPr>
        <w:pStyle w:val="a"/>
        <w:numPr>
          <w:ilvl w:val="0"/>
          <w:numId w:val="0"/>
        </w:numPr>
        <w:ind w:left="800"/>
        <w:jc w:val="right"/>
        <w:rPr>
          <w:rFonts w:hint="eastAsia"/>
        </w:rPr>
      </w:pPr>
    </w:p>
    <w:sdt>
      <w:sdtPr>
        <w:rPr>
          <w:rFonts w:asciiTheme="minorHAnsi" w:eastAsiaTheme="minorEastAsia" w:hAnsiTheme="minorHAnsi"/>
          <w:b w:val="0"/>
          <w:bCs w:val="0"/>
          <w:color w:val="auto"/>
          <w:kern w:val="2"/>
          <w:sz w:val="20"/>
          <w:szCs w:val="24"/>
          <w:lang w:val="ko-KR"/>
        </w:rPr>
        <w:id w:val="-2000802721"/>
        <w:docPartObj>
          <w:docPartGallery w:val="Table of Contents"/>
          <w:docPartUnique/>
        </w:docPartObj>
      </w:sdtPr>
      <w:sdtEndPr/>
      <w:sdtContent>
        <w:p w14:paraId="6BE3DB18" w14:textId="77777777" w:rsidR="003C4A2D" w:rsidRDefault="003C4A2D">
          <w:pPr>
            <w:pStyle w:val="TOC"/>
          </w:pPr>
          <w:r>
            <w:rPr>
              <w:rFonts w:hint="eastAsia"/>
              <w:lang w:val="ko-KR"/>
            </w:rPr>
            <w:t>목차</w:t>
          </w:r>
        </w:p>
        <w:p w14:paraId="1F5917F7" w14:textId="77777777" w:rsidR="003C4A2D" w:rsidRDefault="003C4A2D">
          <w:pPr>
            <w:pStyle w:val="14"/>
            <w:rPr>
              <w:rFonts w:cstheme="minorBidi"/>
              <w:noProof/>
              <w:szCs w:val="22"/>
            </w:rPr>
          </w:pPr>
          <w:r>
            <w:fldChar w:fldCharType="begin"/>
          </w:r>
          <w:r>
            <w:instrText xml:space="preserve"> TOC \o "1-3" \h \z \u </w:instrText>
          </w:r>
          <w:r>
            <w:fldChar w:fldCharType="separate"/>
          </w:r>
          <w:hyperlink w:anchor="_Toc25086592" w:history="1">
            <w:r w:rsidRPr="005B4C5C">
              <w:rPr>
                <w:rStyle w:val="ad"/>
                <w:noProof/>
              </w:rPr>
              <w:t>1.</w:t>
            </w:r>
            <w:r>
              <w:rPr>
                <w:rFonts w:cstheme="minorBidi"/>
                <w:noProof/>
                <w:szCs w:val="22"/>
              </w:rPr>
              <w:tab/>
            </w:r>
            <w:r w:rsidRPr="005B4C5C">
              <w:rPr>
                <w:rStyle w:val="ad"/>
                <w:noProof/>
              </w:rPr>
              <w:t>개요</w:t>
            </w:r>
            <w:r>
              <w:rPr>
                <w:noProof/>
                <w:webHidden/>
              </w:rPr>
              <w:tab/>
            </w:r>
            <w:r>
              <w:rPr>
                <w:noProof/>
                <w:webHidden/>
              </w:rPr>
              <w:fldChar w:fldCharType="begin"/>
            </w:r>
            <w:r>
              <w:rPr>
                <w:noProof/>
                <w:webHidden/>
              </w:rPr>
              <w:instrText xml:space="preserve"> PAGEREF _Toc25086592 \h </w:instrText>
            </w:r>
            <w:r>
              <w:rPr>
                <w:noProof/>
                <w:webHidden/>
              </w:rPr>
            </w:r>
            <w:r>
              <w:rPr>
                <w:noProof/>
                <w:webHidden/>
              </w:rPr>
              <w:fldChar w:fldCharType="separate"/>
            </w:r>
            <w:r>
              <w:rPr>
                <w:noProof/>
                <w:webHidden/>
              </w:rPr>
              <w:t>4</w:t>
            </w:r>
            <w:r>
              <w:rPr>
                <w:noProof/>
                <w:webHidden/>
              </w:rPr>
              <w:fldChar w:fldCharType="end"/>
            </w:r>
          </w:hyperlink>
        </w:p>
        <w:p w14:paraId="37F9161A" w14:textId="77777777" w:rsidR="003C4A2D" w:rsidRDefault="0054259A">
          <w:pPr>
            <w:pStyle w:val="14"/>
            <w:rPr>
              <w:rFonts w:cstheme="minorBidi"/>
              <w:noProof/>
              <w:szCs w:val="22"/>
            </w:rPr>
          </w:pPr>
          <w:hyperlink w:anchor="_Toc25086593" w:history="1">
            <w:r w:rsidR="003C4A2D" w:rsidRPr="005B4C5C">
              <w:rPr>
                <w:rStyle w:val="ad"/>
                <w:noProof/>
              </w:rPr>
              <w:t>2.</w:t>
            </w:r>
            <w:r w:rsidR="003C4A2D">
              <w:rPr>
                <w:rFonts w:cstheme="minorBidi"/>
                <w:noProof/>
                <w:szCs w:val="22"/>
              </w:rPr>
              <w:tab/>
            </w:r>
            <w:r w:rsidR="003C4A2D" w:rsidRPr="005B4C5C">
              <w:rPr>
                <w:rStyle w:val="ad"/>
                <w:noProof/>
              </w:rPr>
              <w:t>논리적 아키텍처 명세</w:t>
            </w:r>
            <w:r w:rsidR="003C4A2D">
              <w:rPr>
                <w:noProof/>
                <w:webHidden/>
              </w:rPr>
              <w:tab/>
            </w:r>
            <w:r w:rsidR="003C4A2D">
              <w:rPr>
                <w:noProof/>
                <w:webHidden/>
              </w:rPr>
              <w:fldChar w:fldCharType="begin"/>
            </w:r>
            <w:r w:rsidR="003C4A2D">
              <w:rPr>
                <w:noProof/>
                <w:webHidden/>
              </w:rPr>
              <w:instrText xml:space="preserve"> PAGEREF _Toc25086593 \h </w:instrText>
            </w:r>
            <w:r w:rsidR="003C4A2D">
              <w:rPr>
                <w:noProof/>
                <w:webHidden/>
              </w:rPr>
            </w:r>
            <w:r w:rsidR="003C4A2D">
              <w:rPr>
                <w:noProof/>
                <w:webHidden/>
              </w:rPr>
              <w:fldChar w:fldCharType="separate"/>
            </w:r>
            <w:r w:rsidR="003C4A2D">
              <w:rPr>
                <w:noProof/>
                <w:webHidden/>
              </w:rPr>
              <w:t>5</w:t>
            </w:r>
            <w:r w:rsidR="003C4A2D">
              <w:rPr>
                <w:noProof/>
                <w:webHidden/>
              </w:rPr>
              <w:fldChar w:fldCharType="end"/>
            </w:r>
          </w:hyperlink>
        </w:p>
        <w:p w14:paraId="69D1C633" w14:textId="77777777" w:rsidR="003C4A2D" w:rsidRDefault="0054259A" w:rsidP="005B4C5C">
          <w:pPr>
            <w:pStyle w:val="22"/>
            <w:tabs>
              <w:tab w:val="left" w:pos="1275"/>
              <w:tab w:val="right" w:leader="dot" w:pos="8495"/>
            </w:tabs>
            <w:ind w:left="400"/>
            <w:rPr>
              <w:rFonts w:cstheme="minorBidi"/>
              <w:noProof/>
              <w:szCs w:val="22"/>
            </w:rPr>
          </w:pPr>
          <w:hyperlink w:anchor="_Toc25086594" w:history="1">
            <w:r w:rsidR="003C4A2D" w:rsidRPr="005B4C5C">
              <w:rPr>
                <w:rStyle w:val="ad"/>
                <w:noProof/>
              </w:rPr>
              <w:t>2.1.</w:t>
            </w:r>
            <w:r w:rsidR="003C4A2D">
              <w:rPr>
                <w:rFonts w:cstheme="minorBidi"/>
                <w:noProof/>
                <w:szCs w:val="22"/>
              </w:rPr>
              <w:tab/>
            </w:r>
            <w:r w:rsidR="003C4A2D" w:rsidRPr="005B4C5C">
              <w:rPr>
                <w:rStyle w:val="ad"/>
                <w:noProof/>
              </w:rPr>
              <w:t>논리적 컴포넌트 모델</w:t>
            </w:r>
            <w:r w:rsidR="003C4A2D">
              <w:rPr>
                <w:noProof/>
                <w:webHidden/>
              </w:rPr>
              <w:tab/>
            </w:r>
            <w:r w:rsidR="003C4A2D">
              <w:rPr>
                <w:noProof/>
                <w:webHidden/>
              </w:rPr>
              <w:fldChar w:fldCharType="begin"/>
            </w:r>
            <w:r w:rsidR="003C4A2D">
              <w:rPr>
                <w:noProof/>
                <w:webHidden/>
              </w:rPr>
              <w:instrText xml:space="preserve"> PAGEREF _Toc25086594 \h </w:instrText>
            </w:r>
            <w:r w:rsidR="003C4A2D">
              <w:rPr>
                <w:noProof/>
                <w:webHidden/>
              </w:rPr>
            </w:r>
            <w:r w:rsidR="003C4A2D">
              <w:rPr>
                <w:noProof/>
                <w:webHidden/>
              </w:rPr>
              <w:fldChar w:fldCharType="separate"/>
            </w:r>
            <w:r w:rsidR="003C4A2D">
              <w:rPr>
                <w:noProof/>
                <w:webHidden/>
              </w:rPr>
              <w:t>5</w:t>
            </w:r>
            <w:r w:rsidR="003C4A2D">
              <w:rPr>
                <w:noProof/>
                <w:webHidden/>
              </w:rPr>
              <w:fldChar w:fldCharType="end"/>
            </w:r>
          </w:hyperlink>
        </w:p>
        <w:p w14:paraId="2FAD7BCE" w14:textId="77777777" w:rsidR="003C4A2D" w:rsidRDefault="0054259A" w:rsidP="005B4C5C">
          <w:pPr>
            <w:pStyle w:val="32"/>
            <w:tabs>
              <w:tab w:val="left" w:pos="1700"/>
              <w:tab w:val="right" w:leader="dot" w:pos="8495"/>
            </w:tabs>
            <w:ind w:left="800"/>
            <w:rPr>
              <w:rFonts w:cstheme="minorBidi"/>
              <w:noProof/>
              <w:szCs w:val="22"/>
            </w:rPr>
          </w:pPr>
          <w:hyperlink w:anchor="_Toc25086595" w:history="1">
            <w:r w:rsidR="003C4A2D" w:rsidRPr="005B4C5C">
              <w:rPr>
                <w:rStyle w:val="ad"/>
                <w:noProof/>
              </w:rPr>
              <w:t>2.1.1.</w:t>
            </w:r>
            <w:r w:rsidR="003C4A2D">
              <w:rPr>
                <w:rFonts w:cstheme="minorBidi"/>
                <w:noProof/>
                <w:szCs w:val="22"/>
              </w:rPr>
              <w:tab/>
            </w:r>
            <w:r w:rsidR="003C4A2D" w:rsidRPr="005B4C5C">
              <w:rPr>
                <w:rStyle w:val="ad"/>
                <w:noProof/>
              </w:rPr>
              <w:t>컴포넌트 다이어그램</w:t>
            </w:r>
            <w:r w:rsidR="003C4A2D">
              <w:rPr>
                <w:noProof/>
                <w:webHidden/>
              </w:rPr>
              <w:tab/>
            </w:r>
            <w:r w:rsidR="003C4A2D">
              <w:rPr>
                <w:noProof/>
                <w:webHidden/>
              </w:rPr>
              <w:fldChar w:fldCharType="begin"/>
            </w:r>
            <w:r w:rsidR="003C4A2D">
              <w:rPr>
                <w:noProof/>
                <w:webHidden/>
              </w:rPr>
              <w:instrText xml:space="preserve"> PAGEREF _Toc25086595 \h </w:instrText>
            </w:r>
            <w:r w:rsidR="003C4A2D">
              <w:rPr>
                <w:noProof/>
                <w:webHidden/>
              </w:rPr>
            </w:r>
            <w:r w:rsidR="003C4A2D">
              <w:rPr>
                <w:noProof/>
                <w:webHidden/>
              </w:rPr>
              <w:fldChar w:fldCharType="separate"/>
            </w:r>
            <w:r w:rsidR="003C4A2D">
              <w:rPr>
                <w:noProof/>
                <w:webHidden/>
              </w:rPr>
              <w:t>5</w:t>
            </w:r>
            <w:r w:rsidR="003C4A2D">
              <w:rPr>
                <w:noProof/>
                <w:webHidden/>
              </w:rPr>
              <w:fldChar w:fldCharType="end"/>
            </w:r>
          </w:hyperlink>
        </w:p>
        <w:p w14:paraId="2D73492E" w14:textId="77777777" w:rsidR="003C4A2D" w:rsidRDefault="0054259A" w:rsidP="005B4C5C">
          <w:pPr>
            <w:pStyle w:val="32"/>
            <w:tabs>
              <w:tab w:val="left" w:pos="1700"/>
              <w:tab w:val="right" w:leader="dot" w:pos="8495"/>
            </w:tabs>
            <w:ind w:left="800"/>
            <w:rPr>
              <w:rFonts w:cstheme="minorBidi"/>
              <w:noProof/>
              <w:szCs w:val="22"/>
            </w:rPr>
          </w:pPr>
          <w:hyperlink w:anchor="_Toc25086596" w:history="1">
            <w:r w:rsidR="003C4A2D" w:rsidRPr="005B4C5C">
              <w:rPr>
                <w:rStyle w:val="ad"/>
                <w:noProof/>
              </w:rPr>
              <w:t>2.1.2.</w:t>
            </w:r>
            <w:r w:rsidR="003C4A2D">
              <w:rPr>
                <w:rFonts w:cstheme="minorBidi"/>
                <w:noProof/>
                <w:szCs w:val="22"/>
              </w:rPr>
              <w:tab/>
            </w:r>
            <w:r w:rsidR="003C4A2D" w:rsidRPr="005B4C5C">
              <w:rPr>
                <w:rStyle w:val="ad"/>
                <w:noProof/>
              </w:rPr>
              <w:t>컴포넌트 목록</w:t>
            </w:r>
            <w:r w:rsidR="003C4A2D">
              <w:rPr>
                <w:noProof/>
                <w:webHidden/>
              </w:rPr>
              <w:tab/>
            </w:r>
            <w:r w:rsidR="003C4A2D">
              <w:rPr>
                <w:noProof/>
                <w:webHidden/>
              </w:rPr>
              <w:fldChar w:fldCharType="begin"/>
            </w:r>
            <w:r w:rsidR="003C4A2D">
              <w:rPr>
                <w:noProof/>
                <w:webHidden/>
              </w:rPr>
              <w:instrText xml:space="preserve"> PAGEREF _Toc25086596 \h </w:instrText>
            </w:r>
            <w:r w:rsidR="003C4A2D">
              <w:rPr>
                <w:noProof/>
                <w:webHidden/>
              </w:rPr>
            </w:r>
            <w:r w:rsidR="003C4A2D">
              <w:rPr>
                <w:noProof/>
                <w:webHidden/>
              </w:rPr>
              <w:fldChar w:fldCharType="separate"/>
            </w:r>
            <w:r w:rsidR="003C4A2D">
              <w:rPr>
                <w:noProof/>
                <w:webHidden/>
              </w:rPr>
              <w:t>6</w:t>
            </w:r>
            <w:r w:rsidR="003C4A2D">
              <w:rPr>
                <w:noProof/>
                <w:webHidden/>
              </w:rPr>
              <w:fldChar w:fldCharType="end"/>
            </w:r>
          </w:hyperlink>
        </w:p>
        <w:p w14:paraId="3ACB3E28" w14:textId="77777777" w:rsidR="003C4A2D" w:rsidRDefault="0054259A" w:rsidP="005B4C5C">
          <w:pPr>
            <w:pStyle w:val="22"/>
            <w:tabs>
              <w:tab w:val="left" w:pos="1275"/>
              <w:tab w:val="right" w:leader="dot" w:pos="8495"/>
            </w:tabs>
            <w:ind w:left="400"/>
            <w:rPr>
              <w:rFonts w:cstheme="minorBidi"/>
              <w:noProof/>
              <w:szCs w:val="22"/>
            </w:rPr>
          </w:pPr>
          <w:hyperlink w:anchor="_Toc25086597" w:history="1">
            <w:r w:rsidR="003C4A2D" w:rsidRPr="005B4C5C">
              <w:rPr>
                <w:rStyle w:val="ad"/>
                <w:noProof/>
              </w:rPr>
              <w:t>2.2.</w:t>
            </w:r>
            <w:r w:rsidR="003C4A2D">
              <w:rPr>
                <w:rFonts w:cstheme="minorBidi"/>
                <w:noProof/>
                <w:szCs w:val="22"/>
              </w:rPr>
              <w:tab/>
            </w:r>
            <w:r w:rsidR="003C4A2D" w:rsidRPr="005B4C5C">
              <w:rPr>
                <w:rStyle w:val="ad"/>
                <w:noProof/>
              </w:rPr>
              <w:t>인터페이스 상세 명세</w:t>
            </w:r>
            <w:r w:rsidR="003C4A2D">
              <w:rPr>
                <w:noProof/>
                <w:webHidden/>
              </w:rPr>
              <w:tab/>
            </w:r>
            <w:r w:rsidR="003C4A2D">
              <w:rPr>
                <w:noProof/>
                <w:webHidden/>
              </w:rPr>
              <w:fldChar w:fldCharType="begin"/>
            </w:r>
            <w:r w:rsidR="003C4A2D">
              <w:rPr>
                <w:noProof/>
                <w:webHidden/>
              </w:rPr>
              <w:instrText xml:space="preserve"> PAGEREF _Toc25086597 \h </w:instrText>
            </w:r>
            <w:r w:rsidR="003C4A2D">
              <w:rPr>
                <w:noProof/>
                <w:webHidden/>
              </w:rPr>
            </w:r>
            <w:r w:rsidR="003C4A2D">
              <w:rPr>
                <w:noProof/>
                <w:webHidden/>
              </w:rPr>
              <w:fldChar w:fldCharType="separate"/>
            </w:r>
            <w:r w:rsidR="003C4A2D">
              <w:rPr>
                <w:noProof/>
                <w:webHidden/>
              </w:rPr>
              <w:t>7</w:t>
            </w:r>
            <w:r w:rsidR="003C4A2D">
              <w:rPr>
                <w:noProof/>
                <w:webHidden/>
              </w:rPr>
              <w:fldChar w:fldCharType="end"/>
            </w:r>
          </w:hyperlink>
        </w:p>
        <w:p w14:paraId="221C5335" w14:textId="77777777" w:rsidR="003C4A2D" w:rsidRDefault="0054259A" w:rsidP="005B4C5C">
          <w:pPr>
            <w:pStyle w:val="32"/>
            <w:tabs>
              <w:tab w:val="left" w:pos="1700"/>
              <w:tab w:val="right" w:leader="dot" w:pos="8495"/>
            </w:tabs>
            <w:ind w:left="800"/>
            <w:rPr>
              <w:rFonts w:cstheme="minorBidi"/>
              <w:noProof/>
              <w:szCs w:val="22"/>
            </w:rPr>
          </w:pPr>
          <w:hyperlink w:anchor="_Toc25086598" w:history="1">
            <w:r w:rsidR="003C4A2D" w:rsidRPr="005B4C5C">
              <w:rPr>
                <w:rStyle w:val="ad"/>
                <w:noProof/>
              </w:rPr>
              <w:t>2.2.1.</w:t>
            </w:r>
            <w:r w:rsidR="003C4A2D">
              <w:rPr>
                <w:rFonts w:cstheme="minorBidi"/>
                <w:noProof/>
                <w:szCs w:val="22"/>
              </w:rPr>
              <w:tab/>
            </w:r>
            <w:r w:rsidR="003C4A2D" w:rsidRPr="005B4C5C">
              <w:rPr>
                <w:rStyle w:val="ad"/>
                <w:noProof/>
              </w:rPr>
              <w:t>UserMgt</w:t>
            </w:r>
            <w:r w:rsidR="003C4A2D">
              <w:rPr>
                <w:noProof/>
                <w:webHidden/>
              </w:rPr>
              <w:tab/>
            </w:r>
            <w:r w:rsidR="003C4A2D">
              <w:rPr>
                <w:noProof/>
                <w:webHidden/>
              </w:rPr>
              <w:fldChar w:fldCharType="begin"/>
            </w:r>
            <w:r w:rsidR="003C4A2D">
              <w:rPr>
                <w:noProof/>
                <w:webHidden/>
              </w:rPr>
              <w:instrText xml:space="preserve"> PAGEREF _Toc25086598 \h </w:instrText>
            </w:r>
            <w:r w:rsidR="003C4A2D">
              <w:rPr>
                <w:noProof/>
                <w:webHidden/>
              </w:rPr>
            </w:r>
            <w:r w:rsidR="003C4A2D">
              <w:rPr>
                <w:noProof/>
                <w:webHidden/>
              </w:rPr>
              <w:fldChar w:fldCharType="separate"/>
            </w:r>
            <w:r w:rsidR="003C4A2D">
              <w:rPr>
                <w:noProof/>
                <w:webHidden/>
              </w:rPr>
              <w:t>7</w:t>
            </w:r>
            <w:r w:rsidR="003C4A2D">
              <w:rPr>
                <w:noProof/>
                <w:webHidden/>
              </w:rPr>
              <w:fldChar w:fldCharType="end"/>
            </w:r>
          </w:hyperlink>
        </w:p>
        <w:p w14:paraId="33B0E774" w14:textId="77777777" w:rsidR="003C4A2D" w:rsidRDefault="0054259A" w:rsidP="005B4C5C">
          <w:pPr>
            <w:pStyle w:val="32"/>
            <w:tabs>
              <w:tab w:val="left" w:pos="1700"/>
              <w:tab w:val="right" w:leader="dot" w:pos="8495"/>
            </w:tabs>
            <w:ind w:left="800"/>
            <w:rPr>
              <w:rFonts w:cstheme="minorBidi"/>
              <w:noProof/>
              <w:szCs w:val="22"/>
            </w:rPr>
          </w:pPr>
          <w:hyperlink w:anchor="_Toc25086599" w:history="1">
            <w:r w:rsidR="003C4A2D" w:rsidRPr="005B4C5C">
              <w:rPr>
                <w:rStyle w:val="ad"/>
                <w:noProof/>
              </w:rPr>
              <w:t>2.2.2.</w:t>
            </w:r>
            <w:r w:rsidR="003C4A2D">
              <w:rPr>
                <w:rFonts w:cstheme="minorBidi"/>
                <w:noProof/>
                <w:szCs w:val="22"/>
              </w:rPr>
              <w:tab/>
            </w:r>
            <w:r w:rsidR="003C4A2D" w:rsidRPr="005B4C5C">
              <w:rPr>
                <w:rStyle w:val="ad"/>
                <w:noProof/>
              </w:rPr>
              <w:t>MessSI</w:t>
            </w:r>
            <w:r w:rsidR="003C4A2D">
              <w:rPr>
                <w:noProof/>
                <w:webHidden/>
              </w:rPr>
              <w:tab/>
            </w:r>
            <w:r w:rsidR="003C4A2D">
              <w:rPr>
                <w:noProof/>
                <w:webHidden/>
              </w:rPr>
              <w:fldChar w:fldCharType="begin"/>
            </w:r>
            <w:r w:rsidR="003C4A2D">
              <w:rPr>
                <w:noProof/>
                <w:webHidden/>
              </w:rPr>
              <w:instrText xml:space="preserve"> PAGEREF _Toc25086599 \h </w:instrText>
            </w:r>
            <w:r w:rsidR="003C4A2D">
              <w:rPr>
                <w:noProof/>
                <w:webHidden/>
              </w:rPr>
            </w:r>
            <w:r w:rsidR="003C4A2D">
              <w:rPr>
                <w:noProof/>
                <w:webHidden/>
              </w:rPr>
              <w:fldChar w:fldCharType="separate"/>
            </w:r>
            <w:r w:rsidR="003C4A2D">
              <w:rPr>
                <w:noProof/>
                <w:webHidden/>
              </w:rPr>
              <w:t>7</w:t>
            </w:r>
            <w:r w:rsidR="003C4A2D">
              <w:rPr>
                <w:noProof/>
                <w:webHidden/>
              </w:rPr>
              <w:fldChar w:fldCharType="end"/>
            </w:r>
          </w:hyperlink>
        </w:p>
        <w:p w14:paraId="24AC26C2" w14:textId="77777777" w:rsidR="003C4A2D" w:rsidRDefault="0054259A" w:rsidP="005B4C5C">
          <w:pPr>
            <w:pStyle w:val="32"/>
            <w:tabs>
              <w:tab w:val="left" w:pos="1700"/>
              <w:tab w:val="right" w:leader="dot" w:pos="8495"/>
            </w:tabs>
            <w:ind w:left="800"/>
            <w:rPr>
              <w:rFonts w:cstheme="minorBidi"/>
              <w:noProof/>
              <w:szCs w:val="22"/>
            </w:rPr>
          </w:pPr>
          <w:hyperlink w:anchor="_Toc25086600" w:history="1">
            <w:r w:rsidR="003C4A2D" w:rsidRPr="005B4C5C">
              <w:rPr>
                <w:rStyle w:val="ad"/>
                <w:noProof/>
              </w:rPr>
              <w:t>2.2.3.</w:t>
            </w:r>
            <w:r w:rsidR="003C4A2D">
              <w:rPr>
                <w:rFonts w:cstheme="minorBidi"/>
                <w:noProof/>
                <w:szCs w:val="22"/>
              </w:rPr>
              <w:tab/>
            </w:r>
            <w:r w:rsidR="003C4A2D" w:rsidRPr="005B4C5C">
              <w:rPr>
                <w:rStyle w:val="ad"/>
                <w:noProof/>
              </w:rPr>
              <w:t>MainBoardMgt</w:t>
            </w:r>
            <w:r w:rsidR="003C4A2D">
              <w:rPr>
                <w:noProof/>
                <w:webHidden/>
              </w:rPr>
              <w:tab/>
            </w:r>
            <w:r w:rsidR="003C4A2D">
              <w:rPr>
                <w:noProof/>
                <w:webHidden/>
              </w:rPr>
              <w:fldChar w:fldCharType="begin"/>
            </w:r>
            <w:r w:rsidR="003C4A2D">
              <w:rPr>
                <w:noProof/>
                <w:webHidden/>
              </w:rPr>
              <w:instrText xml:space="preserve"> PAGEREF _Toc25086600 \h </w:instrText>
            </w:r>
            <w:r w:rsidR="003C4A2D">
              <w:rPr>
                <w:noProof/>
                <w:webHidden/>
              </w:rPr>
            </w:r>
            <w:r w:rsidR="003C4A2D">
              <w:rPr>
                <w:noProof/>
                <w:webHidden/>
              </w:rPr>
              <w:fldChar w:fldCharType="separate"/>
            </w:r>
            <w:r w:rsidR="003C4A2D">
              <w:rPr>
                <w:noProof/>
                <w:webHidden/>
              </w:rPr>
              <w:t>8</w:t>
            </w:r>
            <w:r w:rsidR="003C4A2D">
              <w:rPr>
                <w:noProof/>
                <w:webHidden/>
              </w:rPr>
              <w:fldChar w:fldCharType="end"/>
            </w:r>
          </w:hyperlink>
        </w:p>
        <w:p w14:paraId="7B579D3D" w14:textId="77777777" w:rsidR="003C4A2D" w:rsidRDefault="0054259A" w:rsidP="005B4C5C">
          <w:pPr>
            <w:pStyle w:val="32"/>
            <w:tabs>
              <w:tab w:val="left" w:pos="1700"/>
              <w:tab w:val="right" w:leader="dot" w:pos="8495"/>
            </w:tabs>
            <w:ind w:left="800"/>
            <w:rPr>
              <w:rFonts w:cstheme="minorBidi"/>
              <w:noProof/>
              <w:szCs w:val="22"/>
            </w:rPr>
          </w:pPr>
          <w:hyperlink w:anchor="_Toc25086601" w:history="1">
            <w:r w:rsidR="003C4A2D" w:rsidRPr="005B4C5C">
              <w:rPr>
                <w:rStyle w:val="ad"/>
                <w:noProof/>
              </w:rPr>
              <w:t>2.2.4.</w:t>
            </w:r>
            <w:r w:rsidR="003C4A2D">
              <w:rPr>
                <w:rFonts w:cstheme="minorBidi"/>
                <w:noProof/>
                <w:szCs w:val="22"/>
              </w:rPr>
              <w:tab/>
            </w:r>
            <w:r w:rsidR="003C4A2D" w:rsidRPr="005B4C5C">
              <w:rPr>
                <w:rStyle w:val="ad"/>
                <w:noProof/>
              </w:rPr>
              <w:t>MinPostitSI</w:t>
            </w:r>
            <w:r w:rsidR="003C4A2D">
              <w:rPr>
                <w:noProof/>
                <w:webHidden/>
              </w:rPr>
              <w:tab/>
            </w:r>
            <w:r w:rsidR="003C4A2D">
              <w:rPr>
                <w:noProof/>
                <w:webHidden/>
              </w:rPr>
              <w:fldChar w:fldCharType="begin"/>
            </w:r>
            <w:r w:rsidR="003C4A2D">
              <w:rPr>
                <w:noProof/>
                <w:webHidden/>
              </w:rPr>
              <w:instrText xml:space="preserve"> PAGEREF _Toc25086601 \h </w:instrText>
            </w:r>
            <w:r w:rsidR="003C4A2D">
              <w:rPr>
                <w:noProof/>
                <w:webHidden/>
              </w:rPr>
            </w:r>
            <w:r w:rsidR="003C4A2D">
              <w:rPr>
                <w:noProof/>
                <w:webHidden/>
              </w:rPr>
              <w:fldChar w:fldCharType="separate"/>
            </w:r>
            <w:r w:rsidR="003C4A2D">
              <w:rPr>
                <w:noProof/>
                <w:webHidden/>
              </w:rPr>
              <w:t>8</w:t>
            </w:r>
            <w:r w:rsidR="003C4A2D">
              <w:rPr>
                <w:noProof/>
                <w:webHidden/>
              </w:rPr>
              <w:fldChar w:fldCharType="end"/>
            </w:r>
          </w:hyperlink>
        </w:p>
        <w:p w14:paraId="6B383946" w14:textId="77777777" w:rsidR="003C4A2D" w:rsidRDefault="0054259A" w:rsidP="005B4C5C">
          <w:pPr>
            <w:pStyle w:val="32"/>
            <w:tabs>
              <w:tab w:val="left" w:pos="1700"/>
              <w:tab w:val="right" w:leader="dot" w:pos="8495"/>
            </w:tabs>
            <w:ind w:left="800"/>
            <w:rPr>
              <w:rFonts w:cstheme="minorBidi"/>
              <w:noProof/>
              <w:szCs w:val="22"/>
            </w:rPr>
          </w:pPr>
          <w:hyperlink w:anchor="_Toc25086602" w:history="1">
            <w:r w:rsidR="003C4A2D" w:rsidRPr="005B4C5C">
              <w:rPr>
                <w:rStyle w:val="ad"/>
                <w:noProof/>
              </w:rPr>
              <w:t>2.2.5.</w:t>
            </w:r>
            <w:r w:rsidR="003C4A2D">
              <w:rPr>
                <w:rFonts w:cstheme="minorBidi"/>
                <w:noProof/>
                <w:szCs w:val="22"/>
              </w:rPr>
              <w:tab/>
            </w:r>
            <w:r w:rsidR="003C4A2D" w:rsidRPr="005B4C5C">
              <w:rPr>
                <w:rStyle w:val="ad"/>
                <w:noProof/>
              </w:rPr>
              <w:t>CommandMgt</w:t>
            </w:r>
            <w:r w:rsidR="003C4A2D">
              <w:rPr>
                <w:noProof/>
                <w:webHidden/>
              </w:rPr>
              <w:tab/>
            </w:r>
            <w:r w:rsidR="003C4A2D">
              <w:rPr>
                <w:noProof/>
                <w:webHidden/>
              </w:rPr>
              <w:fldChar w:fldCharType="begin"/>
            </w:r>
            <w:r w:rsidR="003C4A2D">
              <w:rPr>
                <w:noProof/>
                <w:webHidden/>
              </w:rPr>
              <w:instrText xml:space="preserve"> PAGEREF _Toc25086602 \h </w:instrText>
            </w:r>
            <w:r w:rsidR="003C4A2D">
              <w:rPr>
                <w:noProof/>
                <w:webHidden/>
              </w:rPr>
            </w:r>
            <w:r w:rsidR="003C4A2D">
              <w:rPr>
                <w:noProof/>
                <w:webHidden/>
              </w:rPr>
              <w:fldChar w:fldCharType="separate"/>
            </w:r>
            <w:r w:rsidR="003C4A2D">
              <w:rPr>
                <w:noProof/>
                <w:webHidden/>
              </w:rPr>
              <w:t>8</w:t>
            </w:r>
            <w:r w:rsidR="003C4A2D">
              <w:rPr>
                <w:noProof/>
                <w:webHidden/>
              </w:rPr>
              <w:fldChar w:fldCharType="end"/>
            </w:r>
          </w:hyperlink>
        </w:p>
        <w:p w14:paraId="66FA260B" w14:textId="77777777" w:rsidR="003C4A2D" w:rsidRDefault="0054259A" w:rsidP="005B4C5C">
          <w:pPr>
            <w:pStyle w:val="22"/>
            <w:tabs>
              <w:tab w:val="left" w:pos="1275"/>
              <w:tab w:val="right" w:leader="dot" w:pos="8495"/>
            </w:tabs>
            <w:ind w:left="400"/>
            <w:rPr>
              <w:rFonts w:cstheme="minorBidi"/>
              <w:noProof/>
              <w:szCs w:val="22"/>
            </w:rPr>
          </w:pPr>
          <w:hyperlink w:anchor="_Toc25086603" w:history="1">
            <w:r w:rsidR="003C4A2D" w:rsidRPr="005B4C5C">
              <w:rPr>
                <w:rStyle w:val="ad"/>
                <w:noProof/>
              </w:rPr>
              <w:t>2.3.</w:t>
            </w:r>
            <w:r w:rsidR="003C4A2D">
              <w:rPr>
                <w:rFonts w:cstheme="minorBidi"/>
                <w:noProof/>
                <w:szCs w:val="22"/>
              </w:rPr>
              <w:tab/>
            </w:r>
            <w:r w:rsidR="003C4A2D" w:rsidRPr="005B4C5C">
              <w:rPr>
                <w:rStyle w:val="ad"/>
                <w:noProof/>
              </w:rPr>
              <w:t>설계 클래스 명세</w:t>
            </w:r>
            <w:r w:rsidR="003C4A2D">
              <w:rPr>
                <w:noProof/>
                <w:webHidden/>
              </w:rPr>
              <w:tab/>
            </w:r>
            <w:r w:rsidR="003C4A2D">
              <w:rPr>
                <w:noProof/>
                <w:webHidden/>
              </w:rPr>
              <w:fldChar w:fldCharType="begin"/>
            </w:r>
            <w:r w:rsidR="003C4A2D">
              <w:rPr>
                <w:noProof/>
                <w:webHidden/>
              </w:rPr>
              <w:instrText xml:space="preserve"> PAGEREF _Toc25086603 \h </w:instrText>
            </w:r>
            <w:r w:rsidR="003C4A2D">
              <w:rPr>
                <w:noProof/>
                <w:webHidden/>
              </w:rPr>
            </w:r>
            <w:r w:rsidR="003C4A2D">
              <w:rPr>
                <w:noProof/>
                <w:webHidden/>
              </w:rPr>
              <w:fldChar w:fldCharType="separate"/>
            </w:r>
            <w:r w:rsidR="003C4A2D">
              <w:rPr>
                <w:noProof/>
                <w:webHidden/>
              </w:rPr>
              <w:t>9</w:t>
            </w:r>
            <w:r w:rsidR="003C4A2D">
              <w:rPr>
                <w:noProof/>
                <w:webHidden/>
              </w:rPr>
              <w:fldChar w:fldCharType="end"/>
            </w:r>
          </w:hyperlink>
        </w:p>
        <w:p w14:paraId="25925854" w14:textId="77777777" w:rsidR="003C4A2D" w:rsidRDefault="0054259A" w:rsidP="005B4C5C">
          <w:pPr>
            <w:pStyle w:val="32"/>
            <w:tabs>
              <w:tab w:val="left" w:pos="1700"/>
              <w:tab w:val="right" w:leader="dot" w:pos="8495"/>
            </w:tabs>
            <w:ind w:left="800"/>
            <w:rPr>
              <w:rFonts w:cstheme="minorBidi"/>
              <w:noProof/>
              <w:szCs w:val="22"/>
            </w:rPr>
          </w:pPr>
          <w:hyperlink w:anchor="_Toc25086604" w:history="1">
            <w:r w:rsidR="003C4A2D" w:rsidRPr="005B4C5C">
              <w:rPr>
                <w:rStyle w:val="ad"/>
                <w:noProof/>
              </w:rPr>
              <w:t>2.3.1.</w:t>
            </w:r>
            <w:r w:rsidR="003C4A2D">
              <w:rPr>
                <w:rFonts w:cstheme="minorBidi"/>
                <w:noProof/>
                <w:szCs w:val="22"/>
              </w:rPr>
              <w:tab/>
            </w:r>
            <w:r w:rsidR="003C4A2D" w:rsidRPr="005B4C5C">
              <w:rPr>
                <w:rStyle w:val="ad"/>
                <w:noProof/>
              </w:rPr>
              <w:t>UserMgtBean</w:t>
            </w:r>
            <w:r w:rsidR="003C4A2D">
              <w:rPr>
                <w:noProof/>
                <w:webHidden/>
              </w:rPr>
              <w:tab/>
            </w:r>
            <w:r w:rsidR="003C4A2D">
              <w:rPr>
                <w:noProof/>
                <w:webHidden/>
              </w:rPr>
              <w:fldChar w:fldCharType="begin"/>
            </w:r>
            <w:r w:rsidR="003C4A2D">
              <w:rPr>
                <w:noProof/>
                <w:webHidden/>
              </w:rPr>
              <w:instrText xml:space="preserve"> PAGEREF _Toc25086604 \h </w:instrText>
            </w:r>
            <w:r w:rsidR="003C4A2D">
              <w:rPr>
                <w:noProof/>
                <w:webHidden/>
              </w:rPr>
            </w:r>
            <w:r w:rsidR="003C4A2D">
              <w:rPr>
                <w:noProof/>
                <w:webHidden/>
              </w:rPr>
              <w:fldChar w:fldCharType="separate"/>
            </w:r>
            <w:r w:rsidR="003C4A2D">
              <w:rPr>
                <w:noProof/>
                <w:webHidden/>
              </w:rPr>
              <w:t>9</w:t>
            </w:r>
            <w:r w:rsidR="003C4A2D">
              <w:rPr>
                <w:noProof/>
                <w:webHidden/>
              </w:rPr>
              <w:fldChar w:fldCharType="end"/>
            </w:r>
          </w:hyperlink>
        </w:p>
        <w:p w14:paraId="7A534A4E" w14:textId="77777777" w:rsidR="003C4A2D" w:rsidRDefault="0054259A" w:rsidP="005B4C5C">
          <w:pPr>
            <w:pStyle w:val="32"/>
            <w:tabs>
              <w:tab w:val="left" w:pos="1700"/>
              <w:tab w:val="right" w:leader="dot" w:pos="8495"/>
            </w:tabs>
            <w:ind w:left="800"/>
            <w:rPr>
              <w:rFonts w:cstheme="minorBidi"/>
              <w:noProof/>
              <w:szCs w:val="22"/>
            </w:rPr>
          </w:pPr>
          <w:hyperlink w:anchor="_Toc25086605" w:history="1">
            <w:r w:rsidR="003C4A2D" w:rsidRPr="005B4C5C">
              <w:rPr>
                <w:rStyle w:val="ad"/>
                <w:noProof/>
              </w:rPr>
              <w:t>2.3.2.</w:t>
            </w:r>
            <w:r w:rsidR="003C4A2D">
              <w:rPr>
                <w:rFonts w:cstheme="minorBidi"/>
                <w:noProof/>
                <w:szCs w:val="22"/>
              </w:rPr>
              <w:tab/>
            </w:r>
            <w:r w:rsidR="003C4A2D" w:rsidRPr="005B4C5C">
              <w:rPr>
                <w:rStyle w:val="ad"/>
                <w:noProof/>
              </w:rPr>
              <w:t>MessageBean</w:t>
            </w:r>
            <w:r w:rsidR="003C4A2D">
              <w:rPr>
                <w:noProof/>
                <w:webHidden/>
              </w:rPr>
              <w:tab/>
            </w:r>
            <w:r w:rsidR="003C4A2D">
              <w:rPr>
                <w:noProof/>
                <w:webHidden/>
              </w:rPr>
              <w:fldChar w:fldCharType="begin"/>
            </w:r>
            <w:r w:rsidR="003C4A2D">
              <w:rPr>
                <w:noProof/>
                <w:webHidden/>
              </w:rPr>
              <w:instrText xml:space="preserve"> PAGEREF _Toc25086605 \h </w:instrText>
            </w:r>
            <w:r w:rsidR="003C4A2D">
              <w:rPr>
                <w:noProof/>
                <w:webHidden/>
              </w:rPr>
            </w:r>
            <w:r w:rsidR="003C4A2D">
              <w:rPr>
                <w:noProof/>
                <w:webHidden/>
              </w:rPr>
              <w:fldChar w:fldCharType="separate"/>
            </w:r>
            <w:r w:rsidR="003C4A2D">
              <w:rPr>
                <w:noProof/>
                <w:webHidden/>
              </w:rPr>
              <w:t>11</w:t>
            </w:r>
            <w:r w:rsidR="003C4A2D">
              <w:rPr>
                <w:noProof/>
                <w:webHidden/>
              </w:rPr>
              <w:fldChar w:fldCharType="end"/>
            </w:r>
          </w:hyperlink>
        </w:p>
        <w:p w14:paraId="68569097" w14:textId="77777777" w:rsidR="003C4A2D" w:rsidRDefault="0054259A" w:rsidP="005B4C5C">
          <w:pPr>
            <w:pStyle w:val="32"/>
            <w:tabs>
              <w:tab w:val="left" w:pos="1700"/>
              <w:tab w:val="right" w:leader="dot" w:pos="8495"/>
            </w:tabs>
            <w:ind w:left="800"/>
            <w:rPr>
              <w:rFonts w:cstheme="minorBidi"/>
              <w:noProof/>
              <w:szCs w:val="22"/>
            </w:rPr>
          </w:pPr>
          <w:hyperlink w:anchor="_Toc25086606" w:history="1">
            <w:r w:rsidR="003C4A2D" w:rsidRPr="005B4C5C">
              <w:rPr>
                <w:rStyle w:val="ad"/>
                <w:noProof/>
              </w:rPr>
              <w:t>2.3.3.</w:t>
            </w:r>
            <w:r w:rsidR="003C4A2D">
              <w:rPr>
                <w:rFonts w:cstheme="minorBidi"/>
                <w:noProof/>
                <w:szCs w:val="22"/>
              </w:rPr>
              <w:tab/>
            </w:r>
            <w:r w:rsidR="003C4A2D" w:rsidRPr="005B4C5C">
              <w:rPr>
                <w:rStyle w:val="ad"/>
                <w:noProof/>
              </w:rPr>
              <w:t>MainBoardBean</w:t>
            </w:r>
            <w:r w:rsidR="003C4A2D">
              <w:rPr>
                <w:noProof/>
                <w:webHidden/>
              </w:rPr>
              <w:tab/>
            </w:r>
            <w:r w:rsidR="003C4A2D">
              <w:rPr>
                <w:noProof/>
                <w:webHidden/>
              </w:rPr>
              <w:fldChar w:fldCharType="begin"/>
            </w:r>
            <w:r w:rsidR="003C4A2D">
              <w:rPr>
                <w:noProof/>
                <w:webHidden/>
              </w:rPr>
              <w:instrText xml:space="preserve"> PAGEREF _Toc25086606 \h </w:instrText>
            </w:r>
            <w:r w:rsidR="003C4A2D">
              <w:rPr>
                <w:noProof/>
                <w:webHidden/>
              </w:rPr>
            </w:r>
            <w:r w:rsidR="003C4A2D">
              <w:rPr>
                <w:noProof/>
                <w:webHidden/>
              </w:rPr>
              <w:fldChar w:fldCharType="separate"/>
            </w:r>
            <w:r w:rsidR="003C4A2D">
              <w:rPr>
                <w:noProof/>
                <w:webHidden/>
              </w:rPr>
              <w:t>13</w:t>
            </w:r>
            <w:r w:rsidR="003C4A2D">
              <w:rPr>
                <w:noProof/>
                <w:webHidden/>
              </w:rPr>
              <w:fldChar w:fldCharType="end"/>
            </w:r>
          </w:hyperlink>
        </w:p>
        <w:p w14:paraId="5BF5CD3E" w14:textId="77777777" w:rsidR="003C4A2D" w:rsidRDefault="0054259A" w:rsidP="005B4C5C">
          <w:pPr>
            <w:pStyle w:val="32"/>
            <w:tabs>
              <w:tab w:val="left" w:pos="1700"/>
              <w:tab w:val="right" w:leader="dot" w:pos="8495"/>
            </w:tabs>
            <w:ind w:left="800"/>
            <w:rPr>
              <w:rFonts w:cstheme="minorBidi"/>
              <w:noProof/>
              <w:szCs w:val="22"/>
            </w:rPr>
          </w:pPr>
          <w:hyperlink w:anchor="_Toc25086607" w:history="1">
            <w:r w:rsidR="003C4A2D" w:rsidRPr="005B4C5C">
              <w:rPr>
                <w:rStyle w:val="ad"/>
                <w:noProof/>
              </w:rPr>
              <w:t>2.3.1.</w:t>
            </w:r>
            <w:r w:rsidR="003C4A2D">
              <w:rPr>
                <w:rFonts w:cstheme="minorBidi"/>
                <w:noProof/>
                <w:szCs w:val="22"/>
              </w:rPr>
              <w:tab/>
            </w:r>
            <w:r w:rsidR="003C4A2D" w:rsidRPr="005B4C5C">
              <w:rPr>
                <w:rStyle w:val="ad"/>
                <w:noProof/>
              </w:rPr>
              <w:t>MindPostitBean</w:t>
            </w:r>
            <w:r w:rsidR="003C4A2D">
              <w:rPr>
                <w:noProof/>
                <w:webHidden/>
              </w:rPr>
              <w:tab/>
            </w:r>
            <w:r w:rsidR="003C4A2D">
              <w:rPr>
                <w:noProof/>
                <w:webHidden/>
              </w:rPr>
              <w:fldChar w:fldCharType="begin"/>
            </w:r>
            <w:r w:rsidR="003C4A2D">
              <w:rPr>
                <w:noProof/>
                <w:webHidden/>
              </w:rPr>
              <w:instrText xml:space="preserve"> PAGEREF _Toc25086607 \h </w:instrText>
            </w:r>
            <w:r w:rsidR="003C4A2D">
              <w:rPr>
                <w:noProof/>
                <w:webHidden/>
              </w:rPr>
            </w:r>
            <w:r w:rsidR="003C4A2D">
              <w:rPr>
                <w:noProof/>
                <w:webHidden/>
              </w:rPr>
              <w:fldChar w:fldCharType="separate"/>
            </w:r>
            <w:r w:rsidR="003C4A2D">
              <w:rPr>
                <w:noProof/>
                <w:webHidden/>
              </w:rPr>
              <w:t>15</w:t>
            </w:r>
            <w:r w:rsidR="003C4A2D">
              <w:rPr>
                <w:noProof/>
                <w:webHidden/>
              </w:rPr>
              <w:fldChar w:fldCharType="end"/>
            </w:r>
          </w:hyperlink>
        </w:p>
        <w:p w14:paraId="7FCF9BEF" w14:textId="77777777" w:rsidR="003C4A2D" w:rsidRDefault="0054259A" w:rsidP="005B4C5C">
          <w:pPr>
            <w:pStyle w:val="32"/>
            <w:tabs>
              <w:tab w:val="left" w:pos="1700"/>
              <w:tab w:val="right" w:leader="dot" w:pos="8495"/>
            </w:tabs>
            <w:ind w:left="800"/>
            <w:rPr>
              <w:rFonts w:cstheme="minorBidi"/>
              <w:noProof/>
              <w:szCs w:val="22"/>
            </w:rPr>
          </w:pPr>
          <w:hyperlink w:anchor="_Toc25086608" w:history="1">
            <w:r w:rsidR="003C4A2D" w:rsidRPr="005B4C5C">
              <w:rPr>
                <w:rStyle w:val="ad"/>
                <w:noProof/>
              </w:rPr>
              <w:t>2.3.2.</w:t>
            </w:r>
            <w:r w:rsidR="003C4A2D">
              <w:rPr>
                <w:rFonts w:cstheme="minorBidi"/>
                <w:noProof/>
                <w:szCs w:val="22"/>
              </w:rPr>
              <w:tab/>
            </w:r>
            <w:r w:rsidR="003C4A2D" w:rsidRPr="005B4C5C">
              <w:rPr>
                <w:rStyle w:val="ad"/>
                <w:noProof/>
              </w:rPr>
              <w:t>CommandBean</w:t>
            </w:r>
            <w:r w:rsidR="003C4A2D">
              <w:rPr>
                <w:noProof/>
                <w:webHidden/>
              </w:rPr>
              <w:tab/>
            </w:r>
            <w:r w:rsidR="003C4A2D">
              <w:rPr>
                <w:noProof/>
                <w:webHidden/>
              </w:rPr>
              <w:fldChar w:fldCharType="begin"/>
            </w:r>
            <w:r w:rsidR="003C4A2D">
              <w:rPr>
                <w:noProof/>
                <w:webHidden/>
              </w:rPr>
              <w:instrText xml:space="preserve"> PAGEREF _Toc25086608 \h </w:instrText>
            </w:r>
            <w:r w:rsidR="003C4A2D">
              <w:rPr>
                <w:noProof/>
                <w:webHidden/>
              </w:rPr>
            </w:r>
            <w:r w:rsidR="003C4A2D">
              <w:rPr>
                <w:noProof/>
                <w:webHidden/>
              </w:rPr>
              <w:fldChar w:fldCharType="separate"/>
            </w:r>
            <w:r w:rsidR="003C4A2D">
              <w:rPr>
                <w:noProof/>
                <w:webHidden/>
              </w:rPr>
              <w:t>17</w:t>
            </w:r>
            <w:r w:rsidR="003C4A2D">
              <w:rPr>
                <w:noProof/>
                <w:webHidden/>
              </w:rPr>
              <w:fldChar w:fldCharType="end"/>
            </w:r>
          </w:hyperlink>
        </w:p>
        <w:p w14:paraId="5A9E2CEA" w14:textId="77777777" w:rsidR="003C4A2D" w:rsidRDefault="0054259A">
          <w:pPr>
            <w:pStyle w:val="14"/>
            <w:rPr>
              <w:rFonts w:cstheme="minorBidi"/>
              <w:noProof/>
              <w:szCs w:val="22"/>
            </w:rPr>
          </w:pPr>
          <w:hyperlink w:anchor="_Toc25086609" w:history="1">
            <w:r w:rsidR="003C4A2D" w:rsidRPr="005B4C5C">
              <w:rPr>
                <w:rStyle w:val="ad"/>
                <w:noProof/>
              </w:rPr>
              <w:t>3.</w:t>
            </w:r>
            <w:r w:rsidR="003C4A2D">
              <w:rPr>
                <w:rFonts w:cstheme="minorBidi"/>
                <w:noProof/>
                <w:szCs w:val="22"/>
              </w:rPr>
              <w:tab/>
            </w:r>
            <w:r w:rsidR="003C4A2D" w:rsidRPr="005B4C5C">
              <w:rPr>
                <w:rStyle w:val="ad"/>
                <w:noProof/>
              </w:rPr>
              <w:t>유스케이스 실현 명세</w:t>
            </w:r>
            <w:r w:rsidR="003C4A2D">
              <w:rPr>
                <w:noProof/>
                <w:webHidden/>
              </w:rPr>
              <w:tab/>
            </w:r>
            <w:r w:rsidR="003C4A2D">
              <w:rPr>
                <w:noProof/>
                <w:webHidden/>
              </w:rPr>
              <w:fldChar w:fldCharType="begin"/>
            </w:r>
            <w:r w:rsidR="003C4A2D">
              <w:rPr>
                <w:noProof/>
                <w:webHidden/>
              </w:rPr>
              <w:instrText xml:space="preserve"> PAGEREF _Toc25086609 \h </w:instrText>
            </w:r>
            <w:r w:rsidR="003C4A2D">
              <w:rPr>
                <w:noProof/>
                <w:webHidden/>
              </w:rPr>
            </w:r>
            <w:r w:rsidR="003C4A2D">
              <w:rPr>
                <w:noProof/>
                <w:webHidden/>
              </w:rPr>
              <w:fldChar w:fldCharType="separate"/>
            </w:r>
            <w:r w:rsidR="003C4A2D">
              <w:rPr>
                <w:noProof/>
                <w:webHidden/>
              </w:rPr>
              <w:t>18</w:t>
            </w:r>
            <w:r w:rsidR="003C4A2D">
              <w:rPr>
                <w:noProof/>
                <w:webHidden/>
              </w:rPr>
              <w:fldChar w:fldCharType="end"/>
            </w:r>
          </w:hyperlink>
        </w:p>
        <w:p w14:paraId="012DE80D" w14:textId="77777777" w:rsidR="003C4A2D" w:rsidRDefault="0054259A" w:rsidP="005B4C5C">
          <w:pPr>
            <w:pStyle w:val="32"/>
            <w:tabs>
              <w:tab w:val="left" w:pos="1700"/>
              <w:tab w:val="right" w:leader="dot" w:pos="8495"/>
            </w:tabs>
            <w:ind w:left="800"/>
            <w:rPr>
              <w:rFonts w:cstheme="minorBidi"/>
              <w:noProof/>
              <w:szCs w:val="22"/>
            </w:rPr>
          </w:pPr>
          <w:hyperlink w:anchor="_Toc25086610" w:history="1">
            <w:r w:rsidR="003C4A2D" w:rsidRPr="005B4C5C">
              <w:rPr>
                <w:rStyle w:val="ad"/>
                <w:noProof/>
              </w:rPr>
              <w:t>3.1.1.</w:t>
            </w:r>
            <w:r w:rsidR="003C4A2D">
              <w:rPr>
                <w:rFonts w:cstheme="minorBidi"/>
                <w:noProof/>
                <w:szCs w:val="22"/>
              </w:rPr>
              <w:tab/>
            </w:r>
            <w:r w:rsidR="003C4A2D" w:rsidRPr="005B4C5C">
              <w:rPr>
                <w:rStyle w:val="ad"/>
                <w:noProof/>
              </w:rPr>
              <w:t>사용자 로그인 관리</w:t>
            </w:r>
            <w:r w:rsidR="003C4A2D">
              <w:rPr>
                <w:noProof/>
                <w:webHidden/>
              </w:rPr>
              <w:tab/>
            </w:r>
            <w:r w:rsidR="003C4A2D">
              <w:rPr>
                <w:noProof/>
                <w:webHidden/>
              </w:rPr>
              <w:fldChar w:fldCharType="begin"/>
            </w:r>
            <w:r w:rsidR="003C4A2D">
              <w:rPr>
                <w:noProof/>
                <w:webHidden/>
              </w:rPr>
              <w:instrText xml:space="preserve"> PAGEREF _Toc25086610 \h </w:instrText>
            </w:r>
            <w:r w:rsidR="003C4A2D">
              <w:rPr>
                <w:noProof/>
                <w:webHidden/>
              </w:rPr>
            </w:r>
            <w:r w:rsidR="003C4A2D">
              <w:rPr>
                <w:noProof/>
                <w:webHidden/>
              </w:rPr>
              <w:fldChar w:fldCharType="separate"/>
            </w:r>
            <w:r w:rsidR="003C4A2D">
              <w:rPr>
                <w:noProof/>
                <w:webHidden/>
              </w:rPr>
              <w:t>18</w:t>
            </w:r>
            <w:r w:rsidR="003C4A2D">
              <w:rPr>
                <w:noProof/>
                <w:webHidden/>
              </w:rPr>
              <w:fldChar w:fldCharType="end"/>
            </w:r>
          </w:hyperlink>
        </w:p>
        <w:p w14:paraId="592BE26F" w14:textId="77777777" w:rsidR="003C4A2D" w:rsidRDefault="0054259A" w:rsidP="005B4C5C">
          <w:pPr>
            <w:pStyle w:val="32"/>
            <w:tabs>
              <w:tab w:val="left" w:pos="1700"/>
              <w:tab w:val="right" w:leader="dot" w:pos="8495"/>
            </w:tabs>
            <w:ind w:left="800"/>
            <w:rPr>
              <w:rFonts w:cstheme="minorBidi"/>
              <w:noProof/>
              <w:szCs w:val="22"/>
            </w:rPr>
          </w:pPr>
          <w:hyperlink w:anchor="_Toc25086611" w:history="1">
            <w:r w:rsidR="003C4A2D" w:rsidRPr="005B4C5C">
              <w:rPr>
                <w:rStyle w:val="ad"/>
                <w:noProof/>
              </w:rPr>
              <w:t>3.1.2.</w:t>
            </w:r>
            <w:r w:rsidR="003C4A2D">
              <w:rPr>
                <w:rFonts w:cstheme="minorBidi"/>
                <w:noProof/>
                <w:szCs w:val="22"/>
              </w:rPr>
              <w:tab/>
            </w:r>
            <w:r w:rsidR="003C4A2D" w:rsidRPr="005B4C5C">
              <w:rPr>
                <w:rStyle w:val="ad"/>
                <w:noProof/>
              </w:rPr>
              <w:t>랜덤 쪽지</w:t>
            </w:r>
            <w:r w:rsidR="003C4A2D">
              <w:rPr>
                <w:noProof/>
                <w:webHidden/>
              </w:rPr>
              <w:tab/>
            </w:r>
            <w:r w:rsidR="003C4A2D">
              <w:rPr>
                <w:noProof/>
                <w:webHidden/>
              </w:rPr>
              <w:fldChar w:fldCharType="begin"/>
            </w:r>
            <w:r w:rsidR="003C4A2D">
              <w:rPr>
                <w:noProof/>
                <w:webHidden/>
              </w:rPr>
              <w:instrText xml:space="preserve"> PAGEREF _Toc25086611 \h </w:instrText>
            </w:r>
            <w:r w:rsidR="003C4A2D">
              <w:rPr>
                <w:noProof/>
                <w:webHidden/>
              </w:rPr>
            </w:r>
            <w:r w:rsidR="003C4A2D">
              <w:rPr>
                <w:noProof/>
                <w:webHidden/>
              </w:rPr>
              <w:fldChar w:fldCharType="separate"/>
            </w:r>
            <w:r w:rsidR="003C4A2D">
              <w:rPr>
                <w:noProof/>
                <w:webHidden/>
              </w:rPr>
              <w:t>19</w:t>
            </w:r>
            <w:r w:rsidR="003C4A2D">
              <w:rPr>
                <w:noProof/>
                <w:webHidden/>
              </w:rPr>
              <w:fldChar w:fldCharType="end"/>
            </w:r>
          </w:hyperlink>
        </w:p>
        <w:p w14:paraId="039AA082" w14:textId="77777777" w:rsidR="003C4A2D" w:rsidRDefault="0054259A" w:rsidP="005B4C5C">
          <w:pPr>
            <w:pStyle w:val="32"/>
            <w:tabs>
              <w:tab w:val="left" w:pos="1700"/>
              <w:tab w:val="right" w:leader="dot" w:pos="8495"/>
            </w:tabs>
            <w:ind w:left="800"/>
            <w:rPr>
              <w:rFonts w:cstheme="minorBidi"/>
              <w:noProof/>
              <w:szCs w:val="22"/>
            </w:rPr>
          </w:pPr>
          <w:hyperlink w:anchor="_Toc25086612" w:history="1">
            <w:r w:rsidR="003C4A2D" w:rsidRPr="005B4C5C">
              <w:rPr>
                <w:rStyle w:val="ad"/>
                <w:noProof/>
              </w:rPr>
              <w:t>3.1.3.</w:t>
            </w:r>
            <w:r w:rsidR="003C4A2D">
              <w:rPr>
                <w:rFonts w:cstheme="minorBidi"/>
                <w:noProof/>
                <w:szCs w:val="22"/>
              </w:rPr>
              <w:tab/>
            </w:r>
            <w:r w:rsidR="003C4A2D" w:rsidRPr="005B4C5C">
              <w:rPr>
                <w:rStyle w:val="ad"/>
                <w:noProof/>
              </w:rPr>
              <w:t>익명 게시판</w:t>
            </w:r>
            <w:r w:rsidR="003C4A2D">
              <w:rPr>
                <w:noProof/>
                <w:webHidden/>
              </w:rPr>
              <w:tab/>
            </w:r>
            <w:r w:rsidR="003C4A2D">
              <w:rPr>
                <w:noProof/>
                <w:webHidden/>
              </w:rPr>
              <w:fldChar w:fldCharType="begin"/>
            </w:r>
            <w:r w:rsidR="003C4A2D">
              <w:rPr>
                <w:noProof/>
                <w:webHidden/>
              </w:rPr>
              <w:instrText xml:space="preserve"> PAGEREF _Toc25086612 \h </w:instrText>
            </w:r>
            <w:r w:rsidR="003C4A2D">
              <w:rPr>
                <w:noProof/>
                <w:webHidden/>
              </w:rPr>
            </w:r>
            <w:r w:rsidR="003C4A2D">
              <w:rPr>
                <w:noProof/>
                <w:webHidden/>
              </w:rPr>
              <w:fldChar w:fldCharType="separate"/>
            </w:r>
            <w:r w:rsidR="003C4A2D">
              <w:rPr>
                <w:noProof/>
                <w:webHidden/>
              </w:rPr>
              <w:t>20</w:t>
            </w:r>
            <w:r w:rsidR="003C4A2D">
              <w:rPr>
                <w:noProof/>
                <w:webHidden/>
              </w:rPr>
              <w:fldChar w:fldCharType="end"/>
            </w:r>
          </w:hyperlink>
        </w:p>
        <w:p w14:paraId="5E0C548C" w14:textId="77777777" w:rsidR="003C4A2D" w:rsidRDefault="0054259A" w:rsidP="005B4C5C">
          <w:pPr>
            <w:pStyle w:val="32"/>
            <w:tabs>
              <w:tab w:val="left" w:pos="1700"/>
              <w:tab w:val="right" w:leader="dot" w:pos="8495"/>
            </w:tabs>
            <w:ind w:left="800"/>
            <w:rPr>
              <w:rFonts w:cstheme="minorBidi"/>
              <w:noProof/>
              <w:szCs w:val="22"/>
            </w:rPr>
          </w:pPr>
          <w:hyperlink w:anchor="_Toc25086613" w:history="1">
            <w:r w:rsidR="003C4A2D" w:rsidRPr="005B4C5C">
              <w:rPr>
                <w:rStyle w:val="ad"/>
                <w:noProof/>
              </w:rPr>
              <w:t>3.1.4.</w:t>
            </w:r>
            <w:r w:rsidR="003C4A2D">
              <w:rPr>
                <w:rFonts w:cstheme="minorBidi"/>
                <w:noProof/>
                <w:szCs w:val="22"/>
              </w:rPr>
              <w:tab/>
            </w:r>
            <w:r w:rsidR="003C4A2D" w:rsidRPr="005B4C5C">
              <w:rPr>
                <w:rStyle w:val="ad"/>
                <w:noProof/>
              </w:rPr>
              <w:t>사용자 정보 관리</w:t>
            </w:r>
            <w:r w:rsidR="003C4A2D">
              <w:rPr>
                <w:noProof/>
                <w:webHidden/>
              </w:rPr>
              <w:tab/>
            </w:r>
            <w:r w:rsidR="003C4A2D">
              <w:rPr>
                <w:noProof/>
                <w:webHidden/>
              </w:rPr>
              <w:fldChar w:fldCharType="begin"/>
            </w:r>
            <w:r w:rsidR="003C4A2D">
              <w:rPr>
                <w:noProof/>
                <w:webHidden/>
              </w:rPr>
              <w:instrText xml:space="preserve"> PAGEREF _Toc25086613 \h </w:instrText>
            </w:r>
            <w:r w:rsidR="003C4A2D">
              <w:rPr>
                <w:noProof/>
                <w:webHidden/>
              </w:rPr>
            </w:r>
            <w:r w:rsidR="003C4A2D">
              <w:rPr>
                <w:noProof/>
                <w:webHidden/>
              </w:rPr>
              <w:fldChar w:fldCharType="separate"/>
            </w:r>
            <w:r w:rsidR="003C4A2D">
              <w:rPr>
                <w:noProof/>
                <w:webHidden/>
              </w:rPr>
              <w:t>21</w:t>
            </w:r>
            <w:r w:rsidR="003C4A2D">
              <w:rPr>
                <w:noProof/>
                <w:webHidden/>
              </w:rPr>
              <w:fldChar w:fldCharType="end"/>
            </w:r>
          </w:hyperlink>
        </w:p>
        <w:p w14:paraId="1A1456FA" w14:textId="77777777" w:rsidR="003C4A2D" w:rsidRDefault="0054259A" w:rsidP="005B4C5C">
          <w:pPr>
            <w:pStyle w:val="32"/>
            <w:tabs>
              <w:tab w:val="left" w:pos="1700"/>
              <w:tab w:val="right" w:leader="dot" w:pos="8495"/>
            </w:tabs>
            <w:ind w:left="800"/>
            <w:rPr>
              <w:rFonts w:cstheme="minorBidi"/>
              <w:noProof/>
              <w:szCs w:val="22"/>
            </w:rPr>
          </w:pPr>
          <w:hyperlink w:anchor="_Toc25086614" w:history="1">
            <w:r w:rsidR="003C4A2D" w:rsidRPr="005B4C5C">
              <w:rPr>
                <w:rStyle w:val="ad"/>
                <w:noProof/>
              </w:rPr>
              <w:t>3.1.5.</w:t>
            </w:r>
            <w:r w:rsidR="003C4A2D">
              <w:rPr>
                <w:rFonts w:cstheme="minorBidi"/>
                <w:noProof/>
                <w:szCs w:val="22"/>
              </w:rPr>
              <w:tab/>
            </w:r>
            <w:r w:rsidR="003C4A2D" w:rsidRPr="005B4C5C">
              <w:rPr>
                <w:rStyle w:val="ad"/>
                <w:noProof/>
              </w:rPr>
              <w:t>마인드 포스트 잇</w:t>
            </w:r>
            <w:r w:rsidR="003C4A2D">
              <w:rPr>
                <w:noProof/>
                <w:webHidden/>
              </w:rPr>
              <w:tab/>
            </w:r>
            <w:r w:rsidR="003C4A2D">
              <w:rPr>
                <w:noProof/>
                <w:webHidden/>
              </w:rPr>
              <w:fldChar w:fldCharType="begin"/>
            </w:r>
            <w:r w:rsidR="003C4A2D">
              <w:rPr>
                <w:noProof/>
                <w:webHidden/>
              </w:rPr>
              <w:instrText xml:space="preserve"> PAGEREF _Toc25086614 \h </w:instrText>
            </w:r>
            <w:r w:rsidR="003C4A2D">
              <w:rPr>
                <w:noProof/>
                <w:webHidden/>
              </w:rPr>
            </w:r>
            <w:r w:rsidR="003C4A2D">
              <w:rPr>
                <w:noProof/>
                <w:webHidden/>
              </w:rPr>
              <w:fldChar w:fldCharType="separate"/>
            </w:r>
            <w:r w:rsidR="003C4A2D">
              <w:rPr>
                <w:noProof/>
                <w:webHidden/>
              </w:rPr>
              <w:t>22</w:t>
            </w:r>
            <w:r w:rsidR="003C4A2D">
              <w:rPr>
                <w:noProof/>
                <w:webHidden/>
              </w:rPr>
              <w:fldChar w:fldCharType="end"/>
            </w:r>
          </w:hyperlink>
        </w:p>
        <w:p w14:paraId="19597FAD" w14:textId="77777777" w:rsidR="003C4A2D" w:rsidRDefault="0054259A" w:rsidP="005B4C5C">
          <w:pPr>
            <w:pStyle w:val="32"/>
            <w:tabs>
              <w:tab w:val="left" w:pos="1700"/>
              <w:tab w:val="right" w:leader="dot" w:pos="8495"/>
            </w:tabs>
            <w:ind w:left="800"/>
            <w:rPr>
              <w:rFonts w:cstheme="minorBidi"/>
              <w:noProof/>
              <w:szCs w:val="22"/>
            </w:rPr>
          </w:pPr>
          <w:hyperlink w:anchor="_Toc25086615" w:history="1">
            <w:r w:rsidR="003C4A2D" w:rsidRPr="005B4C5C">
              <w:rPr>
                <w:rStyle w:val="ad"/>
                <w:noProof/>
              </w:rPr>
              <w:t>3.1.6.</w:t>
            </w:r>
            <w:r w:rsidR="003C4A2D">
              <w:rPr>
                <w:rFonts w:cstheme="minorBidi"/>
                <w:noProof/>
                <w:szCs w:val="22"/>
              </w:rPr>
              <w:tab/>
            </w:r>
            <w:r w:rsidR="003C4A2D" w:rsidRPr="005B4C5C">
              <w:rPr>
                <w:rStyle w:val="ad"/>
                <w:noProof/>
              </w:rPr>
              <w:t>댓글 관리</w:t>
            </w:r>
            <w:r w:rsidR="003C4A2D">
              <w:rPr>
                <w:noProof/>
                <w:webHidden/>
              </w:rPr>
              <w:tab/>
            </w:r>
            <w:r w:rsidR="003C4A2D">
              <w:rPr>
                <w:noProof/>
                <w:webHidden/>
              </w:rPr>
              <w:fldChar w:fldCharType="begin"/>
            </w:r>
            <w:r w:rsidR="003C4A2D">
              <w:rPr>
                <w:noProof/>
                <w:webHidden/>
              </w:rPr>
              <w:instrText xml:space="preserve"> PAGEREF _Toc25086615 \h </w:instrText>
            </w:r>
            <w:r w:rsidR="003C4A2D">
              <w:rPr>
                <w:noProof/>
                <w:webHidden/>
              </w:rPr>
            </w:r>
            <w:r w:rsidR="003C4A2D">
              <w:rPr>
                <w:noProof/>
                <w:webHidden/>
              </w:rPr>
              <w:fldChar w:fldCharType="separate"/>
            </w:r>
            <w:r w:rsidR="003C4A2D">
              <w:rPr>
                <w:noProof/>
                <w:webHidden/>
              </w:rPr>
              <w:t>22</w:t>
            </w:r>
            <w:r w:rsidR="003C4A2D">
              <w:rPr>
                <w:noProof/>
                <w:webHidden/>
              </w:rPr>
              <w:fldChar w:fldCharType="end"/>
            </w:r>
          </w:hyperlink>
        </w:p>
        <w:p w14:paraId="1983D4EF" w14:textId="77777777" w:rsidR="003C4A2D" w:rsidRDefault="0054259A">
          <w:pPr>
            <w:pStyle w:val="14"/>
            <w:rPr>
              <w:rFonts w:cstheme="minorBidi"/>
              <w:noProof/>
              <w:szCs w:val="22"/>
            </w:rPr>
          </w:pPr>
          <w:hyperlink w:anchor="_Toc25086616" w:history="1">
            <w:r w:rsidR="003C4A2D" w:rsidRPr="005B4C5C">
              <w:rPr>
                <w:rStyle w:val="ad"/>
                <w:noProof/>
              </w:rPr>
              <w:t>4.</w:t>
            </w:r>
            <w:r w:rsidR="003C4A2D">
              <w:rPr>
                <w:rFonts w:cstheme="minorBidi"/>
                <w:noProof/>
                <w:szCs w:val="22"/>
              </w:rPr>
              <w:tab/>
            </w:r>
            <w:r w:rsidR="003C4A2D" w:rsidRPr="005B4C5C">
              <w:rPr>
                <w:rStyle w:val="ad"/>
                <w:noProof/>
              </w:rPr>
              <w:t>물리적 아키텍처 명세</w:t>
            </w:r>
            <w:r w:rsidR="003C4A2D">
              <w:rPr>
                <w:noProof/>
                <w:webHidden/>
              </w:rPr>
              <w:tab/>
            </w:r>
            <w:r w:rsidR="003C4A2D">
              <w:rPr>
                <w:noProof/>
                <w:webHidden/>
              </w:rPr>
              <w:fldChar w:fldCharType="begin"/>
            </w:r>
            <w:r w:rsidR="003C4A2D">
              <w:rPr>
                <w:noProof/>
                <w:webHidden/>
              </w:rPr>
              <w:instrText xml:space="preserve"> PAGEREF _Toc25086616 \h </w:instrText>
            </w:r>
            <w:r w:rsidR="003C4A2D">
              <w:rPr>
                <w:noProof/>
                <w:webHidden/>
              </w:rPr>
            </w:r>
            <w:r w:rsidR="003C4A2D">
              <w:rPr>
                <w:noProof/>
                <w:webHidden/>
              </w:rPr>
              <w:fldChar w:fldCharType="separate"/>
            </w:r>
            <w:r w:rsidR="003C4A2D">
              <w:rPr>
                <w:noProof/>
                <w:webHidden/>
              </w:rPr>
              <w:t>24</w:t>
            </w:r>
            <w:r w:rsidR="003C4A2D">
              <w:rPr>
                <w:noProof/>
                <w:webHidden/>
              </w:rPr>
              <w:fldChar w:fldCharType="end"/>
            </w:r>
          </w:hyperlink>
        </w:p>
        <w:p w14:paraId="718C9A6E" w14:textId="77777777" w:rsidR="003C4A2D" w:rsidRDefault="0054259A" w:rsidP="005B4C5C">
          <w:pPr>
            <w:pStyle w:val="22"/>
            <w:tabs>
              <w:tab w:val="left" w:pos="1275"/>
              <w:tab w:val="right" w:leader="dot" w:pos="8495"/>
            </w:tabs>
            <w:ind w:left="400"/>
            <w:rPr>
              <w:rFonts w:cstheme="minorBidi"/>
              <w:noProof/>
              <w:szCs w:val="22"/>
            </w:rPr>
          </w:pPr>
          <w:hyperlink w:anchor="_Toc25086617" w:history="1">
            <w:r w:rsidR="003C4A2D" w:rsidRPr="005B4C5C">
              <w:rPr>
                <w:rStyle w:val="ad"/>
                <w:noProof/>
              </w:rPr>
              <w:t>4.1.</w:t>
            </w:r>
            <w:r w:rsidR="003C4A2D">
              <w:rPr>
                <w:rFonts w:cstheme="minorBidi"/>
                <w:noProof/>
                <w:szCs w:val="22"/>
              </w:rPr>
              <w:tab/>
            </w:r>
            <w:r w:rsidR="003C4A2D" w:rsidRPr="005B4C5C">
              <w:rPr>
                <w:rStyle w:val="ad"/>
                <w:noProof/>
              </w:rPr>
              <w:t>물리적 컴포넌트 명세</w:t>
            </w:r>
            <w:r w:rsidR="003C4A2D">
              <w:rPr>
                <w:noProof/>
                <w:webHidden/>
              </w:rPr>
              <w:tab/>
            </w:r>
            <w:r w:rsidR="003C4A2D">
              <w:rPr>
                <w:noProof/>
                <w:webHidden/>
              </w:rPr>
              <w:fldChar w:fldCharType="begin"/>
            </w:r>
            <w:r w:rsidR="003C4A2D">
              <w:rPr>
                <w:noProof/>
                <w:webHidden/>
              </w:rPr>
              <w:instrText xml:space="preserve"> PAGEREF _Toc25086617 \h </w:instrText>
            </w:r>
            <w:r w:rsidR="003C4A2D">
              <w:rPr>
                <w:noProof/>
                <w:webHidden/>
              </w:rPr>
            </w:r>
            <w:r w:rsidR="003C4A2D">
              <w:rPr>
                <w:noProof/>
                <w:webHidden/>
              </w:rPr>
              <w:fldChar w:fldCharType="separate"/>
            </w:r>
            <w:r w:rsidR="003C4A2D">
              <w:rPr>
                <w:noProof/>
                <w:webHidden/>
              </w:rPr>
              <w:t>24</w:t>
            </w:r>
            <w:r w:rsidR="003C4A2D">
              <w:rPr>
                <w:noProof/>
                <w:webHidden/>
              </w:rPr>
              <w:fldChar w:fldCharType="end"/>
            </w:r>
          </w:hyperlink>
        </w:p>
        <w:p w14:paraId="3A0D6459" w14:textId="77777777" w:rsidR="003C4A2D" w:rsidRDefault="0054259A" w:rsidP="005B4C5C">
          <w:pPr>
            <w:pStyle w:val="22"/>
            <w:tabs>
              <w:tab w:val="left" w:pos="1275"/>
              <w:tab w:val="right" w:leader="dot" w:pos="8495"/>
            </w:tabs>
            <w:ind w:left="400"/>
            <w:rPr>
              <w:rFonts w:cstheme="minorBidi"/>
              <w:noProof/>
              <w:szCs w:val="22"/>
            </w:rPr>
          </w:pPr>
          <w:hyperlink w:anchor="_Toc25086618" w:history="1">
            <w:r w:rsidR="003C4A2D" w:rsidRPr="005B4C5C">
              <w:rPr>
                <w:rStyle w:val="ad"/>
                <w:noProof/>
              </w:rPr>
              <w:t>4.2.</w:t>
            </w:r>
            <w:r w:rsidR="003C4A2D">
              <w:rPr>
                <w:rFonts w:cstheme="minorBidi"/>
                <w:noProof/>
                <w:szCs w:val="22"/>
              </w:rPr>
              <w:tab/>
            </w:r>
            <w:r w:rsidR="003C4A2D" w:rsidRPr="005B4C5C">
              <w:rPr>
                <w:rStyle w:val="ad"/>
                <w:noProof/>
              </w:rPr>
              <w:t>물리적 컴포넌트 의존 명세</w:t>
            </w:r>
            <w:r w:rsidR="003C4A2D">
              <w:rPr>
                <w:noProof/>
                <w:webHidden/>
              </w:rPr>
              <w:tab/>
            </w:r>
            <w:r w:rsidR="003C4A2D">
              <w:rPr>
                <w:noProof/>
                <w:webHidden/>
              </w:rPr>
              <w:fldChar w:fldCharType="begin"/>
            </w:r>
            <w:r w:rsidR="003C4A2D">
              <w:rPr>
                <w:noProof/>
                <w:webHidden/>
              </w:rPr>
              <w:instrText xml:space="preserve"> PAGEREF _Toc25086618 \h </w:instrText>
            </w:r>
            <w:r w:rsidR="003C4A2D">
              <w:rPr>
                <w:noProof/>
                <w:webHidden/>
              </w:rPr>
            </w:r>
            <w:r w:rsidR="003C4A2D">
              <w:rPr>
                <w:noProof/>
                <w:webHidden/>
              </w:rPr>
              <w:fldChar w:fldCharType="separate"/>
            </w:r>
            <w:r w:rsidR="003C4A2D">
              <w:rPr>
                <w:noProof/>
                <w:webHidden/>
              </w:rPr>
              <w:t>27</w:t>
            </w:r>
            <w:r w:rsidR="003C4A2D">
              <w:rPr>
                <w:noProof/>
                <w:webHidden/>
              </w:rPr>
              <w:fldChar w:fldCharType="end"/>
            </w:r>
          </w:hyperlink>
        </w:p>
        <w:p w14:paraId="2ECF83DF" w14:textId="77777777" w:rsidR="003C4A2D" w:rsidRDefault="0054259A" w:rsidP="005B4C5C">
          <w:pPr>
            <w:pStyle w:val="22"/>
            <w:tabs>
              <w:tab w:val="left" w:pos="1275"/>
              <w:tab w:val="right" w:leader="dot" w:pos="8495"/>
            </w:tabs>
            <w:ind w:left="400"/>
            <w:rPr>
              <w:rFonts w:cstheme="minorBidi"/>
              <w:noProof/>
              <w:szCs w:val="22"/>
            </w:rPr>
          </w:pPr>
          <w:hyperlink w:anchor="_Toc25086619" w:history="1">
            <w:r w:rsidR="003C4A2D" w:rsidRPr="005B4C5C">
              <w:rPr>
                <w:rStyle w:val="ad"/>
                <w:noProof/>
              </w:rPr>
              <w:t>4.3.</w:t>
            </w:r>
            <w:r w:rsidR="003C4A2D">
              <w:rPr>
                <w:rFonts w:cstheme="minorBidi"/>
                <w:noProof/>
                <w:szCs w:val="22"/>
              </w:rPr>
              <w:tab/>
            </w:r>
            <w:r w:rsidR="003C4A2D" w:rsidRPr="005B4C5C">
              <w:rPr>
                <w:rStyle w:val="ad"/>
                <w:noProof/>
              </w:rPr>
              <w:t>물리적 컴포넌트 배치 명세</w:t>
            </w:r>
            <w:r w:rsidR="003C4A2D">
              <w:rPr>
                <w:noProof/>
                <w:webHidden/>
              </w:rPr>
              <w:tab/>
            </w:r>
            <w:r w:rsidR="003C4A2D">
              <w:rPr>
                <w:noProof/>
                <w:webHidden/>
              </w:rPr>
              <w:fldChar w:fldCharType="begin"/>
            </w:r>
            <w:r w:rsidR="003C4A2D">
              <w:rPr>
                <w:noProof/>
                <w:webHidden/>
              </w:rPr>
              <w:instrText xml:space="preserve"> PAGEREF _Toc25086619 \h </w:instrText>
            </w:r>
            <w:r w:rsidR="003C4A2D">
              <w:rPr>
                <w:noProof/>
                <w:webHidden/>
              </w:rPr>
            </w:r>
            <w:r w:rsidR="003C4A2D">
              <w:rPr>
                <w:noProof/>
                <w:webHidden/>
              </w:rPr>
              <w:fldChar w:fldCharType="separate"/>
            </w:r>
            <w:r w:rsidR="003C4A2D">
              <w:rPr>
                <w:noProof/>
                <w:webHidden/>
              </w:rPr>
              <w:t>28</w:t>
            </w:r>
            <w:r w:rsidR="003C4A2D">
              <w:rPr>
                <w:noProof/>
                <w:webHidden/>
              </w:rPr>
              <w:fldChar w:fldCharType="end"/>
            </w:r>
          </w:hyperlink>
        </w:p>
        <w:p w14:paraId="6A02DE2C" w14:textId="77777777" w:rsidR="003C4A2D" w:rsidRDefault="003C4A2D">
          <w:r>
            <w:rPr>
              <w:b/>
              <w:bCs/>
              <w:lang w:val="ko-KR"/>
            </w:rPr>
            <w:fldChar w:fldCharType="end"/>
          </w:r>
        </w:p>
      </w:sdtContent>
    </w:sdt>
    <w:p w14:paraId="0B1227DD" w14:textId="77777777" w:rsidR="00AC7DFA" w:rsidRPr="003C4A2D" w:rsidRDefault="00E10CDA" w:rsidP="003C4A2D">
      <w:pPr>
        <w:pStyle w:val="a"/>
        <w:numPr>
          <w:ilvl w:val="0"/>
          <w:numId w:val="0"/>
        </w:numPr>
        <w:spacing w:after="0"/>
        <w:ind w:left="799"/>
        <w:jc w:val="right"/>
        <w:rPr>
          <w:b/>
          <w:bCs/>
          <w:i/>
          <w:sz w:val="52"/>
          <w:szCs w:val="52"/>
        </w:rPr>
      </w:pPr>
      <w:r>
        <w:fldChar w:fldCharType="begin"/>
      </w:r>
      <w:r w:rsidR="00566109">
        <w:instrText xml:space="preserve"> </w:instrText>
      </w:r>
      <w:r w:rsidR="00566109">
        <w:rPr>
          <w:rFonts w:hint="eastAsia"/>
        </w:rPr>
        <w:instrText>TOC \o "1-4" \h \z \u</w:instrText>
      </w:r>
      <w:r w:rsidR="00566109">
        <w:instrText xml:space="preserve"> </w:instrText>
      </w:r>
      <w:r>
        <w:fldChar w:fldCharType="separate"/>
      </w:r>
    </w:p>
    <w:p w14:paraId="528FEFA6" w14:textId="77777777" w:rsidR="00566109" w:rsidRPr="007F0F21" w:rsidRDefault="00E10CDA" w:rsidP="007F0F21">
      <w:r>
        <w:fldChar w:fldCharType="end"/>
      </w:r>
    </w:p>
    <w:p w14:paraId="76E98D24" w14:textId="77777777" w:rsidR="00A605A0" w:rsidRDefault="00A605A0" w:rsidP="007F0F21">
      <w:pPr>
        <w:pStyle w:val="11"/>
        <w:numPr>
          <w:ilvl w:val="0"/>
          <w:numId w:val="48"/>
        </w:numPr>
      </w:pPr>
      <w:bookmarkStart w:id="1" w:name="_Toc25086592"/>
      <w:bookmarkStart w:id="2" w:name="_Toc206346293"/>
      <w:bookmarkEnd w:id="0"/>
      <w:r>
        <w:rPr>
          <w:rFonts w:hint="eastAsia"/>
        </w:rPr>
        <w:lastRenderedPageBreak/>
        <w:t>개요</w:t>
      </w:r>
      <w:bookmarkEnd w:id="1"/>
    </w:p>
    <w:p w14:paraId="78D8961C" w14:textId="77777777" w:rsidR="00A605A0" w:rsidRPr="00A605A0" w:rsidRDefault="00A605A0" w:rsidP="00A605A0">
      <w:r>
        <w:rPr>
          <w:noProof/>
        </w:rPr>
        <mc:AlternateContent>
          <mc:Choice Requires="wps">
            <w:drawing>
              <wp:anchor distT="0" distB="0" distL="114300" distR="114300" simplePos="0" relativeHeight="251659264" behindDoc="0" locked="0" layoutInCell="1" allowOverlap="1" wp14:anchorId="75EE822D" wp14:editId="5A04E25F">
                <wp:simplePos x="0" y="0"/>
                <wp:positionH relativeFrom="column">
                  <wp:align>center</wp:align>
                </wp:positionH>
                <wp:positionV relativeFrom="paragraph">
                  <wp:posOffset>0</wp:posOffset>
                </wp:positionV>
                <wp:extent cx="6081823" cy="6134986"/>
                <wp:effectExtent l="0" t="0" r="14605" b="18415"/>
                <wp:wrapNone/>
                <wp:docPr id="307"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1823" cy="6134986"/>
                        </a:xfrm>
                        <a:prstGeom prst="rect">
                          <a:avLst/>
                        </a:prstGeom>
                        <a:solidFill>
                          <a:srgbClr val="FFFFFF"/>
                        </a:solidFill>
                        <a:ln w="9525">
                          <a:solidFill>
                            <a:srgbClr val="000000"/>
                          </a:solidFill>
                          <a:miter lim="800000"/>
                          <a:headEnd/>
                          <a:tailEnd/>
                        </a:ln>
                      </wps:spPr>
                      <wps:txbx>
                        <w:txbxContent>
                          <w:p w14:paraId="2BCB39EE" w14:textId="77777777" w:rsidR="00A605A0" w:rsidRPr="00B65140" w:rsidRDefault="00A605A0" w:rsidP="00A605A0">
                            <w:pPr>
                              <w:rPr>
                                <w:i/>
                                <w:sz w:val="22"/>
                              </w:rPr>
                            </w:pPr>
                            <w:r w:rsidRPr="00B65140">
                              <w:rPr>
                                <w:rFonts w:hint="eastAsia"/>
                                <w:i/>
                                <w:sz w:val="22"/>
                              </w:rPr>
                              <w:t>이 문서는 해당 소프트웨어 아키텍처의 범위를 구체화하기 위한 문서이다. 이전 문서에서 작성된 내용을 참조하여 소프트웨어 아키텍처에서 제공해야 하는 설계 및 개발 지침을 정의하기 위해 고려되어야 하는 업무 범위와 솔루션 범위를 파악하기 위해 작성한다.</w:t>
                            </w:r>
                          </w:p>
                          <w:p w14:paraId="2E7A3388" w14:textId="77777777" w:rsidR="00A605A0" w:rsidRPr="00B65140" w:rsidRDefault="00A605A0" w:rsidP="00A605A0">
                            <w:pPr>
                              <w:rPr>
                                <w:i/>
                                <w:sz w:val="22"/>
                              </w:rPr>
                            </w:pPr>
                            <w:r w:rsidRPr="00B65140">
                              <w:rPr>
                                <w:rFonts w:hint="eastAsia"/>
                                <w:i/>
                                <w:sz w:val="22"/>
                              </w:rPr>
                              <w:t xml:space="preserve"> 또한 기술들에 대한 구조를 설계하고 개발하기 위해 필요한 지침사항들을 작성한다. 이는 연계 유형을 개발하는 경우 그 규모와 영향을 고려하여 구현 단계에서 수행을 원활하게 할 수 있도록 도와준다. </w:t>
                            </w:r>
                          </w:p>
                          <w:p w14:paraId="2117BA9B" w14:textId="77777777" w:rsidR="00A605A0" w:rsidRPr="00B65140" w:rsidRDefault="00A605A0" w:rsidP="00A605A0">
                            <w:pPr>
                              <w:rPr>
                                <w:i/>
                                <w:sz w:val="22"/>
                              </w:rPr>
                            </w:pPr>
                            <w:r w:rsidRPr="00B65140">
                              <w:rPr>
                                <w:rFonts w:hint="eastAsia"/>
                                <w:i/>
                                <w:sz w:val="22"/>
                              </w:rPr>
                              <w:t>기능적 비기능적 요구사항에 맞추어 컴포넌트를 도출하고, 컴포넌트들 간의 관계 및 컴포넌트의 내부 구조에 대한 정의를 한다. 기능적 요구사항에서는 시스템의 기능 구조적인 관점으로 아키텍처를 보는 것으로 각각의 기능 단위를 컴포넌트로 식별하고 이들 컴포넌트간의 관계를 표현하는 컴포넌트 다이어그램 형태로 표현했다. 또한 소프트웨어적인 아키텍처는 소프트웨어를 구성하는 클래스 요소와 이들간의 관계를 규정한다.</w:t>
                            </w:r>
                          </w:p>
                          <w:p w14:paraId="265E89C0" w14:textId="77777777" w:rsidR="00A605A0" w:rsidRPr="00A605A0" w:rsidRDefault="00A605A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5EE822D" id="_x0000_t202" coordsize="21600,21600" o:spt="202" path="m,l,21600r21600,l21600,xe">
                <v:stroke joinstyle="miter"/>
                <v:path gradientshapeok="t" o:connecttype="rect"/>
              </v:shapetype>
              <v:shape id="텍스트 상자 2" o:spid="_x0000_s1026" type="#_x0000_t202" style="position:absolute;left:0;text-align:left;margin-left:0;margin-top:0;width:478.9pt;height:483.05pt;z-index:251659264;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">
                <v:textbox>
                  <w:txbxContent>
                    <w:p w14:paraId="2BCB39EE" w14:textId="77777777" w:rsidR="00A605A0" w:rsidRPr="00B65140" w:rsidRDefault="00A605A0" w:rsidP="00A605A0">
                      <w:pPr>
                        <w:rPr>
                          <w:i/>
                          <w:sz w:val="22"/>
                        </w:rPr>
                      </w:pPr>
                      <w:r w:rsidRPr="00B65140">
                        <w:rPr>
                          <w:rFonts w:hint="eastAsia"/>
                          <w:i/>
                          <w:sz w:val="22"/>
                        </w:rPr>
                        <w:t>이 문서는 해당 소프트웨어 아키텍처의 범위를 구체화하기 위한 문서이다. 이전 문서에서 작성된 내용을 참조하여 소프트웨어 아키텍처에서 제공해야 하는 설계 및 개발 지침을 정의하기 위해 고려되어야 하는 업무 범위와 솔루션 범위를 파악하기 위해 작성한다.</w:t>
                      </w:r>
                    </w:p>
                    <w:p w14:paraId="2E7A3388" w14:textId="77777777" w:rsidR="00A605A0" w:rsidRPr="00B65140" w:rsidRDefault="00A605A0" w:rsidP="00A605A0">
                      <w:pPr>
                        <w:rPr>
                          <w:i/>
                          <w:sz w:val="22"/>
                        </w:rPr>
                      </w:pPr>
                      <w:r w:rsidRPr="00B65140">
                        <w:rPr>
                          <w:rFonts w:hint="eastAsia"/>
                          <w:i/>
                          <w:sz w:val="22"/>
                        </w:rPr>
                        <w:t xml:space="preserve"> 또한 기술들에 대한 구조를 설계하고 개발하기 위해 필요한 지침사항들을 작성한다. 이는 연계 유형을 개발하는 경우 그 규모와 영향을 고려하여 구현 단계에서 수행을 원활하게 할 수 있도록 도와준다. </w:t>
                      </w:r>
                    </w:p>
                    <w:p w14:paraId="2117BA9B" w14:textId="77777777" w:rsidR="00A605A0" w:rsidRPr="00B65140" w:rsidRDefault="00A605A0" w:rsidP="00A605A0">
                      <w:pPr>
                        <w:rPr>
                          <w:i/>
                          <w:sz w:val="22"/>
                        </w:rPr>
                      </w:pPr>
                      <w:r w:rsidRPr="00B65140">
                        <w:rPr>
                          <w:rFonts w:hint="eastAsia"/>
                          <w:i/>
                          <w:sz w:val="22"/>
                        </w:rPr>
                        <w:t>기능적 비기능적 요구사항에 맞추어 컴포넌트를 도출하고, 컴포넌트들 간의 관계 및 컴포넌트의 내부 구조에 대한 정의를 한다. 기능적 요구사항에서는 시스템의 기능 구조적인 관점으로 아키텍처를 보는 것으로 각각의 기능 단위를 컴포넌트로 식별하고 이들 컴포넌트간의 관계를 표현하는 컴포넌트 다이어그램 형태로 표현했다. 또한 소프트웨어적인 아키텍처는 소프트웨어를 구성하는 클래스 요소와 이들간의 관계를 규정한다.</w:t>
                      </w:r>
                    </w:p>
                    <w:p w14:paraId="265E89C0" w14:textId="77777777" w:rsidR="00A605A0" w:rsidRPr="00A605A0" w:rsidRDefault="00A605A0"/>
                  </w:txbxContent>
                </v:textbox>
              </v:shape>
            </w:pict>
          </mc:Fallback>
        </mc:AlternateContent>
      </w:r>
    </w:p>
    <w:p w14:paraId="2803B014" w14:textId="77777777" w:rsidR="008D3054" w:rsidRDefault="00A605A0" w:rsidP="00A605A0">
      <w:pPr>
        <w:pStyle w:val="11"/>
      </w:pPr>
      <w:bookmarkStart w:id="3" w:name="_Toc25086593"/>
      <w:r>
        <w:rPr>
          <w:rFonts w:hint="eastAsia"/>
        </w:rPr>
        <w:lastRenderedPageBreak/>
        <w:t>논리적 아키텍처 명세</w:t>
      </w:r>
      <w:bookmarkEnd w:id="2"/>
      <w:bookmarkEnd w:id="3"/>
    </w:p>
    <w:p w14:paraId="3086A524" w14:textId="77777777" w:rsidR="00B221C8" w:rsidRPr="00B221C8" w:rsidRDefault="004F39C5" w:rsidP="00B221C8">
      <w:pPr>
        <w:pStyle w:val="20"/>
      </w:pPr>
      <w:bookmarkStart w:id="4" w:name="_Toc206346294"/>
      <w:bookmarkStart w:id="5" w:name="_Toc25086594"/>
      <w:r>
        <w:rPr>
          <w:rFonts w:hint="eastAsia"/>
        </w:rPr>
        <w:t>논리적</w:t>
      </w:r>
      <w:r>
        <w:rPr>
          <w:rFonts w:hint="eastAsia"/>
        </w:rPr>
        <w:t xml:space="preserve"> </w:t>
      </w:r>
      <w:r w:rsidR="00B65D18">
        <w:rPr>
          <w:rFonts w:hint="eastAsia"/>
        </w:rPr>
        <w:t>컴포넌트</w:t>
      </w:r>
      <w:r w:rsidR="00B65D18">
        <w:rPr>
          <w:rFonts w:hint="eastAsia"/>
        </w:rPr>
        <w:t xml:space="preserve"> </w:t>
      </w:r>
      <w:r>
        <w:rPr>
          <w:rFonts w:hint="eastAsia"/>
        </w:rPr>
        <w:t>모델</w:t>
      </w:r>
      <w:bookmarkEnd w:id="4"/>
      <w:bookmarkEnd w:id="5"/>
    </w:p>
    <w:p w14:paraId="387A208F" w14:textId="77777777" w:rsidR="00313E43" w:rsidRDefault="00B221C8" w:rsidP="00AC24F8">
      <w:pPr>
        <w:pStyle w:val="3"/>
      </w:pPr>
      <w:bookmarkStart w:id="6" w:name="_Toc206346295"/>
      <w:bookmarkStart w:id="7" w:name="_Toc25086595"/>
      <w:r>
        <w:rPr>
          <w:rFonts w:hint="eastAsia"/>
        </w:rPr>
        <w:t>컴포넌트</w:t>
      </w:r>
      <w:r>
        <w:rPr>
          <w:rFonts w:hint="eastAsia"/>
        </w:rPr>
        <w:t xml:space="preserve"> </w:t>
      </w:r>
      <w:r>
        <w:rPr>
          <w:rFonts w:hint="eastAsia"/>
        </w:rPr>
        <w:t>다이어그램</w:t>
      </w:r>
      <w:bookmarkEnd w:id="6"/>
      <w:bookmarkEnd w:id="7"/>
    </w:p>
    <w:p w14:paraId="403FD68E" w14:textId="77777777" w:rsidR="003728A3" w:rsidRDefault="00653B2D" w:rsidP="003F5C43">
      <w:pPr>
        <w:jc w:val="center"/>
      </w:pPr>
      <w:r>
        <w:rPr>
          <w:noProof/>
        </w:rPr>
        <w:drawing>
          <wp:inline distT="0" distB="0" distL="0" distR="0" wp14:anchorId="086D3141" wp14:editId="60073CD0">
            <wp:extent cx="5400675" cy="4664429"/>
            <wp:effectExtent l="0" t="0" r="0" b="3175"/>
            <wp:docPr id="51" name="그림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400675" cy="4664429"/>
                    </a:xfrm>
                    <a:prstGeom prst="rect">
                      <a:avLst/>
                    </a:prstGeom>
                  </pic:spPr>
                </pic:pic>
              </a:graphicData>
            </a:graphic>
          </wp:inline>
        </w:drawing>
      </w:r>
    </w:p>
    <w:p w14:paraId="6C16DFCC" w14:textId="77777777" w:rsidR="00B221C8" w:rsidRDefault="00B221C8" w:rsidP="003728A3"/>
    <w:p w14:paraId="4494899F" w14:textId="77777777" w:rsidR="00B65140" w:rsidRDefault="00B65140" w:rsidP="003728A3"/>
    <w:p w14:paraId="117083FD" w14:textId="77777777" w:rsidR="00BB707D" w:rsidRPr="00B221C8" w:rsidRDefault="00B221C8" w:rsidP="00AC24F8">
      <w:pPr>
        <w:pStyle w:val="3"/>
      </w:pPr>
      <w:bookmarkStart w:id="8" w:name="_Toc206346296"/>
      <w:bookmarkStart w:id="9" w:name="_Toc25086596"/>
      <w:r>
        <w:rPr>
          <w:rFonts w:hint="eastAsia"/>
        </w:rPr>
        <w:lastRenderedPageBreak/>
        <w:t>컴포넌트</w:t>
      </w:r>
      <w:r>
        <w:rPr>
          <w:rFonts w:hint="eastAsia"/>
        </w:rPr>
        <w:t xml:space="preserve"> </w:t>
      </w:r>
      <w:r>
        <w:rPr>
          <w:rFonts w:hint="eastAsia"/>
        </w:rPr>
        <w:t>목록</w:t>
      </w:r>
      <w:bookmarkEnd w:id="8"/>
      <w:bookmarkEnd w:id="9"/>
    </w:p>
    <w:tbl>
      <w:tblPr>
        <w:tblStyle w:val="af6"/>
        <w:tblW w:w="0" w:type="auto"/>
        <w:tblCellMar>
          <w:top w:w="57" w:type="dxa"/>
          <w:bottom w:w="57" w:type="dxa"/>
        </w:tblCellMar>
        <w:tblLook w:val="04A0" w:firstRow="1" w:lastRow="0" w:firstColumn="1" w:lastColumn="0" w:noHBand="0" w:noVBand="1"/>
      </w:tblPr>
      <w:tblGrid>
        <w:gridCol w:w="2660"/>
        <w:gridCol w:w="1701"/>
        <w:gridCol w:w="4360"/>
      </w:tblGrid>
      <w:tr w:rsidR="00721AC8" w14:paraId="30FE77A7" w14:textId="77777777" w:rsidTr="00721AC8">
        <w:tc>
          <w:tcPr>
            <w:tcW w:w="2660" w:type="dxa"/>
            <w:vAlign w:val="center"/>
          </w:tcPr>
          <w:p w14:paraId="2484319E" w14:textId="77777777" w:rsidR="00721AC8" w:rsidRDefault="00721AC8" w:rsidP="00AF7754">
            <w:pPr>
              <w:spacing w:after="0"/>
              <w:jc w:val="center"/>
            </w:pPr>
            <w:r>
              <w:rPr>
                <w:rFonts w:hint="eastAsia"/>
              </w:rPr>
              <w:t>컴포넌트</w:t>
            </w:r>
          </w:p>
        </w:tc>
        <w:tc>
          <w:tcPr>
            <w:tcW w:w="6061" w:type="dxa"/>
            <w:gridSpan w:val="2"/>
            <w:vAlign w:val="center"/>
          </w:tcPr>
          <w:p w14:paraId="7E70306B" w14:textId="77777777" w:rsidR="00721AC8" w:rsidRDefault="00721AC8" w:rsidP="00DE7C44">
            <w:pPr>
              <w:spacing w:after="0"/>
              <w:jc w:val="center"/>
            </w:pPr>
            <w:r>
              <w:rPr>
                <w:rFonts w:hint="eastAsia"/>
              </w:rPr>
              <w:t>명세</w:t>
            </w:r>
          </w:p>
        </w:tc>
      </w:tr>
      <w:tr w:rsidR="00721AC8" w14:paraId="78BBD032" w14:textId="77777777" w:rsidTr="00721AC8">
        <w:tc>
          <w:tcPr>
            <w:tcW w:w="2660" w:type="dxa"/>
            <w:vMerge w:val="restart"/>
            <w:vAlign w:val="center"/>
          </w:tcPr>
          <w:p w14:paraId="2D410208" w14:textId="77777777" w:rsidR="00721AC8" w:rsidRDefault="00B65140" w:rsidP="00AF7754">
            <w:pPr>
              <w:spacing w:after="0"/>
              <w:jc w:val="center"/>
            </w:pPr>
            <w:r>
              <w:rPr>
                <w:rFonts w:hint="eastAsia"/>
              </w:rPr>
              <w:t>UserMgtBean</w:t>
            </w:r>
          </w:p>
        </w:tc>
        <w:tc>
          <w:tcPr>
            <w:tcW w:w="1701" w:type="dxa"/>
            <w:vAlign w:val="center"/>
          </w:tcPr>
          <w:p w14:paraId="31F7C7DF" w14:textId="77777777" w:rsidR="00721AC8" w:rsidRDefault="00721AC8" w:rsidP="00721AC8">
            <w:pPr>
              <w:spacing w:after="0"/>
              <w:jc w:val="left"/>
            </w:pPr>
            <w:r>
              <w:rPr>
                <w:rFonts w:hint="eastAsia"/>
              </w:rPr>
              <w:t>설명</w:t>
            </w:r>
          </w:p>
        </w:tc>
        <w:tc>
          <w:tcPr>
            <w:tcW w:w="4360" w:type="dxa"/>
          </w:tcPr>
          <w:p w14:paraId="09BB7D1F" w14:textId="77777777" w:rsidR="00721AC8" w:rsidRDefault="00B65140" w:rsidP="00721AC8">
            <w:pPr>
              <w:spacing w:after="0"/>
              <w:jc w:val="left"/>
            </w:pPr>
            <w:r>
              <w:rPr>
                <w:rFonts w:hint="eastAsia"/>
              </w:rPr>
              <w:t>사용자의 로그인/로그아웃, 사용자 관리 기능을 제공</w:t>
            </w:r>
            <w:r w:rsidR="00116FA1">
              <w:rPr>
                <w:rFonts w:hint="eastAsia"/>
              </w:rPr>
              <w:t>.</w:t>
            </w:r>
          </w:p>
        </w:tc>
      </w:tr>
      <w:tr w:rsidR="00721AC8" w14:paraId="78394D1A" w14:textId="77777777" w:rsidTr="00721AC8">
        <w:tc>
          <w:tcPr>
            <w:tcW w:w="2660" w:type="dxa"/>
            <w:vMerge/>
            <w:vAlign w:val="center"/>
          </w:tcPr>
          <w:p w14:paraId="582F085F" w14:textId="77777777" w:rsidR="00721AC8" w:rsidRDefault="00721AC8" w:rsidP="00AF7754">
            <w:pPr>
              <w:spacing w:after="0"/>
              <w:jc w:val="center"/>
            </w:pPr>
          </w:p>
        </w:tc>
        <w:tc>
          <w:tcPr>
            <w:tcW w:w="1701" w:type="dxa"/>
            <w:vAlign w:val="center"/>
          </w:tcPr>
          <w:p w14:paraId="1F61083E" w14:textId="77777777" w:rsidR="00721AC8" w:rsidRDefault="00721AC8" w:rsidP="00721AC8">
            <w:pPr>
              <w:spacing w:after="0"/>
              <w:jc w:val="left"/>
            </w:pPr>
            <w:r>
              <w:rPr>
                <w:rFonts w:hint="eastAsia"/>
              </w:rPr>
              <w:t>제공인터페이스</w:t>
            </w:r>
          </w:p>
        </w:tc>
        <w:tc>
          <w:tcPr>
            <w:tcW w:w="4360" w:type="dxa"/>
          </w:tcPr>
          <w:p w14:paraId="6886034B" w14:textId="77777777" w:rsidR="00721AC8" w:rsidRDefault="00B65140" w:rsidP="00DE7C44">
            <w:pPr>
              <w:spacing w:after="0"/>
            </w:pPr>
            <w:r>
              <w:rPr>
                <w:rFonts w:hint="eastAsia"/>
              </w:rPr>
              <w:t>UserMgt</w:t>
            </w:r>
          </w:p>
        </w:tc>
      </w:tr>
      <w:tr w:rsidR="00721AC8" w14:paraId="5E6A136C" w14:textId="77777777" w:rsidTr="00721AC8">
        <w:tc>
          <w:tcPr>
            <w:tcW w:w="2660" w:type="dxa"/>
            <w:vMerge/>
            <w:vAlign w:val="center"/>
          </w:tcPr>
          <w:p w14:paraId="494FDE1F" w14:textId="77777777" w:rsidR="00721AC8" w:rsidRDefault="00721AC8" w:rsidP="00AF7754">
            <w:pPr>
              <w:spacing w:after="0"/>
              <w:jc w:val="center"/>
            </w:pPr>
          </w:p>
        </w:tc>
        <w:tc>
          <w:tcPr>
            <w:tcW w:w="1701" w:type="dxa"/>
            <w:vAlign w:val="center"/>
          </w:tcPr>
          <w:p w14:paraId="180938E2" w14:textId="77777777" w:rsidR="00721AC8" w:rsidRDefault="00721AC8" w:rsidP="00DE7C44">
            <w:pPr>
              <w:spacing w:after="0"/>
            </w:pPr>
            <w:r>
              <w:rPr>
                <w:rFonts w:hint="eastAsia"/>
              </w:rPr>
              <w:t>요구인터페이스</w:t>
            </w:r>
          </w:p>
        </w:tc>
        <w:tc>
          <w:tcPr>
            <w:tcW w:w="4360" w:type="dxa"/>
          </w:tcPr>
          <w:p w14:paraId="34D805FA" w14:textId="77777777" w:rsidR="00721AC8" w:rsidRDefault="00721AC8" w:rsidP="00DE7C44">
            <w:pPr>
              <w:spacing w:after="0"/>
            </w:pPr>
            <w:r>
              <w:rPr>
                <w:rFonts w:hint="eastAsia"/>
              </w:rPr>
              <w:t>없음</w:t>
            </w:r>
          </w:p>
        </w:tc>
      </w:tr>
      <w:tr w:rsidR="00B65140" w14:paraId="5EC4F08F" w14:textId="77777777" w:rsidTr="00721AC8">
        <w:tc>
          <w:tcPr>
            <w:tcW w:w="2660" w:type="dxa"/>
            <w:vMerge w:val="restart"/>
            <w:vAlign w:val="center"/>
          </w:tcPr>
          <w:p w14:paraId="2677FAA4" w14:textId="77777777" w:rsidR="00B65140" w:rsidRDefault="00B65140" w:rsidP="00B65140">
            <w:pPr>
              <w:spacing w:after="0"/>
              <w:jc w:val="center"/>
            </w:pPr>
            <w:r>
              <w:rPr>
                <w:rFonts w:hint="eastAsia"/>
              </w:rPr>
              <w:t>MessageBean</w:t>
            </w:r>
          </w:p>
        </w:tc>
        <w:tc>
          <w:tcPr>
            <w:tcW w:w="1701" w:type="dxa"/>
            <w:vAlign w:val="center"/>
          </w:tcPr>
          <w:p w14:paraId="63D72856" w14:textId="77777777" w:rsidR="00B65140" w:rsidRDefault="00B65140" w:rsidP="00DE7C44">
            <w:pPr>
              <w:spacing w:after="0"/>
            </w:pPr>
            <w:r>
              <w:rPr>
                <w:rFonts w:hint="eastAsia"/>
              </w:rPr>
              <w:t>설명</w:t>
            </w:r>
          </w:p>
        </w:tc>
        <w:tc>
          <w:tcPr>
            <w:tcW w:w="4360" w:type="dxa"/>
          </w:tcPr>
          <w:p w14:paraId="50336560" w14:textId="77777777" w:rsidR="00B65140" w:rsidRDefault="00116FA1" w:rsidP="00B65140">
            <w:pPr>
              <w:spacing w:after="0"/>
            </w:pPr>
            <w:r>
              <w:rPr>
                <w:rFonts w:hint="eastAsia"/>
              </w:rPr>
              <w:t>랜덤으로 한 사용자에게 쪽지를 전송하고 그에 따른 답장을 할 수 있는 기능을 제공.</w:t>
            </w:r>
          </w:p>
        </w:tc>
      </w:tr>
      <w:tr w:rsidR="00B65140" w14:paraId="70FEFA45" w14:textId="77777777" w:rsidTr="00721AC8">
        <w:tc>
          <w:tcPr>
            <w:tcW w:w="2660" w:type="dxa"/>
            <w:vMerge/>
            <w:vAlign w:val="center"/>
          </w:tcPr>
          <w:p w14:paraId="444D923D" w14:textId="77777777" w:rsidR="00B65140" w:rsidRDefault="00B65140" w:rsidP="00AF7754">
            <w:pPr>
              <w:spacing w:after="0"/>
              <w:jc w:val="center"/>
            </w:pPr>
          </w:p>
        </w:tc>
        <w:tc>
          <w:tcPr>
            <w:tcW w:w="1701" w:type="dxa"/>
            <w:vAlign w:val="center"/>
          </w:tcPr>
          <w:p w14:paraId="6EF00466" w14:textId="77777777" w:rsidR="00B65140" w:rsidRDefault="00B65140" w:rsidP="00DE7C44">
            <w:pPr>
              <w:spacing w:after="0"/>
            </w:pPr>
            <w:r>
              <w:rPr>
                <w:rFonts w:hint="eastAsia"/>
              </w:rPr>
              <w:t>제공인터페이스</w:t>
            </w:r>
          </w:p>
        </w:tc>
        <w:tc>
          <w:tcPr>
            <w:tcW w:w="4360" w:type="dxa"/>
          </w:tcPr>
          <w:p w14:paraId="08E5BFE2" w14:textId="77777777" w:rsidR="00B65140" w:rsidRDefault="0096405D" w:rsidP="00B65140">
            <w:pPr>
              <w:spacing w:after="0"/>
            </w:pPr>
            <w:r>
              <w:rPr>
                <w:rFonts w:hint="eastAsia"/>
              </w:rPr>
              <w:t>MessSI</w:t>
            </w:r>
          </w:p>
        </w:tc>
      </w:tr>
      <w:tr w:rsidR="00B65140" w14:paraId="05AE56D2" w14:textId="77777777" w:rsidTr="00721AC8">
        <w:tc>
          <w:tcPr>
            <w:tcW w:w="2660" w:type="dxa"/>
            <w:vMerge/>
            <w:vAlign w:val="center"/>
          </w:tcPr>
          <w:p w14:paraId="00D4199D" w14:textId="77777777" w:rsidR="00B65140" w:rsidRDefault="00B65140" w:rsidP="00AF7754">
            <w:pPr>
              <w:spacing w:after="0"/>
              <w:jc w:val="center"/>
            </w:pPr>
          </w:p>
        </w:tc>
        <w:tc>
          <w:tcPr>
            <w:tcW w:w="1701" w:type="dxa"/>
            <w:vAlign w:val="center"/>
          </w:tcPr>
          <w:p w14:paraId="63E748EA" w14:textId="77777777" w:rsidR="00B65140" w:rsidRDefault="00B65140" w:rsidP="00DE7C44">
            <w:pPr>
              <w:spacing w:after="0"/>
            </w:pPr>
            <w:r>
              <w:rPr>
                <w:rFonts w:hint="eastAsia"/>
              </w:rPr>
              <w:t>요구인터페이스</w:t>
            </w:r>
          </w:p>
        </w:tc>
        <w:tc>
          <w:tcPr>
            <w:tcW w:w="4360" w:type="dxa"/>
          </w:tcPr>
          <w:p w14:paraId="3AE531A5" w14:textId="77777777" w:rsidR="00B65140" w:rsidRPr="004E7338" w:rsidRDefault="0096405D" w:rsidP="00B65140">
            <w:pPr>
              <w:spacing w:after="0"/>
            </w:pPr>
            <w:r>
              <w:rPr>
                <w:rFonts w:hint="eastAsia"/>
              </w:rPr>
              <w:t>UserMgt</w:t>
            </w:r>
          </w:p>
        </w:tc>
      </w:tr>
      <w:tr w:rsidR="00B65140" w14:paraId="3811E5E7" w14:textId="77777777" w:rsidTr="00721AC8">
        <w:tc>
          <w:tcPr>
            <w:tcW w:w="2660" w:type="dxa"/>
            <w:vMerge w:val="restart"/>
            <w:vAlign w:val="center"/>
          </w:tcPr>
          <w:p w14:paraId="0C455B88" w14:textId="77777777" w:rsidR="00B65140" w:rsidRDefault="00B65140" w:rsidP="00AF7754">
            <w:pPr>
              <w:spacing w:after="0"/>
              <w:jc w:val="center"/>
            </w:pPr>
            <w:r>
              <w:rPr>
                <w:rFonts w:hint="eastAsia"/>
              </w:rPr>
              <w:t>MainBoardBean</w:t>
            </w:r>
          </w:p>
        </w:tc>
        <w:tc>
          <w:tcPr>
            <w:tcW w:w="1701" w:type="dxa"/>
            <w:vAlign w:val="center"/>
          </w:tcPr>
          <w:p w14:paraId="5BD52E72" w14:textId="77777777" w:rsidR="00B65140" w:rsidRDefault="00B65140" w:rsidP="00DE7C44">
            <w:pPr>
              <w:spacing w:after="0"/>
            </w:pPr>
            <w:r>
              <w:rPr>
                <w:rFonts w:hint="eastAsia"/>
              </w:rPr>
              <w:t>설명</w:t>
            </w:r>
          </w:p>
        </w:tc>
        <w:tc>
          <w:tcPr>
            <w:tcW w:w="4360" w:type="dxa"/>
          </w:tcPr>
          <w:p w14:paraId="1C63B48A" w14:textId="77777777" w:rsidR="00B65140" w:rsidRDefault="00116FA1" w:rsidP="00B65140">
            <w:pPr>
              <w:spacing w:after="0"/>
            </w:pPr>
            <w:r>
              <w:rPr>
                <w:rFonts w:hint="eastAsia"/>
              </w:rPr>
              <w:t>자신의 고민글등을 올리고 수정, 삭제할 수 있는 기능을 제공.</w:t>
            </w:r>
          </w:p>
        </w:tc>
      </w:tr>
      <w:tr w:rsidR="00B65140" w14:paraId="57A2FF18" w14:textId="77777777" w:rsidTr="00721AC8">
        <w:tc>
          <w:tcPr>
            <w:tcW w:w="2660" w:type="dxa"/>
            <w:vMerge/>
            <w:vAlign w:val="center"/>
          </w:tcPr>
          <w:p w14:paraId="21ADAB9B" w14:textId="77777777" w:rsidR="00B65140" w:rsidRDefault="00B65140" w:rsidP="00AF7754">
            <w:pPr>
              <w:spacing w:after="0"/>
              <w:jc w:val="center"/>
            </w:pPr>
          </w:p>
        </w:tc>
        <w:tc>
          <w:tcPr>
            <w:tcW w:w="1701" w:type="dxa"/>
            <w:vAlign w:val="center"/>
          </w:tcPr>
          <w:p w14:paraId="1E9D273D" w14:textId="77777777" w:rsidR="00B65140" w:rsidRDefault="00B65140" w:rsidP="00DE7C44">
            <w:pPr>
              <w:spacing w:after="0"/>
            </w:pPr>
            <w:r>
              <w:rPr>
                <w:rFonts w:hint="eastAsia"/>
              </w:rPr>
              <w:t>제공인터페이스</w:t>
            </w:r>
          </w:p>
        </w:tc>
        <w:tc>
          <w:tcPr>
            <w:tcW w:w="4360" w:type="dxa"/>
          </w:tcPr>
          <w:p w14:paraId="0DF6FF0B" w14:textId="77777777" w:rsidR="00B65140" w:rsidRDefault="0096405D" w:rsidP="00B65140">
            <w:pPr>
              <w:spacing w:after="0"/>
            </w:pPr>
            <w:r>
              <w:rPr>
                <w:rFonts w:hint="eastAsia"/>
              </w:rPr>
              <w:t>MainBoardMgt</w:t>
            </w:r>
          </w:p>
        </w:tc>
      </w:tr>
      <w:tr w:rsidR="00B65140" w14:paraId="4B968E66" w14:textId="77777777" w:rsidTr="00721AC8">
        <w:tc>
          <w:tcPr>
            <w:tcW w:w="2660" w:type="dxa"/>
            <w:vMerge/>
            <w:vAlign w:val="center"/>
          </w:tcPr>
          <w:p w14:paraId="23211B1B" w14:textId="77777777" w:rsidR="00B65140" w:rsidRDefault="00B65140" w:rsidP="00AF7754">
            <w:pPr>
              <w:spacing w:after="0"/>
              <w:jc w:val="center"/>
            </w:pPr>
          </w:p>
        </w:tc>
        <w:tc>
          <w:tcPr>
            <w:tcW w:w="1701" w:type="dxa"/>
            <w:vAlign w:val="center"/>
          </w:tcPr>
          <w:p w14:paraId="4819970D" w14:textId="77777777" w:rsidR="00B65140" w:rsidRDefault="00B65140" w:rsidP="00DE7C44">
            <w:pPr>
              <w:spacing w:after="0"/>
            </w:pPr>
            <w:r>
              <w:rPr>
                <w:rFonts w:hint="eastAsia"/>
              </w:rPr>
              <w:t>요구인터페이스</w:t>
            </w:r>
          </w:p>
        </w:tc>
        <w:tc>
          <w:tcPr>
            <w:tcW w:w="4360" w:type="dxa"/>
          </w:tcPr>
          <w:p w14:paraId="18C4A910" w14:textId="77777777" w:rsidR="00B65140" w:rsidRDefault="0096405D" w:rsidP="00DE7C44">
            <w:pPr>
              <w:spacing w:after="0"/>
            </w:pPr>
            <w:r>
              <w:rPr>
                <w:rFonts w:hint="eastAsia"/>
              </w:rPr>
              <w:t>UserMgt</w:t>
            </w:r>
          </w:p>
        </w:tc>
      </w:tr>
      <w:tr w:rsidR="00116FA1" w14:paraId="52560F72" w14:textId="77777777" w:rsidTr="00116FA1">
        <w:trPr>
          <w:trHeight w:val="268"/>
        </w:trPr>
        <w:tc>
          <w:tcPr>
            <w:tcW w:w="2660" w:type="dxa"/>
            <w:vMerge w:val="restart"/>
            <w:vAlign w:val="center"/>
          </w:tcPr>
          <w:p w14:paraId="69E1B2BF" w14:textId="77777777" w:rsidR="00116FA1" w:rsidRDefault="00116FA1" w:rsidP="00FF73C1">
            <w:pPr>
              <w:spacing w:after="0"/>
              <w:jc w:val="center"/>
            </w:pPr>
            <w:r>
              <w:rPr>
                <w:rFonts w:hint="eastAsia"/>
              </w:rPr>
              <w:t>UserInfoBean</w:t>
            </w:r>
          </w:p>
        </w:tc>
        <w:tc>
          <w:tcPr>
            <w:tcW w:w="1701" w:type="dxa"/>
            <w:vAlign w:val="center"/>
          </w:tcPr>
          <w:p w14:paraId="12934579" w14:textId="77777777" w:rsidR="00116FA1" w:rsidRDefault="00116FA1" w:rsidP="00FF73C1">
            <w:pPr>
              <w:spacing w:after="0"/>
              <w:jc w:val="left"/>
            </w:pPr>
            <w:r>
              <w:rPr>
                <w:rFonts w:hint="eastAsia"/>
              </w:rPr>
              <w:t>설명</w:t>
            </w:r>
          </w:p>
        </w:tc>
        <w:tc>
          <w:tcPr>
            <w:tcW w:w="4360" w:type="dxa"/>
          </w:tcPr>
          <w:p w14:paraId="36DCDEA4" w14:textId="77777777" w:rsidR="00116FA1" w:rsidRDefault="00116FA1" w:rsidP="00FF73C1">
            <w:pPr>
              <w:spacing w:after="0"/>
              <w:jc w:val="left"/>
            </w:pPr>
            <w:r>
              <w:rPr>
                <w:rFonts w:hint="eastAsia"/>
              </w:rPr>
              <w:t>사용자들이 회원가입시 내용을 저장하고, 오플리케이션에서 하는 모든 내용을 저장.</w:t>
            </w:r>
          </w:p>
        </w:tc>
      </w:tr>
      <w:tr w:rsidR="00116FA1" w14:paraId="45FD9F7F" w14:textId="77777777" w:rsidTr="00721AC8">
        <w:trPr>
          <w:trHeight w:val="268"/>
        </w:trPr>
        <w:tc>
          <w:tcPr>
            <w:tcW w:w="2660" w:type="dxa"/>
            <w:vMerge/>
            <w:vAlign w:val="center"/>
          </w:tcPr>
          <w:p w14:paraId="4A9B6866" w14:textId="77777777" w:rsidR="00116FA1" w:rsidRDefault="00116FA1" w:rsidP="00FF73C1">
            <w:pPr>
              <w:spacing w:after="0"/>
              <w:jc w:val="center"/>
            </w:pPr>
          </w:p>
        </w:tc>
        <w:tc>
          <w:tcPr>
            <w:tcW w:w="1701" w:type="dxa"/>
            <w:vAlign w:val="center"/>
          </w:tcPr>
          <w:p w14:paraId="4700DEAE" w14:textId="77777777" w:rsidR="00116FA1" w:rsidRDefault="00116FA1" w:rsidP="00FF73C1">
            <w:pPr>
              <w:spacing w:after="0"/>
              <w:jc w:val="left"/>
            </w:pPr>
            <w:r>
              <w:rPr>
                <w:rFonts w:hint="eastAsia"/>
              </w:rPr>
              <w:t>제공인터페이스</w:t>
            </w:r>
          </w:p>
        </w:tc>
        <w:tc>
          <w:tcPr>
            <w:tcW w:w="4360" w:type="dxa"/>
          </w:tcPr>
          <w:p w14:paraId="076B99F2" w14:textId="77777777" w:rsidR="00116FA1" w:rsidRDefault="0096405D" w:rsidP="00FF73C1">
            <w:pPr>
              <w:spacing w:after="0"/>
              <w:jc w:val="left"/>
            </w:pPr>
            <w:r>
              <w:rPr>
                <w:rFonts w:hint="eastAsia"/>
              </w:rPr>
              <w:t>UserMgt</w:t>
            </w:r>
          </w:p>
        </w:tc>
      </w:tr>
      <w:tr w:rsidR="00116FA1" w14:paraId="0086AF70" w14:textId="77777777" w:rsidTr="00721AC8">
        <w:trPr>
          <w:trHeight w:val="268"/>
        </w:trPr>
        <w:tc>
          <w:tcPr>
            <w:tcW w:w="2660" w:type="dxa"/>
            <w:vMerge/>
            <w:vAlign w:val="center"/>
          </w:tcPr>
          <w:p w14:paraId="2DDCA906" w14:textId="77777777" w:rsidR="00116FA1" w:rsidRDefault="00116FA1" w:rsidP="00FF73C1">
            <w:pPr>
              <w:spacing w:after="0"/>
              <w:jc w:val="center"/>
            </w:pPr>
          </w:p>
        </w:tc>
        <w:tc>
          <w:tcPr>
            <w:tcW w:w="1701" w:type="dxa"/>
            <w:vAlign w:val="center"/>
          </w:tcPr>
          <w:p w14:paraId="054D1583" w14:textId="77777777" w:rsidR="00116FA1" w:rsidRDefault="00116FA1" w:rsidP="00FF73C1">
            <w:pPr>
              <w:spacing w:after="0"/>
              <w:jc w:val="left"/>
            </w:pPr>
            <w:r>
              <w:rPr>
                <w:rFonts w:hint="eastAsia"/>
              </w:rPr>
              <w:t>요구인터페이스</w:t>
            </w:r>
          </w:p>
        </w:tc>
        <w:tc>
          <w:tcPr>
            <w:tcW w:w="4360" w:type="dxa"/>
          </w:tcPr>
          <w:p w14:paraId="793EFD41" w14:textId="77777777" w:rsidR="00116FA1" w:rsidRDefault="0096405D" w:rsidP="00FF73C1">
            <w:pPr>
              <w:spacing w:after="0"/>
              <w:jc w:val="left"/>
            </w:pPr>
            <w:r>
              <w:rPr>
                <w:rFonts w:hint="eastAsia"/>
              </w:rPr>
              <w:t>없음</w:t>
            </w:r>
          </w:p>
        </w:tc>
      </w:tr>
      <w:tr w:rsidR="00116FA1" w14:paraId="1891C262" w14:textId="77777777" w:rsidTr="00116FA1">
        <w:trPr>
          <w:trHeight w:val="134"/>
        </w:trPr>
        <w:tc>
          <w:tcPr>
            <w:tcW w:w="2660" w:type="dxa"/>
            <w:vMerge w:val="restart"/>
            <w:vAlign w:val="center"/>
          </w:tcPr>
          <w:p w14:paraId="4A0502E0" w14:textId="77777777" w:rsidR="00116FA1" w:rsidRDefault="00116FA1" w:rsidP="00FF73C1">
            <w:pPr>
              <w:spacing w:after="0"/>
              <w:jc w:val="center"/>
            </w:pPr>
            <w:r>
              <w:rPr>
                <w:rFonts w:hint="eastAsia"/>
              </w:rPr>
              <w:t>MindPostitBean</w:t>
            </w:r>
          </w:p>
        </w:tc>
        <w:tc>
          <w:tcPr>
            <w:tcW w:w="1701" w:type="dxa"/>
            <w:vAlign w:val="center"/>
          </w:tcPr>
          <w:p w14:paraId="3D4C2524" w14:textId="77777777" w:rsidR="00116FA1" w:rsidRDefault="00116FA1" w:rsidP="00FF73C1">
            <w:pPr>
              <w:spacing w:after="0"/>
              <w:jc w:val="left"/>
            </w:pPr>
            <w:r>
              <w:rPr>
                <w:rFonts w:hint="eastAsia"/>
              </w:rPr>
              <w:t>설명</w:t>
            </w:r>
          </w:p>
        </w:tc>
        <w:tc>
          <w:tcPr>
            <w:tcW w:w="4360" w:type="dxa"/>
          </w:tcPr>
          <w:p w14:paraId="2D39AC3F" w14:textId="77777777" w:rsidR="00116FA1" w:rsidRDefault="00116FA1" w:rsidP="00FF73C1">
            <w:pPr>
              <w:spacing w:after="0"/>
              <w:jc w:val="left"/>
            </w:pPr>
            <w:r>
              <w:rPr>
                <w:rFonts w:hint="eastAsia"/>
              </w:rPr>
              <w:t>배너의 주제에 대한 의견을 포스트잇 형태로 올리고 내릴 수 있는 기능을 제공.</w:t>
            </w:r>
          </w:p>
        </w:tc>
      </w:tr>
      <w:tr w:rsidR="00116FA1" w14:paraId="7A1B9725" w14:textId="77777777" w:rsidTr="00721AC8">
        <w:trPr>
          <w:trHeight w:val="134"/>
        </w:trPr>
        <w:tc>
          <w:tcPr>
            <w:tcW w:w="2660" w:type="dxa"/>
            <w:vMerge/>
            <w:vAlign w:val="center"/>
          </w:tcPr>
          <w:p w14:paraId="2ADAE6BF" w14:textId="77777777" w:rsidR="00116FA1" w:rsidRDefault="00116FA1" w:rsidP="00FF73C1">
            <w:pPr>
              <w:spacing w:after="0"/>
              <w:jc w:val="center"/>
            </w:pPr>
          </w:p>
        </w:tc>
        <w:tc>
          <w:tcPr>
            <w:tcW w:w="1701" w:type="dxa"/>
            <w:vAlign w:val="center"/>
          </w:tcPr>
          <w:p w14:paraId="2AD2E942" w14:textId="77777777" w:rsidR="00116FA1" w:rsidRDefault="00116FA1" w:rsidP="00FF73C1">
            <w:pPr>
              <w:spacing w:after="0"/>
              <w:jc w:val="left"/>
            </w:pPr>
            <w:r>
              <w:rPr>
                <w:rFonts w:hint="eastAsia"/>
              </w:rPr>
              <w:t>제공인터페이스</w:t>
            </w:r>
          </w:p>
        </w:tc>
        <w:tc>
          <w:tcPr>
            <w:tcW w:w="4360" w:type="dxa"/>
          </w:tcPr>
          <w:p w14:paraId="784B4178" w14:textId="77777777" w:rsidR="00116FA1" w:rsidRDefault="0096405D" w:rsidP="00FF73C1">
            <w:pPr>
              <w:spacing w:after="0"/>
              <w:jc w:val="left"/>
            </w:pPr>
            <w:r>
              <w:rPr>
                <w:rFonts w:hint="eastAsia"/>
              </w:rPr>
              <w:t>MinPostitSI</w:t>
            </w:r>
          </w:p>
        </w:tc>
      </w:tr>
      <w:tr w:rsidR="00116FA1" w14:paraId="6A965938" w14:textId="77777777" w:rsidTr="00721AC8">
        <w:trPr>
          <w:trHeight w:val="134"/>
        </w:trPr>
        <w:tc>
          <w:tcPr>
            <w:tcW w:w="2660" w:type="dxa"/>
            <w:vMerge/>
            <w:vAlign w:val="center"/>
          </w:tcPr>
          <w:p w14:paraId="0F825EB4" w14:textId="77777777" w:rsidR="00116FA1" w:rsidRDefault="00116FA1" w:rsidP="00FF73C1">
            <w:pPr>
              <w:spacing w:after="0"/>
              <w:jc w:val="center"/>
            </w:pPr>
          </w:p>
        </w:tc>
        <w:tc>
          <w:tcPr>
            <w:tcW w:w="1701" w:type="dxa"/>
            <w:vAlign w:val="center"/>
          </w:tcPr>
          <w:p w14:paraId="1777E766" w14:textId="77777777" w:rsidR="00116FA1" w:rsidRDefault="00116FA1" w:rsidP="00FF73C1">
            <w:pPr>
              <w:spacing w:after="0"/>
              <w:jc w:val="left"/>
            </w:pPr>
            <w:r>
              <w:rPr>
                <w:rFonts w:hint="eastAsia"/>
              </w:rPr>
              <w:t>요구인터페이스</w:t>
            </w:r>
          </w:p>
        </w:tc>
        <w:tc>
          <w:tcPr>
            <w:tcW w:w="4360" w:type="dxa"/>
          </w:tcPr>
          <w:p w14:paraId="6DF4FCE2" w14:textId="77777777" w:rsidR="00116FA1" w:rsidRDefault="0096405D" w:rsidP="00FF73C1">
            <w:pPr>
              <w:spacing w:after="0"/>
              <w:jc w:val="left"/>
            </w:pPr>
            <w:r>
              <w:rPr>
                <w:rFonts w:hint="eastAsia"/>
              </w:rPr>
              <w:t>userMgt</w:t>
            </w:r>
          </w:p>
        </w:tc>
      </w:tr>
      <w:tr w:rsidR="00116FA1" w14:paraId="06B2FA74" w14:textId="77777777" w:rsidTr="00116FA1">
        <w:trPr>
          <w:trHeight w:val="134"/>
        </w:trPr>
        <w:tc>
          <w:tcPr>
            <w:tcW w:w="2660" w:type="dxa"/>
            <w:vMerge w:val="restart"/>
            <w:vAlign w:val="center"/>
          </w:tcPr>
          <w:p w14:paraId="24E9A192" w14:textId="77777777" w:rsidR="00116FA1" w:rsidRDefault="00116FA1" w:rsidP="00FF73C1">
            <w:pPr>
              <w:spacing w:after="0"/>
              <w:jc w:val="center"/>
            </w:pPr>
            <w:r>
              <w:rPr>
                <w:rFonts w:hint="eastAsia"/>
              </w:rPr>
              <w:t>CommandBean</w:t>
            </w:r>
          </w:p>
        </w:tc>
        <w:tc>
          <w:tcPr>
            <w:tcW w:w="1701" w:type="dxa"/>
            <w:vAlign w:val="center"/>
          </w:tcPr>
          <w:p w14:paraId="31E82AEB" w14:textId="77777777" w:rsidR="00116FA1" w:rsidRDefault="00116FA1" w:rsidP="00FF73C1">
            <w:pPr>
              <w:spacing w:after="0"/>
              <w:jc w:val="left"/>
            </w:pPr>
            <w:r>
              <w:rPr>
                <w:rFonts w:hint="eastAsia"/>
              </w:rPr>
              <w:t>설명</w:t>
            </w:r>
          </w:p>
        </w:tc>
        <w:tc>
          <w:tcPr>
            <w:tcW w:w="4360" w:type="dxa"/>
          </w:tcPr>
          <w:p w14:paraId="32C33AC9" w14:textId="77777777" w:rsidR="00116FA1" w:rsidRDefault="00116FA1" w:rsidP="00FF73C1">
            <w:pPr>
              <w:spacing w:after="0"/>
              <w:jc w:val="left"/>
            </w:pPr>
            <w:r>
              <w:rPr>
                <w:rFonts w:hint="eastAsia"/>
              </w:rPr>
              <w:t>사용자들이 포스트 한 내용에 대한 댓글을 달고 추천을 눌러 인기글을 선정하는 기능을 제공.</w:t>
            </w:r>
          </w:p>
        </w:tc>
      </w:tr>
      <w:tr w:rsidR="00116FA1" w14:paraId="5FC6727F" w14:textId="77777777" w:rsidTr="00721AC8">
        <w:trPr>
          <w:trHeight w:val="134"/>
        </w:trPr>
        <w:tc>
          <w:tcPr>
            <w:tcW w:w="2660" w:type="dxa"/>
            <w:vMerge/>
            <w:vAlign w:val="center"/>
          </w:tcPr>
          <w:p w14:paraId="1B3EE7EB" w14:textId="77777777" w:rsidR="00116FA1" w:rsidRDefault="00116FA1" w:rsidP="00FF73C1">
            <w:pPr>
              <w:spacing w:after="0"/>
              <w:jc w:val="center"/>
            </w:pPr>
          </w:p>
        </w:tc>
        <w:tc>
          <w:tcPr>
            <w:tcW w:w="1701" w:type="dxa"/>
            <w:vAlign w:val="center"/>
          </w:tcPr>
          <w:p w14:paraId="5753E98D" w14:textId="77777777" w:rsidR="00116FA1" w:rsidRDefault="00116FA1" w:rsidP="00FF73C1">
            <w:pPr>
              <w:spacing w:after="0"/>
              <w:jc w:val="left"/>
            </w:pPr>
            <w:r>
              <w:rPr>
                <w:rFonts w:hint="eastAsia"/>
              </w:rPr>
              <w:t>제공인터페이스</w:t>
            </w:r>
          </w:p>
        </w:tc>
        <w:tc>
          <w:tcPr>
            <w:tcW w:w="4360" w:type="dxa"/>
          </w:tcPr>
          <w:p w14:paraId="4933B57E" w14:textId="77777777" w:rsidR="00116FA1" w:rsidRDefault="005C1E59" w:rsidP="00FF73C1">
            <w:pPr>
              <w:spacing w:after="0"/>
              <w:jc w:val="left"/>
            </w:pPr>
            <w:r>
              <w:rPr>
                <w:rFonts w:hint="eastAsia"/>
              </w:rPr>
              <w:t>CommandMgt</w:t>
            </w:r>
          </w:p>
        </w:tc>
      </w:tr>
      <w:tr w:rsidR="00116FA1" w14:paraId="48D1A322" w14:textId="77777777" w:rsidTr="00721AC8">
        <w:trPr>
          <w:trHeight w:val="134"/>
        </w:trPr>
        <w:tc>
          <w:tcPr>
            <w:tcW w:w="2660" w:type="dxa"/>
            <w:vMerge/>
            <w:vAlign w:val="center"/>
          </w:tcPr>
          <w:p w14:paraId="5B23562A" w14:textId="77777777" w:rsidR="00116FA1" w:rsidRDefault="00116FA1" w:rsidP="00FF73C1">
            <w:pPr>
              <w:spacing w:after="0"/>
              <w:jc w:val="center"/>
            </w:pPr>
          </w:p>
        </w:tc>
        <w:tc>
          <w:tcPr>
            <w:tcW w:w="1701" w:type="dxa"/>
            <w:vAlign w:val="center"/>
          </w:tcPr>
          <w:p w14:paraId="75AD75E7" w14:textId="77777777" w:rsidR="00116FA1" w:rsidRDefault="00116FA1" w:rsidP="00FF73C1">
            <w:pPr>
              <w:spacing w:after="0"/>
              <w:jc w:val="left"/>
            </w:pPr>
            <w:r>
              <w:rPr>
                <w:rFonts w:hint="eastAsia"/>
              </w:rPr>
              <w:t>요구인터페이스</w:t>
            </w:r>
          </w:p>
        </w:tc>
        <w:tc>
          <w:tcPr>
            <w:tcW w:w="4360" w:type="dxa"/>
          </w:tcPr>
          <w:p w14:paraId="1A91074C" w14:textId="77777777" w:rsidR="00116FA1" w:rsidRDefault="005C1E59" w:rsidP="00FF73C1">
            <w:pPr>
              <w:spacing w:after="0"/>
              <w:jc w:val="left"/>
            </w:pPr>
            <w:r>
              <w:rPr>
                <w:rFonts w:hint="eastAsia"/>
              </w:rPr>
              <w:t>UserMgt</w:t>
            </w:r>
          </w:p>
        </w:tc>
      </w:tr>
    </w:tbl>
    <w:p w14:paraId="2D6C35DB" w14:textId="77777777" w:rsidR="00B221C8" w:rsidRDefault="00B221C8" w:rsidP="003728A3"/>
    <w:p w14:paraId="2B5AD89E" w14:textId="77777777" w:rsidR="00B65140" w:rsidRDefault="00B65140" w:rsidP="003728A3"/>
    <w:p w14:paraId="5734F8DE" w14:textId="77777777" w:rsidR="00B65140" w:rsidRDefault="00B65140" w:rsidP="003728A3"/>
    <w:p w14:paraId="263C43D4" w14:textId="77777777" w:rsidR="00B65140" w:rsidRDefault="00B65140" w:rsidP="003728A3"/>
    <w:p w14:paraId="7102D40F" w14:textId="77777777" w:rsidR="00B65140" w:rsidRPr="003728A3" w:rsidRDefault="00B65140" w:rsidP="003728A3"/>
    <w:p w14:paraId="148E3E8F" w14:textId="77777777" w:rsidR="00B65140" w:rsidRPr="00BB707D" w:rsidRDefault="00B65D18" w:rsidP="00BB707D">
      <w:pPr>
        <w:pStyle w:val="20"/>
      </w:pPr>
      <w:bookmarkStart w:id="10" w:name="_Toc206346297"/>
      <w:bookmarkStart w:id="11" w:name="_Toc25086597"/>
      <w:r>
        <w:rPr>
          <w:rFonts w:hint="eastAsia"/>
        </w:rPr>
        <w:t>인터페이스</w:t>
      </w:r>
      <w:r>
        <w:rPr>
          <w:rFonts w:hint="eastAsia"/>
        </w:rPr>
        <w:t xml:space="preserve"> </w:t>
      </w:r>
      <w:r w:rsidR="00B221C8">
        <w:rPr>
          <w:rFonts w:hint="eastAsia"/>
        </w:rPr>
        <w:t>상세</w:t>
      </w:r>
      <w:r w:rsidR="00B221C8">
        <w:rPr>
          <w:rFonts w:hint="eastAsia"/>
        </w:rPr>
        <w:t xml:space="preserve"> </w:t>
      </w:r>
      <w:r>
        <w:rPr>
          <w:rFonts w:hint="eastAsia"/>
        </w:rPr>
        <w:t>명세</w:t>
      </w:r>
      <w:bookmarkEnd w:id="10"/>
      <w:bookmarkEnd w:id="11"/>
      <w:r>
        <w:rPr>
          <w:rFonts w:hint="eastAsia"/>
        </w:rPr>
        <w:t xml:space="preserve"> </w:t>
      </w:r>
    </w:p>
    <w:p w14:paraId="3002B836" w14:textId="77777777" w:rsidR="003728A3" w:rsidRDefault="00C5729D" w:rsidP="00AC24F8">
      <w:pPr>
        <w:pStyle w:val="3"/>
      </w:pPr>
      <w:bookmarkStart w:id="12" w:name="_Toc206346298"/>
      <w:bookmarkStart w:id="13" w:name="_Toc25086598"/>
      <w:r>
        <w:rPr>
          <w:rFonts w:hint="eastAsia"/>
        </w:rPr>
        <w:t>UserMgt</w:t>
      </w:r>
      <w:bookmarkEnd w:id="12"/>
      <w:bookmarkEnd w:id="13"/>
    </w:p>
    <w:p w14:paraId="7361B54C" w14:textId="77777777" w:rsidR="006E6E9C" w:rsidRPr="00BB707D" w:rsidRDefault="006E6E9C" w:rsidP="00BB707D"/>
    <w:tbl>
      <w:tblPr>
        <w:tblStyle w:val="af6"/>
        <w:tblW w:w="0" w:type="auto"/>
        <w:tblCellMar>
          <w:top w:w="57" w:type="dxa"/>
          <w:bottom w:w="57" w:type="dxa"/>
        </w:tblCellMar>
        <w:tblLook w:val="04A0" w:firstRow="1" w:lastRow="0" w:firstColumn="1" w:lastColumn="0" w:noHBand="0" w:noVBand="1"/>
      </w:tblPr>
      <w:tblGrid>
        <w:gridCol w:w="3936"/>
        <w:gridCol w:w="4785"/>
      </w:tblGrid>
      <w:tr w:rsidR="00C5729D" w14:paraId="0CBB2C37" w14:textId="77777777" w:rsidTr="008218EF">
        <w:tc>
          <w:tcPr>
            <w:tcW w:w="3936" w:type="dxa"/>
            <w:vAlign w:val="center"/>
          </w:tcPr>
          <w:p w14:paraId="067521F8" w14:textId="77777777" w:rsidR="00C5729D" w:rsidRDefault="00C5729D" w:rsidP="00313E43">
            <w:pPr>
              <w:spacing w:after="0"/>
              <w:jc w:val="center"/>
            </w:pPr>
            <w:r>
              <w:rPr>
                <w:rFonts w:hint="eastAsia"/>
              </w:rPr>
              <w:t>연산</w:t>
            </w:r>
          </w:p>
        </w:tc>
        <w:tc>
          <w:tcPr>
            <w:tcW w:w="4785" w:type="dxa"/>
            <w:vAlign w:val="center"/>
          </w:tcPr>
          <w:p w14:paraId="56A4D639" w14:textId="77777777" w:rsidR="00C5729D" w:rsidRDefault="00C5729D" w:rsidP="00313E43">
            <w:pPr>
              <w:spacing w:after="0"/>
              <w:jc w:val="center"/>
            </w:pPr>
            <w:r>
              <w:rPr>
                <w:rFonts w:hint="eastAsia"/>
              </w:rPr>
              <w:t>설명</w:t>
            </w:r>
          </w:p>
        </w:tc>
      </w:tr>
      <w:tr w:rsidR="00C5729D" w14:paraId="5E8E5D98" w14:textId="77777777" w:rsidTr="008218EF">
        <w:tc>
          <w:tcPr>
            <w:tcW w:w="3936" w:type="dxa"/>
            <w:vAlign w:val="center"/>
          </w:tcPr>
          <w:p w14:paraId="039BF5DA" w14:textId="77777777" w:rsidR="008218EF" w:rsidRDefault="008218EF" w:rsidP="00C5729D">
            <w:pPr>
              <w:spacing w:after="0"/>
            </w:pPr>
            <w:r>
              <w:rPr>
                <w:rFonts w:hint="eastAsia"/>
              </w:rPr>
              <w:t>void registerUser(UserInfo info)</w:t>
            </w:r>
          </w:p>
          <w:p w14:paraId="113364B2" w14:textId="77777777" w:rsidR="00C5729D" w:rsidRDefault="008218EF" w:rsidP="008218EF">
            <w:pPr>
              <w:spacing w:after="0"/>
              <w:ind w:firstLineChars="200" w:firstLine="400"/>
            </w:pPr>
            <w:r>
              <w:rPr>
                <w:rFonts w:hint="eastAsia"/>
              </w:rPr>
              <w:t>throws DuplicatedUserIDException</w:t>
            </w:r>
          </w:p>
        </w:tc>
        <w:tc>
          <w:tcPr>
            <w:tcW w:w="4785" w:type="dxa"/>
            <w:vAlign w:val="center"/>
          </w:tcPr>
          <w:p w14:paraId="7BAAB27D" w14:textId="77777777" w:rsidR="00C5729D" w:rsidRDefault="00B65140" w:rsidP="00C5729D">
            <w:pPr>
              <w:spacing w:after="0"/>
            </w:pPr>
            <w:r>
              <w:rPr>
                <w:rFonts w:hint="eastAsia"/>
              </w:rPr>
              <w:t>회원가입 시 실행되는 메소드이며 회원가입 시 입력한 정보를 저장</w:t>
            </w:r>
            <w:r w:rsidR="00DA6E2F">
              <w:t>하고</w:t>
            </w:r>
            <w:r w:rsidR="00DA6E2F">
              <w:rPr>
                <w:rFonts w:hint="eastAsia"/>
              </w:rPr>
              <w:t xml:space="preserve"> 중복 아이디에 대한 예외 발생.</w:t>
            </w:r>
          </w:p>
        </w:tc>
      </w:tr>
      <w:tr w:rsidR="00C5729D" w14:paraId="29D959F9" w14:textId="77777777" w:rsidTr="008218EF">
        <w:tc>
          <w:tcPr>
            <w:tcW w:w="3936" w:type="dxa"/>
            <w:vAlign w:val="center"/>
          </w:tcPr>
          <w:p w14:paraId="16A9778C" w14:textId="77777777" w:rsidR="00C5729D" w:rsidRDefault="00DA6E2F" w:rsidP="00C5729D">
            <w:pPr>
              <w:spacing w:after="0"/>
            </w:pPr>
            <w:r>
              <w:t>V</w:t>
            </w:r>
            <w:r>
              <w:rPr>
                <w:rFonts w:hint="eastAsia"/>
              </w:rPr>
              <w:t xml:space="preserve">oid </w:t>
            </w:r>
            <w:r w:rsidR="004237E1">
              <w:rPr>
                <w:rFonts w:hint="eastAsia"/>
              </w:rPr>
              <w:t>storeAddress(UserInfo info)</w:t>
            </w:r>
          </w:p>
        </w:tc>
        <w:tc>
          <w:tcPr>
            <w:tcW w:w="4785" w:type="dxa"/>
            <w:vAlign w:val="center"/>
          </w:tcPr>
          <w:p w14:paraId="7E5BFBD7" w14:textId="77777777" w:rsidR="00C5729D" w:rsidRPr="00DA6E2F" w:rsidRDefault="004237E1" w:rsidP="00C5729D">
            <w:pPr>
              <w:spacing w:after="0"/>
            </w:pPr>
            <w:r>
              <w:rPr>
                <w:rFonts w:hint="eastAsia"/>
              </w:rPr>
              <w:t>회원가입시 입력한 정보를 데이터 베이스에 저장.</w:t>
            </w:r>
          </w:p>
        </w:tc>
      </w:tr>
    </w:tbl>
    <w:p w14:paraId="125D6A78" w14:textId="77777777" w:rsidR="00721AC8" w:rsidRDefault="00721AC8" w:rsidP="00C5729D"/>
    <w:p w14:paraId="24CA3C3C" w14:textId="77777777" w:rsidR="001F0C40" w:rsidRDefault="001F0C40" w:rsidP="00C5729D"/>
    <w:p w14:paraId="7D759DF0" w14:textId="77777777" w:rsidR="001F0C40" w:rsidRDefault="001F0C40" w:rsidP="00C5729D"/>
    <w:p w14:paraId="2438FFB8" w14:textId="77777777" w:rsidR="004237E1" w:rsidRDefault="004237E1" w:rsidP="00C5729D"/>
    <w:p w14:paraId="39B6EF51" w14:textId="77777777" w:rsidR="00EB6906" w:rsidRPr="00C5729D" w:rsidRDefault="00EB6906" w:rsidP="00C5729D"/>
    <w:p w14:paraId="3A07B61E" w14:textId="77777777" w:rsidR="00C5792F" w:rsidRDefault="00C5792F" w:rsidP="00AC24F8">
      <w:pPr>
        <w:pStyle w:val="3"/>
      </w:pPr>
      <w:bookmarkStart w:id="14" w:name="_Toc25086599"/>
      <w:r>
        <w:rPr>
          <w:rFonts w:hint="eastAsia"/>
        </w:rPr>
        <w:t>MessSI</w:t>
      </w:r>
      <w:bookmarkEnd w:id="14"/>
    </w:p>
    <w:p w14:paraId="54E25F82" w14:textId="77777777" w:rsidR="00EB6906" w:rsidRPr="00EB6906" w:rsidRDefault="00EB6906" w:rsidP="00EB6906"/>
    <w:tbl>
      <w:tblPr>
        <w:tblStyle w:val="af6"/>
        <w:tblW w:w="0" w:type="auto"/>
        <w:tblCellMar>
          <w:top w:w="57" w:type="dxa"/>
          <w:bottom w:w="57" w:type="dxa"/>
        </w:tblCellMar>
        <w:tblLook w:val="04A0" w:firstRow="1" w:lastRow="0" w:firstColumn="1" w:lastColumn="0" w:noHBand="0" w:noVBand="1"/>
      </w:tblPr>
      <w:tblGrid>
        <w:gridCol w:w="3936"/>
        <w:gridCol w:w="4785"/>
      </w:tblGrid>
      <w:tr w:rsidR="001F0C40" w14:paraId="26BB1670" w14:textId="77777777" w:rsidTr="00FF73C1">
        <w:tc>
          <w:tcPr>
            <w:tcW w:w="3936" w:type="dxa"/>
            <w:vAlign w:val="center"/>
          </w:tcPr>
          <w:p w14:paraId="0B76EA6D" w14:textId="77777777" w:rsidR="001F0C40" w:rsidRDefault="001F0C40" w:rsidP="00FF73C1">
            <w:pPr>
              <w:spacing w:after="0"/>
              <w:jc w:val="center"/>
            </w:pPr>
            <w:r>
              <w:rPr>
                <w:rFonts w:hint="eastAsia"/>
              </w:rPr>
              <w:lastRenderedPageBreak/>
              <w:t>연산</w:t>
            </w:r>
          </w:p>
        </w:tc>
        <w:tc>
          <w:tcPr>
            <w:tcW w:w="4785" w:type="dxa"/>
            <w:vAlign w:val="center"/>
          </w:tcPr>
          <w:p w14:paraId="6C0C1629" w14:textId="77777777" w:rsidR="001F0C40" w:rsidRDefault="001F0C40" w:rsidP="00FF73C1">
            <w:pPr>
              <w:spacing w:after="0"/>
              <w:jc w:val="center"/>
            </w:pPr>
            <w:r>
              <w:rPr>
                <w:rFonts w:hint="eastAsia"/>
              </w:rPr>
              <w:t>설명</w:t>
            </w:r>
          </w:p>
        </w:tc>
      </w:tr>
      <w:tr w:rsidR="001F0C40" w14:paraId="140754C1" w14:textId="77777777" w:rsidTr="00FF73C1">
        <w:tc>
          <w:tcPr>
            <w:tcW w:w="3936" w:type="dxa"/>
            <w:vAlign w:val="center"/>
          </w:tcPr>
          <w:p w14:paraId="72587DC2" w14:textId="77777777" w:rsidR="001F0C40" w:rsidRDefault="006C5D62" w:rsidP="001F0C40">
            <w:pPr>
              <w:spacing w:after="0"/>
            </w:pPr>
            <w:r>
              <w:t>S</w:t>
            </w:r>
            <w:r>
              <w:rPr>
                <w:rFonts w:hint="eastAsia"/>
              </w:rPr>
              <w:t>truct Message send(struct massege m)</w:t>
            </w:r>
          </w:p>
        </w:tc>
        <w:tc>
          <w:tcPr>
            <w:tcW w:w="4785" w:type="dxa"/>
            <w:vAlign w:val="center"/>
          </w:tcPr>
          <w:p w14:paraId="47DD68B9" w14:textId="77777777" w:rsidR="001F0C40" w:rsidRDefault="006C5D62" w:rsidP="00FF73C1">
            <w:pPr>
              <w:spacing w:after="0"/>
            </w:pPr>
            <w:r>
              <w:rPr>
                <w:rFonts w:hint="eastAsia"/>
              </w:rPr>
              <w:t>사용자가 작성한 메시지를 message구조체 형식으로 전달.</w:t>
            </w:r>
          </w:p>
        </w:tc>
      </w:tr>
      <w:tr w:rsidR="001F0C40" w14:paraId="7F4D11E0" w14:textId="77777777" w:rsidTr="00FF73C1">
        <w:tc>
          <w:tcPr>
            <w:tcW w:w="3936" w:type="dxa"/>
            <w:vAlign w:val="center"/>
          </w:tcPr>
          <w:p w14:paraId="784B37E4" w14:textId="77777777" w:rsidR="001F0C40" w:rsidRDefault="006C5D62" w:rsidP="00FF73C1">
            <w:pPr>
              <w:spacing w:after="0"/>
            </w:pPr>
            <w:r>
              <w:rPr>
                <w:rFonts w:hint="eastAsia"/>
              </w:rPr>
              <w:t>Struct Message receive(struct Message r)</w:t>
            </w:r>
          </w:p>
        </w:tc>
        <w:tc>
          <w:tcPr>
            <w:tcW w:w="4785" w:type="dxa"/>
            <w:vAlign w:val="center"/>
          </w:tcPr>
          <w:p w14:paraId="78AC267A" w14:textId="77777777" w:rsidR="001F0C40" w:rsidRPr="006C5D62" w:rsidRDefault="006C5D62" w:rsidP="00FF73C1">
            <w:pPr>
              <w:spacing w:after="0"/>
            </w:pPr>
            <w:r>
              <w:rPr>
                <w:rFonts w:hint="eastAsia"/>
              </w:rPr>
              <w:t>전달된 메시지를 받아서 사용자 중 랜덤으로 한명에게 메시지 전달.</w:t>
            </w:r>
          </w:p>
        </w:tc>
      </w:tr>
    </w:tbl>
    <w:p w14:paraId="4AB3AC72" w14:textId="77777777" w:rsidR="001F0C40" w:rsidRPr="001F0C40" w:rsidRDefault="001F0C40" w:rsidP="001F0C40"/>
    <w:p w14:paraId="69EB64CF" w14:textId="77777777" w:rsidR="00C5792F" w:rsidRDefault="00C5792F" w:rsidP="00AC24F8">
      <w:pPr>
        <w:pStyle w:val="3"/>
      </w:pPr>
      <w:bookmarkStart w:id="15" w:name="_Toc25086600"/>
      <w:r>
        <w:rPr>
          <w:rFonts w:hint="eastAsia"/>
        </w:rPr>
        <w:t>MainBoardMgt</w:t>
      </w:r>
      <w:bookmarkEnd w:id="15"/>
    </w:p>
    <w:p w14:paraId="06873969" w14:textId="77777777" w:rsidR="00EB6906" w:rsidRPr="00EB6906" w:rsidRDefault="00EB6906" w:rsidP="00EB6906"/>
    <w:tbl>
      <w:tblPr>
        <w:tblStyle w:val="af6"/>
        <w:tblW w:w="0" w:type="auto"/>
        <w:tblCellMar>
          <w:top w:w="57" w:type="dxa"/>
          <w:bottom w:w="57" w:type="dxa"/>
        </w:tblCellMar>
        <w:tblLook w:val="04A0" w:firstRow="1" w:lastRow="0" w:firstColumn="1" w:lastColumn="0" w:noHBand="0" w:noVBand="1"/>
      </w:tblPr>
      <w:tblGrid>
        <w:gridCol w:w="3936"/>
        <w:gridCol w:w="4785"/>
      </w:tblGrid>
      <w:tr w:rsidR="006C5D62" w14:paraId="3845AC08" w14:textId="77777777" w:rsidTr="00FF73C1">
        <w:tc>
          <w:tcPr>
            <w:tcW w:w="3936" w:type="dxa"/>
            <w:vAlign w:val="center"/>
          </w:tcPr>
          <w:p w14:paraId="0CB22D51" w14:textId="77777777" w:rsidR="006C5D62" w:rsidRDefault="006C5D62" w:rsidP="00FF73C1">
            <w:pPr>
              <w:spacing w:after="0"/>
              <w:jc w:val="center"/>
            </w:pPr>
            <w:r>
              <w:rPr>
                <w:rFonts w:hint="eastAsia"/>
              </w:rPr>
              <w:t>연산</w:t>
            </w:r>
          </w:p>
        </w:tc>
        <w:tc>
          <w:tcPr>
            <w:tcW w:w="4785" w:type="dxa"/>
            <w:vAlign w:val="center"/>
          </w:tcPr>
          <w:p w14:paraId="2A812A6F" w14:textId="77777777" w:rsidR="006C5D62" w:rsidRDefault="006C5D62" w:rsidP="00FF73C1">
            <w:pPr>
              <w:spacing w:after="0"/>
              <w:jc w:val="center"/>
            </w:pPr>
            <w:r>
              <w:rPr>
                <w:rFonts w:hint="eastAsia"/>
              </w:rPr>
              <w:t>설명</w:t>
            </w:r>
          </w:p>
        </w:tc>
      </w:tr>
      <w:tr w:rsidR="006C5D62" w14:paraId="0294F15B" w14:textId="77777777" w:rsidTr="00FF73C1">
        <w:tc>
          <w:tcPr>
            <w:tcW w:w="3936" w:type="dxa"/>
            <w:vAlign w:val="center"/>
          </w:tcPr>
          <w:p w14:paraId="63E5823A" w14:textId="77777777" w:rsidR="006C5D62" w:rsidRDefault="00F425F5" w:rsidP="006C5D62">
            <w:pPr>
              <w:spacing w:after="0"/>
            </w:pPr>
            <w:r>
              <w:t>V</w:t>
            </w:r>
            <w:r>
              <w:rPr>
                <w:rFonts w:hint="eastAsia"/>
              </w:rPr>
              <w:t>oid postBoard(struct Post p)</w:t>
            </w:r>
          </w:p>
        </w:tc>
        <w:tc>
          <w:tcPr>
            <w:tcW w:w="4785" w:type="dxa"/>
            <w:vAlign w:val="center"/>
          </w:tcPr>
          <w:p w14:paraId="76C1C44F" w14:textId="77777777" w:rsidR="006C5D62" w:rsidRPr="00F425F5" w:rsidRDefault="00F425F5" w:rsidP="00FF73C1">
            <w:pPr>
              <w:spacing w:after="0"/>
            </w:pPr>
            <w:r>
              <w:rPr>
                <w:rFonts w:hint="eastAsia"/>
              </w:rPr>
              <w:t>사용자가 작성한 게시물을 mainboard에 게시.</w:t>
            </w:r>
          </w:p>
        </w:tc>
      </w:tr>
      <w:tr w:rsidR="006C5D62" w14:paraId="1BE5FFC1" w14:textId="77777777" w:rsidTr="00FF73C1">
        <w:tc>
          <w:tcPr>
            <w:tcW w:w="3936" w:type="dxa"/>
            <w:vAlign w:val="center"/>
          </w:tcPr>
          <w:p w14:paraId="26FBDDD7" w14:textId="77777777" w:rsidR="006C5D62" w:rsidRDefault="00F425F5" w:rsidP="00FF73C1">
            <w:pPr>
              <w:spacing w:after="0"/>
            </w:pPr>
            <w:r>
              <w:t>V</w:t>
            </w:r>
            <w:r>
              <w:rPr>
                <w:rFonts w:hint="eastAsia"/>
              </w:rPr>
              <w:t>oid deleteBoard(struct Post p)</w:t>
            </w:r>
          </w:p>
        </w:tc>
        <w:tc>
          <w:tcPr>
            <w:tcW w:w="4785" w:type="dxa"/>
            <w:vAlign w:val="center"/>
          </w:tcPr>
          <w:p w14:paraId="277A5A46" w14:textId="77777777" w:rsidR="006C5D62" w:rsidRPr="00F425F5" w:rsidRDefault="00F425F5" w:rsidP="00FF73C1">
            <w:pPr>
              <w:spacing w:after="0"/>
            </w:pPr>
            <w:r>
              <w:rPr>
                <w:rFonts w:hint="eastAsia"/>
              </w:rPr>
              <w:t xml:space="preserve">사용자가 삭제를 실행 시 게시물을 mainboard에서 삭제 </w:t>
            </w:r>
          </w:p>
        </w:tc>
      </w:tr>
    </w:tbl>
    <w:p w14:paraId="61915E29" w14:textId="77777777" w:rsidR="006C5D62" w:rsidRPr="006C5D62" w:rsidRDefault="006C5D62" w:rsidP="006C5D62"/>
    <w:p w14:paraId="20D63CF0" w14:textId="77777777" w:rsidR="00C5792F" w:rsidRDefault="00C5792F" w:rsidP="00AC24F8">
      <w:pPr>
        <w:pStyle w:val="3"/>
      </w:pPr>
      <w:bookmarkStart w:id="16" w:name="_Toc25086601"/>
      <w:r>
        <w:rPr>
          <w:rFonts w:hint="eastAsia"/>
        </w:rPr>
        <w:t>MinPostitSI</w:t>
      </w:r>
      <w:bookmarkEnd w:id="16"/>
    </w:p>
    <w:p w14:paraId="55EC8832" w14:textId="77777777" w:rsidR="00EB6906" w:rsidRPr="00EB6906" w:rsidRDefault="00EB6906" w:rsidP="00EB6906"/>
    <w:tbl>
      <w:tblPr>
        <w:tblStyle w:val="af6"/>
        <w:tblW w:w="0" w:type="auto"/>
        <w:tblCellMar>
          <w:top w:w="57" w:type="dxa"/>
          <w:bottom w:w="57" w:type="dxa"/>
        </w:tblCellMar>
        <w:tblLook w:val="04A0" w:firstRow="1" w:lastRow="0" w:firstColumn="1" w:lastColumn="0" w:noHBand="0" w:noVBand="1"/>
      </w:tblPr>
      <w:tblGrid>
        <w:gridCol w:w="3936"/>
        <w:gridCol w:w="4785"/>
      </w:tblGrid>
      <w:tr w:rsidR="00EB6906" w14:paraId="0A5FAC72" w14:textId="77777777" w:rsidTr="00FF73C1">
        <w:tc>
          <w:tcPr>
            <w:tcW w:w="3936" w:type="dxa"/>
            <w:vAlign w:val="center"/>
          </w:tcPr>
          <w:p w14:paraId="6E31CB2A" w14:textId="77777777" w:rsidR="00EB6906" w:rsidRDefault="00EB6906" w:rsidP="00FF73C1">
            <w:pPr>
              <w:spacing w:after="0"/>
              <w:jc w:val="center"/>
            </w:pPr>
            <w:r>
              <w:rPr>
                <w:rFonts w:hint="eastAsia"/>
              </w:rPr>
              <w:t>연산</w:t>
            </w:r>
          </w:p>
        </w:tc>
        <w:tc>
          <w:tcPr>
            <w:tcW w:w="4785" w:type="dxa"/>
            <w:vAlign w:val="center"/>
          </w:tcPr>
          <w:p w14:paraId="074C04C5" w14:textId="77777777" w:rsidR="00EB6906" w:rsidRDefault="00EB6906" w:rsidP="00FF73C1">
            <w:pPr>
              <w:spacing w:after="0"/>
              <w:jc w:val="center"/>
            </w:pPr>
            <w:r>
              <w:rPr>
                <w:rFonts w:hint="eastAsia"/>
              </w:rPr>
              <w:t>설명</w:t>
            </w:r>
          </w:p>
        </w:tc>
      </w:tr>
      <w:tr w:rsidR="00EB6906" w14:paraId="52EAB331" w14:textId="77777777" w:rsidTr="00FF73C1">
        <w:tc>
          <w:tcPr>
            <w:tcW w:w="3936" w:type="dxa"/>
            <w:vAlign w:val="center"/>
          </w:tcPr>
          <w:p w14:paraId="136751B5" w14:textId="77777777" w:rsidR="00EB6906" w:rsidRDefault="00EB6906" w:rsidP="00EB6906">
            <w:pPr>
              <w:spacing w:after="0"/>
            </w:pPr>
            <w:r>
              <w:t>S</w:t>
            </w:r>
            <w:r>
              <w:rPr>
                <w:rFonts w:hint="eastAsia"/>
              </w:rPr>
              <w:t>truct Potstit post(sturct Postit pi)</w:t>
            </w:r>
          </w:p>
        </w:tc>
        <w:tc>
          <w:tcPr>
            <w:tcW w:w="4785" w:type="dxa"/>
            <w:vAlign w:val="center"/>
          </w:tcPr>
          <w:p w14:paraId="7DB63A62" w14:textId="77777777" w:rsidR="00EB6906" w:rsidRDefault="00EB6906" w:rsidP="00FF73C1">
            <w:pPr>
              <w:spacing w:after="0"/>
            </w:pPr>
            <w:r>
              <w:rPr>
                <w:rFonts w:hint="eastAsia"/>
              </w:rPr>
              <w:t>사용자가 작성한 글을 포스트잇 형태로 게시.</w:t>
            </w:r>
          </w:p>
        </w:tc>
      </w:tr>
      <w:tr w:rsidR="00EB6906" w14:paraId="3DD4DD16" w14:textId="77777777" w:rsidTr="00FF73C1">
        <w:tc>
          <w:tcPr>
            <w:tcW w:w="3936" w:type="dxa"/>
            <w:vAlign w:val="center"/>
          </w:tcPr>
          <w:p w14:paraId="10E946BB" w14:textId="77777777" w:rsidR="00EB6906" w:rsidRDefault="00EB6906" w:rsidP="00FF73C1">
            <w:pPr>
              <w:spacing w:after="0"/>
            </w:pPr>
            <w:r>
              <w:t>V</w:t>
            </w:r>
            <w:r>
              <w:rPr>
                <w:rFonts w:hint="eastAsia"/>
              </w:rPr>
              <w:t>oid banner(String subject)</w:t>
            </w:r>
          </w:p>
        </w:tc>
        <w:tc>
          <w:tcPr>
            <w:tcW w:w="4785" w:type="dxa"/>
            <w:vAlign w:val="center"/>
          </w:tcPr>
          <w:p w14:paraId="604B24EF" w14:textId="77777777" w:rsidR="00EB6906" w:rsidRPr="00DA6E2F" w:rsidRDefault="00EB6906" w:rsidP="00FF73C1">
            <w:pPr>
              <w:spacing w:after="0"/>
            </w:pPr>
            <w:r>
              <w:rPr>
                <w:rFonts w:hint="eastAsia"/>
              </w:rPr>
              <w:t>화면 상단에 일정시간마다 주제를 게시</w:t>
            </w:r>
          </w:p>
        </w:tc>
      </w:tr>
      <w:tr w:rsidR="00EB6906" w14:paraId="196EF73F" w14:textId="77777777" w:rsidTr="00FF73C1">
        <w:tc>
          <w:tcPr>
            <w:tcW w:w="3936" w:type="dxa"/>
            <w:vAlign w:val="center"/>
          </w:tcPr>
          <w:p w14:paraId="2A325CED" w14:textId="77777777" w:rsidR="00EB6906" w:rsidRDefault="00EB6906" w:rsidP="00FF73C1">
            <w:pPr>
              <w:spacing w:after="0"/>
            </w:pPr>
            <w:r>
              <w:t>V</w:t>
            </w:r>
            <w:r>
              <w:rPr>
                <w:rFonts w:hint="eastAsia"/>
              </w:rPr>
              <w:t>oide deleteAll()</w:t>
            </w:r>
          </w:p>
        </w:tc>
        <w:tc>
          <w:tcPr>
            <w:tcW w:w="4785" w:type="dxa"/>
            <w:vAlign w:val="center"/>
          </w:tcPr>
          <w:p w14:paraId="6923B1F5" w14:textId="77777777" w:rsidR="00EB6906" w:rsidRDefault="00EB6906" w:rsidP="00FF73C1">
            <w:pPr>
              <w:spacing w:after="0"/>
            </w:pPr>
            <w:r>
              <w:rPr>
                <w:rFonts w:hint="eastAsia"/>
              </w:rPr>
              <w:t>배너의 주제가 바뀔 때 모든 포스트들을 삭제.</w:t>
            </w:r>
          </w:p>
        </w:tc>
      </w:tr>
      <w:tr w:rsidR="00EB6906" w:rsidRPr="00EB6906" w14:paraId="49BE858E" w14:textId="77777777" w:rsidTr="00FF73C1">
        <w:tc>
          <w:tcPr>
            <w:tcW w:w="3936" w:type="dxa"/>
            <w:vAlign w:val="center"/>
          </w:tcPr>
          <w:p w14:paraId="510FED4C" w14:textId="77777777" w:rsidR="00EB6906" w:rsidRDefault="00EB6906" w:rsidP="00FF73C1">
            <w:pPr>
              <w:spacing w:after="0"/>
            </w:pPr>
            <w:r>
              <w:t>V</w:t>
            </w:r>
            <w:r>
              <w:rPr>
                <w:rFonts w:hint="eastAsia"/>
              </w:rPr>
              <w:t>oid deletePostit(struct Postit pi)</w:t>
            </w:r>
          </w:p>
        </w:tc>
        <w:tc>
          <w:tcPr>
            <w:tcW w:w="4785" w:type="dxa"/>
            <w:vAlign w:val="center"/>
          </w:tcPr>
          <w:p w14:paraId="6B0F6C66" w14:textId="77777777" w:rsidR="00EB6906" w:rsidRPr="00EB6906" w:rsidRDefault="00EB6906" w:rsidP="00FF73C1">
            <w:pPr>
              <w:spacing w:after="0"/>
              <w:rPr>
                <w:i/>
              </w:rPr>
            </w:pPr>
            <w:r>
              <w:rPr>
                <w:rFonts w:hint="eastAsia"/>
              </w:rPr>
              <w:t>사용자가 삭제 버튼을 클릭시 본인이 작성한 포스트들을 삭제.</w:t>
            </w:r>
          </w:p>
        </w:tc>
      </w:tr>
    </w:tbl>
    <w:p w14:paraId="2D168635" w14:textId="77777777" w:rsidR="00661971" w:rsidRDefault="00C5792F" w:rsidP="00AC24F8">
      <w:pPr>
        <w:pStyle w:val="3"/>
      </w:pPr>
      <w:bookmarkStart w:id="17" w:name="_Toc25086602"/>
      <w:r>
        <w:rPr>
          <w:rFonts w:hint="eastAsia"/>
        </w:rPr>
        <w:t>CommandMgt</w:t>
      </w:r>
      <w:bookmarkEnd w:id="17"/>
    </w:p>
    <w:p w14:paraId="54276F20" w14:textId="77777777" w:rsidR="00EB6906" w:rsidRPr="00EB6906" w:rsidRDefault="00EB6906" w:rsidP="00EB6906"/>
    <w:tbl>
      <w:tblPr>
        <w:tblStyle w:val="af6"/>
        <w:tblW w:w="0" w:type="auto"/>
        <w:tblCellMar>
          <w:top w:w="57" w:type="dxa"/>
          <w:bottom w:w="57" w:type="dxa"/>
        </w:tblCellMar>
        <w:tblLook w:val="04A0" w:firstRow="1" w:lastRow="0" w:firstColumn="1" w:lastColumn="0" w:noHBand="0" w:noVBand="1"/>
      </w:tblPr>
      <w:tblGrid>
        <w:gridCol w:w="3936"/>
        <w:gridCol w:w="4785"/>
      </w:tblGrid>
      <w:tr w:rsidR="00EB6906" w14:paraId="09AFAE1B" w14:textId="77777777" w:rsidTr="00FF73C1">
        <w:tc>
          <w:tcPr>
            <w:tcW w:w="3936" w:type="dxa"/>
            <w:vAlign w:val="center"/>
          </w:tcPr>
          <w:p w14:paraId="07DF1098" w14:textId="77777777" w:rsidR="00EB6906" w:rsidRDefault="00EB6906" w:rsidP="00FF73C1">
            <w:pPr>
              <w:spacing w:after="0"/>
              <w:jc w:val="center"/>
            </w:pPr>
            <w:r>
              <w:rPr>
                <w:rFonts w:hint="eastAsia"/>
              </w:rPr>
              <w:t>연산</w:t>
            </w:r>
          </w:p>
        </w:tc>
        <w:tc>
          <w:tcPr>
            <w:tcW w:w="4785" w:type="dxa"/>
            <w:vAlign w:val="center"/>
          </w:tcPr>
          <w:p w14:paraId="138C5543" w14:textId="77777777" w:rsidR="00EB6906" w:rsidRDefault="00EB6906" w:rsidP="00FF73C1">
            <w:pPr>
              <w:spacing w:after="0"/>
              <w:jc w:val="center"/>
            </w:pPr>
            <w:r>
              <w:rPr>
                <w:rFonts w:hint="eastAsia"/>
              </w:rPr>
              <w:t>설명</w:t>
            </w:r>
          </w:p>
        </w:tc>
      </w:tr>
      <w:tr w:rsidR="00EB6906" w14:paraId="0DC1870D" w14:textId="77777777" w:rsidTr="00FF73C1">
        <w:tc>
          <w:tcPr>
            <w:tcW w:w="3936" w:type="dxa"/>
            <w:vAlign w:val="center"/>
          </w:tcPr>
          <w:p w14:paraId="33B6EF37" w14:textId="77777777" w:rsidR="00EB6906" w:rsidRDefault="00EB6906" w:rsidP="00EB6906">
            <w:pPr>
              <w:spacing w:after="0"/>
            </w:pPr>
            <w:r>
              <w:rPr>
                <w:rFonts w:hint="eastAsia"/>
              </w:rPr>
              <w:lastRenderedPageBreak/>
              <w:t>struct Message write(String cmd)</w:t>
            </w:r>
          </w:p>
        </w:tc>
        <w:tc>
          <w:tcPr>
            <w:tcW w:w="4785" w:type="dxa"/>
            <w:vAlign w:val="center"/>
          </w:tcPr>
          <w:p w14:paraId="0C03EDAC" w14:textId="77777777" w:rsidR="00EB6906" w:rsidRDefault="00EB6906" w:rsidP="00FF73C1">
            <w:pPr>
              <w:spacing w:after="0"/>
            </w:pPr>
            <w:r>
              <w:rPr>
                <w:rFonts w:hint="eastAsia"/>
              </w:rPr>
              <w:t>작성된 게시글들에 댓글을 작성.</w:t>
            </w:r>
          </w:p>
        </w:tc>
      </w:tr>
      <w:tr w:rsidR="00EB6906" w14:paraId="72217A2A" w14:textId="77777777" w:rsidTr="00FF73C1">
        <w:tc>
          <w:tcPr>
            <w:tcW w:w="3936" w:type="dxa"/>
            <w:vAlign w:val="center"/>
          </w:tcPr>
          <w:p w14:paraId="5466AD9A" w14:textId="77777777" w:rsidR="00EB6906" w:rsidRDefault="00EB6906" w:rsidP="00FF73C1">
            <w:pPr>
              <w:spacing w:after="0"/>
            </w:pPr>
            <w:r>
              <w:t>V</w:t>
            </w:r>
            <w:r>
              <w:rPr>
                <w:rFonts w:hint="eastAsia"/>
              </w:rPr>
              <w:t xml:space="preserve">oid </w:t>
            </w:r>
            <w:r>
              <w:t>recommend</w:t>
            </w:r>
            <w:r>
              <w:rPr>
                <w:rFonts w:hint="eastAsia"/>
              </w:rPr>
              <w:t>()</w:t>
            </w:r>
          </w:p>
        </w:tc>
        <w:tc>
          <w:tcPr>
            <w:tcW w:w="4785" w:type="dxa"/>
            <w:vAlign w:val="center"/>
          </w:tcPr>
          <w:p w14:paraId="021EC969" w14:textId="77777777" w:rsidR="00EB6906" w:rsidRPr="00EB6906" w:rsidRDefault="00EB6906" w:rsidP="00FF73C1">
            <w:pPr>
              <w:spacing w:after="0"/>
            </w:pPr>
            <w:r>
              <w:rPr>
                <w:rFonts w:hint="eastAsia"/>
              </w:rPr>
              <w:t>게시글의 추천버튼을 눌러 추천수로 인기글을 선정.</w:t>
            </w:r>
          </w:p>
        </w:tc>
      </w:tr>
    </w:tbl>
    <w:p w14:paraId="09587FDF" w14:textId="77777777" w:rsidR="00EB6906" w:rsidRPr="00EB6906" w:rsidRDefault="00EB6906" w:rsidP="00EB6906"/>
    <w:p w14:paraId="232E33B4" w14:textId="77777777" w:rsidR="00C5792F" w:rsidRPr="00C5792F" w:rsidRDefault="00C5792F" w:rsidP="00C5792F"/>
    <w:p w14:paraId="3E8241E1" w14:textId="77777777" w:rsidR="00661971" w:rsidRDefault="00661971" w:rsidP="002F7EA2">
      <w:pPr>
        <w:pStyle w:val="20"/>
      </w:pPr>
      <w:bookmarkStart w:id="18" w:name="_Toc206346300"/>
      <w:bookmarkStart w:id="19" w:name="_Toc25086603"/>
      <w:r>
        <w:rPr>
          <w:rFonts w:hint="eastAsia"/>
        </w:rPr>
        <w:t>설계</w:t>
      </w:r>
      <w:r>
        <w:rPr>
          <w:rFonts w:hint="eastAsia"/>
        </w:rPr>
        <w:t xml:space="preserve"> </w:t>
      </w:r>
      <w:r>
        <w:rPr>
          <w:rFonts w:hint="eastAsia"/>
        </w:rPr>
        <w:t>클래스</w:t>
      </w:r>
      <w:r w:rsidR="00312CA6">
        <w:rPr>
          <w:rFonts w:hint="eastAsia"/>
        </w:rPr>
        <w:t xml:space="preserve"> </w:t>
      </w:r>
      <w:r w:rsidR="00312CA6">
        <w:rPr>
          <w:rFonts w:hint="eastAsia"/>
        </w:rPr>
        <w:t>명세</w:t>
      </w:r>
      <w:bookmarkEnd w:id="18"/>
      <w:bookmarkEnd w:id="19"/>
    </w:p>
    <w:tbl>
      <w:tblPr>
        <w:tblStyle w:val="af6"/>
        <w:tblW w:w="0" w:type="auto"/>
        <w:tblLook w:val="04A0" w:firstRow="1" w:lastRow="0" w:firstColumn="1" w:lastColumn="0" w:noHBand="0" w:noVBand="1"/>
      </w:tblPr>
      <w:tblGrid>
        <w:gridCol w:w="8703"/>
      </w:tblGrid>
      <w:tr w:rsidR="00827669" w14:paraId="5B93E108" w14:textId="77777777" w:rsidTr="00827669">
        <w:tc>
          <w:tcPr>
            <w:tcW w:w="8703" w:type="dxa"/>
          </w:tcPr>
          <w:p w14:paraId="26262523" w14:textId="77777777" w:rsidR="00827669" w:rsidRPr="00827669" w:rsidRDefault="00827669" w:rsidP="00827669">
            <w:pPr>
              <w:pStyle w:val="af8"/>
              <w:numPr>
                <w:ilvl w:val="0"/>
                <w:numId w:val="43"/>
              </w:numPr>
              <w:ind w:leftChars="0"/>
              <w:rPr>
                <w:i/>
              </w:rPr>
            </w:pPr>
            <w:r w:rsidRPr="00827669">
              <w:rPr>
                <w:rFonts w:hint="eastAsia"/>
                <w:i/>
              </w:rPr>
              <w:t>논리적 컴포넌트 이외에 도출된 클래스를 명세 한다.</w:t>
            </w:r>
          </w:p>
          <w:p w14:paraId="206B85BC" w14:textId="77777777" w:rsidR="00827669" w:rsidRPr="00827669" w:rsidRDefault="00827669" w:rsidP="00827669">
            <w:pPr>
              <w:pStyle w:val="af8"/>
              <w:numPr>
                <w:ilvl w:val="0"/>
                <w:numId w:val="43"/>
              </w:numPr>
              <w:ind w:leftChars="0"/>
              <w:rPr>
                <w:i/>
              </w:rPr>
            </w:pPr>
            <w:r w:rsidRPr="00827669">
              <w:rPr>
                <w:rFonts w:hint="eastAsia"/>
                <w:i/>
              </w:rPr>
              <w:t>논리적 컴포넌트의 인터페이스 연산에서 사용된 인자 타입과 반환 값 타입, 예외 클래스 등을 기술한다.</w:t>
            </w:r>
          </w:p>
          <w:p w14:paraId="57F644DA" w14:textId="77777777" w:rsidR="00827669" w:rsidRPr="00827669" w:rsidRDefault="00827669" w:rsidP="00827669">
            <w:pPr>
              <w:pStyle w:val="af8"/>
              <w:numPr>
                <w:ilvl w:val="0"/>
                <w:numId w:val="43"/>
              </w:numPr>
              <w:ind w:leftChars="0"/>
              <w:rPr>
                <w:i/>
              </w:rPr>
            </w:pPr>
            <w:r w:rsidRPr="00827669">
              <w:rPr>
                <w:rFonts w:hint="eastAsia"/>
                <w:i/>
              </w:rPr>
              <w:t>JPAEntity 클래스 등과 같이 논리적 컴포넌트들이 공유하는 클래스를 기술한다.</w:t>
            </w:r>
          </w:p>
          <w:p w14:paraId="1DBC4AF2" w14:textId="77777777" w:rsidR="00827669" w:rsidRPr="00827669" w:rsidRDefault="00827669" w:rsidP="00827669">
            <w:pPr>
              <w:pStyle w:val="af8"/>
              <w:numPr>
                <w:ilvl w:val="0"/>
                <w:numId w:val="43"/>
              </w:numPr>
              <w:ind w:leftChars="0"/>
            </w:pPr>
            <w:r w:rsidRPr="00827669">
              <w:rPr>
                <w:rFonts w:hint="eastAsia"/>
                <w:i/>
              </w:rPr>
              <w:t>구체적인 작성 방법은 분석명세서의 2장. 시스템 구성을 참고한다.</w:t>
            </w:r>
          </w:p>
        </w:tc>
      </w:tr>
    </w:tbl>
    <w:p w14:paraId="532CD5CF" w14:textId="77777777" w:rsidR="00661971" w:rsidRDefault="00661971" w:rsidP="002F7EA2"/>
    <w:p w14:paraId="7A13413C" w14:textId="77777777" w:rsidR="004237E1" w:rsidRDefault="004237E1" w:rsidP="00AC24F8">
      <w:pPr>
        <w:pStyle w:val="3"/>
      </w:pPr>
      <w:bookmarkStart w:id="20" w:name="_Toc25086604"/>
      <w:r>
        <w:rPr>
          <w:rFonts w:hint="eastAsia"/>
        </w:rPr>
        <w:t>UserMgtBean</w:t>
      </w:r>
      <w:bookmarkEnd w:id="20"/>
    </w:p>
    <w:p w14:paraId="4FBA8F3C" w14:textId="77777777" w:rsidR="004237E1" w:rsidRDefault="004237E1" w:rsidP="004237E1">
      <w:pPr>
        <w:pStyle w:val="4"/>
      </w:pPr>
      <w:bookmarkStart w:id="21" w:name="_Toc206346932"/>
      <w:r>
        <w:rPr>
          <w:rFonts w:hint="eastAsia"/>
        </w:rPr>
        <w:t>설계 클래스 개요</w:t>
      </w:r>
      <w:bookmarkEnd w:id="21"/>
    </w:p>
    <w:tbl>
      <w:tblPr>
        <w:tblStyle w:val="af6"/>
        <w:tblW w:w="0" w:type="auto"/>
        <w:tblCellMar>
          <w:top w:w="57" w:type="dxa"/>
          <w:bottom w:w="57" w:type="dxa"/>
        </w:tblCellMar>
        <w:tblLook w:val="04A0" w:firstRow="1" w:lastRow="0" w:firstColumn="1" w:lastColumn="0" w:noHBand="0" w:noVBand="1"/>
      </w:tblPr>
      <w:tblGrid>
        <w:gridCol w:w="2518"/>
        <w:gridCol w:w="6185"/>
      </w:tblGrid>
      <w:tr w:rsidR="004237E1" w14:paraId="45A9E68C" w14:textId="77777777" w:rsidTr="00FF73C1">
        <w:tc>
          <w:tcPr>
            <w:tcW w:w="2518" w:type="dxa"/>
            <w:vAlign w:val="center"/>
          </w:tcPr>
          <w:p w14:paraId="4315D520" w14:textId="77777777" w:rsidR="004237E1" w:rsidRDefault="004237E1" w:rsidP="00FF73C1">
            <w:pPr>
              <w:spacing w:after="0"/>
              <w:jc w:val="center"/>
            </w:pPr>
            <w:r>
              <w:rPr>
                <w:rFonts w:hint="eastAsia"/>
              </w:rPr>
              <w:t>클래스 명</w:t>
            </w:r>
          </w:p>
        </w:tc>
        <w:tc>
          <w:tcPr>
            <w:tcW w:w="6185" w:type="dxa"/>
            <w:vAlign w:val="center"/>
          </w:tcPr>
          <w:p w14:paraId="379E0EC8" w14:textId="77777777" w:rsidR="004237E1" w:rsidRDefault="004237E1" w:rsidP="00FF73C1">
            <w:pPr>
              <w:spacing w:after="0"/>
              <w:jc w:val="center"/>
            </w:pPr>
            <w:r>
              <w:rPr>
                <w:rFonts w:hint="eastAsia"/>
              </w:rPr>
              <w:t>설명</w:t>
            </w:r>
          </w:p>
        </w:tc>
      </w:tr>
      <w:tr w:rsidR="004237E1" w14:paraId="2F0ED8CF" w14:textId="77777777" w:rsidTr="00FF73C1">
        <w:tc>
          <w:tcPr>
            <w:tcW w:w="2518" w:type="dxa"/>
            <w:vAlign w:val="center"/>
          </w:tcPr>
          <w:p w14:paraId="21FE652C" w14:textId="77777777" w:rsidR="004237E1" w:rsidRDefault="004237E1" w:rsidP="00FF73C1">
            <w:pPr>
              <w:spacing w:after="0"/>
            </w:pPr>
            <w:r>
              <w:t>P</w:t>
            </w:r>
            <w:r>
              <w:rPr>
                <w:rFonts w:hint="eastAsia"/>
              </w:rPr>
              <w:t>rivate info</w:t>
            </w:r>
          </w:p>
        </w:tc>
        <w:tc>
          <w:tcPr>
            <w:tcW w:w="6185" w:type="dxa"/>
            <w:vAlign w:val="center"/>
          </w:tcPr>
          <w:p w14:paraId="377C1A6F" w14:textId="77777777" w:rsidR="004237E1" w:rsidRDefault="004237E1" w:rsidP="00FF73C1">
            <w:pPr>
              <w:spacing w:after="0"/>
            </w:pPr>
            <w:r>
              <w:rPr>
                <w:rFonts w:hint="eastAsia"/>
              </w:rPr>
              <w:t xml:space="preserve">개인 정보를 관리 </w:t>
            </w:r>
          </w:p>
        </w:tc>
      </w:tr>
      <w:tr w:rsidR="004237E1" w14:paraId="043168A3" w14:textId="77777777" w:rsidTr="00FF73C1">
        <w:tc>
          <w:tcPr>
            <w:tcW w:w="2518" w:type="dxa"/>
            <w:vAlign w:val="center"/>
          </w:tcPr>
          <w:p w14:paraId="67A057C9" w14:textId="77777777" w:rsidR="004237E1" w:rsidRDefault="004237E1" w:rsidP="00FF73C1">
            <w:pPr>
              <w:spacing w:after="0"/>
            </w:pPr>
            <w:r>
              <w:rPr>
                <w:rFonts w:hint="eastAsia"/>
              </w:rPr>
              <w:t>log</w:t>
            </w:r>
          </w:p>
        </w:tc>
        <w:tc>
          <w:tcPr>
            <w:tcW w:w="6185" w:type="dxa"/>
            <w:vAlign w:val="center"/>
          </w:tcPr>
          <w:p w14:paraId="0D54AB04" w14:textId="77777777" w:rsidR="004237E1" w:rsidRDefault="004237E1" w:rsidP="00FF73C1">
            <w:pPr>
              <w:spacing w:after="0"/>
            </w:pPr>
            <w:r>
              <w:rPr>
                <w:rFonts w:hint="eastAsia"/>
              </w:rPr>
              <w:t>회원가입 로그인을 할 수 있고 앱을 나갈 수 있음.</w:t>
            </w:r>
          </w:p>
        </w:tc>
      </w:tr>
      <w:tr w:rsidR="004237E1" w14:paraId="13827E68" w14:textId="77777777" w:rsidTr="00FF73C1">
        <w:tc>
          <w:tcPr>
            <w:tcW w:w="2518" w:type="dxa"/>
            <w:vAlign w:val="center"/>
          </w:tcPr>
          <w:p w14:paraId="7687E0D2" w14:textId="77777777" w:rsidR="004237E1" w:rsidRDefault="004237E1" w:rsidP="00FF73C1">
            <w:pPr>
              <w:spacing w:after="0"/>
            </w:pPr>
            <w:r>
              <w:t>M</w:t>
            </w:r>
            <w:r>
              <w:rPr>
                <w:rFonts w:hint="eastAsia"/>
              </w:rPr>
              <w:t xml:space="preserve">essage mange </w:t>
            </w:r>
          </w:p>
        </w:tc>
        <w:tc>
          <w:tcPr>
            <w:tcW w:w="6185" w:type="dxa"/>
            <w:vAlign w:val="center"/>
          </w:tcPr>
          <w:p w14:paraId="55C8CD8D" w14:textId="77777777" w:rsidR="004237E1" w:rsidRDefault="004237E1" w:rsidP="00FF73C1">
            <w:pPr>
              <w:spacing w:after="0"/>
            </w:pPr>
            <w:r>
              <w:rPr>
                <w:rFonts w:hint="eastAsia"/>
              </w:rPr>
              <w:t>그동안 활동했던 로그들을 기록 및 관리</w:t>
            </w:r>
          </w:p>
        </w:tc>
      </w:tr>
    </w:tbl>
    <w:p w14:paraId="103809A4" w14:textId="77777777" w:rsidR="004237E1" w:rsidRDefault="004237E1" w:rsidP="004237E1"/>
    <w:p w14:paraId="50D69259" w14:textId="77777777" w:rsidR="004237E1" w:rsidRDefault="004237E1" w:rsidP="004237E1">
      <w:pPr>
        <w:pStyle w:val="4"/>
      </w:pPr>
      <w:bookmarkStart w:id="22" w:name="_Toc206346933"/>
      <w:r>
        <w:rPr>
          <w:rFonts w:hint="eastAsia"/>
        </w:rPr>
        <w:t xml:space="preserve">설계 클래스 명세: </w:t>
      </w:r>
      <w:bookmarkEnd w:id="22"/>
      <w:r>
        <w:t>P</w:t>
      </w:r>
      <w:r>
        <w:rPr>
          <w:rFonts w:hint="eastAsia"/>
        </w:rPr>
        <w:t>rivate info</w:t>
      </w:r>
    </w:p>
    <w:p w14:paraId="52B93BE5" w14:textId="77777777" w:rsidR="004237E1" w:rsidRPr="000B51B2" w:rsidRDefault="004237E1" w:rsidP="004237E1">
      <w:r>
        <w:rPr>
          <w:rFonts w:hint="eastAsia"/>
        </w:rPr>
        <w:t>서비스를 이용하기 전 서비스의 필요한 간단한 정보를 입력하여 이용 권한을 가진다.</w:t>
      </w:r>
    </w:p>
    <w:p w14:paraId="273B98AF" w14:textId="77777777" w:rsidR="004237E1" w:rsidRDefault="004237E1" w:rsidP="004237E1">
      <w:pPr>
        <w:pStyle w:val="4"/>
      </w:pPr>
      <w:bookmarkStart w:id="23" w:name="_Toc206346934"/>
      <w:r>
        <w:rPr>
          <w:rFonts w:hint="eastAsia"/>
        </w:rPr>
        <w:lastRenderedPageBreak/>
        <w:t>속성 개요</w:t>
      </w:r>
      <w:bookmarkEnd w:id="23"/>
    </w:p>
    <w:tbl>
      <w:tblPr>
        <w:tblStyle w:val="af6"/>
        <w:tblW w:w="0" w:type="auto"/>
        <w:tblCellMar>
          <w:top w:w="57" w:type="dxa"/>
          <w:bottom w:w="57" w:type="dxa"/>
        </w:tblCellMar>
        <w:tblLook w:val="04A0" w:firstRow="1" w:lastRow="0" w:firstColumn="1" w:lastColumn="0" w:noHBand="0" w:noVBand="1"/>
      </w:tblPr>
      <w:tblGrid>
        <w:gridCol w:w="3227"/>
        <w:gridCol w:w="5476"/>
      </w:tblGrid>
      <w:tr w:rsidR="004237E1" w14:paraId="43E7DA1B" w14:textId="77777777" w:rsidTr="00FF73C1">
        <w:tc>
          <w:tcPr>
            <w:tcW w:w="3227" w:type="dxa"/>
            <w:vAlign w:val="center"/>
          </w:tcPr>
          <w:p w14:paraId="345D38E8" w14:textId="77777777" w:rsidR="004237E1" w:rsidRDefault="004237E1" w:rsidP="00FF73C1">
            <w:pPr>
              <w:spacing w:after="0"/>
              <w:jc w:val="center"/>
            </w:pPr>
            <w:r>
              <w:rPr>
                <w:rFonts w:hint="eastAsia"/>
              </w:rPr>
              <w:t>속성</w:t>
            </w:r>
          </w:p>
        </w:tc>
        <w:tc>
          <w:tcPr>
            <w:tcW w:w="5476" w:type="dxa"/>
            <w:vAlign w:val="center"/>
          </w:tcPr>
          <w:p w14:paraId="775CF31F" w14:textId="77777777" w:rsidR="004237E1" w:rsidRDefault="004237E1" w:rsidP="00FF73C1">
            <w:pPr>
              <w:spacing w:after="0"/>
              <w:jc w:val="center"/>
            </w:pPr>
            <w:r>
              <w:rPr>
                <w:rFonts w:hint="eastAsia"/>
              </w:rPr>
              <w:t>설명</w:t>
            </w:r>
          </w:p>
        </w:tc>
      </w:tr>
      <w:tr w:rsidR="004237E1" w14:paraId="090AE408" w14:textId="77777777" w:rsidTr="00FF73C1">
        <w:tc>
          <w:tcPr>
            <w:tcW w:w="3227" w:type="dxa"/>
            <w:vAlign w:val="center"/>
          </w:tcPr>
          <w:p w14:paraId="30A722BD" w14:textId="77777777" w:rsidR="004237E1" w:rsidRDefault="004237E1" w:rsidP="00FF73C1">
            <w:pPr>
              <w:spacing w:after="0"/>
            </w:pPr>
            <w:r>
              <w:t>I</w:t>
            </w:r>
            <w:r>
              <w:rPr>
                <w:rFonts w:hint="eastAsia"/>
              </w:rPr>
              <w:t>nt sex</w:t>
            </w:r>
          </w:p>
        </w:tc>
        <w:tc>
          <w:tcPr>
            <w:tcW w:w="5476" w:type="dxa"/>
            <w:vAlign w:val="center"/>
          </w:tcPr>
          <w:p w14:paraId="16EC79D7" w14:textId="77777777" w:rsidR="004237E1" w:rsidRDefault="004237E1" w:rsidP="00FF73C1">
            <w:pPr>
              <w:spacing w:after="0"/>
            </w:pPr>
            <w:r>
              <w:rPr>
                <w:rFonts w:hint="eastAsia"/>
              </w:rPr>
              <w:t>남자인지 여자인지 구별</w:t>
            </w:r>
          </w:p>
        </w:tc>
      </w:tr>
      <w:tr w:rsidR="004237E1" w14:paraId="315D6FD7" w14:textId="77777777" w:rsidTr="00FF73C1">
        <w:tc>
          <w:tcPr>
            <w:tcW w:w="3227" w:type="dxa"/>
            <w:vAlign w:val="center"/>
          </w:tcPr>
          <w:p w14:paraId="01DABFDB" w14:textId="77777777" w:rsidR="004237E1" w:rsidRDefault="004237E1" w:rsidP="00FF73C1">
            <w:pPr>
              <w:spacing w:after="0"/>
            </w:pPr>
            <w:r>
              <w:rPr>
                <w:rFonts w:hint="eastAsia"/>
              </w:rPr>
              <w:t>String birthdate</w:t>
            </w:r>
          </w:p>
        </w:tc>
        <w:tc>
          <w:tcPr>
            <w:tcW w:w="5476" w:type="dxa"/>
            <w:vAlign w:val="center"/>
          </w:tcPr>
          <w:p w14:paraId="3FFEE9D5" w14:textId="77777777" w:rsidR="004237E1" w:rsidRDefault="004237E1" w:rsidP="00FF73C1">
            <w:pPr>
              <w:spacing w:after="0"/>
            </w:pPr>
            <w:r>
              <w:rPr>
                <w:rFonts w:hint="eastAsia"/>
              </w:rPr>
              <w:t>생일</w:t>
            </w:r>
          </w:p>
        </w:tc>
      </w:tr>
      <w:tr w:rsidR="004237E1" w14:paraId="29F08A56" w14:textId="77777777" w:rsidTr="00FF73C1">
        <w:tc>
          <w:tcPr>
            <w:tcW w:w="3227" w:type="dxa"/>
            <w:vAlign w:val="center"/>
          </w:tcPr>
          <w:p w14:paraId="68986551" w14:textId="77777777" w:rsidR="004237E1" w:rsidRDefault="004237E1" w:rsidP="00FF73C1">
            <w:pPr>
              <w:spacing w:after="0"/>
            </w:pPr>
            <w:r>
              <w:rPr>
                <w:rFonts w:hint="eastAsia"/>
              </w:rPr>
              <w:t>String ID</w:t>
            </w:r>
          </w:p>
        </w:tc>
        <w:tc>
          <w:tcPr>
            <w:tcW w:w="5476" w:type="dxa"/>
            <w:vAlign w:val="center"/>
          </w:tcPr>
          <w:p w14:paraId="3973C8F1" w14:textId="77777777" w:rsidR="004237E1" w:rsidRDefault="004237E1" w:rsidP="00FF73C1">
            <w:pPr>
              <w:spacing w:after="0"/>
            </w:pPr>
            <w:r>
              <w:rPr>
                <w:rFonts w:hint="eastAsia"/>
              </w:rPr>
              <w:t>회원 이름</w:t>
            </w:r>
          </w:p>
        </w:tc>
      </w:tr>
      <w:tr w:rsidR="004237E1" w14:paraId="150E6F94" w14:textId="77777777" w:rsidTr="00FF73C1">
        <w:tc>
          <w:tcPr>
            <w:tcW w:w="3227" w:type="dxa"/>
            <w:vAlign w:val="center"/>
          </w:tcPr>
          <w:p w14:paraId="0BF7D558" w14:textId="77777777" w:rsidR="004237E1" w:rsidRDefault="004237E1" w:rsidP="00FF73C1">
            <w:pPr>
              <w:spacing w:after="0"/>
            </w:pPr>
            <w:r>
              <w:t>S</w:t>
            </w:r>
            <w:r>
              <w:rPr>
                <w:rFonts w:hint="eastAsia"/>
              </w:rPr>
              <w:t>tring MyBoard(struct Board *b)</w:t>
            </w:r>
          </w:p>
        </w:tc>
        <w:tc>
          <w:tcPr>
            <w:tcW w:w="5476" w:type="dxa"/>
            <w:vAlign w:val="center"/>
          </w:tcPr>
          <w:p w14:paraId="3DC04B1D" w14:textId="77777777" w:rsidR="004237E1" w:rsidRDefault="004237E1" w:rsidP="00FF73C1">
            <w:pPr>
              <w:spacing w:after="0"/>
            </w:pPr>
            <w:r>
              <w:rPr>
                <w:rFonts w:hint="eastAsia"/>
              </w:rPr>
              <w:t xml:space="preserve">활동했던 게시물 기록 </w:t>
            </w:r>
          </w:p>
        </w:tc>
      </w:tr>
    </w:tbl>
    <w:p w14:paraId="65DB44A6" w14:textId="77777777" w:rsidR="004237E1" w:rsidRDefault="004237E1" w:rsidP="004237E1"/>
    <w:p w14:paraId="27E583E0" w14:textId="77777777" w:rsidR="004237E1" w:rsidRDefault="004237E1" w:rsidP="004237E1">
      <w:pPr>
        <w:pStyle w:val="4"/>
      </w:pPr>
      <w:bookmarkStart w:id="24" w:name="_Toc206346935"/>
      <w:r>
        <w:rPr>
          <w:rFonts w:hint="eastAsia"/>
        </w:rPr>
        <w:t>연산 개요</w:t>
      </w:r>
      <w:bookmarkEnd w:id="24"/>
    </w:p>
    <w:tbl>
      <w:tblPr>
        <w:tblStyle w:val="af6"/>
        <w:tblW w:w="0" w:type="auto"/>
        <w:tblCellMar>
          <w:top w:w="57" w:type="dxa"/>
          <w:bottom w:w="57" w:type="dxa"/>
        </w:tblCellMar>
        <w:tblLook w:val="04A0" w:firstRow="1" w:lastRow="0" w:firstColumn="1" w:lastColumn="0" w:noHBand="0" w:noVBand="1"/>
      </w:tblPr>
      <w:tblGrid>
        <w:gridCol w:w="2518"/>
        <w:gridCol w:w="6185"/>
      </w:tblGrid>
      <w:tr w:rsidR="004237E1" w14:paraId="1CA72521" w14:textId="77777777" w:rsidTr="00FF73C1">
        <w:tc>
          <w:tcPr>
            <w:tcW w:w="2518" w:type="dxa"/>
            <w:vAlign w:val="center"/>
          </w:tcPr>
          <w:p w14:paraId="2B00ED9C" w14:textId="77777777" w:rsidR="004237E1" w:rsidRDefault="004237E1" w:rsidP="00FF73C1">
            <w:pPr>
              <w:spacing w:after="0"/>
              <w:jc w:val="center"/>
            </w:pPr>
            <w:r>
              <w:rPr>
                <w:rFonts w:hint="eastAsia"/>
              </w:rPr>
              <w:t>연산</w:t>
            </w:r>
          </w:p>
        </w:tc>
        <w:tc>
          <w:tcPr>
            <w:tcW w:w="6185" w:type="dxa"/>
            <w:vAlign w:val="center"/>
          </w:tcPr>
          <w:p w14:paraId="5DA84D37" w14:textId="77777777" w:rsidR="004237E1" w:rsidRDefault="004237E1" w:rsidP="00FF73C1">
            <w:pPr>
              <w:spacing w:after="0"/>
              <w:jc w:val="center"/>
            </w:pPr>
            <w:r>
              <w:rPr>
                <w:rFonts w:hint="eastAsia"/>
              </w:rPr>
              <w:t>설명</w:t>
            </w:r>
          </w:p>
        </w:tc>
      </w:tr>
      <w:tr w:rsidR="004237E1" w14:paraId="1D7386A7" w14:textId="77777777" w:rsidTr="00FF73C1">
        <w:tc>
          <w:tcPr>
            <w:tcW w:w="2518" w:type="dxa"/>
            <w:vAlign w:val="center"/>
          </w:tcPr>
          <w:p w14:paraId="534816EA" w14:textId="77777777" w:rsidR="004237E1" w:rsidRDefault="004237E1" w:rsidP="00FF73C1">
            <w:pPr>
              <w:spacing w:after="0"/>
            </w:pPr>
            <w:r>
              <w:t>P</w:t>
            </w:r>
            <w:r>
              <w:rPr>
                <w:rFonts w:hint="eastAsia"/>
              </w:rPr>
              <w:t>rivate info()</w:t>
            </w:r>
          </w:p>
        </w:tc>
        <w:tc>
          <w:tcPr>
            <w:tcW w:w="6185" w:type="dxa"/>
            <w:vAlign w:val="center"/>
          </w:tcPr>
          <w:p w14:paraId="0FA3E421" w14:textId="77777777" w:rsidR="004237E1" w:rsidRDefault="004237E1" w:rsidP="00FF73C1">
            <w:pPr>
              <w:spacing w:after="0"/>
            </w:pPr>
            <w:r>
              <w:rPr>
                <w:rFonts w:hint="eastAsia"/>
              </w:rPr>
              <w:t>서비스 이용 권한 절차를 거침</w:t>
            </w:r>
          </w:p>
        </w:tc>
      </w:tr>
      <w:tr w:rsidR="004237E1" w14:paraId="15DFB6B0" w14:textId="77777777" w:rsidTr="00FF73C1">
        <w:tc>
          <w:tcPr>
            <w:tcW w:w="2518" w:type="dxa"/>
            <w:vAlign w:val="center"/>
          </w:tcPr>
          <w:p w14:paraId="74018523" w14:textId="77777777" w:rsidR="004237E1" w:rsidRDefault="004237E1" w:rsidP="00FF73C1">
            <w:pPr>
              <w:spacing w:after="0"/>
            </w:pPr>
            <w:r>
              <w:rPr>
                <w:rFonts w:hint="eastAsia"/>
              </w:rPr>
              <w:t>logout()</w:t>
            </w:r>
          </w:p>
        </w:tc>
        <w:tc>
          <w:tcPr>
            <w:tcW w:w="6185" w:type="dxa"/>
            <w:vAlign w:val="center"/>
          </w:tcPr>
          <w:p w14:paraId="795D9310" w14:textId="77777777" w:rsidR="004237E1" w:rsidRDefault="004237E1" w:rsidP="00FF73C1">
            <w:pPr>
              <w:spacing w:after="0"/>
            </w:pPr>
            <w:r>
              <w:rPr>
                <w:rFonts w:hint="eastAsia"/>
              </w:rPr>
              <w:t>로그아웃을 할 수 있음</w:t>
            </w:r>
          </w:p>
        </w:tc>
      </w:tr>
      <w:tr w:rsidR="004237E1" w14:paraId="5D746A25" w14:textId="77777777" w:rsidTr="00FF73C1">
        <w:tc>
          <w:tcPr>
            <w:tcW w:w="2518" w:type="dxa"/>
            <w:vAlign w:val="center"/>
          </w:tcPr>
          <w:p w14:paraId="42704ABD" w14:textId="77777777" w:rsidR="004237E1" w:rsidRDefault="004237E1" w:rsidP="00FF73C1">
            <w:pPr>
              <w:spacing w:after="0"/>
            </w:pPr>
            <w:r>
              <w:t>M</w:t>
            </w:r>
            <w:r>
              <w:rPr>
                <w:rFonts w:hint="eastAsia"/>
              </w:rPr>
              <w:t>essage mange ()</w:t>
            </w:r>
          </w:p>
        </w:tc>
        <w:tc>
          <w:tcPr>
            <w:tcW w:w="6185" w:type="dxa"/>
            <w:vAlign w:val="center"/>
          </w:tcPr>
          <w:p w14:paraId="68F01577" w14:textId="77777777" w:rsidR="004237E1" w:rsidRDefault="004237E1" w:rsidP="00FF73C1">
            <w:pPr>
              <w:spacing w:after="0"/>
            </w:pPr>
            <w:r>
              <w:rPr>
                <w:rFonts w:hint="eastAsia"/>
              </w:rPr>
              <w:t>개인 쪽지를 관리할 수 있음.</w:t>
            </w:r>
          </w:p>
        </w:tc>
      </w:tr>
    </w:tbl>
    <w:p w14:paraId="5618E734" w14:textId="77777777" w:rsidR="004237E1" w:rsidRDefault="004237E1" w:rsidP="004237E1"/>
    <w:p w14:paraId="146AA6F6" w14:textId="77777777" w:rsidR="004237E1" w:rsidRDefault="004237E1" w:rsidP="004237E1">
      <w:pPr>
        <w:pStyle w:val="4"/>
      </w:pPr>
      <w:bookmarkStart w:id="25" w:name="_Toc206346936"/>
      <w:r>
        <w:rPr>
          <w:rFonts w:hint="eastAsia"/>
        </w:rPr>
        <w:t xml:space="preserve">설계 클래스 명세: </w:t>
      </w:r>
      <w:bookmarkEnd w:id="25"/>
      <w:r>
        <w:rPr>
          <w:rFonts w:hint="eastAsia"/>
        </w:rPr>
        <w:t>log</w:t>
      </w:r>
    </w:p>
    <w:p w14:paraId="5A93E283" w14:textId="77777777" w:rsidR="004237E1" w:rsidRDefault="004237E1" w:rsidP="004237E1">
      <w:r>
        <w:rPr>
          <w:rFonts w:hint="eastAsia"/>
        </w:rPr>
        <w:t>회원가입 로그인을 할 수 있고 앱을 나갈 수 있음.</w:t>
      </w:r>
    </w:p>
    <w:p w14:paraId="7665AFCD" w14:textId="77777777" w:rsidR="004237E1" w:rsidRDefault="004237E1" w:rsidP="004237E1">
      <w:pPr>
        <w:pStyle w:val="4"/>
      </w:pPr>
      <w:r>
        <w:rPr>
          <w:rFonts w:hint="eastAsia"/>
        </w:rPr>
        <w:t>속성 개요</w:t>
      </w:r>
    </w:p>
    <w:tbl>
      <w:tblPr>
        <w:tblStyle w:val="af6"/>
        <w:tblW w:w="0" w:type="auto"/>
        <w:tblCellMar>
          <w:top w:w="57" w:type="dxa"/>
          <w:bottom w:w="57" w:type="dxa"/>
        </w:tblCellMar>
        <w:tblLook w:val="04A0" w:firstRow="1" w:lastRow="0" w:firstColumn="1" w:lastColumn="0" w:noHBand="0" w:noVBand="1"/>
      </w:tblPr>
      <w:tblGrid>
        <w:gridCol w:w="3227"/>
        <w:gridCol w:w="5476"/>
      </w:tblGrid>
      <w:tr w:rsidR="004237E1" w14:paraId="5D851DDD" w14:textId="77777777" w:rsidTr="00FF73C1">
        <w:tc>
          <w:tcPr>
            <w:tcW w:w="3227" w:type="dxa"/>
            <w:vAlign w:val="center"/>
          </w:tcPr>
          <w:p w14:paraId="3616411C" w14:textId="77777777" w:rsidR="004237E1" w:rsidRDefault="004237E1" w:rsidP="00FF73C1">
            <w:pPr>
              <w:spacing w:after="0"/>
              <w:jc w:val="center"/>
            </w:pPr>
            <w:r>
              <w:rPr>
                <w:rFonts w:hint="eastAsia"/>
              </w:rPr>
              <w:t>속성</w:t>
            </w:r>
          </w:p>
        </w:tc>
        <w:tc>
          <w:tcPr>
            <w:tcW w:w="5476" w:type="dxa"/>
            <w:vAlign w:val="center"/>
          </w:tcPr>
          <w:p w14:paraId="0ECCAFE8" w14:textId="77777777" w:rsidR="004237E1" w:rsidRDefault="004237E1" w:rsidP="00FF73C1">
            <w:pPr>
              <w:spacing w:after="0"/>
              <w:jc w:val="center"/>
            </w:pPr>
            <w:r>
              <w:rPr>
                <w:rFonts w:hint="eastAsia"/>
              </w:rPr>
              <w:t>설명</w:t>
            </w:r>
          </w:p>
        </w:tc>
      </w:tr>
      <w:tr w:rsidR="004237E1" w14:paraId="5917E518" w14:textId="77777777" w:rsidTr="00FF73C1">
        <w:tc>
          <w:tcPr>
            <w:tcW w:w="3227" w:type="dxa"/>
            <w:vAlign w:val="center"/>
          </w:tcPr>
          <w:p w14:paraId="56D7852B" w14:textId="77777777" w:rsidR="004237E1" w:rsidRDefault="004237E1" w:rsidP="00FF73C1">
            <w:pPr>
              <w:spacing w:after="0"/>
            </w:pPr>
            <w:r>
              <w:t>I</w:t>
            </w:r>
            <w:r>
              <w:rPr>
                <w:rFonts w:hint="eastAsia"/>
              </w:rPr>
              <w:t>nt login</w:t>
            </w:r>
          </w:p>
        </w:tc>
        <w:tc>
          <w:tcPr>
            <w:tcW w:w="5476" w:type="dxa"/>
            <w:vAlign w:val="center"/>
          </w:tcPr>
          <w:p w14:paraId="251CB351" w14:textId="77777777" w:rsidR="004237E1" w:rsidRDefault="004237E1" w:rsidP="00FF73C1">
            <w:pPr>
              <w:spacing w:after="0"/>
            </w:pPr>
            <w:r>
              <w:t>L</w:t>
            </w:r>
            <w:r>
              <w:rPr>
                <w:rFonts w:hint="eastAsia"/>
              </w:rPr>
              <w:t>ogin을 누르면  true 값 반환</w:t>
            </w:r>
          </w:p>
        </w:tc>
      </w:tr>
      <w:tr w:rsidR="004237E1" w14:paraId="2F041C94" w14:textId="77777777" w:rsidTr="00FF73C1">
        <w:tc>
          <w:tcPr>
            <w:tcW w:w="3227" w:type="dxa"/>
            <w:vAlign w:val="center"/>
          </w:tcPr>
          <w:p w14:paraId="04BCAC2E" w14:textId="77777777" w:rsidR="004237E1" w:rsidRDefault="004237E1" w:rsidP="00FF73C1">
            <w:pPr>
              <w:spacing w:after="0"/>
            </w:pPr>
            <w:r>
              <w:t>I</w:t>
            </w:r>
            <w:r>
              <w:rPr>
                <w:rFonts w:hint="eastAsia"/>
              </w:rPr>
              <w:t>nt sex</w:t>
            </w:r>
          </w:p>
        </w:tc>
        <w:tc>
          <w:tcPr>
            <w:tcW w:w="5476" w:type="dxa"/>
            <w:vAlign w:val="center"/>
          </w:tcPr>
          <w:p w14:paraId="552607BF" w14:textId="77777777" w:rsidR="004237E1" w:rsidRDefault="004237E1" w:rsidP="00FF73C1">
            <w:pPr>
              <w:spacing w:after="0"/>
            </w:pPr>
            <w:r>
              <w:rPr>
                <w:rFonts w:hint="eastAsia"/>
              </w:rPr>
              <w:t>남자인지 여자인지 구별</w:t>
            </w:r>
          </w:p>
        </w:tc>
      </w:tr>
      <w:tr w:rsidR="004237E1" w14:paraId="483E72A2" w14:textId="77777777" w:rsidTr="00FF73C1">
        <w:tc>
          <w:tcPr>
            <w:tcW w:w="3227" w:type="dxa"/>
            <w:vAlign w:val="center"/>
          </w:tcPr>
          <w:p w14:paraId="4BC92CB6" w14:textId="77777777" w:rsidR="004237E1" w:rsidRDefault="004237E1" w:rsidP="00FF73C1">
            <w:pPr>
              <w:spacing w:after="0"/>
            </w:pPr>
            <w:r>
              <w:rPr>
                <w:rFonts w:hint="eastAsia"/>
              </w:rPr>
              <w:t>String birthdate</w:t>
            </w:r>
          </w:p>
        </w:tc>
        <w:tc>
          <w:tcPr>
            <w:tcW w:w="5476" w:type="dxa"/>
            <w:vAlign w:val="center"/>
          </w:tcPr>
          <w:p w14:paraId="7FC51EE0" w14:textId="77777777" w:rsidR="004237E1" w:rsidRDefault="004237E1" w:rsidP="00FF73C1">
            <w:pPr>
              <w:spacing w:after="0"/>
            </w:pPr>
            <w:r>
              <w:rPr>
                <w:rFonts w:hint="eastAsia"/>
              </w:rPr>
              <w:t>간단한 개인정보입력</w:t>
            </w:r>
          </w:p>
        </w:tc>
      </w:tr>
      <w:tr w:rsidR="004237E1" w14:paraId="2066EE00" w14:textId="77777777" w:rsidTr="00FF73C1">
        <w:tc>
          <w:tcPr>
            <w:tcW w:w="3227" w:type="dxa"/>
            <w:vAlign w:val="center"/>
          </w:tcPr>
          <w:p w14:paraId="1EC0830D" w14:textId="77777777" w:rsidR="004237E1" w:rsidRDefault="004237E1" w:rsidP="00FF73C1">
            <w:pPr>
              <w:spacing w:after="0"/>
            </w:pPr>
            <w:r>
              <w:rPr>
                <w:rFonts w:hint="eastAsia"/>
              </w:rPr>
              <w:t>String ID</w:t>
            </w:r>
          </w:p>
        </w:tc>
        <w:tc>
          <w:tcPr>
            <w:tcW w:w="5476" w:type="dxa"/>
            <w:vAlign w:val="center"/>
          </w:tcPr>
          <w:p w14:paraId="5A70472A" w14:textId="77777777" w:rsidR="004237E1" w:rsidRDefault="004237E1" w:rsidP="00FF73C1">
            <w:pPr>
              <w:spacing w:after="0"/>
            </w:pPr>
            <w:r>
              <w:rPr>
                <w:rFonts w:hint="eastAsia"/>
              </w:rPr>
              <w:t>회원 이름</w:t>
            </w:r>
          </w:p>
        </w:tc>
      </w:tr>
    </w:tbl>
    <w:p w14:paraId="27C54460" w14:textId="77777777" w:rsidR="004237E1" w:rsidRPr="005441B5" w:rsidRDefault="004237E1" w:rsidP="004237E1"/>
    <w:p w14:paraId="55DCF090" w14:textId="77777777" w:rsidR="004237E1" w:rsidRDefault="004237E1" w:rsidP="004237E1">
      <w:pPr>
        <w:pStyle w:val="4"/>
      </w:pPr>
      <w:r>
        <w:rPr>
          <w:rFonts w:hint="eastAsia"/>
        </w:rPr>
        <w:lastRenderedPageBreak/>
        <w:t>연산 개요</w:t>
      </w:r>
    </w:p>
    <w:tbl>
      <w:tblPr>
        <w:tblStyle w:val="af6"/>
        <w:tblW w:w="0" w:type="auto"/>
        <w:tblCellMar>
          <w:top w:w="57" w:type="dxa"/>
          <w:bottom w:w="57" w:type="dxa"/>
        </w:tblCellMar>
        <w:tblLook w:val="04A0" w:firstRow="1" w:lastRow="0" w:firstColumn="1" w:lastColumn="0" w:noHBand="0" w:noVBand="1"/>
      </w:tblPr>
      <w:tblGrid>
        <w:gridCol w:w="2518"/>
        <w:gridCol w:w="6185"/>
      </w:tblGrid>
      <w:tr w:rsidR="004237E1" w14:paraId="13C946C6" w14:textId="77777777" w:rsidTr="00FF73C1">
        <w:tc>
          <w:tcPr>
            <w:tcW w:w="2518" w:type="dxa"/>
            <w:vAlign w:val="center"/>
          </w:tcPr>
          <w:p w14:paraId="1805AE6A" w14:textId="77777777" w:rsidR="004237E1" w:rsidRDefault="004237E1" w:rsidP="00FF73C1">
            <w:pPr>
              <w:spacing w:after="0"/>
              <w:jc w:val="center"/>
            </w:pPr>
            <w:r>
              <w:rPr>
                <w:rFonts w:hint="eastAsia"/>
              </w:rPr>
              <w:t>연산</w:t>
            </w:r>
          </w:p>
        </w:tc>
        <w:tc>
          <w:tcPr>
            <w:tcW w:w="6185" w:type="dxa"/>
            <w:vAlign w:val="center"/>
          </w:tcPr>
          <w:p w14:paraId="2D00D3C7" w14:textId="77777777" w:rsidR="004237E1" w:rsidRDefault="004237E1" w:rsidP="00FF73C1">
            <w:pPr>
              <w:spacing w:after="0"/>
              <w:jc w:val="center"/>
            </w:pPr>
            <w:r>
              <w:rPr>
                <w:rFonts w:hint="eastAsia"/>
              </w:rPr>
              <w:t>설명</w:t>
            </w:r>
          </w:p>
        </w:tc>
      </w:tr>
      <w:tr w:rsidR="004237E1" w14:paraId="7EE4B9CE" w14:textId="77777777" w:rsidTr="00FF73C1">
        <w:tc>
          <w:tcPr>
            <w:tcW w:w="2518" w:type="dxa"/>
            <w:vAlign w:val="center"/>
          </w:tcPr>
          <w:p w14:paraId="2BACC65D" w14:textId="77777777" w:rsidR="004237E1" w:rsidRDefault="004237E1" w:rsidP="00FF73C1">
            <w:pPr>
              <w:spacing w:after="0"/>
            </w:pPr>
            <w:r>
              <w:rPr>
                <w:rFonts w:hint="eastAsia"/>
              </w:rPr>
              <w:t>login()</w:t>
            </w:r>
          </w:p>
        </w:tc>
        <w:tc>
          <w:tcPr>
            <w:tcW w:w="6185" w:type="dxa"/>
            <w:vAlign w:val="center"/>
          </w:tcPr>
          <w:p w14:paraId="1E42AC9D" w14:textId="77777777" w:rsidR="004237E1" w:rsidRDefault="004237E1" w:rsidP="00FF73C1">
            <w:pPr>
              <w:spacing w:after="0"/>
            </w:pPr>
            <w:r>
              <w:rPr>
                <w:rFonts w:hint="eastAsia"/>
              </w:rPr>
              <w:t>서비스 이용 권한 절차를 거침</w:t>
            </w:r>
          </w:p>
        </w:tc>
      </w:tr>
      <w:tr w:rsidR="004237E1" w14:paraId="2257ACD3" w14:textId="77777777" w:rsidTr="00FF73C1">
        <w:tc>
          <w:tcPr>
            <w:tcW w:w="2518" w:type="dxa"/>
            <w:vAlign w:val="center"/>
          </w:tcPr>
          <w:p w14:paraId="27B90B93" w14:textId="77777777" w:rsidR="004237E1" w:rsidRDefault="004237E1" w:rsidP="00FF73C1">
            <w:pPr>
              <w:spacing w:after="0"/>
            </w:pPr>
            <w:r>
              <w:t>sign_up()</w:t>
            </w:r>
          </w:p>
        </w:tc>
        <w:tc>
          <w:tcPr>
            <w:tcW w:w="6185" w:type="dxa"/>
            <w:vAlign w:val="center"/>
          </w:tcPr>
          <w:p w14:paraId="00FDC413" w14:textId="77777777" w:rsidR="004237E1" w:rsidRDefault="004237E1" w:rsidP="00FF73C1">
            <w:pPr>
              <w:spacing w:after="0"/>
            </w:pPr>
            <w:r>
              <w:rPr>
                <w:rFonts w:hint="eastAsia"/>
              </w:rPr>
              <w:t>회원 가입을 할 수 있음.</w:t>
            </w:r>
          </w:p>
        </w:tc>
      </w:tr>
    </w:tbl>
    <w:p w14:paraId="188DDCAB" w14:textId="77777777" w:rsidR="004237E1" w:rsidRPr="00C77168" w:rsidRDefault="004237E1" w:rsidP="004237E1"/>
    <w:p w14:paraId="15574C13" w14:textId="77777777" w:rsidR="004237E1" w:rsidRDefault="004237E1" w:rsidP="004237E1">
      <w:pPr>
        <w:pStyle w:val="4"/>
      </w:pPr>
      <w:r>
        <w:rPr>
          <w:rFonts w:hint="eastAsia"/>
        </w:rPr>
        <w:t xml:space="preserve">분석 클래스 명세: </w:t>
      </w:r>
      <w:r>
        <w:t>M</w:t>
      </w:r>
      <w:r>
        <w:rPr>
          <w:rFonts w:hint="eastAsia"/>
        </w:rPr>
        <w:t>essage manage</w:t>
      </w:r>
    </w:p>
    <w:p w14:paraId="510E3CB8" w14:textId="77777777" w:rsidR="004237E1" w:rsidRPr="005441B5" w:rsidRDefault="004237E1" w:rsidP="004237E1">
      <w:r>
        <w:rPr>
          <w:rFonts w:hint="eastAsia"/>
        </w:rPr>
        <w:t>쪽지 관리를 할 수 있는 클래스</w:t>
      </w:r>
    </w:p>
    <w:p w14:paraId="2A3C4FCD" w14:textId="77777777" w:rsidR="004237E1" w:rsidRDefault="004237E1" w:rsidP="004237E1">
      <w:pPr>
        <w:pStyle w:val="4"/>
      </w:pPr>
      <w:r>
        <w:rPr>
          <w:rFonts w:hint="eastAsia"/>
        </w:rPr>
        <w:t>속성 개요</w:t>
      </w:r>
    </w:p>
    <w:tbl>
      <w:tblPr>
        <w:tblStyle w:val="af6"/>
        <w:tblW w:w="0" w:type="auto"/>
        <w:tblCellMar>
          <w:top w:w="57" w:type="dxa"/>
          <w:bottom w:w="57" w:type="dxa"/>
        </w:tblCellMar>
        <w:tblLook w:val="04A0" w:firstRow="1" w:lastRow="0" w:firstColumn="1" w:lastColumn="0" w:noHBand="0" w:noVBand="1"/>
      </w:tblPr>
      <w:tblGrid>
        <w:gridCol w:w="3652"/>
        <w:gridCol w:w="5051"/>
      </w:tblGrid>
      <w:tr w:rsidR="004237E1" w14:paraId="243380A1" w14:textId="77777777" w:rsidTr="00FF73C1">
        <w:tc>
          <w:tcPr>
            <w:tcW w:w="3652" w:type="dxa"/>
            <w:vAlign w:val="center"/>
          </w:tcPr>
          <w:p w14:paraId="66CE2B4F" w14:textId="77777777" w:rsidR="004237E1" w:rsidRDefault="004237E1" w:rsidP="00FF73C1">
            <w:pPr>
              <w:spacing w:after="0"/>
              <w:jc w:val="center"/>
            </w:pPr>
            <w:r>
              <w:rPr>
                <w:rFonts w:hint="eastAsia"/>
              </w:rPr>
              <w:t>속성</w:t>
            </w:r>
          </w:p>
        </w:tc>
        <w:tc>
          <w:tcPr>
            <w:tcW w:w="5051" w:type="dxa"/>
            <w:vAlign w:val="center"/>
          </w:tcPr>
          <w:p w14:paraId="0E606C9D" w14:textId="77777777" w:rsidR="004237E1" w:rsidRDefault="004237E1" w:rsidP="00FF73C1">
            <w:pPr>
              <w:spacing w:after="0"/>
              <w:jc w:val="center"/>
            </w:pPr>
            <w:r>
              <w:rPr>
                <w:rFonts w:hint="eastAsia"/>
              </w:rPr>
              <w:t>설명</w:t>
            </w:r>
          </w:p>
        </w:tc>
      </w:tr>
      <w:tr w:rsidR="004237E1" w14:paraId="4EFC2F88" w14:textId="77777777" w:rsidTr="00FF73C1">
        <w:tc>
          <w:tcPr>
            <w:tcW w:w="3652" w:type="dxa"/>
            <w:vAlign w:val="center"/>
          </w:tcPr>
          <w:p w14:paraId="66DA5FCD" w14:textId="77777777" w:rsidR="004237E1" w:rsidRDefault="004237E1" w:rsidP="00FF73C1">
            <w:pPr>
              <w:spacing w:after="0"/>
            </w:pPr>
            <w:r>
              <w:rPr>
                <w:rFonts w:hint="eastAsia"/>
              </w:rPr>
              <w:t>String message</w:t>
            </w:r>
          </w:p>
        </w:tc>
        <w:tc>
          <w:tcPr>
            <w:tcW w:w="5051" w:type="dxa"/>
            <w:vAlign w:val="center"/>
          </w:tcPr>
          <w:p w14:paraId="629A27F8" w14:textId="77777777" w:rsidR="004237E1" w:rsidRDefault="004237E1" w:rsidP="00FF73C1">
            <w:pPr>
              <w:spacing w:after="0"/>
            </w:pPr>
            <w:r>
              <w:rPr>
                <w:rFonts w:hint="eastAsia"/>
              </w:rPr>
              <w:t>쪽지 내용</w:t>
            </w:r>
          </w:p>
        </w:tc>
      </w:tr>
      <w:tr w:rsidR="004237E1" w14:paraId="63245FE3" w14:textId="77777777" w:rsidTr="00FF73C1">
        <w:tc>
          <w:tcPr>
            <w:tcW w:w="3652" w:type="dxa"/>
            <w:vAlign w:val="center"/>
          </w:tcPr>
          <w:p w14:paraId="3BB85776" w14:textId="77777777" w:rsidR="004237E1" w:rsidRDefault="004237E1" w:rsidP="00FF73C1">
            <w:pPr>
              <w:spacing w:after="0"/>
            </w:pPr>
            <w:r>
              <w:t>S</w:t>
            </w:r>
            <w:r>
              <w:rPr>
                <w:rFonts w:hint="eastAsia"/>
              </w:rPr>
              <w:t>tring date</w:t>
            </w:r>
          </w:p>
        </w:tc>
        <w:tc>
          <w:tcPr>
            <w:tcW w:w="5051" w:type="dxa"/>
            <w:vAlign w:val="center"/>
          </w:tcPr>
          <w:p w14:paraId="2A0028A7" w14:textId="77777777" w:rsidR="004237E1" w:rsidRDefault="004237E1" w:rsidP="00FF73C1">
            <w:pPr>
              <w:spacing w:after="0"/>
            </w:pPr>
            <w:r>
              <w:rPr>
                <w:rFonts w:hint="eastAsia"/>
              </w:rPr>
              <w:t>쪽지 가 주고 간 날짜</w:t>
            </w:r>
          </w:p>
        </w:tc>
      </w:tr>
      <w:tr w:rsidR="004237E1" w14:paraId="7766CED1" w14:textId="77777777" w:rsidTr="00FF73C1">
        <w:tc>
          <w:tcPr>
            <w:tcW w:w="3652" w:type="dxa"/>
            <w:vAlign w:val="center"/>
          </w:tcPr>
          <w:p w14:paraId="057F83C6" w14:textId="77777777" w:rsidR="004237E1" w:rsidRDefault="004237E1" w:rsidP="00FF73C1">
            <w:pPr>
              <w:spacing w:after="0"/>
            </w:pPr>
            <w:r>
              <w:t>I</w:t>
            </w:r>
            <w:r>
              <w:rPr>
                <w:rFonts w:hint="eastAsia"/>
              </w:rPr>
              <w:t>nt delete</w:t>
            </w:r>
          </w:p>
        </w:tc>
        <w:tc>
          <w:tcPr>
            <w:tcW w:w="5051" w:type="dxa"/>
            <w:vAlign w:val="center"/>
          </w:tcPr>
          <w:p w14:paraId="07EF0386" w14:textId="77777777" w:rsidR="004237E1" w:rsidRDefault="004237E1" w:rsidP="00FF73C1">
            <w:pPr>
              <w:spacing w:after="0"/>
            </w:pPr>
            <w:r>
              <w:rPr>
                <w:rFonts w:hint="eastAsia"/>
              </w:rPr>
              <w:t>쪽지 삭제</w:t>
            </w:r>
          </w:p>
        </w:tc>
      </w:tr>
    </w:tbl>
    <w:p w14:paraId="3E192F66" w14:textId="77777777" w:rsidR="004237E1" w:rsidRPr="00C77168" w:rsidRDefault="004237E1" w:rsidP="004237E1"/>
    <w:p w14:paraId="673C1F1D" w14:textId="77777777" w:rsidR="004237E1" w:rsidRDefault="004237E1" w:rsidP="004237E1">
      <w:pPr>
        <w:pStyle w:val="4"/>
      </w:pPr>
      <w:r>
        <w:rPr>
          <w:rFonts w:hint="eastAsia"/>
        </w:rPr>
        <w:t>연산 개요</w:t>
      </w:r>
    </w:p>
    <w:tbl>
      <w:tblPr>
        <w:tblStyle w:val="af6"/>
        <w:tblW w:w="0" w:type="auto"/>
        <w:tblCellMar>
          <w:top w:w="57" w:type="dxa"/>
          <w:bottom w:w="57" w:type="dxa"/>
        </w:tblCellMar>
        <w:tblLook w:val="04A0" w:firstRow="1" w:lastRow="0" w:firstColumn="1" w:lastColumn="0" w:noHBand="0" w:noVBand="1"/>
      </w:tblPr>
      <w:tblGrid>
        <w:gridCol w:w="3794"/>
        <w:gridCol w:w="4909"/>
      </w:tblGrid>
      <w:tr w:rsidR="004237E1" w14:paraId="2194F36F" w14:textId="77777777" w:rsidTr="00FF73C1">
        <w:tc>
          <w:tcPr>
            <w:tcW w:w="3794" w:type="dxa"/>
            <w:vAlign w:val="center"/>
          </w:tcPr>
          <w:p w14:paraId="08828B2F" w14:textId="77777777" w:rsidR="004237E1" w:rsidRDefault="004237E1" w:rsidP="00FF73C1">
            <w:pPr>
              <w:spacing w:after="0"/>
              <w:jc w:val="center"/>
            </w:pPr>
            <w:r>
              <w:rPr>
                <w:rFonts w:hint="eastAsia"/>
              </w:rPr>
              <w:t>연산</w:t>
            </w:r>
          </w:p>
        </w:tc>
        <w:tc>
          <w:tcPr>
            <w:tcW w:w="4909" w:type="dxa"/>
            <w:vAlign w:val="center"/>
          </w:tcPr>
          <w:p w14:paraId="13222FEB" w14:textId="77777777" w:rsidR="004237E1" w:rsidRDefault="004237E1" w:rsidP="00FF73C1">
            <w:pPr>
              <w:spacing w:after="0"/>
              <w:jc w:val="center"/>
            </w:pPr>
            <w:r>
              <w:rPr>
                <w:rFonts w:hint="eastAsia"/>
              </w:rPr>
              <w:t>설명</w:t>
            </w:r>
          </w:p>
        </w:tc>
      </w:tr>
      <w:tr w:rsidR="004237E1" w14:paraId="7FD32CA6" w14:textId="77777777" w:rsidTr="00FF73C1">
        <w:tc>
          <w:tcPr>
            <w:tcW w:w="3794" w:type="dxa"/>
            <w:vAlign w:val="center"/>
          </w:tcPr>
          <w:p w14:paraId="6A4BB17A" w14:textId="77777777" w:rsidR="004237E1" w:rsidRDefault="004237E1" w:rsidP="00FF73C1">
            <w:pPr>
              <w:spacing w:after="0"/>
            </w:pPr>
            <w:r>
              <w:rPr>
                <w:rFonts w:hint="eastAsia"/>
              </w:rPr>
              <w:t>message(int sender, string mes)</w:t>
            </w:r>
          </w:p>
        </w:tc>
        <w:tc>
          <w:tcPr>
            <w:tcW w:w="4909" w:type="dxa"/>
            <w:vAlign w:val="center"/>
          </w:tcPr>
          <w:p w14:paraId="74E49273" w14:textId="77777777" w:rsidR="004237E1" w:rsidRDefault="004237E1" w:rsidP="00FF73C1">
            <w:pPr>
              <w:spacing w:after="0"/>
            </w:pPr>
            <w:r>
              <w:rPr>
                <w:rFonts w:hint="eastAsia"/>
              </w:rPr>
              <w:t>그동안의 주고 받은 쪽지를 볼 수 있음</w:t>
            </w:r>
          </w:p>
        </w:tc>
      </w:tr>
      <w:tr w:rsidR="004237E1" w14:paraId="696216BA" w14:textId="77777777" w:rsidTr="00FF73C1">
        <w:tc>
          <w:tcPr>
            <w:tcW w:w="3794" w:type="dxa"/>
            <w:vAlign w:val="center"/>
          </w:tcPr>
          <w:p w14:paraId="6364EBA4" w14:textId="77777777" w:rsidR="004237E1" w:rsidRDefault="004237E1" w:rsidP="00FF73C1">
            <w:pPr>
              <w:spacing w:after="0"/>
            </w:pPr>
            <w:r>
              <w:rPr>
                <w:rFonts w:hint="eastAsia"/>
              </w:rPr>
              <w:t>send()</w:t>
            </w:r>
          </w:p>
        </w:tc>
        <w:tc>
          <w:tcPr>
            <w:tcW w:w="4909" w:type="dxa"/>
            <w:vAlign w:val="center"/>
          </w:tcPr>
          <w:p w14:paraId="31B0DEDA" w14:textId="77777777" w:rsidR="004237E1" w:rsidRDefault="004237E1" w:rsidP="00FF73C1">
            <w:pPr>
              <w:spacing w:after="0"/>
            </w:pPr>
            <w:r>
              <w:rPr>
                <w:rFonts w:hint="eastAsia"/>
              </w:rPr>
              <w:t>쪽지 보내기</w:t>
            </w:r>
          </w:p>
        </w:tc>
      </w:tr>
    </w:tbl>
    <w:p w14:paraId="730ECCFC" w14:textId="77777777" w:rsidR="00661971" w:rsidRDefault="00661971" w:rsidP="002F7EA2"/>
    <w:p w14:paraId="19DAE393" w14:textId="77777777" w:rsidR="00AC24F8" w:rsidRPr="00AC24F8" w:rsidRDefault="00AC24F8" w:rsidP="00AC24F8">
      <w:pPr>
        <w:pStyle w:val="3"/>
      </w:pPr>
      <w:bookmarkStart w:id="26" w:name="_Toc25086605"/>
      <w:r w:rsidRPr="00AC24F8">
        <w:rPr>
          <w:rFonts w:hint="eastAsia"/>
        </w:rPr>
        <w:t>MessageBean</w:t>
      </w:r>
      <w:bookmarkEnd w:id="26"/>
    </w:p>
    <w:p w14:paraId="7D5933F9" w14:textId="77777777" w:rsidR="00AC24F8" w:rsidRDefault="00AC24F8" w:rsidP="00AC24F8">
      <w:pPr>
        <w:pStyle w:val="4"/>
      </w:pPr>
      <w:r>
        <w:rPr>
          <w:rFonts w:hint="eastAsia"/>
        </w:rPr>
        <w:t>설계 클래스 개요</w:t>
      </w:r>
    </w:p>
    <w:tbl>
      <w:tblPr>
        <w:tblStyle w:val="af6"/>
        <w:tblW w:w="0" w:type="auto"/>
        <w:tblCellMar>
          <w:top w:w="57" w:type="dxa"/>
          <w:bottom w:w="57" w:type="dxa"/>
        </w:tblCellMar>
        <w:tblLook w:val="04A0" w:firstRow="1" w:lastRow="0" w:firstColumn="1" w:lastColumn="0" w:noHBand="0" w:noVBand="1"/>
      </w:tblPr>
      <w:tblGrid>
        <w:gridCol w:w="2518"/>
        <w:gridCol w:w="6185"/>
      </w:tblGrid>
      <w:tr w:rsidR="00AC24F8" w14:paraId="7CB48269" w14:textId="77777777" w:rsidTr="00FF73C1">
        <w:tc>
          <w:tcPr>
            <w:tcW w:w="2518" w:type="dxa"/>
            <w:vAlign w:val="center"/>
          </w:tcPr>
          <w:p w14:paraId="622BD2CA" w14:textId="77777777" w:rsidR="00AC24F8" w:rsidRDefault="00AC24F8" w:rsidP="00FF73C1">
            <w:pPr>
              <w:spacing w:after="0"/>
              <w:jc w:val="center"/>
            </w:pPr>
            <w:r>
              <w:rPr>
                <w:rFonts w:hint="eastAsia"/>
              </w:rPr>
              <w:t>클래스 명</w:t>
            </w:r>
          </w:p>
        </w:tc>
        <w:tc>
          <w:tcPr>
            <w:tcW w:w="6185" w:type="dxa"/>
            <w:vAlign w:val="center"/>
          </w:tcPr>
          <w:p w14:paraId="4642689F" w14:textId="77777777" w:rsidR="00AC24F8" w:rsidRDefault="00AC24F8" w:rsidP="00FF73C1">
            <w:pPr>
              <w:spacing w:after="0"/>
              <w:jc w:val="center"/>
            </w:pPr>
            <w:r>
              <w:rPr>
                <w:rFonts w:hint="eastAsia"/>
              </w:rPr>
              <w:t>설명</w:t>
            </w:r>
          </w:p>
        </w:tc>
      </w:tr>
      <w:tr w:rsidR="00AC24F8" w14:paraId="1B7E4A27" w14:textId="77777777" w:rsidTr="00FF73C1">
        <w:tc>
          <w:tcPr>
            <w:tcW w:w="2518" w:type="dxa"/>
            <w:vAlign w:val="center"/>
          </w:tcPr>
          <w:p w14:paraId="33FBF081" w14:textId="77777777" w:rsidR="00AC24F8" w:rsidRDefault="00AC24F8" w:rsidP="00FF73C1">
            <w:pPr>
              <w:spacing w:after="0"/>
            </w:pPr>
            <w:r>
              <w:t>S</w:t>
            </w:r>
            <w:r>
              <w:rPr>
                <w:rFonts w:hint="eastAsia"/>
              </w:rPr>
              <w:t>end_M</w:t>
            </w:r>
          </w:p>
        </w:tc>
        <w:tc>
          <w:tcPr>
            <w:tcW w:w="6185" w:type="dxa"/>
            <w:vAlign w:val="center"/>
          </w:tcPr>
          <w:p w14:paraId="6346502A" w14:textId="77777777" w:rsidR="00AC24F8" w:rsidRDefault="00AC24F8" w:rsidP="00FF73C1">
            <w:pPr>
              <w:spacing w:after="0"/>
            </w:pPr>
            <w:r>
              <w:rPr>
                <w:rFonts w:hint="eastAsia"/>
              </w:rPr>
              <w:t>쪽지를 보낼 수 있는 클래스</w:t>
            </w:r>
          </w:p>
        </w:tc>
      </w:tr>
      <w:tr w:rsidR="00AC24F8" w14:paraId="077ED612" w14:textId="77777777" w:rsidTr="00FF73C1">
        <w:tc>
          <w:tcPr>
            <w:tcW w:w="2518" w:type="dxa"/>
            <w:vAlign w:val="center"/>
          </w:tcPr>
          <w:p w14:paraId="56EF8D6A" w14:textId="77777777" w:rsidR="00AC24F8" w:rsidRDefault="00AC24F8" w:rsidP="00FF73C1">
            <w:pPr>
              <w:spacing w:after="0"/>
            </w:pPr>
            <w:r>
              <w:lastRenderedPageBreak/>
              <w:t>S</w:t>
            </w:r>
            <w:r>
              <w:rPr>
                <w:rFonts w:hint="eastAsia"/>
              </w:rPr>
              <w:t>how_M</w:t>
            </w:r>
          </w:p>
        </w:tc>
        <w:tc>
          <w:tcPr>
            <w:tcW w:w="6185" w:type="dxa"/>
            <w:vAlign w:val="center"/>
          </w:tcPr>
          <w:p w14:paraId="3F10EDC8" w14:textId="77777777" w:rsidR="00AC24F8" w:rsidRDefault="00AC24F8" w:rsidP="00FF73C1">
            <w:pPr>
              <w:spacing w:after="0"/>
            </w:pPr>
            <w:r>
              <w:rPr>
                <w:rFonts w:hint="eastAsia"/>
              </w:rPr>
              <w:t>그동안의 쪽지 활동들을 볼 수 있는 클래스</w:t>
            </w:r>
          </w:p>
        </w:tc>
      </w:tr>
    </w:tbl>
    <w:p w14:paraId="27E71DCC" w14:textId="77777777" w:rsidR="00AC24F8" w:rsidRDefault="00AC24F8" w:rsidP="00AC24F8"/>
    <w:p w14:paraId="686EE9DB" w14:textId="77777777" w:rsidR="00AC24F8" w:rsidRDefault="00AC24F8" w:rsidP="00AC24F8">
      <w:pPr>
        <w:pStyle w:val="4"/>
      </w:pPr>
      <w:r>
        <w:rPr>
          <w:rFonts w:hint="eastAsia"/>
        </w:rPr>
        <w:t xml:space="preserve">설계 클래스 명세: </w:t>
      </w:r>
      <w:r>
        <w:t>S</w:t>
      </w:r>
      <w:r>
        <w:rPr>
          <w:rFonts w:hint="eastAsia"/>
        </w:rPr>
        <w:t>end_M</w:t>
      </w:r>
    </w:p>
    <w:p w14:paraId="020E7318" w14:textId="77777777" w:rsidR="00AC24F8" w:rsidRPr="008A6BA6" w:rsidRDefault="00AC24F8" w:rsidP="00AC24F8">
      <w:r>
        <w:rPr>
          <w:rFonts w:hint="eastAsia"/>
        </w:rPr>
        <w:t>랜덤 쪽지를 보내고 싶을 때 보낼 수 있는 클래스</w:t>
      </w:r>
    </w:p>
    <w:p w14:paraId="7F620ED8" w14:textId="77777777" w:rsidR="00AC24F8" w:rsidRDefault="00AC24F8" w:rsidP="00AC24F8">
      <w:pPr>
        <w:pStyle w:val="4"/>
      </w:pPr>
      <w:r>
        <w:rPr>
          <w:rFonts w:hint="eastAsia"/>
        </w:rPr>
        <w:t>속성 개요</w:t>
      </w:r>
    </w:p>
    <w:tbl>
      <w:tblPr>
        <w:tblStyle w:val="af6"/>
        <w:tblW w:w="0" w:type="auto"/>
        <w:tblCellMar>
          <w:top w:w="57" w:type="dxa"/>
          <w:bottom w:w="57" w:type="dxa"/>
        </w:tblCellMar>
        <w:tblLook w:val="04A0" w:firstRow="1" w:lastRow="0" w:firstColumn="1" w:lastColumn="0" w:noHBand="0" w:noVBand="1"/>
      </w:tblPr>
      <w:tblGrid>
        <w:gridCol w:w="3227"/>
        <w:gridCol w:w="5476"/>
      </w:tblGrid>
      <w:tr w:rsidR="00AC24F8" w14:paraId="6077D80F" w14:textId="77777777" w:rsidTr="00FF73C1">
        <w:tc>
          <w:tcPr>
            <w:tcW w:w="3227" w:type="dxa"/>
            <w:vAlign w:val="center"/>
          </w:tcPr>
          <w:p w14:paraId="6FE07E56" w14:textId="77777777" w:rsidR="00AC24F8" w:rsidRDefault="00AC24F8" w:rsidP="00FF73C1">
            <w:pPr>
              <w:spacing w:after="0"/>
              <w:jc w:val="center"/>
            </w:pPr>
            <w:r>
              <w:rPr>
                <w:rFonts w:hint="eastAsia"/>
              </w:rPr>
              <w:t>속성</w:t>
            </w:r>
          </w:p>
        </w:tc>
        <w:tc>
          <w:tcPr>
            <w:tcW w:w="5476" w:type="dxa"/>
            <w:vAlign w:val="center"/>
          </w:tcPr>
          <w:p w14:paraId="125BA28E" w14:textId="77777777" w:rsidR="00AC24F8" w:rsidRDefault="00AC24F8" w:rsidP="00FF73C1">
            <w:pPr>
              <w:spacing w:after="0"/>
              <w:jc w:val="center"/>
            </w:pPr>
            <w:r>
              <w:rPr>
                <w:rFonts w:hint="eastAsia"/>
              </w:rPr>
              <w:t>설명</w:t>
            </w:r>
          </w:p>
        </w:tc>
      </w:tr>
      <w:tr w:rsidR="00AC24F8" w14:paraId="37156D19" w14:textId="77777777" w:rsidTr="00FF73C1">
        <w:tc>
          <w:tcPr>
            <w:tcW w:w="3227" w:type="dxa"/>
            <w:vAlign w:val="center"/>
          </w:tcPr>
          <w:p w14:paraId="70A8934F" w14:textId="77777777" w:rsidR="00AC24F8" w:rsidRDefault="00AC24F8" w:rsidP="00FF73C1">
            <w:pPr>
              <w:spacing w:after="0"/>
            </w:pPr>
            <w:r>
              <w:t>S</w:t>
            </w:r>
            <w:r>
              <w:rPr>
                <w:rFonts w:hint="eastAsia"/>
              </w:rPr>
              <w:t>tring message</w:t>
            </w:r>
          </w:p>
        </w:tc>
        <w:tc>
          <w:tcPr>
            <w:tcW w:w="5476" w:type="dxa"/>
            <w:vAlign w:val="center"/>
          </w:tcPr>
          <w:p w14:paraId="0E283211" w14:textId="77777777" w:rsidR="00AC24F8" w:rsidRDefault="00AC24F8" w:rsidP="00FF73C1">
            <w:pPr>
              <w:spacing w:after="0"/>
            </w:pPr>
            <w:r>
              <w:rPr>
                <w:rFonts w:hint="eastAsia"/>
              </w:rPr>
              <w:t>메시지 내용</w:t>
            </w:r>
          </w:p>
        </w:tc>
      </w:tr>
      <w:tr w:rsidR="00AC24F8" w14:paraId="247E2D31" w14:textId="77777777" w:rsidTr="00FF73C1">
        <w:tc>
          <w:tcPr>
            <w:tcW w:w="3227" w:type="dxa"/>
            <w:vAlign w:val="center"/>
          </w:tcPr>
          <w:p w14:paraId="4C073764" w14:textId="77777777" w:rsidR="00AC24F8" w:rsidRDefault="00AC24F8" w:rsidP="00FF73C1">
            <w:pPr>
              <w:spacing w:after="0"/>
            </w:pPr>
            <w:r>
              <w:t>Boolean</w:t>
            </w:r>
            <w:r>
              <w:rPr>
                <w:rFonts w:hint="eastAsia"/>
              </w:rPr>
              <w:t xml:space="preserve"> send</w:t>
            </w:r>
          </w:p>
        </w:tc>
        <w:tc>
          <w:tcPr>
            <w:tcW w:w="5476" w:type="dxa"/>
            <w:vAlign w:val="center"/>
          </w:tcPr>
          <w:p w14:paraId="4BE4D2F7" w14:textId="77777777" w:rsidR="00AC24F8" w:rsidRDefault="00AC24F8" w:rsidP="00FF73C1">
            <w:pPr>
              <w:spacing w:after="0"/>
            </w:pPr>
            <w:r>
              <w:t>S</w:t>
            </w:r>
            <w:r>
              <w:rPr>
                <w:rFonts w:hint="eastAsia"/>
              </w:rPr>
              <w:t>end를 누르면 true로 메시지가 보내진다.</w:t>
            </w:r>
          </w:p>
        </w:tc>
      </w:tr>
    </w:tbl>
    <w:p w14:paraId="17987404" w14:textId="77777777" w:rsidR="00AC24F8" w:rsidRDefault="00AC24F8" w:rsidP="00AC24F8"/>
    <w:p w14:paraId="4EA76E4E" w14:textId="77777777" w:rsidR="00AC24F8" w:rsidRDefault="00AC24F8" w:rsidP="00AC24F8">
      <w:pPr>
        <w:pStyle w:val="4"/>
      </w:pPr>
      <w:r>
        <w:rPr>
          <w:rFonts w:hint="eastAsia"/>
        </w:rPr>
        <w:t>연산 개요</w:t>
      </w:r>
    </w:p>
    <w:tbl>
      <w:tblPr>
        <w:tblStyle w:val="af6"/>
        <w:tblW w:w="0" w:type="auto"/>
        <w:tblCellMar>
          <w:top w:w="57" w:type="dxa"/>
          <w:bottom w:w="57" w:type="dxa"/>
        </w:tblCellMar>
        <w:tblLook w:val="04A0" w:firstRow="1" w:lastRow="0" w:firstColumn="1" w:lastColumn="0" w:noHBand="0" w:noVBand="1"/>
      </w:tblPr>
      <w:tblGrid>
        <w:gridCol w:w="2518"/>
        <w:gridCol w:w="6185"/>
      </w:tblGrid>
      <w:tr w:rsidR="00AC24F8" w14:paraId="78676926" w14:textId="77777777" w:rsidTr="00FF73C1">
        <w:tc>
          <w:tcPr>
            <w:tcW w:w="2518" w:type="dxa"/>
            <w:vAlign w:val="center"/>
          </w:tcPr>
          <w:p w14:paraId="083F90AA" w14:textId="77777777" w:rsidR="00AC24F8" w:rsidRDefault="00AC24F8" w:rsidP="00FF73C1">
            <w:pPr>
              <w:spacing w:after="0"/>
              <w:jc w:val="center"/>
            </w:pPr>
            <w:r>
              <w:rPr>
                <w:rFonts w:hint="eastAsia"/>
              </w:rPr>
              <w:t>연산</w:t>
            </w:r>
          </w:p>
        </w:tc>
        <w:tc>
          <w:tcPr>
            <w:tcW w:w="6185" w:type="dxa"/>
            <w:vAlign w:val="center"/>
          </w:tcPr>
          <w:p w14:paraId="099D7392" w14:textId="77777777" w:rsidR="00AC24F8" w:rsidRDefault="00AC24F8" w:rsidP="00FF73C1">
            <w:pPr>
              <w:spacing w:after="0"/>
              <w:jc w:val="center"/>
            </w:pPr>
            <w:r>
              <w:rPr>
                <w:rFonts w:hint="eastAsia"/>
              </w:rPr>
              <w:t>설명</w:t>
            </w:r>
          </w:p>
        </w:tc>
      </w:tr>
      <w:tr w:rsidR="00AC24F8" w14:paraId="65BE2A14" w14:textId="77777777" w:rsidTr="00FF73C1">
        <w:tc>
          <w:tcPr>
            <w:tcW w:w="2518" w:type="dxa"/>
            <w:vAlign w:val="center"/>
          </w:tcPr>
          <w:p w14:paraId="3239D117" w14:textId="77777777" w:rsidR="00AC24F8" w:rsidRDefault="00AC24F8" w:rsidP="00FF73C1">
            <w:pPr>
              <w:spacing w:after="0"/>
            </w:pPr>
            <w:r>
              <w:rPr>
                <w:rFonts w:hint="eastAsia"/>
              </w:rPr>
              <w:t>Send()</w:t>
            </w:r>
          </w:p>
        </w:tc>
        <w:tc>
          <w:tcPr>
            <w:tcW w:w="6185" w:type="dxa"/>
            <w:vAlign w:val="center"/>
          </w:tcPr>
          <w:p w14:paraId="6F17239D" w14:textId="77777777" w:rsidR="00AC24F8" w:rsidRDefault="00AC24F8" w:rsidP="00FF73C1">
            <w:pPr>
              <w:spacing w:after="0"/>
            </w:pPr>
            <w:r>
              <w:rPr>
                <w:rFonts w:hint="eastAsia"/>
              </w:rPr>
              <w:t>상대방에게 쪽지를 보낼 때 쓰는 연산</w:t>
            </w:r>
          </w:p>
        </w:tc>
      </w:tr>
      <w:tr w:rsidR="00AC24F8" w14:paraId="0127A808" w14:textId="77777777" w:rsidTr="00FF73C1">
        <w:tc>
          <w:tcPr>
            <w:tcW w:w="2518" w:type="dxa"/>
            <w:vAlign w:val="center"/>
          </w:tcPr>
          <w:p w14:paraId="4B613EC5" w14:textId="77777777" w:rsidR="00AC24F8" w:rsidRDefault="00AC24F8" w:rsidP="00FF73C1">
            <w:pPr>
              <w:spacing w:after="0"/>
            </w:pPr>
            <w:r>
              <w:t>W</w:t>
            </w:r>
            <w:r>
              <w:rPr>
                <w:rFonts w:hint="eastAsia"/>
              </w:rPr>
              <w:t>rite()</w:t>
            </w:r>
          </w:p>
        </w:tc>
        <w:tc>
          <w:tcPr>
            <w:tcW w:w="6185" w:type="dxa"/>
            <w:vAlign w:val="center"/>
          </w:tcPr>
          <w:p w14:paraId="6CB1EEEB" w14:textId="77777777" w:rsidR="00AC24F8" w:rsidRDefault="00AC24F8" w:rsidP="00FF73C1">
            <w:pPr>
              <w:spacing w:after="0"/>
            </w:pPr>
            <w:r>
              <w:rPr>
                <w:rFonts w:hint="eastAsia"/>
              </w:rPr>
              <w:t>상대방에게 보낼 쪽지를 쓰기위한 연산</w:t>
            </w:r>
          </w:p>
        </w:tc>
      </w:tr>
    </w:tbl>
    <w:p w14:paraId="6965FBB8" w14:textId="77777777" w:rsidR="00AC24F8" w:rsidRDefault="00AC24F8" w:rsidP="00AC24F8"/>
    <w:p w14:paraId="0876A042" w14:textId="77777777" w:rsidR="00AC24F8" w:rsidRPr="008A6BA6" w:rsidRDefault="00AC24F8" w:rsidP="00AC24F8">
      <w:pPr>
        <w:pStyle w:val="4"/>
      </w:pPr>
      <w:r>
        <w:rPr>
          <w:rFonts w:hint="eastAsia"/>
        </w:rPr>
        <w:t xml:space="preserve">설계 클래스 명세: </w:t>
      </w:r>
      <w:r>
        <w:t>S</w:t>
      </w:r>
      <w:r>
        <w:rPr>
          <w:rFonts w:hint="eastAsia"/>
        </w:rPr>
        <w:t>how_M</w:t>
      </w:r>
    </w:p>
    <w:p w14:paraId="49EEBDD2" w14:textId="77777777" w:rsidR="00AC24F8" w:rsidRDefault="00AC24F8" w:rsidP="00AC24F8">
      <w:pPr>
        <w:pStyle w:val="4"/>
      </w:pPr>
      <w:r>
        <w:rPr>
          <w:rFonts w:hint="eastAsia"/>
        </w:rPr>
        <w:t>속성 개요</w:t>
      </w:r>
    </w:p>
    <w:tbl>
      <w:tblPr>
        <w:tblStyle w:val="af6"/>
        <w:tblW w:w="0" w:type="auto"/>
        <w:tblCellMar>
          <w:top w:w="57" w:type="dxa"/>
          <w:bottom w:w="57" w:type="dxa"/>
        </w:tblCellMar>
        <w:tblLook w:val="04A0" w:firstRow="1" w:lastRow="0" w:firstColumn="1" w:lastColumn="0" w:noHBand="0" w:noVBand="1"/>
      </w:tblPr>
      <w:tblGrid>
        <w:gridCol w:w="3227"/>
        <w:gridCol w:w="5476"/>
      </w:tblGrid>
      <w:tr w:rsidR="00AC24F8" w14:paraId="041C121B" w14:textId="77777777" w:rsidTr="00FF73C1">
        <w:tc>
          <w:tcPr>
            <w:tcW w:w="3227" w:type="dxa"/>
            <w:vAlign w:val="center"/>
          </w:tcPr>
          <w:p w14:paraId="66F503D1" w14:textId="77777777" w:rsidR="00AC24F8" w:rsidRDefault="00AC24F8" w:rsidP="00FF73C1">
            <w:pPr>
              <w:spacing w:after="0"/>
              <w:jc w:val="center"/>
            </w:pPr>
            <w:r>
              <w:rPr>
                <w:rFonts w:hint="eastAsia"/>
              </w:rPr>
              <w:t>속성</w:t>
            </w:r>
          </w:p>
        </w:tc>
        <w:tc>
          <w:tcPr>
            <w:tcW w:w="5476" w:type="dxa"/>
            <w:vAlign w:val="center"/>
          </w:tcPr>
          <w:p w14:paraId="60A063A8" w14:textId="77777777" w:rsidR="00AC24F8" w:rsidRDefault="00AC24F8" w:rsidP="00FF73C1">
            <w:pPr>
              <w:spacing w:after="0"/>
              <w:jc w:val="center"/>
            </w:pPr>
            <w:r>
              <w:rPr>
                <w:rFonts w:hint="eastAsia"/>
              </w:rPr>
              <w:t>설명</w:t>
            </w:r>
          </w:p>
        </w:tc>
      </w:tr>
      <w:tr w:rsidR="00AC24F8" w14:paraId="7658FFB3" w14:textId="77777777" w:rsidTr="00FF73C1">
        <w:tc>
          <w:tcPr>
            <w:tcW w:w="3227" w:type="dxa"/>
            <w:vAlign w:val="center"/>
          </w:tcPr>
          <w:p w14:paraId="43EF42C4" w14:textId="77777777" w:rsidR="00AC24F8" w:rsidRDefault="00AC24F8" w:rsidP="00FF73C1">
            <w:pPr>
              <w:spacing w:after="0"/>
            </w:pPr>
            <w:r>
              <w:rPr>
                <w:rFonts w:hint="eastAsia"/>
              </w:rPr>
              <w:t>String message</w:t>
            </w:r>
          </w:p>
        </w:tc>
        <w:tc>
          <w:tcPr>
            <w:tcW w:w="5476" w:type="dxa"/>
            <w:vAlign w:val="center"/>
          </w:tcPr>
          <w:p w14:paraId="4CE13271" w14:textId="77777777" w:rsidR="00AC24F8" w:rsidRDefault="00AC24F8" w:rsidP="00FF73C1">
            <w:pPr>
              <w:spacing w:after="0"/>
            </w:pPr>
            <w:r>
              <w:rPr>
                <w:rFonts w:hint="eastAsia"/>
              </w:rPr>
              <w:t>쪽지 내용</w:t>
            </w:r>
          </w:p>
        </w:tc>
      </w:tr>
      <w:tr w:rsidR="00AC24F8" w14:paraId="39948C99" w14:textId="77777777" w:rsidTr="00FF73C1">
        <w:tc>
          <w:tcPr>
            <w:tcW w:w="3227" w:type="dxa"/>
            <w:vAlign w:val="center"/>
          </w:tcPr>
          <w:p w14:paraId="4F567062" w14:textId="77777777" w:rsidR="00AC24F8" w:rsidRDefault="00AC24F8" w:rsidP="00FF73C1">
            <w:pPr>
              <w:spacing w:after="0"/>
            </w:pPr>
            <w:r>
              <w:t>S</w:t>
            </w:r>
            <w:r>
              <w:rPr>
                <w:rFonts w:hint="eastAsia"/>
              </w:rPr>
              <w:t>tring date</w:t>
            </w:r>
          </w:p>
        </w:tc>
        <w:tc>
          <w:tcPr>
            <w:tcW w:w="5476" w:type="dxa"/>
            <w:vAlign w:val="center"/>
          </w:tcPr>
          <w:p w14:paraId="42225145" w14:textId="77777777" w:rsidR="00AC24F8" w:rsidRDefault="00AC24F8" w:rsidP="00FF73C1">
            <w:pPr>
              <w:spacing w:after="0"/>
            </w:pPr>
            <w:r>
              <w:rPr>
                <w:rFonts w:hint="eastAsia"/>
              </w:rPr>
              <w:t>쪽지 가 주고 간 날짜</w:t>
            </w:r>
          </w:p>
        </w:tc>
      </w:tr>
      <w:tr w:rsidR="00AC24F8" w14:paraId="1DCD324B" w14:textId="77777777" w:rsidTr="00FF73C1">
        <w:tc>
          <w:tcPr>
            <w:tcW w:w="3227" w:type="dxa"/>
            <w:vAlign w:val="center"/>
          </w:tcPr>
          <w:p w14:paraId="12E29CD5" w14:textId="77777777" w:rsidR="00AC24F8" w:rsidRDefault="00AC24F8" w:rsidP="00FF73C1">
            <w:pPr>
              <w:spacing w:after="0"/>
            </w:pPr>
            <w:r>
              <w:t>Boolean</w:t>
            </w:r>
            <w:r>
              <w:rPr>
                <w:rFonts w:hint="eastAsia"/>
              </w:rPr>
              <w:t xml:space="preserve"> delete</w:t>
            </w:r>
          </w:p>
        </w:tc>
        <w:tc>
          <w:tcPr>
            <w:tcW w:w="5476" w:type="dxa"/>
            <w:vAlign w:val="center"/>
          </w:tcPr>
          <w:p w14:paraId="1AA7434A" w14:textId="77777777" w:rsidR="00AC24F8" w:rsidRDefault="00AC24F8" w:rsidP="00FF73C1">
            <w:pPr>
              <w:spacing w:after="0"/>
            </w:pPr>
            <w:r>
              <w:rPr>
                <w:rFonts w:hint="eastAsia"/>
              </w:rPr>
              <w:t>쪽지 삭제</w:t>
            </w:r>
          </w:p>
        </w:tc>
      </w:tr>
    </w:tbl>
    <w:p w14:paraId="640F3ADD" w14:textId="77777777" w:rsidR="00AC24F8" w:rsidRPr="005441B5" w:rsidRDefault="00AC24F8" w:rsidP="00AC24F8">
      <w:pPr>
        <w:tabs>
          <w:tab w:val="left" w:pos="1400"/>
        </w:tabs>
      </w:pPr>
      <w:r>
        <w:tab/>
      </w:r>
    </w:p>
    <w:p w14:paraId="37522566" w14:textId="77777777" w:rsidR="00AC24F8" w:rsidRDefault="00AC24F8" w:rsidP="00AC24F8">
      <w:pPr>
        <w:pStyle w:val="4"/>
      </w:pPr>
      <w:r>
        <w:rPr>
          <w:rFonts w:hint="eastAsia"/>
        </w:rPr>
        <w:lastRenderedPageBreak/>
        <w:t>연산 개요</w:t>
      </w:r>
    </w:p>
    <w:tbl>
      <w:tblPr>
        <w:tblStyle w:val="af6"/>
        <w:tblW w:w="0" w:type="auto"/>
        <w:tblCellMar>
          <w:top w:w="57" w:type="dxa"/>
          <w:bottom w:w="57" w:type="dxa"/>
        </w:tblCellMar>
        <w:tblLook w:val="04A0" w:firstRow="1" w:lastRow="0" w:firstColumn="1" w:lastColumn="0" w:noHBand="0" w:noVBand="1"/>
      </w:tblPr>
      <w:tblGrid>
        <w:gridCol w:w="2518"/>
        <w:gridCol w:w="6185"/>
      </w:tblGrid>
      <w:tr w:rsidR="00AC24F8" w14:paraId="0B927809" w14:textId="77777777" w:rsidTr="00FF73C1">
        <w:tc>
          <w:tcPr>
            <w:tcW w:w="2518" w:type="dxa"/>
            <w:vAlign w:val="center"/>
          </w:tcPr>
          <w:p w14:paraId="65719038" w14:textId="77777777" w:rsidR="00AC24F8" w:rsidRDefault="00AC24F8" w:rsidP="00FF73C1">
            <w:pPr>
              <w:spacing w:after="0"/>
              <w:jc w:val="center"/>
            </w:pPr>
            <w:r>
              <w:rPr>
                <w:rFonts w:hint="eastAsia"/>
              </w:rPr>
              <w:t>연산</w:t>
            </w:r>
          </w:p>
        </w:tc>
        <w:tc>
          <w:tcPr>
            <w:tcW w:w="6185" w:type="dxa"/>
            <w:vAlign w:val="center"/>
          </w:tcPr>
          <w:p w14:paraId="50B6B033" w14:textId="77777777" w:rsidR="00AC24F8" w:rsidRDefault="00AC24F8" w:rsidP="00FF73C1">
            <w:pPr>
              <w:spacing w:after="0"/>
              <w:jc w:val="center"/>
            </w:pPr>
            <w:r>
              <w:rPr>
                <w:rFonts w:hint="eastAsia"/>
              </w:rPr>
              <w:t>설명</w:t>
            </w:r>
          </w:p>
        </w:tc>
      </w:tr>
      <w:tr w:rsidR="00AC24F8" w14:paraId="7F313D97" w14:textId="77777777" w:rsidTr="00FF73C1">
        <w:tc>
          <w:tcPr>
            <w:tcW w:w="2518" w:type="dxa"/>
            <w:vAlign w:val="center"/>
          </w:tcPr>
          <w:p w14:paraId="0D13AD24" w14:textId="77777777" w:rsidR="00AC24F8" w:rsidRDefault="00AC24F8" w:rsidP="00FF73C1">
            <w:pPr>
              <w:spacing w:after="0"/>
            </w:pPr>
            <w:r>
              <w:t>S</w:t>
            </w:r>
            <w:r>
              <w:rPr>
                <w:rFonts w:hint="eastAsia"/>
              </w:rPr>
              <w:t>how()</w:t>
            </w:r>
          </w:p>
        </w:tc>
        <w:tc>
          <w:tcPr>
            <w:tcW w:w="6185" w:type="dxa"/>
            <w:vAlign w:val="center"/>
          </w:tcPr>
          <w:p w14:paraId="46E5F693" w14:textId="77777777" w:rsidR="00AC24F8" w:rsidRDefault="00AC24F8" w:rsidP="00FF73C1">
            <w:pPr>
              <w:spacing w:after="0"/>
            </w:pPr>
            <w:r>
              <w:rPr>
                <w:rFonts w:hint="eastAsia"/>
              </w:rPr>
              <w:t>작성한 쪽지를 열람</w:t>
            </w:r>
          </w:p>
        </w:tc>
      </w:tr>
      <w:tr w:rsidR="00AC24F8" w14:paraId="0B17035B" w14:textId="77777777" w:rsidTr="00FF73C1">
        <w:tc>
          <w:tcPr>
            <w:tcW w:w="2518" w:type="dxa"/>
            <w:vAlign w:val="center"/>
          </w:tcPr>
          <w:p w14:paraId="1F14C20B" w14:textId="77777777" w:rsidR="00AC24F8" w:rsidRDefault="00AC24F8" w:rsidP="00FF73C1">
            <w:pPr>
              <w:spacing w:after="0"/>
            </w:pPr>
            <w:r>
              <w:t>D</w:t>
            </w:r>
            <w:r>
              <w:rPr>
                <w:rFonts w:hint="eastAsia"/>
              </w:rPr>
              <w:t>elete()</w:t>
            </w:r>
          </w:p>
        </w:tc>
        <w:tc>
          <w:tcPr>
            <w:tcW w:w="6185" w:type="dxa"/>
            <w:vAlign w:val="center"/>
          </w:tcPr>
          <w:p w14:paraId="7A64E0F5" w14:textId="77777777" w:rsidR="00AC24F8" w:rsidRDefault="00AC24F8" w:rsidP="00FF73C1">
            <w:pPr>
              <w:spacing w:after="0"/>
            </w:pPr>
            <w:r>
              <w:rPr>
                <w:rFonts w:hint="eastAsia"/>
              </w:rPr>
              <w:t>작성한 쪽지를 삭제</w:t>
            </w:r>
          </w:p>
        </w:tc>
      </w:tr>
    </w:tbl>
    <w:p w14:paraId="0CE8605A" w14:textId="77777777" w:rsidR="00AC24F8" w:rsidRDefault="00AC24F8" w:rsidP="002F7EA2"/>
    <w:p w14:paraId="49C50934" w14:textId="77777777" w:rsidR="0045520D" w:rsidRDefault="0045520D" w:rsidP="0045520D">
      <w:pPr>
        <w:pStyle w:val="3"/>
      </w:pPr>
      <w:bookmarkStart w:id="27" w:name="_Toc25086606"/>
      <w:r>
        <w:rPr>
          <w:rFonts w:hint="eastAsia"/>
        </w:rPr>
        <w:t>MainBoardBean</w:t>
      </w:r>
      <w:bookmarkEnd w:id="27"/>
    </w:p>
    <w:p w14:paraId="26FEE5AF" w14:textId="77777777" w:rsidR="0045520D" w:rsidRDefault="0045520D" w:rsidP="0045520D">
      <w:pPr>
        <w:pStyle w:val="4"/>
      </w:pPr>
      <w:r>
        <w:rPr>
          <w:rFonts w:hint="eastAsia"/>
        </w:rPr>
        <w:t>설계 클래스 개요</w:t>
      </w:r>
    </w:p>
    <w:tbl>
      <w:tblPr>
        <w:tblStyle w:val="af6"/>
        <w:tblW w:w="0" w:type="auto"/>
        <w:tblCellMar>
          <w:top w:w="57" w:type="dxa"/>
          <w:bottom w:w="57" w:type="dxa"/>
        </w:tblCellMar>
        <w:tblLook w:val="04A0" w:firstRow="1" w:lastRow="0" w:firstColumn="1" w:lastColumn="0" w:noHBand="0" w:noVBand="1"/>
      </w:tblPr>
      <w:tblGrid>
        <w:gridCol w:w="2518"/>
        <w:gridCol w:w="6185"/>
      </w:tblGrid>
      <w:tr w:rsidR="0045520D" w14:paraId="76C9F94D" w14:textId="77777777" w:rsidTr="00FF73C1">
        <w:tc>
          <w:tcPr>
            <w:tcW w:w="2518" w:type="dxa"/>
            <w:vAlign w:val="center"/>
          </w:tcPr>
          <w:p w14:paraId="1BBE4397" w14:textId="77777777" w:rsidR="0045520D" w:rsidRDefault="0045520D" w:rsidP="00FF73C1">
            <w:pPr>
              <w:spacing w:after="0"/>
              <w:jc w:val="center"/>
            </w:pPr>
            <w:r>
              <w:rPr>
                <w:rFonts w:hint="eastAsia"/>
              </w:rPr>
              <w:t>클래스 명</w:t>
            </w:r>
          </w:p>
        </w:tc>
        <w:tc>
          <w:tcPr>
            <w:tcW w:w="6185" w:type="dxa"/>
            <w:vAlign w:val="center"/>
          </w:tcPr>
          <w:p w14:paraId="6D33C99A" w14:textId="77777777" w:rsidR="0045520D" w:rsidRDefault="0045520D" w:rsidP="00FF73C1">
            <w:pPr>
              <w:spacing w:after="0"/>
              <w:jc w:val="center"/>
            </w:pPr>
            <w:r>
              <w:rPr>
                <w:rFonts w:hint="eastAsia"/>
              </w:rPr>
              <w:t>설명</w:t>
            </w:r>
          </w:p>
        </w:tc>
      </w:tr>
      <w:tr w:rsidR="0045520D" w14:paraId="70F5F6D1" w14:textId="77777777" w:rsidTr="00FF73C1">
        <w:tc>
          <w:tcPr>
            <w:tcW w:w="2518" w:type="dxa"/>
            <w:vAlign w:val="center"/>
          </w:tcPr>
          <w:p w14:paraId="3D6DEF97" w14:textId="77777777" w:rsidR="0045520D" w:rsidRDefault="0045520D" w:rsidP="00FF73C1">
            <w:pPr>
              <w:spacing w:after="0"/>
            </w:pPr>
            <w:r>
              <w:rPr>
                <w:rFonts w:hint="eastAsia"/>
              </w:rPr>
              <w:t>uplaod</w:t>
            </w:r>
          </w:p>
        </w:tc>
        <w:tc>
          <w:tcPr>
            <w:tcW w:w="6185" w:type="dxa"/>
            <w:vAlign w:val="center"/>
          </w:tcPr>
          <w:p w14:paraId="3D8D4DFF" w14:textId="77777777" w:rsidR="0045520D" w:rsidRDefault="0045520D" w:rsidP="00FF73C1">
            <w:pPr>
              <w:spacing w:after="0"/>
            </w:pPr>
            <w:r>
              <w:rPr>
                <w:rFonts w:hint="eastAsia"/>
              </w:rPr>
              <w:t>게시물을 쓰기 한 클래스</w:t>
            </w:r>
          </w:p>
        </w:tc>
      </w:tr>
      <w:tr w:rsidR="0045520D" w14:paraId="14B9985E" w14:textId="77777777" w:rsidTr="00FF73C1">
        <w:tc>
          <w:tcPr>
            <w:tcW w:w="2518" w:type="dxa"/>
            <w:vAlign w:val="center"/>
          </w:tcPr>
          <w:p w14:paraId="270A9F32" w14:textId="77777777" w:rsidR="0045520D" w:rsidRDefault="0045520D" w:rsidP="00FF73C1">
            <w:pPr>
              <w:spacing w:after="0"/>
            </w:pPr>
            <w:r>
              <w:rPr>
                <w:rFonts w:hint="eastAsia"/>
              </w:rPr>
              <w:t>show</w:t>
            </w:r>
          </w:p>
        </w:tc>
        <w:tc>
          <w:tcPr>
            <w:tcW w:w="6185" w:type="dxa"/>
            <w:vAlign w:val="center"/>
          </w:tcPr>
          <w:p w14:paraId="5D8A10F6" w14:textId="77777777" w:rsidR="0045520D" w:rsidRDefault="0045520D" w:rsidP="00FF73C1">
            <w:pPr>
              <w:spacing w:after="0"/>
            </w:pPr>
            <w:r>
              <w:rPr>
                <w:rFonts w:hint="eastAsia"/>
              </w:rPr>
              <w:t>사람들이 업로드한 게시물을 볼 수 있는 클래스</w:t>
            </w:r>
          </w:p>
        </w:tc>
      </w:tr>
      <w:tr w:rsidR="0045520D" w14:paraId="0F610612" w14:textId="77777777" w:rsidTr="00FF73C1">
        <w:tc>
          <w:tcPr>
            <w:tcW w:w="2518" w:type="dxa"/>
            <w:vAlign w:val="center"/>
          </w:tcPr>
          <w:p w14:paraId="2F171050" w14:textId="77777777" w:rsidR="0045520D" w:rsidRDefault="0045520D" w:rsidP="00FF73C1">
            <w:pPr>
              <w:spacing w:after="0"/>
            </w:pPr>
            <w:r>
              <w:rPr>
                <w:rFonts w:hint="eastAsia"/>
              </w:rPr>
              <w:t>modified</w:t>
            </w:r>
          </w:p>
        </w:tc>
        <w:tc>
          <w:tcPr>
            <w:tcW w:w="6185" w:type="dxa"/>
            <w:vAlign w:val="center"/>
          </w:tcPr>
          <w:p w14:paraId="22D98F73" w14:textId="77777777" w:rsidR="0045520D" w:rsidRDefault="0045520D" w:rsidP="00FF73C1">
            <w:pPr>
              <w:spacing w:after="0"/>
            </w:pPr>
            <w:r>
              <w:rPr>
                <w:rFonts w:hint="eastAsia"/>
              </w:rPr>
              <w:t>자신이 올린 게시물을 수정할 수 있는 클래스</w:t>
            </w:r>
          </w:p>
        </w:tc>
      </w:tr>
      <w:tr w:rsidR="0045520D" w14:paraId="03E52FCC" w14:textId="77777777" w:rsidTr="00FF73C1">
        <w:tc>
          <w:tcPr>
            <w:tcW w:w="2518" w:type="dxa"/>
            <w:vAlign w:val="center"/>
          </w:tcPr>
          <w:p w14:paraId="1832AB78" w14:textId="77777777" w:rsidR="0045520D" w:rsidRDefault="0045520D" w:rsidP="00FF73C1">
            <w:pPr>
              <w:spacing w:after="0"/>
            </w:pPr>
            <w:r>
              <w:rPr>
                <w:rFonts w:hint="eastAsia"/>
              </w:rPr>
              <w:t>delete</w:t>
            </w:r>
          </w:p>
        </w:tc>
        <w:tc>
          <w:tcPr>
            <w:tcW w:w="6185" w:type="dxa"/>
            <w:vAlign w:val="center"/>
          </w:tcPr>
          <w:p w14:paraId="6AE8E6A5" w14:textId="77777777" w:rsidR="0045520D" w:rsidRDefault="0045520D" w:rsidP="00FF73C1">
            <w:pPr>
              <w:spacing w:after="0"/>
            </w:pPr>
            <w:r>
              <w:rPr>
                <w:rFonts w:hint="eastAsia"/>
              </w:rPr>
              <w:t>자신의 게시물을 삭제할 수 있는 클래스</w:t>
            </w:r>
          </w:p>
        </w:tc>
      </w:tr>
    </w:tbl>
    <w:p w14:paraId="0A674F4C" w14:textId="77777777" w:rsidR="0045520D" w:rsidRDefault="0045520D" w:rsidP="0045520D"/>
    <w:p w14:paraId="3859D434" w14:textId="77777777" w:rsidR="0045520D" w:rsidRDefault="0045520D" w:rsidP="0045520D">
      <w:pPr>
        <w:pStyle w:val="4"/>
      </w:pPr>
      <w:r>
        <w:rPr>
          <w:rFonts w:hint="eastAsia"/>
        </w:rPr>
        <w:t>설계 클래스 명세:  upload</w:t>
      </w:r>
    </w:p>
    <w:p w14:paraId="692E8E34" w14:textId="77777777" w:rsidR="0045520D" w:rsidRPr="008A6BA6" w:rsidRDefault="0045520D" w:rsidP="0045520D">
      <w:r>
        <w:rPr>
          <w:rFonts w:hint="eastAsia"/>
        </w:rPr>
        <w:t>게시물을 쓰기 한 클래스</w:t>
      </w:r>
    </w:p>
    <w:p w14:paraId="3A124D63" w14:textId="77777777" w:rsidR="0045520D" w:rsidRDefault="0045520D" w:rsidP="0045520D">
      <w:pPr>
        <w:pStyle w:val="4"/>
      </w:pPr>
      <w:r>
        <w:rPr>
          <w:rFonts w:hint="eastAsia"/>
        </w:rPr>
        <w:t>속성 개요</w:t>
      </w:r>
    </w:p>
    <w:tbl>
      <w:tblPr>
        <w:tblStyle w:val="af6"/>
        <w:tblW w:w="0" w:type="auto"/>
        <w:tblCellMar>
          <w:top w:w="57" w:type="dxa"/>
          <w:bottom w:w="57" w:type="dxa"/>
        </w:tblCellMar>
        <w:tblLook w:val="04A0" w:firstRow="1" w:lastRow="0" w:firstColumn="1" w:lastColumn="0" w:noHBand="0" w:noVBand="1"/>
      </w:tblPr>
      <w:tblGrid>
        <w:gridCol w:w="3227"/>
        <w:gridCol w:w="5476"/>
      </w:tblGrid>
      <w:tr w:rsidR="0045520D" w14:paraId="17C57BE5" w14:textId="77777777" w:rsidTr="00FF73C1">
        <w:tc>
          <w:tcPr>
            <w:tcW w:w="3227" w:type="dxa"/>
            <w:vAlign w:val="center"/>
          </w:tcPr>
          <w:p w14:paraId="6B2FA967" w14:textId="77777777" w:rsidR="0045520D" w:rsidRDefault="0045520D" w:rsidP="00FF73C1">
            <w:pPr>
              <w:spacing w:after="0"/>
              <w:jc w:val="center"/>
            </w:pPr>
            <w:r>
              <w:rPr>
                <w:rFonts w:hint="eastAsia"/>
              </w:rPr>
              <w:t>속성</w:t>
            </w:r>
          </w:p>
        </w:tc>
        <w:tc>
          <w:tcPr>
            <w:tcW w:w="5476" w:type="dxa"/>
            <w:vAlign w:val="center"/>
          </w:tcPr>
          <w:p w14:paraId="1E82B77A" w14:textId="77777777" w:rsidR="0045520D" w:rsidRDefault="0045520D" w:rsidP="00FF73C1">
            <w:pPr>
              <w:spacing w:after="0"/>
              <w:jc w:val="center"/>
            </w:pPr>
            <w:r>
              <w:rPr>
                <w:rFonts w:hint="eastAsia"/>
              </w:rPr>
              <w:t>설명</w:t>
            </w:r>
          </w:p>
        </w:tc>
      </w:tr>
      <w:tr w:rsidR="0045520D" w14:paraId="6C413B5F" w14:textId="77777777" w:rsidTr="00FF73C1">
        <w:tc>
          <w:tcPr>
            <w:tcW w:w="3227" w:type="dxa"/>
            <w:vAlign w:val="center"/>
          </w:tcPr>
          <w:p w14:paraId="0E2EB8FE" w14:textId="77777777" w:rsidR="0045520D" w:rsidRDefault="0045520D" w:rsidP="00FF73C1">
            <w:pPr>
              <w:spacing w:after="0"/>
            </w:pPr>
            <w:r>
              <w:t>S</w:t>
            </w:r>
            <w:r>
              <w:rPr>
                <w:rFonts w:hint="eastAsia"/>
              </w:rPr>
              <w:t>tring worry</w:t>
            </w:r>
          </w:p>
        </w:tc>
        <w:tc>
          <w:tcPr>
            <w:tcW w:w="5476" w:type="dxa"/>
            <w:vAlign w:val="center"/>
          </w:tcPr>
          <w:p w14:paraId="317B8F9D" w14:textId="77777777" w:rsidR="0045520D" w:rsidRDefault="0045520D" w:rsidP="00FF73C1">
            <w:pPr>
              <w:spacing w:after="0"/>
            </w:pPr>
            <w:r>
              <w:rPr>
                <w:rFonts w:hint="eastAsia"/>
              </w:rPr>
              <w:t>고민 내용</w:t>
            </w:r>
          </w:p>
        </w:tc>
      </w:tr>
      <w:tr w:rsidR="0045520D" w14:paraId="68234C8A" w14:textId="77777777" w:rsidTr="00FF73C1">
        <w:tc>
          <w:tcPr>
            <w:tcW w:w="3227" w:type="dxa"/>
            <w:vAlign w:val="center"/>
          </w:tcPr>
          <w:p w14:paraId="1D8F9457" w14:textId="77777777" w:rsidR="0045520D" w:rsidRDefault="0045520D" w:rsidP="00FF73C1">
            <w:pPr>
              <w:spacing w:after="0"/>
            </w:pPr>
            <w:r>
              <w:t>I</w:t>
            </w:r>
            <w:r>
              <w:rPr>
                <w:rFonts w:hint="eastAsia"/>
              </w:rPr>
              <w:t>nt ID</w:t>
            </w:r>
          </w:p>
        </w:tc>
        <w:tc>
          <w:tcPr>
            <w:tcW w:w="5476" w:type="dxa"/>
            <w:vAlign w:val="center"/>
          </w:tcPr>
          <w:p w14:paraId="283A8594" w14:textId="77777777" w:rsidR="0045520D" w:rsidRDefault="0045520D" w:rsidP="00FF73C1">
            <w:pPr>
              <w:spacing w:after="0"/>
            </w:pPr>
            <w:r>
              <w:rPr>
                <w:rFonts w:hint="eastAsia"/>
              </w:rPr>
              <w:t>고민자의 ID</w:t>
            </w:r>
          </w:p>
        </w:tc>
      </w:tr>
      <w:tr w:rsidR="0045520D" w14:paraId="34D99DFC" w14:textId="77777777" w:rsidTr="00FF73C1">
        <w:tc>
          <w:tcPr>
            <w:tcW w:w="3227" w:type="dxa"/>
            <w:vAlign w:val="center"/>
          </w:tcPr>
          <w:p w14:paraId="2D3C38CE" w14:textId="77777777" w:rsidR="0045520D" w:rsidRDefault="0045520D" w:rsidP="00FF73C1">
            <w:pPr>
              <w:spacing w:after="0"/>
            </w:pPr>
            <w:r>
              <w:t>S</w:t>
            </w:r>
            <w:r>
              <w:rPr>
                <w:rFonts w:hint="eastAsia"/>
              </w:rPr>
              <w:t>tring date</w:t>
            </w:r>
          </w:p>
        </w:tc>
        <w:tc>
          <w:tcPr>
            <w:tcW w:w="5476" w:type="dxa"/>
            <w:vAlign w:val="center"/>
          </w:tcPr>
          <w:p w14:paraId="7A5BF52C" w14:textId="77777777" w:rsidR="0045520D" w:rsidRDefault="0045520D" w:rsidP="00FF73C1">
            <w:pPr>
              <w:spacing w:after="0"/>
            </w:pPr>
            <w:r>
              <w:rPr>
                <w:rFonts w:hint="eastAsia"/>
              </w:rPr>
              <w:t>고민 게시물을 올린 날짜</w:t>
            </w:r>
          </w:p>
        </w:tc>
      </w:tr>
    </w:tbl>
    <w:p w14:paraId="1B8E8FE9" w14:textId="77777777" w:rsidR="0045520D" w:rsidRDefault="0045520D" w:rsidP="0045520D"/>
    <w:p w14:paraId="47339C6F" w14:textId="77777777" w:rsidR="0045520D" w:rsidRDefault="0045520D" w:rsidP="0045520D">
      <w:pPr>
        <w:pStyle w:val="4"/>
      </w:pPr>
      <w:r>
        <w:rPr>
          <w:rFonts w:hint="eastAsia"/>
        </w:rPr>
        <w:lastRenderedPageBreak/>
        <w:t>연산 개요</w:t>
      </w:r>
    </w:p>
    <w:tbl>
      <w:tblPr>
        <w:tblStyle w:val="af6"/>
        <w:tblW w:w="0" w:type="auto"/>
        <w:tblCellMar>
          <w:top w:w="57" w:type="dxa"/>
          <w:bottom w:w="57" w:type="dxa"/>
        </w:tblCellMar>
        <w:tblLook w:val="04A0" w:firstRow="1" w:lastRow="0" w:firstColumn="1" w:lastColumn="0" w:noHBand="0" w:noVBand="1"/>
      </w:tblPr>
      <w:tblGrid>
        <w:gridCol w:w="2518"/>
        <w:gridCol w:w="6185"/>
      </w:tblGrid>
      <w:tr w:rsidR="0045520D" w14:paraId="061F97D4" w14:textId="77777777" w:rsidTr="00FF73C1">
        <w:tc>
          <w:tcPr>
            <w:tcW w:w="2518" w:type="dxa"/>
            <w:vAlign w:val="center"/>
          </w:tcPr>
          <w:p w14:paraId="22053068" w14:textId="77777777" w:rsidR="0045520D" w:rsidRDefault="0045520D" w:rsidP="00FF73C1">
            <w:pPr>
              <w:spacing w:after="0"/>
              <w:jc w:val="center"/>
            </w:pPr>
            <w:r>
              <w:rPr>
                <w:rFonts w:hint="eastAsia"/>
              </w:rPr>
              <w:t>연산</w:t>
            </w:r>
          </w:p>
        </w:tc>
        <w:tc>
          <w:tcPr>
            <w:tcW w:w="6185" w:type="dxa"/>
            <w:vAlign w:val="center"/>
          </w:tcPr>
          <w:p w14:paraId="3C1ED6B4" w14:textId="77777777" w:rsidR="0045520D" w:rsidRDefault="0045520D" w:rsidP="00FF73C1">
            <w:pPr>
              <w:spacing w:after="0"/>
              <w:jc w:val="center"/>
            </w:pPr>
            <w:r>
              <w:rPr>
                <w:rFonts w:hint="eastAsia"/>
              </w:rPr>
              <w:t>설명</w:t>
            </w:r>
          </w:p>
        </w:tc>
      </w:tr>
      <w:tr w:rsidR="0045520D" w14:paraId="381DBB99" w14:textId="77777777" w:rsidTr="00FF73C1">
        <w:tc>
          <w:tcPr>
            <w:tcW w:w="2518" w:type="dxa"/>
            <w:vAlign w:val="center"/>
          </w:tcPr>
          <w:p w14:paraId="05104ABB" w14:textId="77777777" w:rsidR="0045520D" w:rsidRDefault="0045520D" w:rsidP="00FF73C1">
            <w:pPr>
              <w:spacing w:after="0"/>
            </w:pPr>
            <w:r>
              <w:t>U</w:t>
            </w:r>
            <w:r>
              <w:rPr>
                <w:rFonts w:hint="eastAsia"/>
              </w:rPr>
              <w:t>pload()</w:t>
            </w:r>
          </w:p>
        </w:tc>
        <w:tc>
          <w:tcPr>
            <w:tcW w:w="6185" w:type="dxa"/>
            <w:vAlign w:val="center"/>
          </w:tcPr>
          <w:p w14:paraId="5D0F8993" w14:textId="77777777" w:rsidR="0045520D" w:rsidRDefault="0045520D" w:rsidP="00FF73C1">
            <w:pPr>
              <w:spacing w:after="0"/>
            </w:pPr>
            <w:r>
              <w:rPr>
                <w:rFonts w:hint="eastAsia"/>
              </w:rPr>
              <w:t>고민글을 완성하고 고민을 업로드 하기위한 메소드</w:t>
            </w:r>
          </w:p>
        </w:tc>
      </w:tr>
      <w:tr w:rsidR="0045520D" w14:paraId="31B1349A" w14:textId="77777777" w:rsidTr="00FF73C1">
        <w:tc>
          <w:tcPr>
            <w:tcW w:w="2518" w:type="dxa"/>
            <w:vAlign w:val="center"/>
          </w:tcPr>
          <w:p w14:paraId="67B2A556" w14:textId="77777777" w:rsidR="0045520D" w:rsidRDefault="0045520D" w:rsidP="00FF73C1">
            <w:pPr>
              <w:spacing w:after="0"/>
            </w:pPr>
            <w:r>
              <w:t>W</w:t>
            </w:r>
            <w:r>
              <w:rPr>
                <w:rFonts w:hint="eastAsia"/>
              </w:rPr>
              <w:t>_write()</w:t>
            </w:r>
          </w:p>
        </w:tc>
        <w:tc>
          <w:tcPr>
            <w:tcW w:w="6185" w:type="dxa"/>
            <w:vAlign w:val="center"/>
          </w:tcPr>
          <w:p w14:paraId="4B7DBC64" w14:textId="77777777" w:rsidR="0045520D" w:rsidRDefault="0045520D" w:rsidP="00FF73C1">
            <w:pPr>
              <w:spacing w:after="0"/>
            </w:pPr>
            <w:r>
              <w:rPr>
                <w:rFonts w:hint="eastAsia"/>
              </w:rPr>
              <w:t>고민을 쓰기위한 연산</w:t>
            </w:r>
          </w:p>
        </w:tc>
      </w:tr>
    </w:tbl>
    <w:p w14:paraId="763BBD7A" w14:textId="77777777" w:rsidR="0045520D" w:rsidRDefault="0045520D" w:rsidP="0045520D"/>
    <w:p w14:paraId="6CE0E0BC" w14:textId="77777777" w:rsidR="0045520D" w:rsidRPr="008A6BA6" w:rsidRDefault="0045520D" w:rsidP="0045520D">
      <w:pPr>
        <w:pStyle w:val="4"/>
      </w:pPr>
      <w:r>
        <w:rPr>
          <w:rFonts w:hint="eastAsia"/>
        </w:rPr>
        <w:t>설계 클래스 명세: show</w:t>
      </w:r>
    </w:p>
    <w:p w14:paraId="0A1A9066" w14:textId="77777777" w:rsidR="0045520D" w:rsidRDefault="0045520D" w:rsidP="0045520D">
      <w:pPr>
        <w:pStyle w:val="4"/>
      </w:pPr>
      <w:r>
        <w:rPr>
          <w:rFonts w:hint="eastAsia"/>
        </w:rPr>
        <w:t>속성 개요</w:t>
      </w:r>
    </w:p>
    <w:tbl>
      <w:tblPr>
        <w:tblStyle w:val="af6"/>
        <w:tblW w:w="0" w:type="auto"/>
        <w:tblCellMar>
          <w:top w:w="57" w:type="dxa"/>
          <w:bottom w:w="57" w:type="dxa"/>
        </w:tblCellMar>
        <w:tblLook w:val="04A0" w:firstRow="1" w:lastRow="0" w:firstColumn="1" w:lastColumn="0" w:noHBand="0" w:noVBand="1"/>
      </w:tblPr>
      <w:tblGrid>
        <w:gridCol w:w="4644"/>
        <w:gridCol w:w="4059"/>
      </w:tblGrid>
      <w:tr w:rsidR="0045520D" w14:paraId="2DBCAE89" w14:textId="77777777" w:rsidTr="00FF73C1">
        <w:tc>
          <w:tcPr>
            <w:tcW w:w="4644" w:type="dxa"/>
            <w:vAlign w:val="center"/>
          </w:tcPr>
          <w:p w14:paraId="38225586" w14:textId="77777777" w:rsidR="0045520D" w:rsidRDefault="0045520D" w:rsidP="00FF73C1">
            <w:pPr>
              <w:spacing w:after="0"/>
              <w:jc w:val="center"/>
            </w:pPr>
            <w:r>
              <w:rPr>
                <w:rFonts w:hint="eastAsia"/>
              </w:rPr>
              <w:t>속성</w:t>
            </w:r>
          </w:p>
        </w:tc>
        <w:tc>
          <w:tcPr>
            <w:tcW w:w="4059" w:type="dxa"/>
            <w:vAlign w:val="center"/>
          </w:tcPr>
          <w:p w14:paraId="1837BF90" w14:textId="77777777" w:rsidR="0045520D" w:rsidRDefault="0045520D" w:rsidP="00FF73C1">
            <w:pPr>
              <w:spacing w:after="0"/>
              <w:jc w:val="center"/>
            </w:pPr>
            <w:r>
              <w:rPr>
                <w:rFonts w:hint="eastAsia"/>
              </w:rPr>
              <w:t>설명</w:t>
            </w:r>
          </w:p>
        </w:tc>
      </w:tr>
      <w:tr w:rsidR="0045520D" w14:paraId="01B00BB0" w14:textId="77777777" w:rsidTr="00FF73C1">
        <w:tc>
          <w:tcPr>
            <w:tcW w:w="4644" w:type="dxa"/>
            <w:vAlign w:val="center"/>
          </w:tcPr>
          <w:p w14:paraId="3A809297" w14:textId="77777777" w:rsidR="0045520D" w:rsidRDefault="0045520D" w:rsidP="00FF73C1">
            <w:pPr>
              <w:spacing w:after="0"/>
            </w:pPr>
            <w:r>
              <w:t>S</w:t>
            </w:r>
            <w:r>
              <w:rPr>
                <w:rFonts w:hint="eastAsia"/>
              </w:rPr>
              <w:t>truct other_worry(struct string Id, string m)</w:t>
            </w:r>
          </w:p>
        </w:tc>
        <w:tc>
          <w:tcPr>
            <w:tcW w:w="4059" w:type="dxa"/>
            <w:vAlign w:val="center"/>
          </w:tcPr>
          <w:p w14:paraId="71847601" w14:textId="77777777" w:rsidR="0045520D" w:rsidRDefault="0045520D" w:rsidP="00FF73C1">
            <w:pPr>
              <w:spacing w:after="0"/>
            </w:pPr>
            <w:r>
              <w:rPr>
                <w:rFonts w:hint="eastAsia"/>
              </w:rPr>
              <w:t>상대방의 고민 게시물 내용</w:t>
            </w:r>
          </w:p>
        </w:tc>
      </w:tr>
    </w:tbl>
    <w:p w14:paraId="59BD1436" w14:textId="77777777" w:rsidR="0045520D" w:rsidRDefault="0045520D" w:rsidP="0045520D">
      <w:pPr>
        <w:pStyle w:val="4"/>
      </w:pPr>
      <w:r>
        <w:rPr>
          <w:rFonts w:hint="eastAsia"/>
        </w:rPr>
        <w:t>연산 개요</w:t>
      </w:r>
    </w:p>
    <w:tbl>
      <w:tblPr>
        <w:tblStyle w:val="af6"/>
        <w:tblW w:w="0" w:type="auto"/>
        <w:tblCellMar>
          <w:top w:w="57" w:type="dxa"/>
          <w:bottom w:w="57" w:type="dxa"/>
        </w:tblCellMar>
        <w:tblLook w:val="04A0" w:firstRow="1" w:lastRow="0" w:firstColumn="1" w:lastColumn="0" w:noHBand="0" w:noVBand="1"/>
      </w:tblPr>
      <w:tblGrid>
        <w:gridCol w:w="2518"/>
        <w:gridCol w:w="6185"/>
      </w:tblGrid>
      <w:tr w:rsidR="0045520D" w14:paraId="453964D5" w14:textId="77777777" w:rsidTr="00FF73C1">
        <w:tc>
          <w:tcPr>
            <w:tcW w:w="2518" w:type="dxa"/>
            <w:vAlign w:val="center"/>
          </w:tcPr>
          <w:p w14:paraId="45BD3B14" w14:textId="77777777" w:rsidR="0045520D" w:rsidRDefault="0045520D" w:rsidP="00FF73C1">
            <w:pPr>
              <w:spacing w:after="0"/>
              <w:jc w:val="center"/>
            </w:pPr>
            <w:r>
              <w:rPr>
                <w:rFonts w:hint="eastAsia"/>
              </w:rPr>
              <w:t>연산</w:t>
            </w:r>
          </w:p>
        </w:tc>
        <w:tc>
          <w:tcPr>
            <w:tcW w:w="6185" w:type="dxa"/>
            <w:vAlign w:val="center"/>
          </w:tcPr>
          <w:p w14:paraId="0790487C" w14:textId="77777777" w:rsidR="0045520D" w:rsidRDefault="0045520D" w:rsidP="00FF73C1">
            <w:pPr>
              <w:spacing w:after="0"/>
              <w:jc w:val="center"/>
            </w:pPr>
            <w:r>
              <w:rPr>
                <w:rFonts w:hint="eastAsia"/>
              </w:rPr>
              <w:t>설명</w:t>
            </w:r>
          </w:p>
        </w:tc>
      </w:tr>
      <w:tr w:rsidR="0045520D" w14:paraId="14263E97" w14:textId="77777777" w:rsidTr="00FF73C1">
        <w:tc>
          <w:tcPr>
            <w:tcW w:w="2518" w:type="dxa"/>
            <w:vAlign w:val="center"/>
          </w:tcPr>
          <w:p w14:paraId="45DE2A87" w14:textId="77777777" w:rsidR="0045520D" w:rsidRDefault="0045520D" w:rsidP="00FF73C1">
            <w:pPr>
              <w:spacing w:after="0"/>
            </w:pPr>
            <w:r>
              <w:t>L</w:t>
            </w:r>
            <w:r>
              <w:rPr>
                <w:rFonts w:hint="eastAsia"/>
              </w:rPr>
              <w:t>ike()</w:t>
            </w:r>
          </w:p>
        </w:tc>
        <w:tc>
          <w:tcPr>
            <w:tcW w:w="6185" w:type="dxa"/>
            <w:vAlign w:val="center"/>
          </w:tcPr>
          <w:p w14:paraId="77124D23" w14:textId="77777777" w:rsidR="0045520D" w:rsidRDefault="0045520D" w:rsidP="00FF73C1">
            <w:pPr>
              <w:spacing w:after="0"/>
            </w:pPr>
            <w:r>
              <w:rPr>
                <w:rFonts w:hint="eastAsia"/>
              </w:rPr>
              <w:t>좋아요 버튼을 누름</w:t>
            </w:r>
          </w:p>
        </w:tc>
      </w:tr>
      <w:tr w:rsidR="0045520D" w14:paraId="56D4CD3C" w14:textId="77777777" w:rsidTr="00FF73C1">
        <w:tc>
          <w:tcPr>
            <w:tcW w:w="2518" w:type="dxa"/>
            <w:vAlign w:val="center"/>
          </w:tcPr>
          <w:p w14:paraId="1A3BD889" w14:textId="77777777" w:rsidR="0045520D" w:rsidRDefault="0045520D" w:rsidP="00FF73C1">
            <w:pPr>
              <w:spacing w:after="0"/>
            </w:pPr>
            <w:r>
              <w:t>D</w:t>
            </w:r>
            <w:r>
              <w:rPr>
                <w:rFonts w:hint="eastAsia"/>
              </w:rPr>
              <w:t>etail()</w:t>
            </w:r>
          </w:p>
        </w:tc>
        <w:tc>
          <w:tcPr>
            <w:tcW w:w="6185" w:type="dxa"/>
            <w:vAlign w:val="center"/>
          </w:tcPr>
          <w:p w14:paraId="04EEC3A9" w14:textId="77777777" w:rsidR="0045520D" w:rsidRDefault="0045520D" w:rsidP="00FF73C1">
            <w:pPr>
              <w:spacing w:after="0"/>
            </w:pPr>
            <w:r>
              <w:t>한</w:t>
            </w:r>
            <w:r>
              <w:rPr>
                <w:rFonts w:hint="eastAsia"/>
              </w:rPr>
              <w:t xml:space="preserve"> 고민자의 내용을 자세히 봄</w:t>
            </w:r>
          </w:p>
        </w:tc>
      </w:tr>
      <w:tr w:rsidR="0045520D" w14:paraId="4C4B3BF1" w14:textId="77777777" w:rsidTr="00FF73C1">
        <w:tc>
          <w:tcPr>
            <w:tcW w:w="2518" w:type="dxa"/>
            <w:vAlign w:val="center"/>
          </w:tcPr>
          <w:p w14:paraId="3CD26265" w14:textId="77777777" w:rsidR="0045520D" w:rsidRDefault="0045520D" w:rsidP="00FF73C1">
            <w:pPr>
              <w:spacing w:after="0"/>
            </w:pPr>
            <w:r>
              <w:t>C</w:t>
            </w:r>
            <w:r>
              <w:rPr>
                <w:rFonts w:hint="eastAsia"/>
              </w:rPr>
              <w:t>omment()</w:t>
            </w:r>
          </w:p>
        </w:tc>
        <w:tc>
          <w:tcPr>
            <w:tcW w:w="6185" w:type="dxa"/>
            <w:vAlign w:val="center"/>
          </w:tcPr>
          <w:p w14:paraId="6E15903C" w14:textId="77777777" w:rsidR="0045520D" w:rsidRDefault="0045520D" w:rsidP="00FF73C1">
            <w:pPr>
              <w:spacing w:after="0"/>
            </w:pPr>
            <w:r>
              <w:rPr>
                <w:rFonts w:hint="eastAsia"/>
              </w:rPr>
              <w:t>고민자 게시물에 댓글을 달 수 있음</w:t>
            </w:r>
          </w:p>
        </w:tc>
      </w:tr>
    </w:tbl>
    <w:p w14:paraId="7D4766FC" w14:textId="77777777" w:rsidR="0045520D" w:rsidRDefault="0045520D" w:rsidP="0045520D"/>
    <w:p w14:paraId="3746DAF7" w14:textId="77777777" w:rsidR="0045520D" w:rsidRPr="008A6BA6" w:rsidRDefault="0045520D" w:rsidP="0045520D">
      <w:pPr>
        <w:pStyle w:val="4"/>
      </w:pPr>
      <w:r>
        <w:rPr>
          <w:rFonts w:hint="eastAsia"/>
        </w:rPr>
        <w:t>설계 클래스 명세: modified</w:t>
      </w:r>
    </w:p>
    <w:p w14:paraId="344B14AA" w14:textId="77777777" w:rsidR="0045520D" w:rsidRDefault="0045520D" w:rsidP="0045520D">
      <w:pPr>
        <w:pStyle w:val="4"/>
      </w:pPr>
      <w:r>
        <w:rPr>
          <w:rFonts w:hint="eastAsia"/>
        </w:rPr>
        <w:t>속성 개요</w:t>
      </w:r>
    </w:p>
    <w:tbl>
      <w:tblPr>
        <w:tblStyle w:val="af6"/>
        <w:tblW w:w="0" w:type="auto"/>
        <w:tblCellMar>
          <w:top w:w="57" w:type="dxa"/>
          <w:bottom w:w="57" w:type="dxa"/>
        </w:tblCellMar>
        <w:tblLook w:val="04A0" w:firstRow="1" w:lastRow="0" w:firstColumn="1" w:lastColumn="0" w:noHBand="0" w:noVBand="1"/>
      </w:tblPr>
      <w:tblGrid>
        <w:gridCol w:w="4644"/>
        <w:gridCol w:w="4059"/>
      </w:tblGrid>
      <w:tr w:rsidR="0045520D" w14:paraId="0D69E73E" w14:textId="77777777" w:rsidTr="00FF73C1">
        <w:tc>
          <w:tcPr>
            <w:tcW w:w="4644" w:type="dxa"/>
            <w:vAlign w:val="center"/>
          </w:tcPr>
          <w:p w14:paraId="3F649CEB" w14:textId="77777777" w:rsidR="0045520D" w:rsidRDefault="0045520D" w:rsidP="00FF73C1">
            <w:pPr>
              <w:spacing w:after="0"/>
              <w:jc w:val="center"/>
            </w:pPr>
            <w:r>
              <w:rPr>
                <w:rFonts w:hint="eastAsia"/>
              </w:rPr>
              <w:t>속성</w:t>
            </w:r>
          </w:p>
        </w:tc>
        <w:tc>
          <w:tcPr>
            <w:tcW w:w="4059" w:type="dxa"/>
            <w:vAlign w:val="center"/>
          </w:tcPr>
          <w:p w14:paraId="11E4B113" w14:textId="77777777" w:rsidR="0045520D" w:rsidRDefault="0045520D" w:rsidP="00FF73C1">
            <w:pPr>
              <w:spacing w:after="0"/>
              <w:jc w:val="center"/>
            </w:pPr>
            <w:r>
              <w:rPr>
                <w:rFonts w:hint="eastAsia"/>
              </w:rPr>
              <w:t>설명</w:t>
            </w:r>
          </w:p>
        </w:tc>
      </w:tr>
      <w:tr w:rsidR="0045520D" w14:paraId="642B3801" w14:textId="77777777" w:rsidTr="00FF73C1">
        <w:tc>
          <w:tcPr>
            <w:tcW w:w="4644" w:type="dxa"/>
            <w:vAlign w:val="center"/>
          </w:tcPr>
          <w:p w14:paraId="32D8F7FC" w14:textId="77777777" w:rsidR="0045520D" w:rsidRDefault="0045520D" w:rsidP="00FF73C1">
            <w:pPr>
              <w:spacing w:after="0"/>
            </w:pPr>
            <w:r>
              <w:t>S</w:t>
            </w:r>
            <w:r>
              <w:rPr>
                <w:rFonts w:hint="eastAsia"/>
              </w:rPr>
              <w:t>tring worry</w:t>
            </w:r>
          </w:p>
        </w:tc>
        <w:tc>
          <w:tcPr>
            <w:tcW w:w="4059" w:type="dxa"/>
            <w:vAlign w:val="center"/>
          </w:tcPr>
          <w:p w14:paraId="48AE5CCE" w14:textId="77777777" w:rsidR="0045520D" w:rsidRDefault="0045520D" w:rsidP="00FF73C1">
            <w:pPr>
              <w:spacing w:after="0"/>
            </w:pPr>
            <w:r>
              <w:rPr>
                <w:rFonts w:hint="eastAsia"/>
              </w:rPr>
              <w:t>고민 수정된 내용</w:t>
            </w:r>
          </w:p>
        </w:tc>
      </w:tr>
      <w:tr w:rsidR="0045520D" w14:paraId="292BEF4B" w14:textId="77777777" w:rsidTr="00FF73C1">
        <w:tc>
          <w:tcPr>
            <w:tcW w:w="4644" w:type="dxa"/>
            <w:vAlign w:val="center"/>
          </w:tcPr>
          <w:p w14:paraId="69107127" w14:textId="77777777" w:rsidR="0045520D" w:rsidRDefault="0045520D" w:rsidP="00FF73C1">
            <w:pPr>
              <w:spacing w:after="0"/>
            </w:pPr>
            <w:r>
              <w:t>I</w:t>
            </w:r>
            <w:r>
              <w:rPr>
                <w:rFonts w:hint="eastAsia"/>
              </w:rPr>
              <w:t>nt ID</w:t>
            </w:r>
          </w:p>
        </w:tc>
        <w:tc>
          <w:tcPr>
            <w:tcW w:w="4059" w:type="dxa"/>
            <w:vAlign w:val="center"/>
          </w:tcPr>
          <w:p w14:paraId="36D1C97F" w14:textId="77777777" w:rsidR="0045520D" w:rsidRDefault="0045520D" w:rsidP="00FF73C1">
            <w:pPr>
              <w:spacing w:after="0"/>
            </w:pPr>
            <w:r>
              <w:rPr>
                <w:rFonts w:hint="eastAsia"/>
              </w:rPr>
              <w:t>고민자의 ID</w:t>
            </w:r>
          </w:p>
        </w:tc>
      </w:tr>
      <w:tr w:rsidR="0045520D" w14:paraId="76A0D4FD" w14:textId="77777777" w:rsidTr="00FF73C1">
        <w:tc>
          <w:tcPr>
            <w:tcW w:w="4644" w:type="dxa"/>
            <w:vAlign w:val="center"/>
          </w:tcPr>
          <w:p w14:paraId="1587E824" w14:textId="77777777" w:rsidR="0045520D" w:rsidRDefault="0045520D" w:rsidP="00FF73C1">
            <w:pPr>
              <w:spacing w:after="0"/>
            </w:pPr>
            <w:r>
              <w:t>S</w:t>
            </w:r>
            <w:r>
              <w:rPr>
                <w:rFonts w:hint="eastAsia"/>
              </w:rPr>
              <w:t>tring date</w:t>
            </w:r>
          </w:p>
        </w:tc>
        <w:tc>
          <w:tcPr>
            <w:tcW w:w="4059" w:type="dxa"/>
            <w:vAlign w:val="center"/>
          </w:tcPr>
          <w:p w14:paraId="19E16307" w14:textId="77777777" w:rsidR="0045520D" w:rsidRDefault="0045520D" w:rsidP="00FF73C1">
            <w:pPr>
              <w:spacing w:after="0"/>
            </w:pPr>
            <w:r>
              <w:rPr>
                <w:rFonts w:hint="eastAsia"/>
              </w:rPr>
              <w:t>고민 게시물을 수정 날짜</w:t>
            </w:r>
          </w:p>
        </w:tc>
      </w:tr>
    </w:tbl>
    <w:p w14:paraId="1317D8C3" w14:textId="77777777" w:rsidR="0045520D" w:rsidRPr="005441B5" w:rsidRDefault="0045520D" w:rsidP="0045520D"/>
    <w:p w14:paraId="14E36538" w14:textId="77777777" w:rsidR="0045520D" w:rsidRDefault="0045520D" w:rsidP="0045520D">
      <w:pPr>
        <w:pStyle w:val="4"/>
      </w:pPr>
      <w:r>
        <w:rPr>
          <w:rFonts w:hint="eastAsia"/>
        </w:rPr>
        <w:lastRenderedPageBreak/>
        <w:t>연산 개요</w:t>
      </w:r>
    </w:p>
    <w:tbl>
      <w:tblPr>
        <w:tblStyle w:val="af6"/>
        <w:tblW w:w="0" w:type="auto"/>
        <w:tblCellMar>
          <w:top w:w="57" w:type="dxa"/>
          <w:bottom w:w="57" w:type="dxa"/>
        </w:tblCellMar>
        <w:tblLook w:val="04A0" w:firstRow="1" w:lastRow="0" w:firstColumn="1" w:lastColumn="0" w:noHBand="0" w:noVBand="1"/>
      </w:tblPr>
      <w:tblGrid>
        <w:gridCol w:w="2518"/>
        <w:gridCol w:w="6185"/>
      </w:tblGrid>
      <w:tr w:rsidR="0045520D" w14:paraId="07543BB2" w14:textId="77777777" w:rsidTr="00FF73C1">
        <w:tc>
          <w:tcPr>
            <w:tcW w:w="2518" w:type="dxa"/>
            <w:vAlign w:val="center"/>
          </w:tcPr>
          <w:p w14:paraId="72AEC78B" w14:textId="77777777" w:rsidR="0045520D" w:rsidRDefault="0045520D" w:rsidP="00FF73C1">
            <w:pPr>
              <w:spacing w:after="0"/>
              <w:jc w:val="center"/>
            </w:pPr>
            <w:r>
              <w:rPr>
                <w:rFonts w:hint="eastAsia"/>
              </w:rPr>
              <w:t>연산</w:t>
            </w:r>
          </w:p>
        </w:tc>
        <w:tc>
          <w:tcPr>
            <w:tcW w:w="6185" w:type="dxa"/>
            <w:vAlign w:val="center"/>
          </w:tcPr>
          <w:p w14:paraId="362A1429" w14:textId="77777777" w:rsidR="0045520D" w:rsidRDefault="0045520D" w:rsidP="00FF73C1">
            <w:pPr>
              <w:spacing w:after="0"/>
              <w:jc w:val="center"/>
            </w:pPr>
            <w:r>
              <w:rPr>
                <w:rFonts w:hint="eastAsia"/>
              </w:rPr>
              <w:t>설명</w:t>
            </w:r>
          </w:p>
        </w:tc>
      </w:tr>
      <w:tr w:rsidR="0045520D" w14:paraId="69E3F636" w14:textId="77777777" w:rsidTr="00FF73C1">
        <w:tc>
          <w:tcPr>
            <w:tcW w:w="2518" w:type="dxa"/>
            <w:vAlign w:val="center"/>
          </w:tcPr>
          <w:p w14:paraId="4582C420" w14:textId="77777777" w:rsidR="0045520D" w:rsidRDefault="0045520D" w:rsidP="00FF73C1">
            <w:pPr>
              <w:spacing w:after="0"/>
            </w:pPr>
            <w:r>
              <w:t>M</w:t>
            </w:r>
            <w:r>
              <w:rPr>
                <w:rFonts w:hint="eastAsia"/>
              </w:rPr>
              <w:t>odified()</w:t>
            </w:r>
          </w:p>
        </w:tc>
        <w:tc>
          <w:tcPr>
            <w:tcW w:w="6185" w:type="dxa"/>
            <w:vAlign w:val="center"/>
          </w:tcPr>
          <w:p w14:paraId="44AADCC3" w14:textId="77777777" w:rsidR="0045520D" w:rsidRDefault="0045520D" w:rsidP="00FF73C1">
            <w:pPr>
              <w:spacing w:after="0"/>
            </w:pPr>
            <w:r>
              <w:rPr>
                <w:rFonts w:hint="eastAsia"/>
              </w:rPr>
              <w:t>수정을 누르면 수정 가능</w:t>
            </w:r>
          </w:p>
        </w:tc>
      </w:tr>
    </w:tbl>
    <w:p w14:paraId="6969597F" w14:textId="77777777" w:rsidR="0045520D" w:rsidRPr="00C77168" w:rsidRDefault="0045520D" w:rsidP="0045520D"/>
    <w:p w14:paraId="099B3BDA" w14:textId="77777777" w:rsidR="0045520D" w:rsidRPr="008A6BA6" w:rsidRDefault="0045520D" w:rsidP="0045520D">
      <w:pPr>
        <w:pStyle w:val="4"/>
      </w:pPr>
      <w:r>
        <w:rPr>
          <w:rFonts w:hint="eastAsia"/>
        </w:rPr>
        <w:t>설계 클래스 명세: delete</w:t>
      </w:r>
    </w:p>
    <w:p w14:paraId="2353BE17" w14:textId="77777777" w:rsidR="0045520D" w:rsidRDefault="0045520D" w:rsidP="0045520D">
      <w:pPr>
        <w:pStyle w:val="4"/>
      </w:pPr>
      <w:r>
        <w:rPr>
          <w:rFonts w:hint="eastAsia"/>
        </w:rPr>
        <w:t>속성 개요</w:t>
      </w:r>
    </w:p>
    <w:tbl>
      <w:tblPr>
        <w:tblStyle w:val="af6"/>
        <w:tblW w:w="0" w:type="auto"/>
        <w:tblCellMar>
          <w:top w:w="57" w:type="dxa"/>
          <w:bottom w:w="57" w:type="dxa"/>
        </w:tblCellMar>
        <w:tblLook w:val="04A0" w:firstRow="1" w:lastRow="0" w:firstColumn="1" w:lastColumn="0" w:noHBand="0" w:noVBand="1"/>
      </w:tblPr>
      <w:tblGrid>
        <w:gridCol w:w="4644"/>
        <w:gridCol w:w="4059"/>
      </w:tblGrid>
      <w:tr w:rsidR="0045520D" w14:paraId="664175C8" w14:textId="77777777" w:rsidTr="00FF73C1">
        <w:tc>
          <w:tcPr>
            <w:tcW w:w="4644" w:type="dxa"/>
            <w:vAlign w:val="center"/>
          </w:tcPr>
          <w:p w14:paraId="5EB02C0E" w14:textId="77777777" w:rsidR="0045520D" w:rsidRDefault="0045520D" w:rsidP="00FF73C1">
            <w:pPr>
              <w:spacing w:after="0"/>
              <w:jc w:val="center"/>
            </w:pPr>
            <w:r>
              <w:rPr>
                <w:rFonts w:hint="eastAsia"/>
              </w:rPr>
              <w:t>속성</w:t>
            </w:r>
          </w:p>
        </w:tc>
        <w:tc>
          <w:tcPr>
            <w:tcW w:w="4059" w:type="dxa"/>
            <w:vAlign w:val="center"/>
          </w:tcPr>
          <w:p w14:paraId="2796FBAA" w14:textId="77777777" w:rsidR="0045520D" w:rsidRDefault="0045520D" w:rsidP="00FF73C1">
            <w:pPr>
              <w:spacing w:after="0"/>
              <w:jc w:val="center"/>
            </w:pPr>
            <w:r>
              <w:rPr>
                <w:rFonts w:hint="eastAsia"/>
              </w:rPr>
              <w:t>설명</w:t>
            </w:r>
          </w:p>
        </w:tc>
      </w:tr>
      <w:tr w:rsidR="0045520D" w14:paraId="1F9DBE11" w14:textId="77777777" w:rsidTr="00FF73C1">
        <w:tc>
          <w:tcPr>
            <w:tcW w:w="4644" w:type="dxa"/>
            <w:vAlign w:val="center"/>
          </w:tcPr>
          <w:p w14:paraId="78506F5E" w14:textId="77777777" w:rsidR="0045520D" w:rsidRDefault="0045520D" w:rsidP="00FF73C1">
            <w:pPr>
              <w:spacing w:after="0"/>
            </w:pPr>
            <w:r>
              <w:rPr>
                <w:rFonts w:hint="eastAsia"/>
              </w:rPr>
              <w:t>Boolean delete</w:t>
            </w:r>
          </w:p>
        </w:tc>
        <w:tc>
          <w:tcPr>
            <w:tcW w:w="4059" w:type="dxa"/>
            <w:vAlign w:val="center"/>
          </w:tcPr>
          <w:p w14:paraId="40CD50B3" w14:textId="77777777" w:rsidR="0045520D" w:rsidRDefault="0045520D" w:rsidP="00FF73C1">
            <w:pPr>
              <w:spacing w:after="0"/>
            </w:pPr>
            <w:r>
              <w:rPr>
                <w:rFonts w:hint="eastAsia"/>
              </w:rPr>
              <w:t>수정 확인을 받기위함</w:t>
            </w:r>
          </w:p>
        </w:tc>
      </w:tr>
    </w:tbl>
    <w:p w14:paraId="01916041" w14:textId="77777777" w:rsidR="0045520D" w:rsidRPr="005441B5" w:rsidRDefault="0045520D" w:rsidP="0045520D"/>
    <w:p w14:paraId="41265B6E" w14:textId="77777777" w:rsidR="0045520D" w:rsidRDefault="0045520D" w:rsidP="0045520D">
      <w:pPr>
        <w:pStyle w:val="4"/>
      </w:pPr>
      <w:r>
        <w:rPr>
          <w:rFonts w:hint="eastAsia"/>
        </w:rPr>
        <w:t>연산 개요</w:t>
      </w:r>
    </w:p>
    <w:tbl>
      <w:tblPr>
        <w:tblStyle w:val="af6"/>
        <w:tblW w:w="0" w:type="auto"/>
        <w:tblCellMar>
          <w:top w:w="57" w:type="dxa"/>
          <w:bottom w:w="57" w:type="dxa"/>
        </w:tblCellMar>
        <w:tblLook w:val="04A0" w:firstRow="1" w:lastRow="0" w:firstColumn="1" w:lastColumn="0" w:noHBand="0" w:noVBand="1"/>
      </w:tblPr>
      <w:tblGrid>
        <w:gridCol w:w="2518"/>
        <w:gridCol w:w="6185"/>
      </w:tblGrid>
      <w:tr w:rsidR="0045520D" w14:paraId="3E16D13F" w14:textId="77777777" w:rsidTr="00FF73C1">
        <w:tc>
          <w:tcPr>
            <w:tcW w:w="2518" w:type="dxa"/>
            <w:vAlign w:val="center"/>
          </w:tcPr>
          <w:p w14:paraId="778E5F2E" w14:textId="77777777" w:rsidR="0045520D" w:rsidRDefault="0045520D" w:rsidP="00FF73C1">
            <w:pPr>
              <w:spacing w:after="0"/>
              <w:jc w:val="center"/>
            </w:pPr>
            <w:r>
              <w:rPr>
                <w:rFonts w:hint="eastAsia"/>
              </w:rPr>
              <w:t>연산</w:t>
            </w:r>
          </w:p>
        </w:tc>
        <w:tc>
          <w:tcPr>
            <w:tcW w:w="6185" w:type="dxa"/>
            <w:vAlign w:val="center"/>
          </w:tcPr>
          <w:p w14:paraId="2BE6534F" w14:textId="77777777" w:rsidR="0045520D" w:rsidRDefault="0045520D" w:rsidP="00FF73C1">
            <w:pPr>
              <w:spacing w:after="0"/>
              <w:jc w:val="center"/>
            </w:pPr>
            <w:r>
              <w:rPr>
                <w:rFonts w:hint="eastAsia"/>
              </w:rPr>
              <w:t>설명</w:t>
            </w:r>
          </w:p>
        </w:tc>
      </w:tr>
      <w:tr w:rsidR="0045520D" w14:paraId="6EB6F043" w14:textId="77777777" w:rsidTr="00FF73C1">
        <w:tc>
          <w:tcPr>
            <w:tcW w:w="2518" w:type="dxa"/>
            <w:vAlign w:val="center"/>
          </w:tcPr>
          <w:p w14:paraId="0C6625AC" w14:textId="77777777" w:rsidR="0045520D" w:rsidRDefault="0045520D" w:rsidP="00FF73C1">
            <w:pPr>
              <w:spacing w:after="0"/>
            </w:pPr>
            <w:r>
              <w:rPr>
                <w:rFonts w:hint="eastAsia"/>
              </w:rPr>
              <w:t>delete ()</w:t>
            </w:r>
          </w:p>
        </w:tc>
        <w:tc>
          <w:tcPr>
            <w:tcW w:w="6185" w:type="dxa"/>
            <w:vAlign w:val="center"/>
          </w:tcPr>
          <w:p w14:paraId="45BFEB69" w14:textId="77777777" w:rsidR="0045520D" w:rsidRDefault="0045520D" w:rsidP="00FF73C1">
            <w:pPr>
              <w:spacing w:after="0"/>
            </w:pPr>
            <w:r>
              <w:rPr>
                <w:rFonts w:hint="eastAsia"/>
              </w:rPr>
              <w:t>삭제를 원하면 삭제를 가능하게 해주는 메소드</w:t>
            </w:r>
          </w:p>
        </w:tc>
      </w:tr>
    </w:tbl>
    <w:p w14:paraId="7B2C215D" w14:textId="77777777" w:rsidR="0045520D" w:rsidRDefault="0045520D" w:rsidP="002F7EA2"/>
    <w:p w14:paraId="6708E3B2" w14:textId="77777777" w:rsidR="00E7151A" w:rsidRDefault="00E7151A" w:rsidP="00E7151A">
      <w:pPr>
        <w:pStyle w:val="3"/>
        <w:numPr>
          <w:ilvl w:val="2"/>
          <w:numId w:val="45"/>
        </w:numPr>
      </w:pPr>
      <w:bookmarkStart w:id="28" w:name="_Toc25086607"/>
      <w:r>
        <w:rPr>
          <w:rFonts w:hint="eastAsia"/>
        </w:rPr>
        <w:t>MindPostitBean</w:t>
      </w:r>
      <w:bookmarkEnd w:id="28"/>
    </w:p>
    <w:p w14:paraId="5B1407B1" w14:textId="77777777" w:rsidR="00E7151A" w:rsidRDefault="00E7151A" w:rsidP="00E7151A">
      <w:pPr>
        <w:pStyle w:val="4"/>
        <w:ind w:left="1200" w:hanging="400"/>
      </w:pPr>
      <w:r>
        <w:rPr>
          <w:rFonts w:hint="eastAsia"/>
        </w:rPr>
        <w:t>설계 클래스 개요</w:t>
      </w:r>
    </w:p>
    <w:tbl>
      <w:tblPr>
        <w:tblStyle w:val="af6"/>
        <w:tblW w:w="0" w:type="auto"/>
        <w:tblCellMar>
          <w:top w:w="57" w:type="dxa"/>
          <w:bottom w:w="57" w:type="dxa"/>
        </w:tblCellMar>
        <w:tblLook w:val="04A0" w:firstRow="1" w:lastRow="0" w:firstColumn="1" w:lastColumn="0" w:noHBand="0" w:noVBand="1"/>
      </w:tblPr>
      <w:tblGrid>
        <w:gridCol w:w="2518"/>
        <w:gridCol w:w="6185"/>
      </w:tblGrid>
      <w:tr w:rsidR="00E7151A" w14:paraId="797B92B1" w14:textId="77777777" w:rsidTr="004C5C0E">
        <w:tc>
          <w:tcPr>
            <w:tcW w:w="2518" w:type="dxa"/>
            <w:vAlign w:val="center"/>
          </w:tcPr>
          <w:p w14:paraId="2A77FDF3" w14:textId="77777777" w:rsidR="00E7151A" w:rsidRDefault="00E7151A" w:rsidP="004C5C0E">
            <w:pPr>
              <w:spacing w:after="0"/>
              <w:jc w:val="center"/>
            </w:pPr>
            <w:r>
              <w:rPr>
                <w:rFonts w:hint="eastAsia"/>
              </w:rPr>
              <w:t>클래스 명</w:t>
            </w:r>
          </w:p>
        </w:tc>
        <w:tc>
          <w:tcPr>
            <w:tcW w:w="6185" w:type="dxa"/>
            <w:vAlign w:val="center"/>
          </w:tcPr>
          <w:p w14:paraId="5856154A" w14:textId="77777777" w:rsidR="00E7151A" w:rsidRDefault="00E7151A" w:rsidP="004C5C0E">
            <w:pPr>
              <w:spacing w:after="0"/>
              <w:jc w:val="center"/>
            </w:pPr>
            <w:r>
              <w:rPr>
                <w:rFonts w:hint="eastAsia"/>
              </w:rPr>
              <w:t>설명</w:t>
            </w:r>
          </w:p>
        </w:tc>
      </w:tr>
      <w:tr w:rsidR="00E7151A" w14:paraId="31CD8EB9" w14:textId="77777777" w:rsidTr="004C5C0E">
        <w:tc>
          <w:tcPr>
            <w:tcW w:w="2518" w:type="dxa"/>
            <w:vAlign w:val="center"/>
          </w:tcPr>
          <w:p w14:paraId="14B79633" w14:textId="77777777" w:rsidR="00E7151A" w:rsidRDefault="00E7151A" w:rsidP="004C5C0E">
            <w:pPr>
              <w:spacing w:after="0"/>
            </w:pPr>
            <w:r>
              <w:t>S</w:t>
            </w:r>
            <w:r>
              <w:rPr>
                <w:rFonts w:hint="eastAsia"/>
              </w:rPr>
              <w:t>how_postit</w:t>
            </w:r>
          </w:p>
        </w:tc>
        <w:tc>
          <w:tcPr>
            <w:tcW w:w="6185" w:type="dxa"/>
            <w:vAlign w:val="center"/>
          </w:tcPr>
          <w:p w14:paraId="6209ECC8" w14:textId="77777777" w:rsidR="00E7151A" w:rsidRDefault="00E7151A" w:rsidP="004C5C0E">
            <w:pPr>
              <w:spacing w:after="0"/>
            </w:pPr>
            <w:r>
              <w:rPr>
                <w:rFonts w:hint="eastAsia"/>
              </w:rPr>
              <w:t>마인드 포스트의 질문과 포스트를 볼 수 있음</w:t>
            </w:r>
          </w:p>
        </w:tc>
      </w:tr>
      <w:tr w:rsidR="00E7151A" w14:paraId="57162CB0" w14:textId="77777777" w:rsidTr="004C5C0E">
        <w:tc>
          <w:tcPr>
            <w:tcW w:w="2518" w:type="dxa"/>
            <w:vAlign w:val="center"/>
          </w:tcPr>
          <w:p w14:paraId="35E90F6C" w14:textId="77777777" w:rsidR="00E7151A" w:rsidRDefault="00E7151A" w:rsidP="004C5C0E">
            <w:pPr>
              <w:spacing w:after="0"/>
            </w:pPr>
            <w:r>
              <w:rPr>
                <w:rFonts w:hint="eastAsia"/>
              </w:rPr>
              <w:t>answer</w:t>
            </w:r>
          </w:p>
        </w:tc>
        <w:tc>
          <w:tcPr>
            <w:tcW w:w="6185" w:type="dxa"/>
            <w:vAlign w:val="center"/>
          </w:tcPr>
          <w:p w14:paraId="49016F43" w14:textId="77777777" w:rsidR="00E7151A" w:rsidRDefault="00E7151A" w:rsidP="004C5C0E">
            <w:pPr>
              <w:spacing w:after="0"/>
            </w:pPr>
            <w:r>
              <w:rPr>
                <w:rFonts w:hint="eastAsia"/>
              </w:rPr>
              <w:t>질문의 포스트 잇을 할 수 있는 클래스</w:t>
            </w:r>
          </w:p>
        </w:tc>
      </w:tr>
    </w:tbl>
    <w:p w14:paraId="08BD437E" w14:textId="77777777" w:rsidR="00E7151A" w:rsidRDefault="00E7151A" w:rsidP="00E7151A"/>
    <w:p w14:paraId="5FD2ED4C" w14:textId="77777777" w:rsidR="00E7151A" w:rsidRDefault="00E7151A" w:rsidP="00E7151A">
      <w:pPr>
        <w:pStyle w:val="4"/>
        <w:ind w:left="1200" w:hanging="400"/>
      </w:pPr>
      <w:r>
        <w:rPr>
          <w:rFonts w:hint="eastAsia"/>
        </w:rPr>
        <w:t xml:space="preserve">설계 클래스 명세: </w:t>
      </w:r>
      <w:r>
        <w:t>S</w:t>
      </w:r>
      <w:r>
        <w:rPr>
          <w:rFonts w:hint="eastAsia"/>
        </w:rPr>
        <w:t>how_postit</w:t>
      </w:r>
    </w:p>
    <w:p w14:paraId="39E6631D" w14:textId="77777777" w:rsidR="00E7151A" w:rsidRPr="008A6BA6" w:rsidRDefault="00E7151A" w:rsidP="00E7151A">
      <w:r>
        <w:rPr>
          <w:rFonts w:hint="eastAsia"/>
        </w:rPr>
        <w:t>쪽지을 쓰기 한 클래스</w:t>
      </w:r>
    </w:p>
    <w:p w14:paraId="56751598" w14:textId="77777777" w:rsidR="00E7151A" w:rsidRDefault="00E7151A" w:rsidP="00E7151A">
      <w:pPr>
        <w:pStyle w:val="4"/>
        <w:ind w:left="1200" w:hanging="400"/>
      </w:pPr>
      <w:r>
        <w:rPr>
          <w:rFonts w:hint="eastAsia"/>
        </w:rPr>
        <w:lastRenderedPageBreak/>
        <w:t>속성 개요</w:t>
      </w:r>
    </w:p>
    <w:tbl>
      <w:tblPr>
        <w:tblStyle w:val="af6"/>
        <w:tblW w:w="0" w:type="auto"/>
        <w:tblCellMar>
          <w:top w:w="57" w:type="dxa"/>
          <w:bottom w:w="57" w:type="dxa"/>
        </w:tblCellMar>
        <w:tblLook w:val="04A0" w:firstRow="1" w:lastRow="0" w:firstColumn="1" w:lastColumn="0" w:noHBand="0" w:noVBand="1"/>
      </w:tblPr>
      <w:tblGrid>
        <w:gridCol w:w="3936"/>
        <w:gridCol w:w="4767"/>
      </w:tblGrid>
      <w:tr w:rsidR="00E7151A" w14:paraId="423754F2" w14:textId="77777777" w:rsidTr="004C5C0E">
        <w:tc>
          <w:tcPr>
            <w:tcW w:w="3936" w:type="dxa"/>
            <w:vAlign w:val="center"/>
          </w:tcPr>
          <w:p w14:paraId="64CA3BB0" w14:textId="77777777" w:rsidR="00E7151A" w:rsidRDefault="00E7151A" w:rsidP="004C5C0E">
            <w:pPr>
              <w:spacing w:after="0"/>
              <w:jc w:val="center"/>
            </w:pPr>
            <w:r>
              <w:rPr>
                <w:rFonts w:hint="eastAsia"/>
              </w:rPr>
              <w:t>속성</w:t>
            </w:r>
          </w:p>
        </w:tc>
        <w:tc>
          <w:tcPr>
            <w:tcW w:w="4767" w:type="dxa"/>
            <w:vAlign w:val="center"/>
          </w:tcPr>
          <w:p w14:paraId="3D60B61D" w14:textId="77777777" w:rsidR="00E7151A" w:rsidRDefault="00E7151A" w:rsidP="004C5C0E">
            <w:pPr>
              <w:spacing w:after="0"/>
              <w:jc w:val="center"/>
            </w:pPr>
            <w:r>
              <w:rPr>
                <w:rFonts w:hint="eastAsia"/>
              </w:rPr>
              <w:t>설명</w:t>
            </w:r>
          </w:p>
        </w:tc>
      </w:tr>
      <w:tr w:rsidR="00E7151A" w14:paraId="605BE9D8" w14:textId="77777777" w:rsidTr="004C5C0E">
        <w:tc>
          <w:tcPr>
            <w:tcW w:w="3936" w:type="dxa"/>
            <w:vAlign w:val="center"/>
          </w:tcPr>
          <w:p w14:paraId="5FC29CA8" w14:textId="77777777" w:rsidR="00E7151A" w:rsidRDefault="00E7151A" w:rsidP="004C5C0E">
            <w:pPr>
              <w:spacing w:after="0"/>
            </w:pPr>
            <w:r>
              <w:t>S</w:t>
            </w:r>
            <w:r>
              <w:rPr>
                <w:rFonts w:hint="eastAsia"/>
              </w:rPr>
              <w:t>tring question</w:t>
            </w:r>
          </w:p>
        </w:tc>
        <w:tc>
          <w:tcPr>
            <w:tcW w:w="4767" w:type="dxa"/>
            <w:vAlign w:val="center"/>
          </w:tcPr>
          <w:p w14:paraId="4800C394" w14:textId="77777777" w:rsidR="00E7151A" w:rsidRDefault="00E7151A" w:rsidP="004C5C0E">
            <w:pPr>
              <w:spacing w:after="0"/>
            </w:pPr>
            <w:r>
              <w:rPr>
                <w:rFonts w:hint="eastAsia"/>
              </w:rPr>
              <w:t>마인드 포스트의 질문</w:t>
            </w:r>
          </w:p>
        </w:tc>
      </w:tr>
      <w:tr w:rsidR="00E7151A" w14:paraId="2A59AB0B" w14:textId="77777777" w:rsidTr="004C5C0E">
        <w:tc>
          <w:tcPr>
            <w:tcW w:w="3936" w:type="dxa"/>
            <w:vAlign w:val="center"/>
          </w:tcPr>
          <w:p w14:paraId="4126DE95" w14:textId="77777777" w:rsidR="00E7151A" w:rsidRDefault="00E7151A" w:rsidP="004C5C0E">
            <w:pPr>
              <w:spacing w:after="0"/>
            </w:pPr>
            <w:r>
              <w:t>S</w:t>
            </w:r>
            <w:r>
              <w:rPr>
                <w:rFonts w:hint="eastAsia"/>
              </w:rPr>
              <w:t>truct post(struct string id, string c)</w:t>
            </w:r>
          </w:p>
        </w:tc>
        <w:tc>
          <w:tcPr>
            <w:tcW w:w="4767" w:type="dxa"/>
            <w:vAlign w:val="center"/>
          </w:tcPr>
          <w:p w14:paraId="0B35CF2D" w14:textId="77777777" w:rsidR="00E7151A" w:rsidRDefault="00E7151A" w:rsidP="004C5C0E">
            <w:pPr>
              <w:spacing w:after="0"/>
            </w:pPr>
            <w:r>
              <w:rPr>
                <w:rFonts w:hint="eastAsia"/>
              </w:rPr>
              <w:t>고민자들의 답변</w:t>
            </w:r>
          </w:p>
        </w:tc>
      </w:tr>
      <w:tr w:rsidR="00E7151A" w14:paraId="02594C8E" w14:textId="77777777" w:rsidTr="004C5C0E">
        <w:tc>
          <w:tcPr>
            <w:tcW w:w="3936" w:type="dxa"/>
            <w:vAlign w:val="center"/>
          </w:tcPr>
          <w:p w14:paraId="4D039997" w14:textId="77777777" w:rsidR="00E7151A" w:rsidRDefault="00E7151A" w:rsidP="004C5C0E">
            <w:pPr>
              <w:spacing w:after="0"/>
            </w:pPr>
            <w:r>
              <w:rPr>
                <w:rFonts w:hint="eastAsia"/>
              </w:rPr>
              <w:t>Boolean upload</w:t>
            </w:r>
          </w:p>
        </w:tc>
        <w:tc>
          <w:tcPr>
            <w:tcW w:w="4767" w:type="dxa"/>
            <w:vAlign w:val="center"/>
          </w:tcPr>
          <w:p w14:paraId="1E281278" w14:textId="77777777" w:rsidR="00E7151A" w:rsidRDefault="00E7151A" w:rsidP="004C5C0E">
            <w:pPr>
              <w:spacing w:after="0"/>
            </w:pPr>
            <w:r>
              <w:rPr>
                <w:rFonts w:hint="eastAsia"/>
              </w:rPr>
              <w:t>포스트 잇을 하기위한 버튼</w:t>
            </w:r>
          </w:p>
        </w:tc>
      </w:tr>
    </w:tbl>
    <w:p w14:paraId="36DA9796" w14:textId="77777777" w:rsidR="00E7151A" w:rsidRDefault="00E7151A" w:rsidP="00E7151A"/>
    <w:p w14:paraId="7AF63194" w14:textId="77777777" w:rsidR="00E7151A" w:rsidRDefault="00E7151A" w:rsidP="00E7151A">
      <w:pPr>
        <w:pStyle w:val="4"/>
        <w:ind w:left="1200" w:hanging="400"/>
      </w:pPr>
      <w:r>
        <w:rPr>
          <w:rFonts w:hint="eastAsia"/>
        </w:rPr>
        <w:t>연산 개요</w:t>
      </w:r>
    </w:p>
    <w:tbl>
      <w:tblPr>
        <w:tblStyle w:val="af6"/>
        <w:tblW w:w="0" w:type="auto"/>
        <w:tblCellMar>
          <w:top w:w="57" w:type="dxa"/>
          <w:bottom w:w="57" w:type="dxa"/>
        </w:tblCellMar>
        <w:tblLook w:val="04A0" w:firstRow="1" w:lastRow="0" w:firstColumn="1" w:lastColumn="0" w:noHBand="0" w:noVBand="1"/>
      </w:tblPr>
      <w:tblGrid>
        <w:gridCol w:w="2518"/>
        <w:gridCol w:w="6185"/>
      </w:tblGrid>
      <w:tr w:rsidR="00E7151A" w14:paraId="326AD2A6" w14:textId="77777777" w:rsidTr="004C5C0E">
        <w:tc>
          <w:tcPr>
            <w:tcW w:w="2518" w:type="dxa"/>
            <w:vAlign w:val="center"/>
          </w:tcPr>
          <w:p w14:paraId="51D8F4AC" w14:textId="77777777" w:rsidR="00E7151A" w:rsidRDefault="00E7151A" w:rsidP="004C5C0E">
            <w:pPr>
              <w:spacing w:after="0"/>
              <w:jc w:val="center"/>
            </w:pPr>
            <w:r>
              <w:rPr>
                <w:rFonts w:hint="eastAsia"/>
              </w:rPr>
              <w:t>연산</w:t>
            </w:r>
          </w:p>
        </w:tc>
        <w:tc>
          <w:tcPr>
            <w:tcW w:w="6185" w:type="dxa"/>
            <w:vAlign w:val="center"/>
          </w:tcPr>
          <w:p w14:paraId="0B2F58B5" w14:textId="77777777" w:rsidR="00E7151A" w:rsidRDefault="00E7151A" w:rsidP="004C5C0E">
            <w:pPr>
              <w:spacing w:after="0"/>
              <w:jc w:val="center"/>
            </w:pPr>
            <w:r>
              <w:rPr>
                <w:rFonts w:hint="eastAsia"/>
              </w:rPr>
              <w:t>설명</w:t>
            </w:r>
          </w:p>
        </w:tc>
      </w:tr>
      <w:tr w:rsidR="00E7151A" w14:paraId="4D2D4FD3" w14:textId="77777777" w:rsidTr="004C5C0E">
        <w:tc>
          <w:tcPr>
            <w:tcW w:w="2518" w:type="dxa"/>
            <w:vAlign w:val="center"/>
          </w:tcPr>
          <w:p w14:paraId="471FFB4D" w14:textId="77777777" w:rsidR="00E7151A" w:rsidRDefault="00E7151A" w:rsidP="004C5C0E">
            <w:pPr>
              <w:spacing w:after="0"/>
            </w:pPr>
            <w:r>
              <w:t>S</w:t>
            </w:r>
            <w:r>
              <w:rPr>
                <w:rFonts w:hint="eastAsia"/>
              </w:rPr>
              <w:t>how_post()</w:t>
            </w:r>
          </w:p>
        </w:tc>
        <w:tc>
          <w:tcPr>
            <w:tcW w:w="6185" w:type="dxa"/>
            <w:vAlign w:val="center"/>
          </w:tcPr>
          <w:p w14:paraId="30F8A060" w14:textId="77777777" w:rsidR="00E7151A" w:rsidRDefault="00E7151A" w:rsidP="004C5C0E">
            <w:pPr>
              <w:spacing w:after="0"/>
            </w:pPr>
            <w:r>
              <w:rPr>
                <w:rFonts w:hint="eastAsia"/>
              </w:rPr>
              <w:t>붙은 포스트를 볼 수 있는 연산</w:t>
            </w:r>
          </w:p>
        </w:tc>
      </w:tr>
    </w:tbl>
    <w:p w14:paraId="5E5C4065" w14:textId="77777777" w:rsidR="00E7151A" w:rsidRDefault="00E7151A" w:rsidP="00E7151A"/>
    <w:p w14:paraId="141F4E5E" w14:textId="77777777" w:rsidR="00E7151A" w:rsidRPr="008A6BA6" w:rsidRDefault="00E7151A" w:rsidP="00E7151A">
      <w:pPr>
        <w:pStyle w:val="4"/>
        <w:ind w:left="1200" w:hanging="400"/>
      </w:pPr>
      <w:r>
        <w:rPr>
          <w:rFonts w:hint="eastAsia"/>
        </w:rPr>
        <w:t>설계 클래스 명세: answer</w:t>
      </w:r>
    </w:p>
    <w:p w14:paraId="100E204D" w14:textId="77777777" w:rsidR="00E7151A" w:rsidRPr="008A6BA6" w:rsidRDefault="00E7151A" w:rsidP="00E7151A">
      <w:r>
        <w:rPr>
          <w:rFonts w:hint="eastAsia"/>
        </w:rPr>
        <w:t>게시물을 쓰기 한 클래스</w:t>
      </w:r>
    </w:p>
    <w:p w14:paraId="08F9EDA3" w14:textId="77777777" w:rsidR="002336EE" w:rsidRDefault="002336EE" w:rsidP="00E7151A">
      <w:pPr>
        <w:pStyle w:val="4"/>
        <w:ind w:left="1200" w:hanging="400"/>
      </w:pPr>
      <w:r>
        <w:rPr>
          <w:rFonts w:hint="eastAsia"/>
        </w:rPr>
        <w:t>속성 개요</w:t>
      </w:r>
    </w:p>
    <w:tbl>
      <w:tblPr>
        <w:tblStyle w:val="af6"/>
        <w:tblW w:w="0" w:type="auto"/>
        <w:tblCellMar>
          <w:top w:w="57" w:type="dxa"/>
          <w:bottom w:w="57" w:type="dxa"/>
        </w:tblCellMar>
        <w:tblLook w:val="04A0" w:firstRow="1" w:lastRow="0" w:firstColumn="1" w:lastColumn="0" w:noHBand="0" w:noVBand="1"/>
      </w:tblPr>
      <w:tblGrid>
        <w:gridCol w:w="2518"/>
        <w:gridCol w:w="6185"/>
      </w:tblGrid>
      <w:tr w:rsidR="002336EE" w14:paraId="6A3D12B7" w14:textId="77777777" w:rsidTr="004C5C0E">
        <w:tc>
          <w:tcPr>
            <w:tcW w:w="2518" w:type="dxa"/>
            <w:vAlign w:val="center"/>
          </w:tcPr>
          <w:p w14:paraId="771E3A83" w14:textId="77777777" w:rsidR="002336EE" w:rsidRDefault="002336EE" w:rsidP="004C5C0E">
            <w:pPr>
              <w:spacing w:after="0"/>
              <w:jc w:val="center"/>
            </w:pPr>
            <w:r>
              <w:rPr>
                <w:rFonts w:hint="eastAsia"/>
              </w:rPr>
              <w:t>연산</w:t>
            </w:r>
          </w:p>
        </w:tc>
        <w:tc>
          <w:tcPr>
            <w:tcW w:w="6185" w:type="dxa"/>
            <w:vAlign w:val="center"/>
          </w:tcPr>
          <w:p w14:paraId="5DB7AB8C" w14:textId="77777777" w:rsidR="002336EE" w:rsidRDefault="002336EE" w:rsidP="004C5C0E">
            <w:pPr>
              <w:spacing w:after="0"/>
              <w:jc w:val="center"/>
            </w:pPr>
            <w:r>
              <w:rPr>
                <w:rFonts w:hint="eastAsia"/>
              </w:rPr>
              <w:t>설명</w:t>
            </w:r>
          </w:p>
        </w:tc>
      </w:tr>
      <w:tr w:rsidR="002336EE" w14:paraId="1DB48A0B" w14:textId="77777777" w:rsidTr="004C5C0E">
        <w:tc>
          <w:tcPr>
            <w:tcW w:w="2518" w:type="dxa"/>
            <w:vAlign w:val="center"/>
          </w:tcPr>
          <w:p w14:paraId="4403F629" w14:textId="77777777" w:rsidR="002336EE" w:rsidRDefault="002336EE" w:rsidP="004C5C0E">
            <w:pPr>
              <w:spacing w:after="0"/>
            </w:pPr>
            <w:r>
              <w:t>I</w:t>
            </w:r>
            <w:r>
              <w:rPr>
                <w:rFonts w:hint="eastAsia"/>
              </w:rPr>
              <w:t>nt ID()</w:t>
            </w:r>
          </w:p>
        </w:tc>
        <w:tc>
          <w:tcPr>
            <w:tcW w:w="6185" w:type="dxa"/>
            <w:vAlign w:val="center"/>
          </w:tcPr>
          <w:p w14:paraId="67074A26" w14:textId="77777777" w:rsidR="002336EE" w:rsidRDefault="002336EE" w:rsidP="004C5C0E">
            <w:pPr>
              <w:spacing w:after="0"/>
            </w:pPr>
            <w:r>
              <w:rPr>
                <w:rFonts w:hint="eastAsia"/>
              </w:rPr>
              <w:t>고민자의 ID</w:t>
            </w:r>
          </w:p>
        </w:tc>
      </w:tr>
      <w:tr w:rsidR="002336EE" w14:paraId="5D5604AB" w14:textId="77777777" w:rsidTr="004C5C0E">
        <w:tc>
          <w:tcPr>
            <w:tcW w:w="2518" w:type="dxa"/>
            <w:vAlign w:val="center"/>
          </w:tcPr>
          <w:p w14:paraId="3220939A" w14:textId="77777777" w:rsidR="002336EE" w:rsidRDefault="002336EE" w:rsidP="004C5C0E">
            <w:pPr>
              <w:spacing w:after="0"/>
            </w:pPr>
            <w:r>
              <w:rPr>
                <w:rFonts w:hint="eastAsia"/>
              </w:rPr>
              <w:t>String answer</w:t>
            </w:r>
          </w:p>
        </w:tc>
        <w:tc>
          <w:tcPr>
            <w:tcW w:w="6185" w:type="dxa"/>
            <w:vAlign w:val="center"/>
          </w:tcPr>
          <w:p w14:paraId="26CB38FD" w14:textId="77777777" w:rsidR="002336EE" w:rsidRDefault="002336EE" w:rsidP="004C5C0E">
            <w:pPr>
              <w:spacing w:after="0"/>
            </w:pPr>
            <w:r>
              <w:rPr>
                <w:rFonts w:hint="eastAsia"/>
              </w:rPr>
              <w:t>사용자의 포스트 내용</w:t>
            </w:r>
          </w:p>
        </w:tc>
      </w:tr>
    </w:tbl>
    <w:p w14:paraId="47FE0E41" w14:textId="77777777" w:rsidR="002336EE" w:rsidRDefault="002336EE" w:rsidP="002336EE"/>
    <w:p w14:paraId="7875B04C" w14:textId="77777777" w:rsidR="00950DEB" w:rsidRPr="002336EE" w:rsidRDefault="00950DEB" w:rsidP="002336EE"/>
    <w:p w14:paraId="55F947E6" w14:textId="77777777" w:rsidR="00E7151A" w:rsidRDefault="002336EE" w:rsidP="00E7151A">
      <w:pPr>
        <w:pStyle w:val="4"/>
        <w:ind w:left="1200" w:hanging="400"/>
      </w:pPr>
      <w:r>
        <w:rPr>
          <w:rFonts w:hint="eastAsia"/>
        </w:rPr>
        <w:t>연산</w:t>
      </w:r>
      <w:r w:rsidR="00E7151A">
        <w:rPr>
          <w:rFonts w:hint="eastAsia"/>
        </w:rPr>
        <w:t xml:space="preserve"> 개요</w:t>
      </w:r>
    </w:p>
    <w:tbl>
      <w:tblPr>
        <w:tblStyle w:val="af6"/>
        <w:tblW w:w="0" w:type="auto"/>
        <w:tblCellMar>
          <w:top w:w="57" w:type="dxa"/>
          <w:bottom w:w="57" w:type="dxa"/>
        </w:tblCellMar>
        <w:tblLook w:val="04A0" w:firstRow="1" w:lastRow="0" w:firstColumn="1" w:lastColumn="0" w:noHBand="0" w:noVBand="1"/>
      </w:tblPr>
      <w:tblGrid>
        <w:gridCol w:w="2518"/>
        <w:gridCol w:w="6185"/>
      </w:tblGrid>
      <w:tr w:rsidR="002336EE" w14:paraId="15908E6D" w14:textId="77777777" w:rsidTr="004C5C0E">
        <w:tc>
          <w:tcPr>
            <w:tcW w:w="2518" w:type="dxa"/>
            <w:vAlign w:val="center"/>
          </w:tcPr>
          <w:p w14:paraId="574818CC" w14:textId="77777777" w:rsidR="002336EE" w:rsidRDefault="002336EE" w:rsidP="004C5C0E">
            <w:pPr>
              <w:spacing w:after="0"/>
              <w:jc w:val="center"/>
            </w:pPr>
            <w:r>
              <w:rPr>
                <w:rFonts w:hint="eastAsia"/>
              </w:rPr>
              <w:t>연산</w:t>
            </w:r>
          </w:p>
        </w:tc>
        <w:tc>
          <w:tcPr>
            <w:tcW w:w="6185" w:type="dxa"/>
            <w:vAlign w:val="center"/>
          </w:tcPr>
          <w:p w14:paraId="03EC2693" w14:textId="77777777" w:rsidR="002336EE" w:rsidRDefault="002336EE" w:rsidP="004C5C0E">
            <w:pPr>
              <w:spacing w:after="0"/>
              <w:jc w:val="center"/>
            </w:pPr>
            <w:r>
              <w:rPr>
                <w:rFonts w:hint="eastAsia"/>
              </w:rPr>
              <w:t>설명</w:t>
            </w:r>
          </w:p>
        </w:tc>
      </w:tr>
      <w:tr w:rsidR="002336EE" w14:paraId="7E71DEFF" w14:textId="77777777" w:rsidTr="004C5C0E">
        <w:tc>
          <w:tcPr>
            <w:tcW w:w="2518" w:type="dxa"/>
            <w:vAlign w:val="center"/>
          </w:tcPr>
          <w:p w14:paraId="65B4A7D7" w14:textId="77777777" w:rsidR="002336EE" w:rsidRDefault="002336EE" w:rsidP="004C5C0E">
            <w:pPr>
              <w:spacing w:after="0"/>
            </w:pPr>
            <w:r>
              <w:t>P</w:t>
            </w:r>
            <w:r>
              <w:rPr>
                <w:rFonts w:hint="eastAsia"/>
              </w:rPr>
              <w:t>ost_it()</w:t>
            </w:r>
          </w:p>
        </w:tc>
        <w:tc>
          <w:tcPr>
            <w:tcW w:w="6185" w:type="dxa"/>
            <w:vAlign w:val="center"/>
          </w:tcPr>
          <w:p w14:paraId="5E97BE71" w14:textId="77777777" w:rsidR="002336EE" w:rsidRDefault="002336EE" w:rsidP="004C5C0E">
            <w:pPr>
              <w:spacing w:after="0"/>
            </w:pPr>
            <w:r>
              <w:rPr>
                <w:rFonts w:hint="eastAsia"/>
              </w:rPr>
              <w:t>포스트 잇을 할 수 있는 메소드</w:t>
            </w:r>
          </w:p>
        </w:tc>
      </w:tr>
    </w:tbl>
    <w:p w14:paraId="7184D6B1" w14:textId="77777777" w:rsidR="002336EE" w:rsidRPr="002336EE" w:rsidRDefault="002336EE" w:rsidP="002336EE"/>
    <w:p w14:paraId="102D4076" w14:textId="77777777" w:rsidR="00454687" w:rsidRPr="00454687" w:rsidRDefault="00454687" w:rsidP="00454687"/>
    <w:p w14:paraId="330EA198" w14:textId="77777777" w:rsidR="00E7151A" w:rsidRDefault="00E7151A" w:rsidP="00E7151A">
      <w:pPr>
        <w:pStyle w:val="3"/>
        <w:numPr>
          <w:ilvl w:val="2"/>
          <w:numId w:val="45"/>
        </w:numPr>
      </w:pPr>
      <w:bookmarkStart w:id="29" w:name="_Toc25086608"/>
      <w:r>
        <w:rPr>
          <w:rFonts w:hint="eastAsia"/>
        </w:rPr>
        <w:t>CommandBean</w:t>
      </w:r>
      <w:bookmarkEnd w:id="29"/>
    </w:p>
    <w:p w14:paraId="535A1CEF" w14:textId="77777777" w:rsidR="00950DEB" w:rsidRPr="00950DEB" w:rsidRDefault="00950DEB" w:rsidP="00950DEB"/>
    <w:p w14:paraId="4314D910" w14:textId="77777777" w:rsidR="00E7151A" w:rsidRDefault="00E7151A" w:rsidP="00E7151A">
      <w:pPr>
        <w:pStyle w:val="4"/>
        <w:ind w:left="1200" w:hanging="400"/>
      </w:pPr>
      <w:r>
        <w:rPr>
          <w:rFonts w:hint="eastAsia"/>
        </w:rPr>
        <w:t>설계 클래스 개요</w:t>
      </w:r>
    </w:p>
    <w:tbl>
      <w:tblPr>
        <w:tblStyle w:val="af6"/>
        <w:tblW w:w="0" w:type="auto"/>
        <w:tblCellMar>
          <w:top w:w="57" w:type="dxa"/>
          <w:bottom w:w="57" w:type="dxa"/>
        </w:tblCellMar>
        <w:tblLook w:val="04A0" w:firstRow="1" w:lastRow="0" w:firstColumn="1" w:lastColumn="0" w:noHBand="0" w:noVBand="1"/>
      </w:tblPr>
      <w:tblGrid>
        <w:gridCol w:w="2518"/>
        <w:gridCol w:w="6185"/>
      </w:tblGrid>
      <w:tr w:rsidR="00E7151A" w14:paraId="3CF24369" w14:textId="77777777" w:rsidTr="004C5C0E">
        <w:tc>
          <w:tcPr>
            <w:tcW w:w="2518" w:type="dxa"/>
            <w:vAlign w:val="center"/>
          </w:tcPr>
          <w:p w14:paraId="11D8054B" w14:textId="77777777" w:rsidR="00E7151A" w:rsidRDefault="00E7151A" w:rsidP="004C5C0E">
            <w:pPr>
              <w:spacing w:after="0"/>
              <w:jc w:val="center"/>
            </w:pPr>
            <w:r>
              <w:rPr>
                <w:rFonts w:hint="eastAsia"/>
              </w:rPr>
              <w:t>클래스 명</w:t>
            </w:r>
          </w:p>
        </w:tc>
        <w:tc>
          <w:tcPr>
            <w:tcW w:w="6185" w:type="dxa"/>
            <w:vAlign w:val="center"/>
          </w:tcPr>
          <w:p w14:paraId="274FD6DA" w14:textId="77777777" w:rsidR="00E7151A" w:rsidRDefault="00E7151A" w:rsidP="004C5C0E">
            <w:pPr>
              <w:spacing w:after="0"/>
              <w:jc w:val="center"/>
            </w:pPr>
            <w:r>
              <w:rPr>
                <w:rFonts w:hint="eastAsia"/>
              </w:rPr>
              <w:t>설명</w:t>
            </w:r>
          </w:p>
        </w:tc>
      </w:tr>
      <w:tr w:rsidR="00E7151A" w14:paraId="083023CB" w14:textId="77777777" w:rsidTr="004C5C0E">
        <w:tc>
          <w:tcPr>
            <w:tcW w:w="2518" w:type="dxa"/>
            <w:vAlign w:val="center"/>
          </w:tcPr>
          <w:p w14:paraId="3510E14C" w14:textId="77777777" w:rsidR="00E7151A" w:rsidRDefault="00E7151A" w:rsidP="004C5C0E">
            <w:pPr>
              <w:spacing w:after="0"/>
            </w:pPr>
            <w:r>
              <w:t>C</w:t>
            </w:r>
            <w:r>
              <w:rPr>
                <w:rFonts w:hint="eastAsia"/>
              </w:rPr>
              <w:t>ommand</w:t>
            </w:r>
          </w:p>
        </w:tc>
        <w:tc>
          <w:tcPr>
            <w:tcW w:w="6185" w:type="dxa"/>
            <w:vAlign w:val="center"/>
          </w:tcPr>
          <w:p w14:paraId="639FE564" w14:textId="77777777" w:rsidR="00E7151A" w:rsidRDefault="00E7151A" w:rsidP="004C5C0E">
            <w:pPr>
              <w:spacing w:after="0"/>
            </w:pPr>
            <w:r>
              <w:rPr>
                <w:rFonts w:hint="eastAsia"/>
              </w:rPr>
              <w:t>해당 게시글에 답글을 달 수 있음</w:t>
            </w:r>
          </w:p>
        </w:tc>
      </w:tr>
    </w:tbl>
    <w:p w14:paraId="39D9DCE4" w14:textId="77777777" w:rsidR="00E7151A" w:rsidRDefault="00E7151A" w:rsidP="00E7151A"/>
    <w:p w14:paraId="75FBEEDE" w14:textId="77777777" w:rsidR="00E7151A" w:rsidRDefault="00E7151A" w:rsidP="00E7151A">
      <w:pPr>
        <w:pStyle w:val="4"/>
        <w:ind w:left="1200" w:hanging="400"/>
      </w:pPr>
      <w:r>
        <w:rPr>
          <w:rFonts w:hint="eastAsia"/>
        </w:rPr>
        <w:t xml:space="preserve">설계 클래스 명세: </w:t>
      </w:r>
      <w:r>
        <w:t>S</w:t>
      </w:r>
      <w:r>
        <w:rPr>
          <w:rFonts w:hint="eastAsia"/>
        </w:rPr>
        <w:t>how_postit</w:t>
      </w:r>
    </w:p>
    <w:p w14:paraId="5D07A4E5" w14:textId="77777777" w:rsidR="00E7151A" w:rsidRPr="008A6BA6" w:rsidRDefault="00E7151A" w:rsidP="00B56AA0">
      <w:r>
        <w:rPr>
          <w:rFonts w:hint="eastAsia"/>
        </w:rPr>
        <w:t>쪽지을 쓰기 한 클래스</w:t>
      </w:r>
    </w:p>
    <w:p w14:paraId="094DD4EA" w14:textId="77777777" w:rsidR="00E7151A" w:rsidRDefault="00E7151A" w:rsidP="00E7151A">
      <w:pPr>
        <w:pStyle w:val="4"/>
        <w:ind w:left="1200" w:hanging="400"/>
      </w:pPr>
      <w:r>
        <w:rPr>
          <w:rFonts w:hint="eastAsia"/>
        </w:rPr>
        <w:t>속성 개요</w:t>
      </w:r>
    </w:p>
    <w:tbl>
      <w:tblPr>
        <w:tblStyle w:val="af6"/>
        <w:tblW w:w="0" w:type="auto"/>
        <w:tblCellMar>
          <w:top w:w="57" w:type="dxa"/>
          <w:bottom w:w="57" w:type="dxa"/>
        </w:tblCellMar>
        <w:tblLook w:val="04A0" w:firstRow="1" w:lastRow="0" w:firstColumn="1" w:lastColumn="0" w:noHBand="0" w:noVBand="1"/>
      </w:tblPr>
      <w:tblGrid>
        <w:gridCol w:w="3936"/>
        <w:gridCol w:w="4767"/>
      </w:tblGrid>
      <w:tr w:rsidR="00E7151A" w14:paraId="5893B1F7" w14:textId="77777777" w:rsidTr="004C5C0E">
        <w:tc>
          <w:tcPr>
            <w:tcW w:w="3936" w:type="dxa"/>
            <w:vAlign w:val="center"/>
          </w:tcPr>
          <w:p w14:paraId="09EDC1D2" w14:textId="77777777" w:rsidR="00E7151A" w:rsidRDefault="00E7151A" w:rsidP="004C5C0E">
            <w:pPr>
              <w:spacing w:after="0"/>
              <w:jc w:val="center"/>
            </w:pPr>
            <w:r>
              <w:rPr>
                <w:rFonts w:hint="eastAsia"/>
              </w:rPr>
              <w:t>속성</w:t>
            </w:r>
          </w:p>
        </w:tc>
        <w:tc>
          <w:tcPr>
            <w:tcW w:w="4767" w:type="dxa"/>
            <w:vAlign w:val="center"/>
          </w:tcPr>
          <w:p w14:paraId="01313A3C" w14:textId="77777777" w:rsidR="00E7151A" w:rsidRDefault="00E7151A" w:rsidP="004C5C0E">
            <w:pPr>
              <w:spacing w:after="0"/>
              <w:jc w:val="center"/>
            </w:pPr>
            <w:r>
              <w:rPr>
                <w:rFonts w:hint="eastAsia"/>
              </w:rPr>
              <w:t>설명</w:t>
            </w:r>
          </w:p>
        </w:tc>
      </w:tr>
      <w:tr w:rsidR="00E7151A" w14:paraId="442C2957" w14:textId="77777777" w:rsidTr="004C5C0E">
        <w:tc>
          <w:tcPr>
            <w:tcW w:w="3936" w:type="dxa"/>
            <w:vAlign w:val="center"/>
          </w:tcPr>
          <w:p w14:paraId="351F23FA" w14:textId="77777777" w:rsidR="00E7151A" w:rsidRDefault="00E7151A" w:rsidP="004C5C0E">
            <w:pPr>
              <w:spacing w:after="0"/>
            </w:pPr>
            <w:r>
              <w:t>S</w:t>
            </w:r>
            <w:r>
              <w:rPr>
                <w:rFonts w:hint="eastAsia"/>
              </w:rPr>
              <w:t>tring command</w:t>
            </w:r>
          </w:p>
        </w:tc>
        <w:tc>
          <w:tcPr>
            <w:tcW w:w="4767" w:type="dxa"/>
            <w:vAlign w:val="center"/>
          </w:tcPr>
          <w:p w14:paraId="06B40B8F" w14:textId="77777777" w:rsidR="00E7151A" w:rsidRDefault="00E7151A" w:rsidP="004C5C0E">
            <w:pPr>
              <w:spacing w:after="0"/>
            </w:pPr>
            <w:r>
              <w:rPr>
                <w:rFonts w:hint="eastAsia"/>
              </w:rPr>
              <w:t>댓글 내용</w:t>
            </w:r>
          </w:p>
        </w:tc>
      </w:tr>
      <w:tr w:rsidR="00E7151A" w14:paraId="02AF4DDD" w14:textId="77777777" w:rsidTr="004C5C0E">
        <w:tc>
          <w:tcPr>
            <w:tcW w:w="3936" w:type="dxa"/>
            <w:vAlign w:val="center"/>
          </w:tcPr>
          <w:p w14:paraId="6D3AD7E1" w14:textId="77777777" w:rsidR="00E7151A" w:rsidRDefault="00E7151A" w:rsidP="004C5C0E">
            <w:pPr>
              <w:spacing w:after="0"/>
            </w:pPr>
            <w:r>
              <w:t>I</w:t>
            </w:r>
            <w:r>
              <w:rPr>
                <w:rFonts w:hint="eastAsia"/>
              </w:rPr>
              <w:t>nt ID</w:t>
            </w:r>
          </w:p>
        </w:tc>
        <w:tc>
          <w:tcPr>
            <w:tcW w:w="4767" w:type="dxa"/>
            <w:vAlign w:val="center"/>
          </w:tcPr>
          <w:p w14:paraId="0578B473" w14:textId="77777777" w:rsidR="00E7151A" w:rsidRDefault="00E7151A" w:rsidP="004C5C0E">
            <w:pPr>
              <w:spacing w:after="0"/>
            </w:pPr>
            <w:r>
              <w:rPr>
                <w:rFonts w:hint="eastAsia"/>
              </w:rPr>
              <w:t>댓글을 단 사용자의 ID</w:t>
            </w:r>
          </w:p>
        </w:tc>
      </w:tr>
      <w:tr w:rsidR="00E7151A" w14:paraId="19C12C47" w14:textId="77777777" w:rsidTr="004C5C0E">
        <w:tc>
          <w:tcPr>
            <w:tcW w:w="3936" w:type="dxa"/>
            <w:vAlign w:val="center"/>
          </w:tcPr>
          <w:p w14:paraId="1A4ABF99" w14:textId="77777777" w:rsidR="00E7151A" w:rsidRDefault="00E7151A" w:rsidP="004C5C0E">
            <w:pPr>
              <w:spacing w:after="0"/>
            </w:pPr>
            <w:r>
              <w:rPr>
                <w:rFonts w:hint="eastAsia"/>
              </w:rPr>
              <w:t>Boolean up_c</w:t>
            </w:r>
          </w:p>
        </w:tc>
        <w:tc>
          <w:tcPr>
            <w:tcW w:w="4767" w:type="dxa"/>
            <w:vAlign w:val="center"/>
          </w:tcPr>
          <w:p w14:paraId="40A51FC9" w14:textId="77777777" w:rsidR="00E7151A" w:rsidRDefault="00E7151A" w:rsidP="004C5C0E">
            <w:pPr>
              <w:spacing w:after="0"/>
            </w:pPr>
            <w:r>
              <w:rPr>
                <w:rFonts w:hint="eastAsia"/>
              </w:rPr>
              <w:t>댓글달기 최종 버튼</w:t>
            </w:r>
          </w:p>
        </w:tc>
      </w:tr>
    </w:tbl>
    <w:p w14:paraId="22CC537F" w14:textId="77777777" w:rsidR="00E7151A" w:rsidRDefault="00E7151A" w:rsidP="00E7151A"/>
    <w:p w14:paraId="13ABEF5A" w14:textId="77777777" w:rsidR="001C10B1" w:rsidRDefault="001C10B1" w:rsidP="00E7151A"/>
    <w:p w14:paraId="460A1CB9" w14:textId="77777777" w:rsidR="00E7151A" w:rsidRDefault="00E7151A" w:rsidP="00E7151A">
      <w:pPr>
        <w:pStyle w:val="4"/>
        <w:ind w:left="1200" w:hanging="400"/>
      </w:pPr>
      <w:r>
        <w:rPr>
          <w:rFonts w:hint="eastAsia"/>
        </w:rPr>
        <w:t>연산 개요</w:t>
      </w:r>
    </w:p>
    <w:tbl>
      <w:tblPr>
        <w:tblStyle w:val="af6"/>
        <w:tblW w:w="0" w:type="auto"/>
        <w:tblCellMar>
          <w:top w:w="57" w:type="dxa"/>
          <w:bottom w:w="57" w:type="dxa"/>
        </w:tblCellMar>
        <w:tblLook w:val="04A0" w:firstRow="1" w:lastRow="0" w:firstColumn="1" w:lastColumn="0" w:noHBand="0" w:noVBand="1"/>
      </w:tblPr>
      <w:tblGrid>
        <w:gridCol w:w="2518"/>
        <w:gridCol w:w="6185"/>
      </w:tblGrid>
      <w:tr w:rsidR="00E7151A" w14:paraId="18C4809B" w14:textId="77777777" w:rsidTr="004C5C0E">
        <w:tc>
          <w:tcPr>
            <w:tcW w:w="2518" w:type="dxa"/>
            <w:vAlign w:val="center"/>
          </w:tcPr>
          <w:p w14:paraId="0CFCB48F" w14:textId="77777777" w:rsidR="00E7151A" w:rsidRDefault="00E7151A" w:rsidP="004C5C0E">
            <w:pPr>
              <w:spacing w:after="0"/>
              <w:jc w:val="center"/>
            </w:pPr>
            <w:r>
              <w:rPr>
                <w:rFonts w:hint="eastAsia"/>
              </w:rPr>
              <w:t>연산</w:t>
            </w:r>
          </w:p>
        </w:tc>
        <w:tc>
          <w:tcPr>
            <w:tcW w:w="6185" w:type="dxa"/>
            <w:vAlign w:val="center"/>
          </w:tcPr>
          <w:p w14:paraId="55A79323" w14:textId="77777777" w:rsidR="00E7151A" w:rsidRDefault="00E7151A" w:rsidP="004C5C0E">
            <w:pPr>
              <w:spacing w:after="0"/>
              <w:jc w:val="center"/>
            </w:pPr>
            <w:r>
              <w:rPr>
                <w:rFonts w:hint="eastAsia"/>
              </w:rPr>
              <w:t>설명</w:t>
            </w:r>
          </w:p>
        </w:tc>
      </w:tr>
      <w:tr w:rsidR="00E7151A" w14:paraId="4DE10C36" w14:textId="77777777" w:rsidTr="004C5C0E">
        <w:tc>
          <w:tcPr>
            <w:tcW w:w="2518" w:type="dxa"/>
            <w:vAlign w:val="center"/>
          </w:tcPr>
          <w:p w14:paraId="45867A72" w14:textId="77777777" w:rsidR="00E7151A" w:rsidRDefault="00E7151A" w:rsidP="004C5C0E">
            <w:pPr>
              <w:spacing w:after="0"/>
            </w:pPr>
            <w:r>
              <w:t>C</w:t>
            </w:r>
            <w:r>
              <w:rPr>
                <w:rFonts w:hint="eastAsia"/>
              </w:rPr>
              <w:t>ommand()</w:t>
            </w:r>
          </w:p>
        </w:tc>
        <w:tc>
          <w:tcPr>
            <w:tcW w:w="6185" w:type="dxa"/>
            <w:vAlign w:val="center"/>
          </w:tcPr>
          <w:p w14:paraId="531453D6" w14:textId="77777777" w:rsidR="00E7151A" w:rsidRDefault="00E7151A" w:rsidP="004C5C0E">
            <w:pPr>
              <w:spacing w:after="0"/>
            </w:pPr>
            <w:r>
              <w:rPr>
                <w:rFonts w:hint="eastAsia"/>
              </w:rPr>
              <w:t>댓글을 달수있는 메소드</w:t>
            </w:r>
          </w:p>
        </w:tc>
      </w:tr>
    </w:tbl>
    <w:p w14:paraId="4D9E5ACB" w14:textId="77777777" w:rsidR="00E7151A" w:rsidRPr="00E7151A" w:rsidRDefault="00E7151A" w:rsidP="002F7EA2"/>
    <w:p w14:paraId="4F0DFC28" w14:textId="77777777" w:rsidR="00857B6C" w:rsidRDefault="00661971" w:rsidP="00A605A0">
      <w:pPr>
        <w:pStyle w:val="11"/>
      </w:pPr>
      <w:bookmarkStart w:id="30" w:name="_Toc206346301"/>
      <w:bookmarkStart w:id="31" w:name="_Toc25086609"/>
      <w:r>
        <w:rPr>
          <w:rFonts w:hint="eastAsia"/>
        </w:rPr>
        <w:lastRenderedPageBreak/>
        <w:t>유스케이스 실현 명세</w:t>
      </w:r>
      <w:bookmarkEnd w:id="30"/>
      <w:bookmarkEnd w:id="31"/>
    </w:p>
    <w:p w14:paraId="668F5F46" w14:textId="77777777" w:rsidR="00A25A3D" w:rsidRPr="00A25A3D" w:rsidRDefault="00A25A3D" w:rsidP="00A25A3D"/>
    <w:p w14:paraId="2546EAFB" w14:textId="77777777" w:rsidR="009B2858" w:rsidRDefault="004237E1" w:rsidP="00AC24F8">
      <w:pPr>
        <w:pStyle w:val="3"/>
      </w:pPr>
      <w:bookmarkStart w:id="32" w:name="_Toc25086610"/>
      <w:r>
        <w:rPr>
          <w:rFonts w:hint="eastAsia"/>
        </w:rPr>
        <w:t>사용자</w:t>
      </w:r>
      <w:r>
        <w:rPr>
          <w:rFonts w:hint="eastAsia"/>
        </w:rPr>
        <w:t xml:space="preserve"> </w:t>
      </w:r>
      <w:r>
        <w:rPr>
          <w:rFonts w:hint="eastAsia"/>
        </w:rPr>
        <w:t>로그인</w:t>
      </w:r>
      <w:r w:rsidR="00FC09E8">
        <w:rPr>
          <w:rFonts w:hint="eastAsia"/>
        </w:rPr>
        <w:t xml:space="preserve"> </w:t>
      </w:r>
      <w:r w:rsidR="00FC09E8">
        <w:rPr>
          <w:rFonts w:hint="eastAsia"/>
        </w:rPr>
        <w:t>관리</w:t>
      </w:r>
      <w:bookmarkEnd w:id="32"/>
    </w:p>
    <w:p w14:paraId="2CB15DE6" w14:textId="77777777" w:rsidR="009B2858" w:rsidRPr="009B2858" w:rsidRDefault="004237E1" w:rsidP="009B2858">
      <w:r>
        <w:rPr>
          <w:noProof/>
        </w:rPr>
        <w:drawing>
          <wp:inline distT="0" distB="0" distL="0" distR="0" wp14:anchorId="10B4EC3B" wp14:editId="07D73FCB">
            <wp:extent cx="5103628" cy="3772650"/>
            <wp:effectExtent l="0" t="0" r="1905"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110055" cy="3777401"/>
                    </a:xfrm>
                    <a:prstGeom prst="rect">
                      <a:avLst/>
                    </a:prstGeom>
                  </pic:spPr>
                </pic:pic>
              </a:graphicData>
            </a:graphic>
          </wp:inline>
        </w:drawing>
      </w:r>
    </w:p>
    <w:p w14:paraId="2B6C1BAB" w14:textId="77777777" w:rsidR="000A2CC2" w:rsidRDefault="00F02E8B" w:rsidP="00AC24F8">
      <w:pPr>
        <w:pStyle w:val="3"/>
      </w:pPr>
      <w:bookmarkStart w:id="33" w:name="_Toc25086611"/>
      <w:r>
        <w:rPr>
          <w:rFonts w:hint="eastAsia"/>
        </w:rPr>
        <w:lastRenderedPageBreak/>
        <w:t>랜덤</w:t>
      </w:r>
      <w:r>
        <w:rPr>
          <w:rFonts w:hint="eastAsia"/>
        </w:rPr>
        <w:t xml:space="preserve"> </w:t>
      </w:r>
      <w:r>
        <w:rPr>
          <w:rFonts w:hint="eastAsia"/>
        </w:rPr>
        <w:t>쪽지</w:t>
      </w:r>
      <w:bookmarkEnd w:id="33"/>
    </w:p>
    <w:p w14:paraId="6D6E442A" w14:textId="77777777" w:rsidR="000A2CC2" w:rsidRPr="000A2CC2" w:rsidRDefault="00F02E8B" w:rsidP="000A2CC2">
      <w:r>
        <w:rPr>
          <w:noProof/>
        </w:rPr>
        <w:drawing>
          <wp:inline distT="0" distB="0" distL="0" distR="0" wp14:anchorId="67B7169A" wp14:editId="75EAF333">
            <wp:extent cx="5400675" cy="3417543"/>
            <wp:effectExtent l="0" t="0" r="0" b="0"/>
            <wp:docPr id="45" name="그림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400675" cy="3417543"/>
                    </a:xfrm>
                    <a:prstGeom prst="rect">
                      <a:avLst/>
                    </a:prstGeom>
                  </pic:spPr>
                </pic:pic>
              </a:graphicData>
            </a:graphic>
          </wp:inline>
        </w:drawing>
      </w:r>
    </w:p>
    <w:p w14:paraId="3A39DF51" w14:textId="77777777" w:rsidR="000A2CC2" w:rsidRDefault="002F0082" w:rsidP="00AC24F8">
      <w:pPr>
        <w:pStyle w:val="3"/>
      </w:pPr>
      <w:bookmarkStart w:id="34" w:name="_Toc25086612"/>
      <w:r>
        <w:rPr>
          <w:rFonts w:hint="eastAsia"/>
        </w:rPr>
        <w:lastRenderedPageBreak/>
        <w:t>익명</w:t>
      </w:r>
      <w:r>
        <w:rPr>
          <w:rFonts w:hint="eastAsia"/>
        </w:rPr>
        <w:t xml:space="preserve"> </w:t>
      </w:r>
      <w:r>
        <w:rPr>
          <w:rFonts w:hint="eastAsia"/>
        </w:rPr>
        <w:t>게시판</w:t>
      </w:r>
      <w:bookmarkEnd w:id="34"/>
    </w:p>
    <w:p w14:paraId="5938FB2B" w14:textId="77777777" w:rsidR="003728A3" w:rsidRPr="003728A3" w:rsidRDefault="00FF73C1" w:rsidP="003728A3">
      <w:r>
        <w:rPr>
          <w:noProof/>
        </w:rPr>
        <w:drawing>
          <wp:inline distT="0" distB="0" distL="0" distR="0" wp14:anchorId="5180E2E3" wp14:editId="588D05F1">
            <wp:extent cx="5400675" cy="4125516"/>
            <wp:effectExtent l="0" t="0" r="0" b="8890"/>
            <wp:docPr id="46" name="그림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400675" cy="4125516"/>
                    </a:xfrm>
                    <a:prstGeom prst="rect">
                      <a:avLst/>
                    </a:prstGeom>
                  </pic:spPr>
                </pic:pic>
              </a:graphicData>
            </a:graphic>
          </wp:inline>
        </w:drawing>
      </w:r>
    </w:p>
    <w:p w14:paraId="7A088B2A" w14:textId="77777777" w:rsidR="00E7151A" w:rsidRDefault="00E7151A" w:rsidP="00AC24F8">
      <w:pPr>
        <w:pStyle w:val="3"/>
      </w:pPr>
      <w:bookmarkStart w:id="35" w:name="_Toc25086613"/>
      <w:r>
        <w:rPr>
          <w:rFonts w:hint="eastAsia"/>
        </w:rPr>
        <w:lastRenderedPageBreak/>
        <w:t>사용자</w:t>
      </w:r>
      <w:r>
        <w:rPr>
          <w:rFonts w:hint="eastAsia"/>
        </w:rPr>
        <w:t xml:space="preserve"> </w:t>
      </w:r>
      <w:r>
        <w:rPr>
          <w:rFonts w:hint="eastAsia"/>
        </w:rPr>
        <w:t>정보</w:t>
      </w:r>
      <w:r>
        <w:rPr>
          <w:rFonts w:hint="eastAsia"/>
        </w:rPr>
        <w:t xml:space="preserve"> </w:t>
      </w:r>
      <w:r>
        <w:rPr>
          <w:rFonts w:hint="eastAsia"/>
        </w:rPr>
        <w:t>관리</w:t>
      </w:r>
      <w:bookmarkEnd w:id="35"/>
    </w:p>
    <w:p w14:paraId="34CFD5B3" w14:textId="77777777" w:rsidR="00E7151A" w:rsidRPr="00E7151A" w:rsidRDefault="00E7151A" w:rsidP="00E7151A">
      <w:r>
        <w:rPr>
          <w:noProof/>
        </w:rPr>
        <w:drawing>
          <wp:inline distT="0" distB="0" distL="0" distR="0" wp14:anchorId="3529C279" wp14:editId="1E166038">
            <wp:extent cx="5400675" cy="4223385"/>
            <wp:effectExtent l="0" t="0" r="9525" b="5715"/>
            <wp:docPr id="48" name="그림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400675" cy="4223385"/>
                    </a:xfrm>
                    <a:prstGeom prst="rect">
                      <a:avLst/>
                    </a:prstGeom>
                  </pic:spPr>
                </pic:pic>
              </a:graphicData>
            </a:graphic>
          </wp:inline>
        </w:drawing>
      </w:r>
    </w:p>
    <w:p w14:paraId="24460F38" w14:textId="77777777" w:rsidR="00E7151A" w:rsidRDefault="00E7151A" w:rsidP="00E7151A">
      <w:pPr>
        <w:pStyle w:val="3"/>
      </w:pPr>
      <w:bookmarkStart w:id="36" w:name="_Toc25086614"/>
      <w:r>
        <w:rPr>
          <w:rFonts w:hint="eastAsia"/>
        </w:rPr>
        <w:lastRenderedPageBreak/>
        <w:t>마인드</w:t>
      </w:r>
      <w:r>
        <w:rPr>
          <w:rFonts w:hint="eastAsia"/>
        </w:rPr>
        <w:t xml:space="preserve"> </w:t>
      </w:r>
      <w:r>
        <w:rPr>
          <w:rFonts w:hint="eastAsia"/>
        </w:rPr>
        <w:t>포스트</w:t>
      </w:r>
      <w:r>
        <w:rPr>
          <w:rFonts w:hint="eastAsia"/>
        </w:rPr>
        <w:t xml:space="preserve"> </w:t>
      </w:r>
      <w:r>
        <w:rPr>
          <w:rFonts w:hint="eastAsia"/>
        </w:rPr>
        <w:t>잇</w:t>
      </w:r>
      <w:bookmarkEnd w:id="36"/>
    </w:p>
    <w:p w14:paraId="2EC28CFE" w14:textId="77777777" w:rsidR="00E7151A" w:rsidRDefault="00E7151A" w:rsidP="00E7151A">
      <w:r>
        <w:rPr>
          <w:noProof/>
        </w:rPr>
        <w:drawing>
          <wp:inline distT="0" distB="0" distL="0" distR="0" wp14:anchorId="5B760A07" wp14:editId="5A6B8589">
            <wp:extent cx="5400675" cy="4352852"/>
            <wp:effectExtent l="0" t="0" r="0" b="0"/>
            <wp:docPr id="49" name="그림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400675" cy="4352852"/>
                    </a:xfrm>
                    <a:prstGeom prst="rect">
                      <a:avLst/>
                    </a:prstGeom>
                  </pic:spPr>
                </pic:pic>
              </a:graphicData>
            </a:graphic>
          </wp:inline>
        </w:drawing>
      </w:r>
    </w:p>
    <w:p w14:paraId="78A7C835" w14:textId="77777777" w:rsidR="001C10B1" w:rsidRDefault="001C10B1" w:rsidP="00E7151A"/>
    <w:p w14:paraId="57B89496" w14:textId="77777777" w:rsidR="001C10B1" w:rsidRDefault="001C10B1" w:rsidP="00E7151A"/>
    <w:p w14:paraId="5F2917BB" w14:textId="77777777" w:rsidR="001C10B1" w:rsidRDefault="001C10B1" w:rsidP="00E7151A"/>
    <w:p w14:paraId="46804796" w14:textId="77777777" w:rsidR="001C10B1" w:rsidRPr="00E7151A" w:rsidRDefault="001C10B1" w:rsidP="00E7151A"/>
    <w:p w14:paraId="4247197D" w14:textId="77777777" w:rsidR="00FF73C1" w:rsidRDefault="00E7151A" w:rsidP="00AC24F8">
      <w:pPr>
        <w:pStyle w:val="3"/>
      </w:pPr>
      <w:bookmarkStart w:id="37" w:name="_Toc25086615"/>
      <w:r>
        <w:rPr>
          <w:rFonts w:hint="eastAsia"/>
        </w:rPr>
        <w:t>댓글</w:t>
      </w:r>
      <w:r>
        <w:rPr>
          <w:rFonts w:hint="eastAsia"/>
        </w:rPr>
        <w:t xml:space="preserve"> </w:t>
      </w:r>
      <w:r>
        <w:rPr>
          <w:rFonts w:hint="eastAsia"/>
        </w:rPr>
        <w:t>관리</w:t>
      </w:r>
      <w:bookmarkEnd w:id="37"/>
    </w:p>
    <w:p w14:paraId="3CA99BA4" w14:textId="77777777" w:rsidR="00661971" w:rsidRDefault="00FF73C1" w:rsidP="00E7151A">
      <w:r>
        <w:rPr>
          <w:rFonts w:hint="eastAsia"/>
        </w:rPr>
        <w:t xml:space="preserve"> </w:t>
      </w:r>
      <w:r w:rsidR="001C10B1">
        <w:rPr>
          <w:noProof/>
        </w:rPr>
        <w:lastRenderedPageBreak/>
        <w:drawing>
          <wp:inline distT="0" distB="0" distL="0" distR="0" wp14:anchorId="69EEAE30" wp14:editId="049D43FA">
            <wp:extent cx="5400675" cy="4007232"/>
            <wp:effectExtent l="0" t="0" r="0" b="0"/>
            <wp:docPr id="50" name="그림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400675" cy="4007232"/>
                    </a:xfrm>
                    <a:prstGeom prst="rect">
                      <a:avLst/>
                    </a:prstGeom>
                  </pic:spPr>
                </pic:pic>
              </a:graphicData>
            </a:graphic>
          </wp:inline>
        </w:drawing>
      </w:r>
    </w:p>
    <w:p w14:paraId="51C4A424" w14:textId="77777777" w:rsidR="00C923EE" w:rsidRDefault="00661971" w:rsidP="00A605A0">
      <w:pPr>
        <w:pStyle w:val="11"/>
      </w:pPr>
      <w:bookmarkStart w:id="38" w:name="_Toc206346306"/>
      <w:bookmarkStart w:id="39" w:name="_Toc25086616"/>
      <w:r>
        <w:rPr>
          <w:rFonts w:hint="eastAsia"/>
        </w:rPr>
        <w:lastRenderedPageBreak/>
        <w:t>물리적 아키텍처 명세</w:t>
      </w:r>
      <w:bookmarkEnd w:id="38"/>
      <w:bookmarkEnd w:id="39"/>
    </w:p>
    <w:p w14:paraId="7FD9D071" w14:textId="77777777" w:rsidR="003F27B7" w:rsidRDefault="001964F6" w:rsidP="003F27B7">
      <w:pPr>
        <w:pStyle w:val="20"/>
      </w:pPr>
      <w:bookmarkStart w:id="40" w:name="_Toc206346307"/>
      <w:bookmarkStart w:id="41" w:name="_Toc25086617"/>
      <w:r>
        <w:rPr>
          <w:rFonts w:hint="eastAsia"/>
        </w:rPr>
        <w:t>물리적</w:t>
      </w:r>
      <w:r>
        <w:rPr>
          <w:rFonts w:hint="eastAsia"/>
        </w:rPr>
        <w:t xml:space="preserve"> </w:t>
      </w:r>
      <w:r>
        <w:rPr>
          <w:rFonts w:hint="eastAsia"/>
        </w:rPr>
        <w:t>컴포넌트</w:t>
      </w:r>
      <w:r w:rsidR="004F39C5">
        <w:rPr>
          <w:rFonts w:hint="eastAsia"/>
        </w:rPr>
        <w:t xml:space="preserve"> </w:t>
      </w:r>
      <w:r w:rsidR="00153795">
        <w:rPr>
          <w:rFonts w:hint="eastAsia"/>
        </w:rPr>
        <w:t>명세</w:t>
      </w:r>
      <w:bookmarkEnd w:id="40"/>
      <w:bookmarkEnd w:id="41"/>
    </w:p>
    <w:p w14:paraId="621E774F" w14:textId="77777777" w:rsidR="009B2647" w:rsidRDefault="009B2647" w:rsidP="00310EE7"/>
    <w:tbl>
      <w:tblPr>
        <w:tblStyle w:val="af6"/>
        <w:tblW w:w="0" w:type="auto"/>
        <w:tblCellMar>
          <w:top w:w="57" w:type="dxa"/>
          <w:bottom w:w="57" w:type="dxa"/>
        </w:tblCellMar>
        <w:tblLook w:val="04A0" w:firstRow="1" w:lastRow="0" w:firstColumn="1" w:lastColumn="0" w:noHBand="0" w:noVBand="1"/>
      </w:tblPr>
      <w:tblGrid>
        <w:gridCol w:w="3085"/>
        <w:gridCol w:w="2835"/>
        <w:gridCol w:w="2087"/>
      </w:tblGrid>
      <w:tr w:rsidR="00865B53" w14:paraId="65C07CED" w14:textId="77777777" w:rsidTr="00B65140">
        <w:tc>
          <w:tcPr>
            <w:tcW w:w="3085" w:type="dxa"/>
            <w:vAlign w:val="center"/>
          </w:tcPr>
          <w:p w14:paraId="45D40012" w14:textId="77777777" w:rsidR="00865B53" w:rsidRDefault="00865B53" w:rsidP="00B65140">
            <w:pPr>
              <w:spacing w:after="0"/>
              <w:jc w:val="center"/>
            </w:pPr>
            <w:r>
              <w:rPr>
                <w:rFonts w:hint="eastAsia"/>
              </w:rPr>
              <w:t>물리적 컴포넌트</w:t>
            </w:r>
          </w:p>
        </w:tc>
        <w:tc>
          <w:tcPr>
            <w:tcW w:w="2835" w:type="dxa"/>
            <w:vAlign w:val="center"/>
          </w:tcPr>
          <w:p w14:paraId="71137B5E" w14:textId="77777777" w:rsidR="00865B53" w:rsidRDefault="00865B53" w:rsidP="00B65140">
            <w:pPr>
              <w:spacing w:after="0"/>
              <w:jc w:val="center"/>
            </w:pPr>
            <w:r>
              <w:rPr>
                <w:rFonts w:hint="eastAsia"/>
              </w:rPr>
              <w:t>포함된 논리적 컴포넌트</w:t>
            </w:r>
          </w:p>
        </w:tc>
        <w:tc>
          <w:tcPr>
            <w:tcW w:w="2087" w:type="dxa"/>
          </w:tcPr>
          <w:p w14:paraId="1370B445" w14:textId="77777777" w:rsidR="00865B53" w:rsidRDefault="00865B53" w:rsidP="00B65140">
            <w:pPr>
              <w:spacing w:after="0"/>
              <w:jc w:val="center"/>
            </w:pPr>
            <w:r>
              <w:rPr>
                <w:rFonts w:hint="eastAsia"/>
              </w:rPr>
              <w:t>핵심 기능</w:t>
            </w:r>
          </w:p>
        </w:tc>
      </w:tr>
      <w:tr w:rsidR="00865B53" w14:paraId="366A0207" w14:textId="77777777" w:rsidTr="00B65140">
        <w:trPr>
          <w:trHeight w:val="242"/>
        </w:trPr>
        <w:tc>
          <w:tcPr>
            <w:tcW w:w="3085" w:type="dxa"/>
            <w:vMerge w:val="restart"/>
            <w:vAlign w:val="center"/>
          </w:tcPr>
          <w:p w14:paraId="24858357" w14:textId="77777777" w:rsidR="00865B53" w:rsidRDefault="00865B53" w:rsidP="00B65140">
            <w:pPr>
              <w:spacing w:after="0"/>
            </w:pPr>
            <w:r>
              <w:rPr>
                <w:rFonts w:hint="eastAsia"/>
              </w:rPr>
              <w:t>LMS-CommonType.jar</w:t>
            </w:r>
          </w:p>
        </w:tc>
        <w:tc>
          <w:tcPr>
            <w:tcW w:w="2835" w:type="dxa"/>
            <w:vAlign w:val="center"/>
          </w:tcPr>
          <w:p w14:paraId="310C6205" w14:textId="77777777" w:rsidR="00865B53" w:rsidRDefault="00865B53" w:rsidP="00B65140">
            <w:pPr>
              <w:spacing w:after="0"/>
            </w:pPr>
            <w:r>
              <w:rPr>
                <w:rFonts w:hint="eastAsia"/>
              </w:rPr>
              <w:t>common:type 패키지</w:t>
            </w:r>
          </w:p>
        </w:tc>
        <w:tc>
          <w:tcPr>
            <w:tcW w:w="2087" w:type="dxa"/>
          </w:tcPr>
          <w:p w14:paraId="4319233F" w14:textId="77777777" w:rsidR="00865B53" w:rsidRDefault="00865B53" w:rsidP="00B65140">
            <w:pPr>
              <w:spacing w:after="0"/>
            </w:pPr>
            <w:r>
              <w:rPr>
                <w:rFonts w:hint="eastAsia"/>
              </w:rPr>
              <w:t>공통 데이터 클래스</w:t>
            </w:r>
          </w:p>
        </w:tc>
      </w:tr>
      <w:tr w:rsidR="00865B53" w14:paraId="5254EB06" w14:textId="77777777" w:rsidTr="00B65140">
        <w:trPr>
          <w:trHeight w:val="270"/>
        </w:trPr>
        <w:tc>
          <w:tcPr>
            <w:tcW w:w="3085" w:type="dxa"/>
            <w:vMerge/>
            <w:vAlign w:val="center"/>
          </w:tcPr>
          <w:p w14:paraId="1BDC8DBA" w14:textId="77777777" w:rsidR="00865B53" w:rsidRDefault="00865B53" w:rsidP="00B65140">
            <w:pPr>
              <w:spacing w:after="0"/>
            </w:pPr>
          </w:p>
        </w:tc>
        <w:tc>
          <w:tcPr>
            <w:tcW w:w="2835" w:type="dxa"/>
            <w:vAlign w:val="center"/>
          </w:tcPr>
          <w:p w14:paraId="7735E179" w14:textId="77777777" w:rsidR="00865B53" w:rsidRDefault="00865B53" w:rsidP="00B65140">
            <w:pPr>
              <w:spacing w:after="0"/>
            </w:pPr>
            <w:r>
              <w:rPr>
                <w:rFonts w:hint="eastAsia"/>
              </w:rPr>
              <w:t>common::exception 패키지</w:t>
            </w:r>
          </w:p>
        </w:tc>
        <w:tc>
          <w:tcPr>
            <w:tcW w:w="2087" w:type="dxa"/>
          </w:tcPr>
          <w:p w14:paraId="6917D50B" w14:textId="77777777" w:rsidR="00865B53" w:rsidRDefault="00865B53" w:rsidP="00B65140">
            <w:pPr>
              <w:spacing w:after="0"/>
            </w:pPr>
            <w:r>
              <w:rPr>
                <w:rFonts w:hint="eastAsia"/>
              </w:rPr>
              <w:t>예외 클래스</w:t>
            </w:r>
          </w:p>
        </w:tc>
      </w:tr>
      <w:tr w:rsidR="00865B53" w14:paraId="19486198" w14:textId="77777777" w:rsidTr="00B65140">
        <w:tc>
          <w:tcPr>
            <w:tcW w:w="3085" w:type="dxa"/>
            <w:vAlign w:val="center"/>
          </w:tcPr>
          <w:p w14:paraId="1EC931D4" w14:textId="77777777" w:rsidR="00865B53" w:rsidRDefault="00865B53" w:rsidP="00B65140">
            <w:pPr>
              <w:spacing w:after="0"/>
            </w:pPr>
            <w:r>
              <w:rPr>
                <w:rFonts w:hint="eastAsia"/>
              </w:rPr>
              <w:t>LMS-CommonEntity.jar</w:t>
            </w:r>
          </w:p>
        </w:tc>
        <w:tc>
          <w:tcPr>
            <w:tcW w:w="2835" w:type="dxa"/>
            <w:vAlign w:val="center"/>
          </w:tcPr>
          <w:p w14:paraId="27895407" w14:textId="77777777" w:rsidR="00865B53" w:rsidRDefault="00865B53" w:rsidP="00B65140">
            <w:pPr>
              <w:spacing w:after="0"/>
            </w:pPr>
            <w:r>
              <w:rPr>
                <w:rFonts w:hint="eastAsia"/>
              </w:rPr>
              <w:t>common:entity 패키지</w:t>
            </w:r>
          </w:p>
        </w:tc>
        <w:tc>
          <w:tcPr>
            <w:tcW w:w="2087" w:type="dxa"/>
          </w:tcPr>
          <w:p w14:paraId="5A696B5B" w14:textId="77777777" w:rsidR="00865B53" w:rsidRDefault="00865B53" w:rsidP="00B65140">
            <w:pPr>
              <w:spacing w:after="0"/>
            </w:pPr>
            <w:r>
              <w:rPr>
                <w:rFonts w:hint="eastAsia"/>
              </w:rPr>
              <w:t>&lt;&lt;JPAEntity&gt;&gt; 클래스</w:t>
            </w:r>
          </w:p>
        </w:tc>
      </w:tr>
      <w:tr w:rsidR="00865B53" w14:paraId="4385CDD3" w14:textId="77777777" w:rsidTr="00B65140">
        <w:tc>
          <w:tcPr>
            <w:tcW w:w="3085" w:type="dxa"/>
            <w:vAlign w:val="center"/>
          </w:tcPr>
          <w:p w14:paraId="08D4CE67" w14:textId="77777777" w:rsidR="00865B53" w:rsidRDefault="004779FE" w:rsidP="00B65140">
            <w:pPr>
              <w:spacing w:after="0"/>
            </w:pPr>
            <w:r>
              <w:rPr>
                <w:rFonts w:hint="eastAsia"/>
              </w:rPr>
              <w:t>Client</w:t>
            </w:r>
            <w:r w:rsidR="00865B53">
              <w:rPr>
                <w:rFonts w:hint="eastAsia"/>
              </w:rPr>
              <w:t>Web.war</w:t>
            </w:r>
          </w:p>
        </w:tc>
        <w:tc>
          <w:tcPr>
            <w:tcW w:w="2835" w:type="dxa"/>
            <w:vAlign w:val="center"/>
          </w:tcPr>
          <w:p w14:paraId="66FEF226" w14:textId="77777777" w:rsidR="00865B53" w:rsidRDefault="004779FE" w:rsidP="00B65140">
            <w:pPr>
              <w:spacing w:after="0"/>
            </w:pPr>
            <w:r>
              <w:rPr>
                <w:rFonts w:hint="eastAsia"/>
              </w:rPr>
              <w:t>ClientWeb</w:t>
            </w:r>
          </w:p>
        </w:tc>
        <w:tc>
          <w:tcPr>
            <w:tcW w:w="2087" w:type="dxa"/>
          </w:tcPr>
          <w:p w14:paraId="5D9C8680" w14:textId="77777777" w:rsidR="00286045" w:rsidRDefault="004779FE" w:rsidP="00B65140">
            <w:pPr>
              <w:spacing w:after="0"/>
            </w:pPr>
            <w:r>
              <w:rPr>
                <w:rFonts w:hint="eastAsia"/>
              </w:rPr>
              <w:t xml:space="preserve">사용자용 </w:t>
            </w:r>
          </w:p>
          <w:p w14:paraId="58E0CF84" w14:textId="77777777" w:rsidR="00865B53" w:rsidRDefault="004779FE" w:rsidP="00B65140">
            <w:pPr>
              <w:spacing w:after="0"/>
            </w:pPr>
            <w:r>
              <w:rPr>
                <w:rFonts w:hint="eastAsia"/>
              </w:rPr>
              <w:t>웹 페이지</w:t>
            </w:r>
          </w:p>
        </w:tc>
      </w:tr>
      <w:tr w:rsidR="00865B53" w14:paraId="085ABAA5" w14:textId="77777777" w:rsidTr="00B65140">
        <w:tc>
          <w:tcPr>
            <w:tcW w:w="3085" w:type="dxa"/>
            <w:vAlign w:val="center"/>
          </w:tcPr>
          <w:p w14:paraId="7F35ED71" w14:textId="77777777" w:rsidR="00865B53" w:rsidRDefault="004779FE" w:rsidP="004779FE">
            <w:pPr>
              <w:spacing w:after="0"/>
            </w:pPr>
            <w:r>
              <w:rPr>
                <w:rFonts w:hint="eastAsia"/>
              </w:rPr>
              <w:t>Server</w:t>
            </w:r>
            <w:r w:rsidR="00865B53">
              <w:rPr>
                <w:rFonts w:hint="eastAsia"/>
              </w:rPr>
              <w:t>Web.war</w:t>
            </w:r>
          </w:p>
        </w:tc>
        <w:tc>
          <w:tcPr>
            <w:tcW w:w="2835" w:type="dxa"/>
            <w:vAlign w:val="center"/>
          </w:tcPr>
          <w:p w14:paraId="52E3076E" w14:textId="77777777" w:rsidR="00865B53" w:rsidRDefault="004779FE" w:rsidP="00B65140">
            <w:pPr>
              <w:spacing w:after="0"/>
            </w:pPr>
            <w:r>
              <w:rPr>
                <w:rFonts w:hint="eastAsia"/>
              </w:rPr>
              <w:t>Server</w:t>
            </w:r>
            <w:r w:rsidR="00865B53">
              <w:rPr>
                <w:rFonts w:hint="eastAsia"/>
              </w:rPr>
              <w:t>Web</w:t>
            </w:r>
          </w:p>
        </w:tc>
        <w:tc>
          <w:tcPr>
            <w:tcW w:w="2087" w:type="dxa"/>
          </w:tcPr>
          <w:p w14:paraId="6AA0D8B5" w14:textId="77777777" w:rsidR="00865B53" w:rsidRDefault="004779FE" w:rsidP="00B65140">
            <w:pPr>
              <w:spacing w:after="0"/>
            </w:pPr>
            <w:r>
              <w:rPr>
                <w:rFonts w:hint="eastAsia"/>
              </w:rPr>
              <w:t>관리자 용</w:t>
            </w:r>
          </w:p>
          <w:p w14:paraId="37A6781D" w14:textId="77777777" w:rsidR="00865B53" w:rsidRDefault="00865B53" w:rsidP="00B65140">
            <w:pPr>
              <w:spacing w:after="0"/>
            </w:pPr>
            <w:r>
              <w:rPr>
                <w:rFonts w:hint="eastAsia"/>
              </w:rPr>
              <w:t>웹 페이지</w:t>
            </w:r>
          </w:p>
        </w:tc>
      </w:tr>
      <w:tr w:rsidR="00E1154C" w14:paraId="05EF7B96" w14:textId="77777777" w:rsidTr="00B65140">
        <w:trPr>
          <w:trHeight w:val="298"/>
        </w:trPr>
        <w:tc>
          <w:tcPr>
            <w:tcW w:w="3085" w:type="dxa"/>
            <w:vMerge w:val="restart"/>
            <w:vAlign w:val="center"/>
          </w:tcPr>
          <w:p w14:paraId="1BB6F1B5" w14:textId="77777777" w:rsidR="00E1154C" w:rsidRDefault="00E1154C" w:rsidP="00B65140">
            <w:pPr>
              <w:spacing w:after="0"/>
            </w:pPr>
            <w:r>
              <w:rPr>
                <w:rFonts w:hint="eastAsia"/>
              </w:rPr>
              <w:t>LMS-core.jar</w:t>
            </w:r>
          </w:p>
        </w:tc>
        <w:tc>
          <w:tcPr>
            <w:tcW w:w="2835" w:type="dxa"/>
            <w:vAlign w:val="center"/>
          </w:tcPr>
          <w:p w14:paraId="54637535" w14:textId="77777777" w:rsidR="00E1154C" w:rsidRDefault="00E1154C" w:rsidP="00B65140">
            <w:pPr>
              <w:spacing w:after="0"/>
            </w:pPr>
            <w:r>
              <w:rPr>
                <w:rFonts w:hint="eastAsia"/>
              </w:rPr>
              <w:t>MessageBean</w:t>
            </w:r>
          </w:p>
        </w:tc>
        <w:tc>
          <w:tcPr>
            <w:tcW w:w="2087" w:type="dxa"/>
          </w:tcPr>
          <w:p w14:paraId="069464E6" w14:textId="77777777" w:rsidR="00E1154C" w:rsidRDefault="00E1154C" w:rsidP="00B65140">
            <w:pPr>
              <w:spacing w:after="0"/>
            </w:pPr>
            <w:r>
              <w:rPr>
                <w:rFonts w:hint="eastAsia"/>
              </w:rPr>
              <w:t>랜덤 쪽지 기능</w:t>
            </w:r>
          </w:p>
        </w:tc>
      </w:tr>
      <w:tr w:rsidR="00E1154C" w14:paraId="1A742975" w14:textId="77777777" w:rsidTr="00B65140">
        <w:trPr>
          <w:trHeight w:val="20"/>
        </w:trPr>
        <w:tc>
          <w:tcPr>
            <w:tcW w:w="3085" w:type="dxa"/>
            <w:vMerge/>
            <w:vAlign w:val="center"/>
          </w:tcPr>
          <w:p w14:paraId="4F64ED87" w14:textId="77777777" w:rsidR="00E1154C" w:rsidRDefault="00E1154C" w:rsidP="00B65140">
            <w:pPr>
              <w:spacing w:after="0"/>
            </w:pPr>
          </w:p>
        </w:tc>
        <w:tc>
          <w:tcPr>
            <w:tcW w:w="2835" w:type="dxa"/>
            <w:vAlign w:val="center"/>
          </w:tcPr>
          <w:p w14:paraId="6DF92B2F" w14:textId="77777777" w:rsidR="00E1154C" w:rsidRDefault="00E1154C" w:rsidP="00B65140">
            <w:pPr>
              <w:spacing w:after="0"/>
            </w:pPr>
            <w:r>
              <w:rPr>
                <w:rFonts w:hint="eastAsia"/>
              </w:rPr>
              <w:t>UserMgtBean</w:t>
            </w:r>
          </w:p>
        </w:tc>
        <w:tc>
          <w:tcPr>
            <w:tcW w:w="2087" w:type="dxa"/>
          </w:tcPr>
          <w:p w14:paraId="0AFA8D6F" w14:textId="77777777" w:rsidR="00E1154C" w:rsidRDefault="00E1154C" w:rsidP="00B65140">
            <w:pPr>
              <w:spacing w:after="0"/>
            </w:pPr>
            <w:r>
              <w:rPr>
                <w:rFonts w:hint="eastAsia"/>
              </w:rPr>
              <w:t>로그인관리</w:t>
            </w:r>
          </w:p>
          <w:p w14:paraId="49108968" w14:textId="77777777" w:rsidR="00E1154C" w:rsidRDefault="00E1154C" w:rsidP="00B65140">
            <w:pPr>
              <w:spacing w:after="0"/>
            </w:pPr>
            <w:r>
              <w:rPr>
                <w:rFonts w:hint="eastAsia"/>
              </w:rPr>
              <w:t>개인정보관리</w:t>
            </w:r>
          </w:p>
        </w:tc>
      </w:tr>
      <w:tr w:rsidR="00E1154C" w14:paraId="31227F25" w14:textId="77777777" w:rsidTr="00B65140">
        <w:trPr>
          <w:trHeight w:val="20"/>
        </w:trPr>
        <w:tc>
          <w:tcPr>
            <w:tcW w:w="3085" w:type="dxa"/>
            <w:vMerge/>
            <w:vAlign w:val="center"/>
          </w:tcPr>
          <w:p w14:paraId="75673CB3" w14:textId="77777777" w:rsidR="00E1154C" w:rsidRDefault="00E1154C" w:rsidP="00B65140">
            <w:pPr>
              <w:spacing w:after="0"/>
            </w:pPr>
          </w:p>
        </w:tc>
        <w:tc>
          <w:tcPr>
            <w:tcW w:w="2835" w:type="dxa"/>
            <w:vAlign w:val="center"/>
          </w:tcPr>
          <w:p w14:paraId="14909F02" w14:textId="77777777" w:rsidR="00E1154C" w:rsidRDefault="00E1154C" w:rsidP="00B65140">
            <w:pPr>
              <w:spacing w:after="0"/>
            </w:pPr>
            <w:r>
              <w:rPr>
                <w:rFonts w:hint="eastAsia"/>
              </w:rPr>
              <w:t>MindPostitBean</w:t>
            </w:r>
          </w:p>
        </w:tc>
        <w:tc>
          <w:tcPr>
            <w:tcW w:w="2087" w:type="dxa"/>
          </w:tcPr>
          <w:p w14:paraId="0B30CC7F" w14:textId="77777777" w:rsidR="00E1154C" w:rsidRDefault="00E1154C" w:rsidP="00B65140">
            <w:pPr>
              <w:spacing w:after="0"/>
            </w:pPr>
            <w:r>
              <w:rPr>
                <w:rFonts w:hint="eastAsia"/>
              </w:rPr>
              <w:t>마인드 포스트 잇</w:t>
            </w:r>
          </w:p>
          <w:p w14:paraId="6A21E386" w14:textId="77777777" w:rsidR="00E1154C" w:rsidRDefault="00E1154C" w:rsidP="00B65140">
            <w:pPr>
              <w:spacing w:after="0"/>
            </w:pPr>
            <w:r>
              <w:rPr>
                <w:rFonts w:hint="eastAsia"/>
              </w:rPr>
              <w:t>기능</w:t>
            </w:r>
          </w:p>
        </w:tc>
      </w:tr>
      <w:tr w:rsidR="00E1154C" w14:paraId="1ACABEF5" w14:textId="77777777" w:rsidTr="00B65140">
        <w:trPr>
          <w:trHeight w:val="46"/>
        </w:trPr>
        <w:tc>
          <w:tcPr>
            <w:tcW w:w="3085" w:type="dxa"/>
            <w:vMerge/>
            <w:vAlign w:val="center"/>
          </w:tcPr>
          <w:p w14:paraId="137484C3" w14:textId="77777777" w:rsidR="00E1154C" w:rsidRDefault="00E1154C" w:rsidP="00B65140">
            <w:pPr>
              <w:spacing w:after="0"/>
            </w:pPr>
          </w:p>
        </w:tc>
        <w:tc>
          <w:tcPr>
            <w:tcW w:w="2835" w:type="dxa"/>
            <w:vAlign w:val="center"/>
          </w:tcPr>
          <w:p w14:paraId="7815E9E7" w14:textId="77777777" w:rsidR="00E1154C" w:rsidRDefault="00E1154C" w:rsidP="00B65140">
            <w:pPr>
              <w:spacing w:after="0"/>
            </w:pPr>
            <w:r>
              <w:rPr>
                <w:rFonts w:hint="eastAsia"/>
              </w:rPr>
              <w:t>CommandBean</w:t>
            </w:r>
          </w:p>
        </w:tc>
        <w:tc>
          <w:tcPr>
            <w:tcW w:w="2087" w:type="dxa"/>
          </w:tcPr>
          <w:p w14:paraId="7BBB448A" w14:textId="77777777" w:rsidR="00E1154C" w:rsidRDefault="00E1154C" w:rsidP="00B65140">
            <w:pPr>
              <w:spacing w:after="0"/>
            </w:pPr>
            <w:r>
              <w:t>댓글</w:t>
            </w:r>
            <w:r>
              <w:rPr>
                <w:rFonts w:hint="eastAsia"/>
              </w:rPr>
              <w:t xml:space="preserve"> 작성</w:t>
            </w:r>
          </w:p>
          <w:p w14:paraId="5A416BA0" w14:textId="77777777" w:rsidR="00E1154C" w:rsidRDefault="00E1154C" w:rsidP="00B65140">
            <w:pPr>
              <w:spacing w:after="0"/>
            </w:pPr>
            <w:r>
              <w:rPr>
                <w:rFonts w:hint="eastAsia"/>
              </w:rPr>
              <w:t>인기도 측정</w:t>
            </w:r>
          </w:p>
        </w:tc>
      </w:tr>
      <w:tr w:rsidR="00E1154C" w14:paraId="0F834299" w14:textId="77777777" w:rsidTr="00B65140">
        <w:tc>
          <w:tcPr>
            <w:tcW w:w="3085" w:type="dxa"/>
            <w:vMerge/>
            <w:vAlign w:val="center"/>
          </w:tcPr>
          <w:p w14:paraId="6F0C6AB5" w14:textId="77777777" w:rsidR="00E1154C" w:rsidRDefault="00E1154C" w:rsidP="00B65140">
            <w:pPr>
              <w:spacing w:after="0"/>
            </w:pPr>
          </w:p>
        </w:tc>
        <w:tc>
          <w:tcPr>
            <w:tcW w:w="2835" w:type="dxa"/>
            <w:vAlign w:val="center"/>
          </w:tcPr>
          <w:p w14:paraId="4A669A50" w14:textId="77777777" w:rsidR="00E1154C" w:rsidRDefault="00E1154C" w:rsidP="00B65140">
            <w:pPr>
              <w:spacing w:after="0"/>
            </w:pPr>
            <w:r>
              <w:rPr>
                <w:rFonts w:hint="eastAsia"/>
              </w:rPr>
              <w:t>MainBoardBean</w:t>
            </w:r>
          </w:p>
        </w:tc>
        <w:tc>
          <w:tcPr>
            <w:tcW w:w="2087" w:type="dxa"/>
          </w:tcPr>
          <w:p w14:paraId="5D3AD2F1" w14:textId="77777777" w:rsidR="00734857" w:rsidRDefault="00E1154C" w:rsidP="00B65140">
            <w:pPr>
              <w:spacing w:after="0"/>
            </w:pPr>
            <w:r>
              <w:rPr>
                <w:rFonts w:hint="eastAsia"/>
              </w:rPr>
              <w:t xml:space="preserve">익명 게시판 </w:t>
            </w:r>
          </w:p>
          <w:p w14:paraId="34BB4643" w14:textId="77777777" w:rsidR="00E1154C" w:rsidRDefault="00734857" w:rsidP="00B65140">
            <w:pPr>
              <w:spacing w:after="0"/>
            </w:pPr>
            <w:r>
              <w:rPr>
                <w:rFonts w:hint="eastAsia"/>
              </w:rPr>
              <w:t>작성 관리 기능</w:t>
            </w:r>
          </w:p>
        </w:tc>
      </w:tr>
      <w:tr w:rsidR="00865B53" w14:paraId="6AABEB80" w14:textId="77777777" w:rsidTr="00B65140">
        <w:tc>
          <w:tcPr>
            <w:tcW w:w="3085" w:type="dxa"/>
            <w:vAlign w:val="center"/>
          </w:tcPr>
          <w:p w14:paraId="399E9B49" w14:textId="77777777" w:rsidR="00865B53" w:rsidRDefault="00E1154C" w:rsidP="00B65140">
            <w:pPr>
              <w:spacing w:after="0"/>
            </w:pPr>
            <w:r>
              <w:rPr>
                <w:rFonts w:hint="eastAsia"/>
              </w:rPr>
              <w:t>UserInfo</w:t>
            </w:r>
            <w:r w:rsidR="00865B53">
              <w:rPr>
                <w:rFonts w:hint="eastAsia"/>
              </w:rPr>
              <w:t>.jar</w:t>
            </w:r>
          </w:p>
        </w:tc>
        <w:tc>
          <w:tcPr>
            <w:tcW w:w="2835" w:type="dxa"/>
            <w:vAlign w:val="center"/>
          </w:tcPr>
          <w:p w14:paraId="14B7FFBC" w14:textId="77777777" w:rsidR="00865B53" w:rsidRDefault="00E1154C" w:rsidP="00B65140">
            <w:pPr>
              <w:spacing w:after="0"/>
            </w:pPr>
            <w:r>
              <w:rPr>
                <w:rFonts w:hint="eastAsia"/>
              </w:rPr>
              <w:t>UserInfoBean</w:t>
            </w:r>
          </w:p>
        </w:tc>
        <w:tc>
          <w:tcPr>
            <w:tcW w:w="2087" w:type="dxa"/>
          </w:tcPr>
          <w:p w14:paraId="71DA9C52" w14:textId="77777777" w:rsidR="00865B53" w:rsidRDefault="00E1154C" w:rsidP="00B65140">
            <w:pPr>
              <w:spacing w:after="0"/>
            </w:pPr>
            <w:r>
              <w:rPr>
                <w:rFonts w:hint="eastAsia"/>
              </w:rPr>
              <w:t>사용자의 행동 관리</w:t>
            </w:r>
          </w:p>
        </w:tc>
      </w:tr>
      <w:tr w:rsidR="00865B53" w14:paraId="068D79A0" w14:textId="77777777" w:rsidTr="00B65140">
        <w:tc>
          <w:tcPr>
            <w:tcW w:w="3085" w:type="dxa"/>
            <w:vAlign w:val="center"/>
          </w:tcPr>
          <w:p w14:paraId="60767520" w14:textId="77777777" w:rsidR="00865B53" w:rsidRDefault="009F74A1" w:rsidP="00B65140">
            <w:pPr>
              <w:spacing w:after="0"/>
            </w:pPr>
            <w:r>
              <w:rPr>
                <w:rFonts w:hint="eastAsia"/>
              </w:rPr>
              <w:t>UserMgt.jar</w:t>
            </w:r>
          </w:p>
        </w:tc>
        <w:tc>
          <w:tcPr>
            <w:tcW w:w="2835" w:type="dxa"/>
            <w:vAlign w:val="center"/>
          </w:tcPr>
          <w:p w14:paraId="3B782E7B" w14:textId="77777777" w:rsidR="00865B53" w:rsidRDefault="009F74A1" w:rsidP="00B65140">
            <w:pPr>
              <w:spacing w:after="0"/>
            </w:pPr>
            <w:r>
              <w:rPr>
                <w:rFonts w:hint="eastAsia"/>
              </w:rPr>
              <w:t>UserMgt</w:t>
            </w:r>
          </w:p>
        </w:tc>
        <w:tc>
          <w:tcPr>
            <w:tcW w:w="2087" w:type="dxa"/>
          </w:tcPr>
          <w:p w14:paraId="0C9C0711" w14:textId="77777777" w:rsidR="009F74A1" w:rsidRDefault="009F74A1" w:rsidP="00B65140">
            <w:pPr>
              <w:spacing w:after="0"/>
            </w:pPr>
            <w:r>
              <w:rPr>
                <w:rFonts w:hint="eastAsia"/>
              </w:rPr>
              <w:t xml:space="preserve">사용자 관리 </w:t>
            </w:r>
          </w:p>
          <w:p w14:paraId="58C7DD9B" w14:textId="77777777" w:rsidR="00865B53" w:rsidRDefault="009F74A1" w:rsidP="00B65140">
            <w:pPr>
              <w:spacing w:after="0"/>
            </w:pPr>
            <w:r>
              <w:rPr>
                <w:rFonts w:hint="eastAsia"/>
              </w:rPr>
              <w:t>인터페이스</w:t>
            </w:r>
          </w:p>
        </w:tc>
      </w:tr>
      <w:tr w:rsidR="00865B53" w14:paraId="78BA34CF" w14:textId="77777777" w:rsidTr="00B65140">
        <w:tc>
          <w:tcPr>
            <w:tcW w:w="3085" w:type="dxa"/>
            <w:vAlign w:val="center"/>
          </w:tcPr>
          <w:p w14:paraId="7C7F9B54" w14:textId="77777777" w:rsidR="00865B53" w:rsidRDefault="009F74A1" w:rsidP="00B65140">
            <w:pPr>
              <w:spacing w:after="0"/>
            </w:pPr>
            <w:r>
              <w:rPr>
                <w:rFonts w:hint="eastAsia"/>
              </w:rPr>
              <w:lastRenderedPageBreak/>
              <w:t>MindPostitSI</w:t>
            </w:r>
            <w:r w:rsidR="00865B53">
              <w:rPr>
                <w:rFonts w:hint="eastAsia"/>
              </w:rPr>
              <w:t>.jar</w:t>
            </w:r>
          </w:p>
        </w:tc>
        <w:tc>
          <w:tcPr>
            <w:tcW w:w="2835" w:type="dxa"/>
            <w:vAlign w:val="center"/>
          </w:tcPr>
          <w:p w14:paraId="4676EC29" w14:textId="77777777" w:rsidR="00865B53" w:rsidRDefault="009F74A1" w:rsidP="00B65140">
            <w:pPr>
              <w:spacing w:after="0"/>
            </w:pPr>
            <w:r>
              <w:rPr>
                <w:rFonts w:hint="eastAsia"/>
              </w:rPr>
              <w:t>MindPostitSI</w:t>
            </w:r>
          </w:p>
        </w:tc>
        <w:tc>
          <w:tcPr>
            <w:tcW w:w="2087" w:type="dxa"/>
          </w:tcPr>
          <w:p w14:paraId="5B4ECA78" w14:textId="77777777" w:rsidR="00865B53" w:rsidRDefault="009F74A1" w:rsidP="00B65140">
            <w:pPr>
              <w:spacing w:after="0"/>
            </w:pPr>
            <w:r>
              <w:rPr>
                <w:rFonts w:hint="eastAsia"/>
              </w:rPr>
              <w:t xml:space="preserve">마인드 포스트 잇 관리 </w:t>
            </w:r>
            <w:r w:rsidR="00865B53">
              <w:rPr>
                <w:rFonts w:hint="eastAsia"/>
              </w:rPr>
              <w:t>인터페이스</w:t>
            </w:r>
          </w:p>
        </w:tc>
      </w:tr>
      <w:tr w:rsidR="00865B53" w14:paraId="5C39F53E" w14:textId="77777777" w:rsidTr="00B65140">
        <w:tc>
          <w:tcPr>
            <w:tcW w:w="3085" w:type="dxa"/>
            <w:vAlign w:val="center"/>
          </w:tcPr>
          <w:p w14:paraId="1A88D386" w14:textId="77777777" w:rsidR="00865B53" w:rsidRDefault="009F74A1" w:rsidP="00B65140">
            <w:pPr>
              <w:spacing w:after="0"/>
            </w:pPr>
            <w:r>
              <w:t>M</w:t>
            </w:r>
            <w:r>
              <w:rPr>
                <w:rFonts w:hint="eastAsia"/>
              </w:rPr>
              <w:t>essSI.jar</w:t>
            </w:r>
          </w:p>
        </w:tc>
        <w:tc>
          <w:tcPr>
            <w:tcW w:w="2835" w:type="dxa"/>
            <w:vAlign w:val="center"/>
          </w:tcPr>
          <w:p w14:paraId="0E278BEE" w14:textId="77777777" w:rsidR="00865B53" w:rsidRDefault="009F74A1" w:rsidP="00B65140">
            <w:pPr>
              <w:spacing w:after="0"/>
            </w:pPr>
            <w:r>
              <w:rPr>
                <w:rFonts w:hint="eastAsia"/>
              </w:rPr>
              <w:t>MessSI</w:t>
            </w:r>
          </w:p>
        </w:tc>
        <w:tc>
          <w:tcPr>
            <w:tcW w:w="2087" w:type="dxa"/>
          </w:tcPr>
          <w:p w14:paraId="1E2FF18B" w14:textId="77777777" w:rsidR="009F74A1" w:rsidRDefault="009F74A1" w:rsidP="00B65140">
            <w:pPr>
              <w:spacing w:after="0"/>
            </w:pPr>
            <w:r>
              <w:rPr>
                <w:rFonts w:hint="eastAsia"/>
              </w:rPr>
              <w:t>랜덤 쪽지 관리</w:t>
            </w:r>
          </w:p>
          <w:p w14:paraId="3052314C" w14:textId="77777777" w:rsidR="00865B53" w:rsidRDefault="00865B53" w:rsidP="00B65140">
            <w:pPr>
              <w:spacing w:after="0"/>
            </w:pPr>
            <w:r>
              <w:rPr>
                <w:rFonts w:hint="eastAsia"/>
              </w:rPr>
              <w:t xml:space="preserve"> 인터페이스</w:t>
            </w:r>
          </w:p>
        </w:tc>
      </w:tr>
      <w:tr w:rsidR="009F74A1" w14:paraId="41FD0629" w14:textId="77777777" w:rsidTr="00B65140">
        <w:tc>
          <w:tcPr>
            <w:tcW w:w="3085" w:type="dxa"/>
            <w:vAlign w:val="center"/>
          </w:tcPr>
          <w:p w14:paraId="3682340D" w14:textId="70093956" w:rsidR="009F74A1" w:rsidRDefault="00061667" w:rsidP="00B65140">
            <w:pPr>
              <w:spacing w:after="0"/>
            </w:pPr>
            <w:r>
              <w:t>M</w:t>
            </w:r>
            <w:bookmarkStart w:id="42" w:name="_GoBack"/>
            <w:bookmarkEnd w:id="42"/>
            <w:r w:rsidR="009F74A1">
              <w:rPr>
                <w:rFonts w:hint="eastAsia"/>
              </w:rPr>
              <w:t>ainBoardMgt.jar</w:t>
            </w:r>
          </w:p>
        </w:tc>
        <w:tc>
          <w:tcPr>
            <w:tcW w:w="2835" w:type="dxa"/>
            <w:vAlign w:val="center"/>
          </w:tcPr>
          <w:p w14:paraId="3C13991C" w14:textId="77777777" w:rsidR="009F74A1" w:rsidRDefault="009F74A1" w:rsidP="00B65140">
            <w:pPr>
              <w:spacing w:after="0"/>
            </w:pPr>
            <w:r>
              <w:rPr>
                <w:rFonts w:hint="eastAsia"/>
              </w:rPr>
              <w:t>MainBoardMgt</w:t>
            </w:r>
          </w:p>
        </w:tc>
        <w:tc>
          <w:tcPr>
            <w:tcW w:w="2087" w:type="dxa"/>
          </w:tcPr>
          <w:p w14:paraId="56E59E76" w14:textId="77777777" w:rsidR="009F74A1" w:rsidRDefault="009F74A1" w:rsidP="00B65140">
            <w:pPr>
              <w:spacing w:after="0"/>
            </w:pPr>
            <w:r>
              <w:rPr>
                <w:rFonts w:hint="eastAsia"/>
              </w:rPr>
              <w:t>익명 게시판 관리 인터페이스</w:t>
            </w:r>
          </w:p>
        </w:tc>
      </w:tr>
      <w:tr w:rsidR="009F74A1" w14:paraId="6CDFAC49" w14:textId="77777777" w:rsidTr="00B65140">
        <w:tc>
          <w:tcPr>
            <w:tcW w:w="3085" w:type="dxa"/>
            <w:vAlign w:val="center"/>
          </w:tcPr>
          <w:p w14:paraId="22E21EF3" w14:textId="77777777" w:rsidR="009F74A1" w:rsidRDefault="009F74A1" w:rsidP="00B65140">
            <w:pPr>
              <w:spacing w:after="0"/>
            </w:pPr>
            <w:r>
              <w:rPr>
                <w:rFonts w:hint="eastAsia"/>
              </w:rPr>
              <w:t>CommandMgt.jar</w:t>
            </w:r>
          </w:p>
        </w:tc>
        <w:tc>
          <w:tcPr>
            <w:tcW w:w="2835" w:type="dxa"/>
            <w:vAlign w:val="center"/>
          </w:tcPr>
          <w:p w14:paraId="57CA11C3" w14:textId="77777777" w:rsidR="009F74A1" w:rsidRDefault="009F74A1" w:rsidP="00B65140">
            <w:pPr>
              <w:spacing w:after="0"/>
            </w:pPr>
            <w:r>
              <w:rPr>
                <w:rFonts w:hint="eastAsia"/>
              </w:rPr>
              <w:t>CommandMgt</w:t>
            </w:r>
          </w:p>
        </w:tc>
        <w:tc>
          <w:tcPr>
            <w:tcW w:w="2087" w:type="dxa"/>
          </w:tcPr>
          <w:p w14:paraId="7E185C99" w14:textId="77777777" w:rsidR="0031253F" w:rsidRDefault="009F74A1" w:rsidP="00B65140">
            <w:pPr>
              <w:spacing w:after="0"/>
            </w:pPr>
            <w:r>
              <w:rPr>
                <w:rFonts w:hint="eastAsia"/>
              </w:rPr>
              <w:t xml:space="preserve">댓글 관리 </w:t>
            </w:r>
          </w:p>
          <w:p w14:paraId="07A555F7" w14:textId="77777777" w:rsidR="009F74A1" w:rsidRDefault="009F74A1" w:rsidP="00B65140">
            <w:pPr>
              <w:spacing w:after="0"/>
            </w:pPr>
            <w:r>
              <w:rPr>
                <w:rFonts w:hint="eastAsia"/>
              </w:rPr>
              <w:t>인터페이스</w:t>
            </w:r>
          </w:p>
        </w:tc>
      </w:tr>
    </w:tbl>
    <w:p w14:paraId="5BE15844" w14:textId="77777777" w:rsidR="00344670" w:rsidRDefault="00344670" w:rsidP="00344670"/>
    <w:tbl>
      <w:tblPr>
        <w:tblStyle w:val="af6"/>
        <w:tblW w:w="0" w:type="auto"/>
        <w:tblLook w:val="04A0" w:firstRow="1" w:lastRow="0" w:firstColumn="1" w:lastColumn="0" w:noHBand="0" w:noVBand="1"/>
      </w:tblPr>
      <w:tblGrid>
        <w:gridCol w:w="8703"/>
      </w:tblGrid>
      <w:tr w:rsidR="009B2647" w14:paraId="090D52B9" w14:textId="77777777" w:rsidTr="009B2647">
        <w:tc>
          <w:tcPr>
            <w:tcW w:w="8703" w:type="dxa"/>
          </w:tcPr>
          <w:p w14:paraId="6F040A55" w14:textId="77777777" w:rsidR="009B2647" w:rsidRPr="009B2647" w:rsidRDefault="009B2647" w:rsidP="00344670">
            <w:pPr>
              <w:rPr>
                <w:i/>
              </w:rPr>
            </w:pPr>
            <w:r w:rsidRPr="009B2647">
              <w:rPr>
                <w:rFonts w:hint="eastAsia"/>
                <w:i/>
              </w:rPr>
              <w:t>또는 아래와 같이 배치 다이어그램으로 표현할 수도 있다.</w:t>
            </w:r>
          </w:p>
        </w:tc>
      </w:tr>
    </w:tbl>
    <w:p w14:paraId="5F2B2FCA" w14:textId="77777777" w:rsidR="009B2647" w:rsidRPr="00865B53" w:rsidRDefault="009B2647" w:rsidP="00344670"/>
    <w:p w14:paraId="16D53526" w14:textId="77777777" w:rsidR="00310EE7" w:rsidRDefault="00032413" w:rsidP="00344670">
      <w:r>
        <w:rPr>
          <w:noProof/>
        </w:rPr>
        <w:drawing>
          <wp:inline distT="0" distB="0" distL="0" distR="0" wp14:anchorId="20458DD0" wp14:editId="275E1CB0">
            <wp:extent cx="5400675" cy="3561214"/>
            <wp:effectExtent l="0" t="0" r="0" b="1270"/>
            <wp:docPr id="52" name="그림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400675" cy="3561214"/>
                    </a:xfrm>
                    <a:prstGeom prst="rect">
                      <a:avLst/>
                    </a:prstGeom>
                  </pic:spPr>
                </pic:pic>
              </a:graphicData>
            </a:graphic>
          </wp:inline>
        </w:drawing>
      </w:r>
    </w:p>
    <w:p w14:paraId="0C64A157" w14:textId="1B207A9A" w:rsidR="00310EE7" w:rsidRPr="00344670" w:rsidRDefault="00032413" w:rsidP="00344670">
      <w:r>
        <w:rPr>
          <w:noProof/>
        </w:rPr>
        <w:lastRenderedPageBreak/>
        <w:drawing>
          <wp:inline distT="0" distB="0" distL="0" distR="0" wp14:anchorId="607F4149" wp14:editId="0CF873F3">
            <wp:extent cx="4603898" cy="5316279"/>
            <wp:effectExtent l="0" t="0" r="6350" b="0"/>
            <wp:docPr id="53" name="그림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4602001" cy="5314088"/>
                    </a:xfrm>
                    <a:prstGeom prst="rect">
                      <a:avLst/>
                    </a:prstGeom>
                  </pic:spPr>
                </pic:pic>
              </a:graphicData>
            </a:graphic>
          </wp:inline>
        </w:drawing>
      </w:r>
      <w:r w:rsidR="00135AFD">
        <w:rPr>
          <w:rFonts w:hint="eastAsia"/>
        </w:rPr>
        <w:t>ㄴ</w:t>
      </w:r>
    </w:p>
    <w:p w14:paraId="0B8E325E" w14:textId="77777777" w:rsidR="003F5C43" w:rsidRDefault="003F5C43" w:rsidP="00053228">
      <w:pPr>
        <w:pStyle w:val="20"/>
      </w:pPr>
      <w:bookmarkStart w:id="43" w:name="_Toc206346308"/>
      <w:bookmarkStart w:id="44" w:name="_Toc25086618"/>
      <w:r>
        <w:rPr>
          <w:rFonts w:hint="eastAsia"/>
        </w:rPr>
        <w:lastRenderedPageBreak/>
        <w:t>물리적</w:t>
      </w:r>
      <w:r>
        <w:rPr>
          <w:rFonts w:hint="eastAsia"/>
        </w:rPr>
        <w:t xml:space="preserve"> </w:t>
      </w:r>
      <w:r>
        <w:rPr>
          <w:rFonts w:hint="eastAsia"/>
        </w:rPr>
        <w:t>컴포넌트</w:t>
      </w:r>
      <w:r>
        <w:rPr>
          <w:rFonts w:hint="eastAsia"/>
        </w:rPr>
        <w:t xml:space="preserve"> </w:t>
      </w:r>
      <w:r>
        <w:rPr>
          <w:rFonts w:hint="eastAsia"/>
        </w:rPr>
        <w:t>의존</w:t>
      </w:r>
      <w:r>
        <w:rPr>
          <w:rFonts w:hint="eastAsia"/>
        </w:rPr>
        <w:t xml:space="preserve"> </w:t>
      </w:r>
      <w:r>
        <w:rPr>
          <w:rFonts w:hint="eastAsia"/>
        </w:rPr>
        <w:t>명세</w:t>
      </w:r>
      <w:bookmarkEnd w:id="43"/>
      <w:bookmarkEnd w:id="44"/>
    </w:p>
    <w:p w14:paraId="692EF69E" w14:textId="77777777" w:rsidR="003F5C43" w:rsidRDefault="004D2007" w:rsidP="00296C85">
      <w:pPr>
        <w:jc w:val="center"/>
      </w:pPr>
      <w:r>
        <w:rPr>
          <w:noProof/>
        </w:rPr>
        <w:drawing>
          <wp:inline distT="0" distB="0" distL="0" distR="0" wp14:anchorId="3284F05E" wp14:editId="31061DBE">
            <wp:extent cx="5400675" cy="4509217"/>
            <wp:effectExtent l="0" t="0" r="0" b="5715"/>
            <wp:docPr id="55" name="그림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400675" cy="4509217"/>
                    </a:xfrm>
                    <a:prstGeom prst="rect">
                      <a:avLst/>
                    </a:prstGeom>
                  </pic:spPr>
                </pic:pic>
              </a:graphicData>
            </a:graphic>
          </wp:inline>
        </w:drawing>
      </w:r>
    </w:p>
    <w:p w14:paraId="49B80DA0" w14:textId="77777777" w:rsidR="003C4A2D" w:rsidRDefault="003C4A2D" w:rsidP="00296C85">
      <w:pPr>
        <w:jc w:val="center"/>
      </w:pPr>
    </w:p>
    <w:p w14:paraId="34EF8120" w14:textId="77777777" w:rsidR="003C4A2D" w:rsidRDefault="003C4A2D" w:rsidP="00296C85">
      <w:pPr>
        <w:jc w:val="center"/>
      </w:pPr>
    </w:p>
    <w:p w14:paraId="633985D5" w14:textId="77777777" w:rsidR="003C4A2D" w:rsidRDefault="003C4A2D" w:rsidP="00296C85">
      <w:pPr>
        <w:jc w:val="center"/>
      </w:pPr>
    </w:p>
    <w:p w14:paraId="30D03B15" w14:textId="77777777" w:rsidR="003C4A2D" w:rsidRDefault="003C4A2D" w:rsidP="00296C85">
      <w:pPr>
        <w:jc w:val="center"/>
      </w:pPr>
    </w:p>
    <w:p w14:paraId="3F777463" w14:textId="77777777" w:rsidR="003C4A2D" w:rsidRPr="003F5C43" w:rsidRDefault="003C4A2D" w:rsidP="00296C85">
      <w:pPr>
        <w:jc w:val="center"/>
      </w:pPr>
    </w:p>
    <w:p w14:paraId="64B8D90C" w14:textId="77777777" w:rsidR="00296C85" w:rsidRDefault="003F5C43" w:rsidP="00A511D6">
      <w:pPr>
        <w:pStyle w:val="20"/>
      </w:pPr>
      <w:bookmarkStart w:id="45" w:name="_Toc206346309"/>
      <w:bookmarkStart w:id="46" w:name="_Toc25086619"/>
      <w:r>
        <w:rPr>
          <w:rFonts w:hint="eastAsia"/>
        </w:rPr>
        <w:lastRenderedPageBreak/>
        <w:t>물리적</w:t>
      </w:r>
      <w:r>
        <w:rPr>
          <w:rFonts w:hint="eastAsia"/>
        </w:rPr>
        <w:t xml:space="preserve"> </w:t>
      </w:r>
      <w:r>
        <w:rPr>
          <w:rFonts w:hint="eastAsia"/>
        </w:rPr>
        <w:t>컴포넌트</w:t>
      </w:r>
      <w:r>
        <w:rPr>
          <w:rFonts w:hint="eastAsia"/>
        </w:rPr>
        <w:t xml:space="preserve"> </w:t>
      </w:r>
      <w:r w:rsidR="00153795">
        <w:rPr>
          <w:rFonts w:hint="eastAsia"/>
        </w:rPr>
        <w:t>배치</w:t>
      </w:r>
      <w:r w:rsidR="00153795">
        <w:rPr>
          <w:rFonts w:hint="eastAsia"/>
        </w:rPr>
        <w:t xml:space="preserve"> </w:t>
      </w:r>
      <w:r w:rsidR="00153795">
        <w:rPr>
          <w:rFonts w:hint="eastAsia"/>
        </w:rPr>
        <w:t>명세</w:t>
      </w:r>
      <w:bookmarkEnd w:id="45"/>
      <w:bookmarkEnd w:id="46"/>
    </w:p>
    <w:p w14:paraId="226B8E75" w14:textId="77777777" w:rsidR="00A511D6" w:rsidRPr="00A511D6" w:rsidRDefault="00A511D6" w:rsidP="00A511D6"/>
    <w:tbl>
      <w:tblPr>
        <w:tblStyle w:val="af6"/>
        <w:tblW w:w="0" w:type="auto"/>
        <w:tblCellMar>
          <w:top w:w="57" w:type="dxa"/>
          <w:bottom w:w="57" w:type="dxa"/>
        </w:tblCellMar>
        <w:tblLook w:val="04A0" w:firstRow="1" w:lastRow="0" w:firstColumn="1" w:lastColumn="0" w:noHBand="0" w:noVBand="1"/>
      </w:tblPr>
      <w:tblGrid>
        <w:gridCol w:w="2929"/>
        <w:gridCol w:w="2931"/>
        <w:gridCol w:w="2861"/>
      </w:tblGrid>
      <w:tr w:rsidR="003C4A2D" w14:paraId="67FD9E2A" w14:textId="77777777" w:rsidTr="004C5C0E">
        <w:tc>
          <w:tcPr>
            <w:tcW w:w="2929" w:type="dxa"/>
            <w:vAlign w:val="center"/>
          </w:tcPr>
          <w:p w14:paraId="1344E3F7" w14:textId="77777777" w:rsidR="003C4A2D" w:rsidRDefault="003C4A2D" w:rsidP="004C5C0E">
            <w:pPr>
              <w:spacing w:after="0"/>
              <w:jc w:val="center"/>
            </w:pPr>
            <w:r>
              <w:rPr>
                <w:rFonts w:hint="eastAsia"/>
              </w:rPr>
              <w:t>물리적 컴포넌트</w:t>
            </w:r>
          </w:p>
        </w:tc>
        <w:tc>
          <w:tcPr>
            <w:tcW w:w="2931" w:type="dxa"/>
            <w:vAlign w:val="center"/>
          </w:tcPr>
          <w:p w14:paraId="54EA3CD1" w14:textId="77777777" w:rsidR="003C4A2D" w:rsidRDefault="003C4A2D" w:rsidP="004C5C0E">
            <w:pPr>
              <w:spacing w:after="0"/>
              <w:jc w:val="center"/>
            </w:pPr>
            <w:r>
              <w:rPr>
                <w:rFonts w:hint="eastAsia"/>
              </w:rPr>
              <w:t>노드</w:t>
            </w:r>
          </w:p>
        </w:tc>
        <w:tc>
          <w:tcPr>
            <w:tcW w:w="2861" w:type="dxa"/>
          </w:tcPr>
          <w:p w14:paraId="392BFFB5" w14:textId="77777777" w:rsidR="003C4A2D" w:rsidRDefault="003C4A2D" w:rsidP="004C5C0E">
            <w:pPr>
              <w:spacing w:after="0"/>
              <w:jc w:val="center"/>
            </w:pPr>
            <w:r>
              <w:rPr>
                <w:rFonts w:hint="eastAsia"/>
              </w:rPr>
              <w:t>수행환경</w:t>
            </w:r>
          </w:p>
        </w:tc>
      </w:tr>
      <w:tr w:rsidR="003C4A2D" w14:paraId="3A93F98B" w14:textId="77777777" w:rsidTr="004C5C0E">
        <w:tc>
          <w:tcPr>
            <w:tcW w:w="2929" w:type="dxa"/>
            <w:vAlign w:val="center"/>
          </w:tcPr>
          <w:p w14:paraId="07A9A22E" w14:textId="77777777" w:rsidR="003C4A2D" w:rsidRDefault="003C4A2D" w:rsidP="004C5C0E">
            <w:pPr>
              <w:spacing w:after="0"/>
            </w:pPr>
            <w:r>
              <w:rPr>
                <w:rFonts w:hint="eastAsia"/>
              </w:rPr>
              <w:t>LMS-commonType.jar</w:t>
            </w:r>
          </w:p>
        </w:tc>
        <w:tc>
          <w:tcPr>
            <w:tcW w:w="2931" w:type="dxa"/>
            <w:vAlign w:val="center"/>
          </w:tcPr>
          <w:p w14:paraId="11BF67ED" w14:textId="77777777" w:rsidR="003C4A2D" w:rsidRDefault="003C4A2D" w:rsidP="004C5C0E">
            <w:pPr>
              <w:spacing w:after="0"/>
            </w:pPr>
            <w:r>
              <w:rPr>
                <w:rFonts w:hint="eastAsia"/>
              </w:rPr>
              <w:t>프로그램관리서버</w:t>
            </w:r>
          </w:p>
        </w:tc>
        <w:tc>
          <w:tcPr>
            <w:tcW w:w="2861" w:type="dxa"/>
          </w:tcPr>
          <w:p w14:paraId="77029ED3" w14:textId="77777777" w:rsidR="003C4A2D" w:rsidRDefault="003C4A2D" w:rsidP="004C5C0E">
            <w:pPr>
              <w:spacing w:after="0"/>
            </w:pPr>
            <w:r>
              <w:rPr>
                <w:rFonts w:hint="eastAsia"/>
              </w:rPr>
              <w:t>JRE 1.6</w:t>
            </w:r>
          </w:p>
        </w:tc>
      </w:tr>
      <w:tr w:rsidR="003C4A2D" w14:paraId="292159D9" w14:textId="77777777" w:rsidTr="004C5C0E">
        <w:tc>
          <w:tcPr>
            <w:tcW w:w="2929" w:type="dxa"/>
            <w:vAlign w:val="center"/>
          </w:tcPr>
          <w:p w14:paraId="59D90AC2" w14:textId="77777777" w:rsidR="003C4A2D" w:rsidRDefault="003C4A2D" w:rsidP="004C5C0E">
            <w:pPr>
              <w:spacing w:after="0"/>
            </w:pPr>
            <w:r>
              <w:rPr>
                <w:rFonts w:hint="eastAsia"/>
              </w:rPr>
              <w:t>ClientWeb.war</w:t>
            </w:r>
          </w:p>
        </w:tc>
        <w:tc>
          <w:tcPr>
            <w:tcW w:w="2931" w:type="dxa"/>
            <w:vAlign w:val="center"/>
          </w:tcPr>
          <w:p w14:paraId="767E9654" w14:textId="77777777" w:rsidR="003C4A2D" w:rsidRDefault="003C4A2D" w:rsidP="004C5C0E">
            <w:pPr>
              <w:spacing w:after="0"/>
            </w:pPr>
            <w:r>
              <w:rPr>
                <w:rFonts w:hint="eastAsia"/>
              </w:rPr>
              <w:t>프로그램관리서버</w:t>
            </w:r>
          </w:p>
        </w:tc>
        <w:tc>
          <w:tcPr>
            <w:tcW w:w="2861" w:type="dxa"/>
            <w:vMerge w:val="restart"/>
            <w:vAlign w:val="center"/>
          </w:tcPr>
          <w:p w14:paraId="715A1D42" w14:textId="77777777" w:rsidR="003C4A2D" w:rsidRDefault="003C4A2D" w:rsidP="004C5C0E">
            <w:pPr>
              <w:spacing w:after="0"/>
            </w:pPr>
            <w:r>
              <w:rPr>
                <w:rFonts w:hint="eastAsia"/>
              </w:rPr>
              <w:t>GlassFish V2::웹컨테이너</w:t>
            </w:r>
          </w:p>
        </w:tc>
      </w:tr>
      <w:tr w:rsidR="003C4A2D" w14:paraId="097F3642" w14:textId="77777777" w:rsidTr="004C5C0E">
        <w:tc>
          <w:tcPr>
            <w:tcW w:w="2929" w:type="dxa"/>
            <w:vAlign w:val="center"/>
          </w:tcPr>
          <w:p w14:paraId="7F80B0D2" w14:textId="77777777" w:rsidR="003C4A2D" w:rsidRDefault="003C4A2D" w:rsidP="004C5C0E">
            <w:pPr>
              <w:spacing w:after="0"/>
            </w:pPr>
            <w:r>
              <w:rPr>
                <w:rFonts w:hint="eastAsia"/>
              </w:rPr>
              <w:t>ServerWeb.war</w:t>
            </w:r>
          </w:p>
        </w:tc>
        <w:tc>
          <w:tcPr>
            <w:tcW w:w="2931" w:type="dxa"/>
            <w:vAlign w:val="center"/>
          </w:tcPr>
          <w:p w14:paraId="070C6413" w14:textId="77777777" w:rsidR="003C4A2D" w:rsidRDefault="003C4A2D" w:rsidP="004C5C0E">
            <w:pPr>
              <w:spacing w:after="0"/>
            </w:pPr>
            <w:r>
              <w:rPr>
                <w:rFonts w:hint="eastAsia"/>
              </w:rPr>
              <w:t>프로그램관리서버</w:t>
            </w:r>
          </w:p>
        </w:tc>
        <w:tc>
          <w:tcPr>
            <w:tcW w:w="2861" w:type="dxa"/>
            <w:vMerge/>
          </w:tcPr>
          <w:p w14:paraId="0167E314" w14:textId="77777777" w:rsidR="003C4A2D" w:rsidRDefault="003C4A2D" w:rsidP="004C5C0E">
            <w:pPr>
              <w:spacing w:after="0"/>
            </w:pPr>
          </w:p>
        </w:tc>
      </w:tr>
      <w:tr w:rsidR="003C4A2D" w14:paraId="63D741AA" w14:textId="77777777" w:rsidTr="004C5C0E">
        <w:tc>
          <w:tcPr>
            <w:tcW w:w="2929" w:type="dxa"/>
            <w:vAlign w:val="center"/>
          </w:tcPr>
          <w:p w14:paraId="70513A19" w14:textId="77777777" w:rsidR="003C4A2D" w:rsidRDefault="003C4A2D" w:rsidP="004C5C0E">
            <w:pPr>
              <w:spacing w:after="0"/>
            </w:pPr>
            <w:r>
              <w:rPr>
                <w:rFonts w:hint="eastAsia"/>
              </w:rPr>
              <w:t>UserMgt.jar</w:t>
            </w:r>
          </w:p>
        </w:tc>
        <w:tc>
          <w:tcPr>
            <w:tcW w:w="2931" w:type="dxa"/>
            <w:vAlign w:val="center"/>
          </w:tcPr>
          <w:p w14:paraId="772EB84B" w14:textId="77777777" w:rsidR="003C4A2D" w:rsidRDefault="003C4A2D" w:rsidP="004C5C0E">
            <w:pPr>
              <w:spacing w:after="0"/>
            </w:pPr>
            <w:r>
              <w:rPr>
                <w:rFonts w:hint="eastAsia"/>
              </w:rPr>
              <w:t>프로그램관리서버</w:t>
            </w:r>
          </w:p>
        </w:tc>
        <w:tc>
          <w:tcPr>
            <w:tcW w:w="2861" w:type="dxa"/>
            <w:vMerge/>
          </w:tcPr>
          <w:p w14:paraId="56610A5C" w14:textId="77777777" w:rsidR="003C4A2D" w:rsidRDefault="003C4A2D" w:rsidP="004C5C0E">
            <w:pPr>
              <w:spacing w:after="0"/>
            </w:pPr>
          </w:p>
        </w:tc>
      </w:tr>
      <w:tr w:rsidR="003C4A2D" w14:paraId="13A96DB0" w14:textId="77777777" w:rsidTr="004C5C0E">
        <w:tc>
          <w:tcPr>
            <w:tcW w:w="2929" w:type="dxa"/>
            <w:vAlign w:val="center"/>
          </w:tcPr>
          <w:p w14:paraId="53FEF338" w14:textId="77777777" w:rsidR="003C4A2D" w:rsidRDefault="003C4A2D" w:rsidP="004C5C0E">
            <w:pPr>
              <w:spacing w:after="0"/>
            </w:pPr>
            <w:r>
              <w:rPr>
                <w:rFonts w:hint="eastAsia"/>
              </w:rPr>
              <w:t>mainBoardMgt.jar</w:t>
            </w:r>
          </w:p>
        </w:tc>
        <w:tc>
          <w:tcPr>
            <w:tcW w:w="2931" w:type="dxa"/>
            <w:vAlign w:val="center"/>
          </w:tcPr>
          <w:p w14:paraId="76C58AB9" w14:textId="77777777" w:rsidR="003C4A2D" w:rsidRDefault="003C4A2D" w:rsidP="004C5C0E">
            <w:pPr>
              <w:spacing w:after="0"/>
            </w:pPr>
            <w:r>
              <w:rPr>
                <w:rFonts w:hint="eastAsia"/>
              </w:rPr>
              <w:t>프로그램관리서버</w:t>
            </w:r>
          </w:p>
        </w:tc>
        <w:tc>
          <w:tcPr>
            <w:tcW w:w="2861" w:type="dxa"/>
            <w:vMerge/>
          </w:tcPr>
          <w:p w14:paraId="1367E42E" w14:textId="77777777" w:rsidR="003C4A2D" w:rsidRDefault="003C4A2D" w:rsidP="004C5C0E">
            <w:pPr>
              <w:spacing w:after="0"/>
            </w:pPr>
          </w:p>
        </w:tc>
      </w:tr>
      <w:tr w:rsidR="003C4A2D" w14:paraId="7ABDC543" w14:textId="77777777" w:rsidTr="004C5C0E">
        <w:tc>
          <w:tcPr>
            <w:tcW w:w="2929" w:type="dxa"/>
            <w:vAlign w:val="center"/>
          </w:tcPr>
          <w:p w14:paraId="65E1BC85" w14:textId="77777777" w:rsidR="003C4A2D" w:rsidRDefault="003C4A2D" w:rsidP="004C5C0E">
            <w:pPr>
              <w:spacing w:after="0"/>
            </w:pPr>
            <w:r>
              <w:rPr>
                <w:rFonts w:hint="eastAsia"/>
              </w:rPr>
              <w:t>CommandMgt.jar</w:t>
            </w:r>
          </w:p>
        </w:tc>
        <w:tc>
          <w:tcPr>
            <w:tcW w:w="2931" w:type="dxa"/>
            <w:vAlign w:val="center"/>
          </w:tcPr>
          <w:p w14:paraId="200A3460" w14:textId="77777777" w:rsidR="003C4A2D" w:rsidRDefault="003C4A2D" w:rsidP="004C5C0E">
            <w:pPr>
              <w:spacing w:after="0"/>
            </w:pPr>
            <w:r>
              <w:rPr>
                <w:rFonts w:hint="eastAsia"/>
              </w:rPr>
              <w:t>프로그램관리서버</w:t>
            </w:r>
          </w:p>
        </w:tc>
        <w:tc>
          <w:tcPr>
            <w:tcW w:w="2861" w:type="dxa"/>
            <w:vMerge/>
          </w:tcPr>
          <w:p w14:paraId="42881C98" w14:textId="77777777" w:rsidR="003C4A2D" w:rsidRDefault="003C4A2D" w:rsidP="004C5C0E">
            <w:pPr>
              <w:spacing w:after="0"/>
            </w:pPr>
          </w:p>
        </w:tc>
      </w:tr>
      <w:tr w:rsidR="003C4A2D" w14:paraId="6896DD62" w14:textId="77777777" w:rsidTr="004C5C0E">
        <w:tc>
          <w:tcPr>
            <w:tcW w:w="2929" w:type="dxa"/>
            <w:vAlign w:val="center"/>
          </w:tcPr>
          <w:p w14:paraId="5D459792" w14:textId="77777777" w:rsidR="003C4A2D" w:rsidRDefault="003C4A2D" w:rsidP="004C5C0E">
            <w:pPr>
              <w:spacing w:after="0"/>
            </w:pPr>
            <w:r>
              <w:rPr>
                <w:rFonts w:hint="eastAsia"/>
              </w:rPr>
              <w:t>MindPostitSI.jar</w:t>
            </w:r>
          </w:p>
        </w:tc>
        <w:tc>
          <w:tcPr>
            <w:tcW w:w="2931" w:type="dxa"/>
            <w:vAlign w:val="center"/>
          </w:tcPr>
          <w:p w14:paraId="51D49C2C" w14:textId="77777777" w:rsidR="003C4A2D" w:rsidRDefault="003C4A2D" w:rsidP="004C5C0E">
            <w:pPr>
              <w:spacing w:after="0"/>
            </w:pPr>
            <w:r>
              <w:rPr>
                <w:rFonts w:hint="eastAsia"/>
              </w:rPr>
              <w:t>프로그램관리서버</w:t>
            </w:r>
          </w:p>
        </w:tc>
        <w:tc>
          <w:tcPr>
            <w:tcW w:w="2861" w:type="dxa"/>
            <w:vMerge w:val="restart"/>
          </w:tcPr>
          <w:p w14:paraId="64781F8B" w14:textId="77777777" w:rsidR="003C4A2D" w:rsidRDefault="003C4A2D" w:rsidP="004C5C0E">
            <w:pPr>
              <w:spacing w:after="0"/>
            </w:pPr>
          </w:p>
          <w:p w14:paraId="6F5F1659" w14:textId="77777777" w:rsidR="003C4A2D" w:rsidRDefault="003C4A2D" w:rsidP="004C5C0E">
            <w:pPr>
              <w:spacing w:after="0"/>
            </w:pPr>
          </w:p>
          <w:p w14:paraId="2DE94207" w14:textId="77777777" w:rsidR="003C4A2D" w:rsidRDefault="003C4A2D" w:rsidP="004C5C0E">
            <w:pPr>
              <w:spacing w:after="0"/>
            </w:pPr>
            <w:r>
              <w:rPr>
                <w:rFonts w:hint="eastAsia"/>
              </w:rPr>
              <w:t>GlassFish V2::EJB컨테이너</w:t>
            </w:r>
          </w:p>
        </w:tc>
      </w:tr>
      <w:tr w:rsidR="003C4A2D" w14:paraId="1BEA25E5" w14:textId="77777777" w:rsidTr="004C5C0E">
        <w:tc>
          <w:tcPr>
            <w:tcW w:w="2929" w:type="dxa"/>
            <w:vAlign w:val="center"/>
          </w:tcPr>
          <w:p w14:paraId="7EB7E671" w14:textId="77777777" w:rsidR="003C4A2D" w:rsidRDefault="003C4A2D" w:rsidP="004C5C0E">
            <w:pPr>
              <w:spacing w:after="0"/>
            </w:pPr>
            <w:r>
              <w:t>M</w:t>
            </w:r>
            <w:r>
              <w:rPr>
                <w:rFonts w:hint="eastAsia"/>
              </w:rPr>
              <w:t>essSI.jar</w:t>
            </w:r>
          </w:p>
        </w:tc>
        <w:tc>
          <w:tcPr>
            <w:tcW w:w="2931" w:type="dxa"/>
            <w:vAlign w:val="center"/>
          </w:tcPr>
          <w:p w14:paraId="70108831" w14:textId="77777777" w:rsidR="003C4A2D" w:rsidRDefault="003C4A2D" w:rsidP="004C5C0E">
            <w:pPr>
              <w:spacing w:after="0"/>
            </w:pPr>
            <w:r>
              <w:rPr>
                <w:rFonts w:hint="eastAsia"/>
              </w:rPr>
              <w:t>프로그램관리서버</w:t>
            </w:r>
          </w:p>
        </w:tc>
        <w:tc>
          <w:tcPr>
            <w:tcW w:w="2861" w:type="dxa"/>
            <w:vMerge/>
          </w:tcPr>
          <w:p w14:paraId="4545A57A" w14:textId="77777777" w:rsidR="003C4A2D" w:rsidRDefault="003C4A2D" w:rsidP="004C5C0E">
            <w:pPr>
              <w:spacing w:after="0"/>
            </w:pPr>
          </w:p>
        </w:tc>
      </w:tr>
      <w:tr w:rsidR="003C4A2D" w14:paraId="62D5CFE2" w14:textId="77777777" w:rsidTr="004C5C0E">
        <w:tc>
          <w:tcPr>
            <w:tcW w:w="2929" w:type="dxa"/>
            <w:vAlign w:val="center"/>
          </w:tcPr>
          <w:p w14:paraId="00BC7D3D" w14:textId="77777777" w:rsidR="003C4A2D" w:rsidRDefault="003C4A2D" w:rsidP="004C5C0E">
            <w:pPr>
              <w:spacing w:after="0"/>
            </w:pPr>
            <w:r>
              <w:rPr>
                <w:rFonts w:hint="eastAsia"/>
              </w:rPr>
              <w:t>UserInfo.jar</w:t>
            </w:r>
          </w:p>
        </w:tc>
        <w:tc>
          <w:tcPr>
            <w:tcW w:w="2931" w:type="dxa"/>
            <w:vAlign w:val="center"/>
          </w:tcPr>
          <w:p w14:paraId="5A1D45BB" w14:textId="77777777" w:rsidR="003C4A2D" w:rsidRDefault="003C4A2D" w:rsidP="004C5C0E">
            <w:pPr>
              <w:spacing w:after="0"/>
            </w:pPr>
            <w:r>
              <w:rPr>
                <w:rFonts w:hint="eastAsia"/>
              </w:rPr>
              <w:t>프로그램관리서버</w:t>
            </w:r>
          </w:p>
        </w:tc>
        <w:tc>
          <w:tcPr>
            <w:tcW w:w="2861" w:type="dxa"/>
            <w:vMerge/>
          </w:tcPr>
          <w:p w14:paraId="3008F618" w14:textId="77777777" w:rsidR="003C4A2D" w:rsidRDefault="003C4A2D" w:rsidP="004C5C0E">
            <w:pPr>
              <w:spacing w:after="0"/>
            </w:pPr>
          </w:p>
        </w:tc>
      </w:tr>
      <w:tr w:rsidR="003C4A2D" w14:paraId="5D858A1F" w14:textId="77777777" w:rsidTr="004C5C0E">
        <w:tc>
          <w:tcPr>
            <w:tcW w:w="2929" w:type="dxa"/>
            <w:vAlign w:val="center"/>
          </w:tcPr>
          <w:p w14:paraId="3F94F0C9" w14:textId="77777777" w:rsidR="003C4A2D" w:rsidRDefault="003C4A2D" w:rsidP="004C5C0E">
            <w:pPr>
              <w:spacing w:after="0"/>
            </w:pPr>
            <w:r>
              <w:rPr>
                <w:rFonts w:hint="eastAsia"/>
              </w:rPr>
              <w:t>LMS-core.jar</w:t>
            </w:r>
          </w:p>
        </w:tc>
        <w:tc>
          <w:tcPr>
            <w:tcW w:w="2931" w:type="dxa"/>
            <w:vAlign w:val="center"/>
          </w:tcPr>
          <w:p w14:paraId="4FE62722" w14:textId="77777777" w:rsidR="003C4A2D" w:rsidRDefault="003C4A2D" w:rsidP="004C5C0E">
            <w:pPr>
              <w:spacing w:after="0"/>
            </w:pPr>
            <w:r>
              <w:rPr>
                <w:rFonts w:hint="eastAsia"/>
              </w:rPr>
              <w:t>프로그램관리서버</w:t>
            </w:r>
          </w:p>
        </w:tc>
        <w:tc>
          <w:tcPr>
            <w:tcW w:w="2861" w:type="dxa"/>
            <w:vMerge/>
          </w:tcPr>
          <w:p w14:paraId="4B783491" w14:textId="77777777" w:rsidR="003C4A2D" w:rsidRDefault="003C4A2D" w:rsidP="004C5C0E">
            <w:pPr>
              <w:spacing w:after="0"/>
            </w:pPr>
          </w:p>
        </w:tc>
      </w:tr>
    </w:tbl>
    <w:p w14:paraId="6710B33B" w14:textId="77777777" w:rsidR="00053228" w:rsidRPr="00053228" w:rsidRDefault="00053228" w:rsidP="00053228"/>
    <w:p w14:paraId="06B8D4D3" w14:textId="77777777" w:rsidR="00296C85" w:rsidRDefault="00296C85" w:rsidP="004028BD"/>
    <w:p w14:paraId="7BC955D3" w14:textId="77777777" w:rsidR="0053481B" w:rsidRPr="002720CF" w:rsidRDefault="004D2007" w:rsidP="002720CF">
      <w:r>
        <w:rPr>
          <w:noProof/>
        </w:rPr>
        <w:lastRenderedPageBreak/>
        <w:drawing>
          <wp:inline distT="0" distB="0" distL="0" distR="0" wp14:anchorId="52AFC276" wp14:editId="3BC40ACD">
            <wp:extent cx="5400675" cy="4916576"/>
            <wp:effectExtent l="0" t="0" r="0" b="0"/>
            <wp:docPr id="54" name="그림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400675" cy="4916576"/>
                    </a:xfrm>
                    <a:prstGeom prst="rect">
                      <a:avLst/>
                    </a:prstGeom>
                  </pic:spPr>
                </pic:pic>
              </a:graphicData>
            </a:graphic>
          </wp:inline>
        </w:drawing>
      </w:r>
    </w:p>
    <w:sectPr w:rsidR="0053481B" w:rsidRPr="002720CF" w:rsidSect="005C227C">
      <w:headerReference w:type="default" r:id="rId19"/>
      <w:footerReference w:type="default" r:id="rId20"/>
      <w:pgSz w:w="11907" w:h="16840" w:code="9"/>
      <w:pgMar w:top="1985" w:right="1701" w:bottom="1701" w:left="1701" w:header="851" w:footer="397" w:gutter="0"/>
      <w:pgNumType w:start="1"/>
      <w:cols w:space="425"/>
      <w:docGrid w:type="linesAndChar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E106E1" w14:textId="77777777" w:rsidR="0054259A" w:rsidRDefault="0054259A">
      <w:r>
        <w:separator/>
      </w:r>
    </w:p>
  </w:endnote>
  <w:endnote w:type="continuationSeparator" w:id="0">
    <w:p w14:paraId="5F83C1D9" w14:textId="77777777" w:rsidR="0054259A" w:rsidRDefault="005425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돋움">
    <w:altName w:val="Dotum"/>
    <w:panose1 w:val="020B0600000101010101"/>
    <w:charset w:val="81"/>
    <w:family w:val="moder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바탕체">
    <w:panose1 w:val="02030609000101010101"/>
    <w:charset w:val="81"/>
    <w:family w:val="roman"/>
    <w:pitch w:val="fixed"/>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 w:name="돋움체">
    <w:panose1 w:val="020B0609000101010101"/>
    <w:charset w:val="81"/>
    <w:family w:val="modern"/>
    <w:pitch w:val="fixed"/>
    <w:sig w:usb0="B00002AF" w:usb1="69D77CFB" w:usb2="00000030" w:usb3="00000000" w:csb0="0008009F" w:csb1="00000000"/>
  </w:font>
  <w:font w:name="HY신명조">
    <w:panose1 w:val="02030600000101010101"/>
    <w:charset w:val="81"/>
    <w:family w:val="roman"/>
    <w:pitch w:val="variable"/>
    <w:sig w:usb0="900002A7" w:usb1="29D77CF9" w:usb2="00000010" w:usb3="00000000" w:csb0="00080000" w:csb1="00000000"/>
  </w:font>
  <w:font w:name="신명조">
    <w:altName w:val="바탕체"/>
    <w:panose1 w:val="00000000000000000000"/>
    <w:charset w:val="81"/>
    <w:family w:val="auto"/>
    <w:notTrueType/>
    <w:pitch w:val="default"/>
    <w:sig w:usb0="00000001" w:usb1="09060000" w:usb2="00000010" w:usb3="00000000" w:csb0="00080000" w:csb1="00000000"/>
  </w:font>
  <w:font w:name="굴림체">
    <w:panose1 w:val="020B0609000101010101"/>
    <w:charset w:val="81"/>
    <w:family w:val="modern"/>
    <w:pitch w:val="fixed"/>
    <w:sig w:usb0="B00002AF" w:usb1="69D77CFB" w:usb2="00000030" w:usb3="00000000" w:csb0="0008009F" w:csb1="00000000"/>
  </w:font>
  <w:font w:name="굴림">
    <w:altName w:val="Gulim"/>
    <w:panose1 w:val="020B0600000101010101"/>
    <w:charset w:val="81"/>
    <w:family w:val="moder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4629135"/>
      <w:docPartObj>
        <w:docPartGallery w:val="Page Numbers (Bottom of Page)"/>
        <w:docPartUnique/>
      </w:docPartObj>
    </w:sdtPr>
    <w:sdtEndPr/>
    <w:sdtContent>
      <w:sdt>
        <w:sdtPr>
          <w:id w:val="-1669238322"/>
          <w:docPartObj>
            <w:docPartGallery w:val="Page Numbers (Top of Page)"/>
            <w:docPartUnique/>
          </w:docPartObj>
        </w:sdtPr>
        <w:sdtEndPr/>
        <w:sdtContent>
          <w:p w14:paraId="0198D8C2" w14:textId="77777777" w:rsidR="003C4A2D" w:rsidRDefault="003C4A2D">
            <w:pPr>
              <w:pStyle w:val="a8"/>
              <w:jc w:val="center"/>
            </w:pPr>
            <w:r>
              <w:rPr>
                <w:lang w:val="ko-KR"/>
              </w:rPr>
              <w:t xml:space="preserve">페이지 </w:t>
            </w:r>
            <w:r>
              <w:rPr>
                <w:b/>
                <w:bCs/>
                <w:sz w:val="24"/>
              </w:rPr>
              <w:fldChar w:fldCharType="begin"/>
            </w:r>
            <w:r>
              <w:rPr>
                <w:b/>
                <w:bCs/>
              </w:rPr>
              <w:instrText>PAGE</w:instrText>
            </w:r>
            <w:r>
              <w:rPr>
                <w:b/>
                <w:bCs/>
                <w:sz w:val="24"/>
              </w:rPr>
              <w:fldChar w:fldCharType="separate"/>
            </w:r>
            <w:r w:rsidR="00845BF4">
              <w:rPr>
                <w:b/>
                <w:bCs/>
                <w:noProof/>
              </w:rPr>
              <w:t>1</w:t>
            </w:r>
            <w:r>
              <w:rPr>
                <w:b/>
                <w:bCs/>
                <w:sz w:val="24"/>
              </w:rPr>
              <w:fldChar w:fldCharType="end"/>
            </w:r>
            <w:r>
              <w:rPr>
                <w:lang w:val="ko-KR"/>
              </w:rPr>
              <w:t xml:space="preserve"> / </w:t>
            </w:r>
            <w:r>
              <w:rPr>
                <w:b/>
                <w:bCs/>
                <w:sz w:val="24"/>
              </w:rPr>
              <w:fldChar w:fldCharType="begin"/>
            </w:r>
            <w:r>
              <w:rPr>
                <w:b/>
                <w:bCs/>
              </w:rPr>
              <w:instrText>NUMPAGES</w:instrText>
            </w:r>
            <w:r>
              <w:rPr>
                <w:b/>
                <w:bCs/>
                <w:sz w:val="24"/>
              </w:rPr>
              <w:fldChar w:fldCharType="separate"/>
            </w:r>
            <w:r w:rsidR="00845BF4">
              <w:rPr>
                <w:b/>
                <w:bCs/>
                <w:noProof/>
              </w:rPr>
              <w:t>29</w:t>
            </w:r>
            <w:r>
              <w:rPr>
                <w:b/>
                <w:bCs/>
                <w:sz w:val="24"/>
              </w:rPr>
              <w:fldChar w:fldCharType="end"/>
            </w:r>
          </w:p>
        </w:sdtContent>
      </w:sdt>
    </w:sdtContent>
  </w:sdt>
  <w:p w14:paraId="5FC03C9A" w14:textId="77777777" w:rsidR="00FF73C1" w:rsidRDefault="00FF73C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1C2049" w14:textId="77777777" w:rsidR="0054259A" w:rsidRDefault="0054259A">
      <w:r>
        <w:separator/>
      </w:r>
    </w:p>
  </w:footnote>
  <w:footnote w:type="continuationSeparator" w:id="0">
    <w:p w14:paraId="05F76287" w14:textId="77777777" w:rsidR="0054259A" w:rsidRDefault="005425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C5228E" w14:textId="77777777" w:rsidR="00FF73C1" w:rsidRDefault="00FF73C1" w:rsidP="00BD3147">
    <w:pPr>
      <w:pStyle w:val="aa"/>
      <w:rPr>
        <w:rStyle w:val="af3"/>
        <w:rFonts w:ascii="Times New Roman"/>
        <w:kern w:val="0"/>
        <w:szCs w:val="20"/>
      </w:rPr>
    </w:pPr>
  </w:p>
  <w:p w14:paraId="41CB6FA9" w14:textId="77777777" w:rsidR="00FF73C1" w:rsidRDefault="00FF73C1" w:rsidP="00BD3147">
    <w:pPr>
      <w:pStyle w:val="aa"/>
      <w:rPr>
        <w:rStyle w:val="af3"/>
        <w:rFonts w:ascii="Times New Roman"/>
        <w:kern w:val="0"/>
        <w:szCs w:val="20"/>
      </w:rPr>
    </w:pPr>
  </w:p>
  <w:p w14:paraId="34878A93" w14:textId="77777777" w:rsidR="00FF73C1" w:rsidRDefault="00FF73C1" w:rsidP="00BD3147">
    <w:pPr>
      <w:pStyle w:val="aa"/>
      <w:rPr>
        <w:rStyle w:val="af3"/>
        <w:rFonts w:ascii="Times New Roman"/>
        <w:kern w:val="0"/>
        <w:szCs w:val="20"/>
      </w:rPr>
    </w:pPr>
  </w:p>
  <w:p w14:paraId="4EDBFD9F" w14:textId="77777777" w:rsidR="00FF73C1" w:rsidRDefault="00FF73C1" w:rsidP="004572C5">
    <w:pPr>
      <w:pStyle w:val="aa"/>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A030CB"/>
    <w:multiLevelType w:val="multilevel"/>
    <w:tmpl w:val="1FC06586"/>
    <w:lvl w:ilvl="0">
      <w:start w:val="1"/>
      <w:numFmt w:val="decimal"/>
      <w:pStyle w:val="1"/>
      <w:lvlText w:val="%1"/>
      <w:lvlJc w:val="left"/>
      <w:pPr>
        <w:tabs>
          <w:tab w:val="num" w:pos="425"/>
        </w:tabs>
        <w:ind w:left="425" w:hanging="425"/>
      </w:pPr>
      <w:rPr>
        <w:rFonts w:hint="eastAsia"/>
      </w:rPr>
    </w:lvl>
    <w:lvl w:ilvl="1">
      <w:start w:val="1"/>
      <w:numFmt w:val="decimal"/>
      <w:lvlText w:val="%1.%2"/>
      <w:lvlJc w:val="left"/>
      <w:pPr>
        <w:tabs>
          <w:tab w:val="num" w:pos="992"/>
        </w:tabs>
        <w:ind w:left="992" w:hanging="567"/>
      </w:pPr>
      <w:rPr>
        <w:rFonts w:hint="eastAsia"/>
      </w:rPr>
    </w:lvl>
    <w:lvl w:ilvl="2">
      <w:start w:val="1"/>
      <w:numFmt w:val="decimal"/>
      <w:lvlText w:val="%1.%2.%3"/>
      <w:lvlJc w:val="left"/>
      <w:pPr>
        <w:tabs>
          <w:tab w:val="num" w:pos="1571"/>
        </w:tabs>
        <w:ind w:left="1418" w:hanging="567"/>
      </w:pPr>
      <w:rPr>
        <w:rFonts w:hint="eastAsia"/>
      </w:rPr>
    </w:lvl>
    <w:lvl w:ilvl="3">
      <w:start w:val="1"/>
      <w:numFmt w:val="decimal"/>
      <w:lvlText w:val="%1.%2.%3.%4"/>
      <w:lvlJc w:val="left"/>
      <w:pPr>
        <w:tabs>
          <w:tab w:val="num" w:pos="2356"/>
        </w:tabs>
        <w:ind w:left="1984" w:hanging="708"/>
      </w:pPr>
      <w:rPr>
        <w:rFonts w:hint="eastAsia"/>
      </w:rPr>
    </w:lvl>
    <w:lvl w:ilvl="4">
      <w:start w:val="1"/>
      <w:numFmt w:val="decimal"/>
      <w:lvlText w:val="%1.%2.%3.%4.%5"/>
      <w:lvlJc w:val="left"/>
      <w:pPr>
        <w:tabs>
          <w:tab w:val="num" w:pos="3141"/>
        </w:tabs>
        <w:ind w:left="2551" w:hanging="850"/>
      </w:pPr>
      <w:rPr>
        <w:rFonts w:hint="eastAsia"/>
      </w:rPr>
    </w:lvl>
    <w:lvl w:ilvl="5">
      <w:start w:val="1"/>
      <w:numFmt w:val="decimal"/>
      <w:lvlText w:val="%1.%2.%3.%4.%5.%6"/>
      <w:lvlJc w:val="left"/>
      <w:pPr>
        <w:tabs>
          <w:tab w:val="num" w:pos="3926"/>
        </w:tabs>
        <w:ind w:left="3260" w:hanging="1134"/>
      </w:pPr>
      <w:rPr>
        <w:rFonts w:hint="eastAsia"/>
      </w:rPr>
    </w:lvl>
    <w:lvl w:ilvl="6">
      <w:start w:val="1"/>
      <w:numFmt w:val="decimal"/>
      <w:lvlText w:val="%1.%2.%3.%4.%5.%6.%7"/>
      <w:lvlJc w:val="left"/>
      <w:pPr>
        <w:tabs>
          <w:tab w:val="num" w:pos="4351"/>
        </w:tabs>
        <w:ind w:left="3827" w:hanging="1276"/>
      </w:pPr>
      <w:rPr>
        <w:rFonts w:hint="eastAsia"/>
      </w:rPr>
    </w:lvl>
    <w:lvl w:ilvl="7">
      <w:start w:val="1"/>
      <w:numFmt w:val="decimal"/>
      <w:lvlText w:val="%1.%2.%3.%4.%5.%6.%7.%8"/>
      <w:lvlJc w:val="left"/>
      <w:pPr>
        <w:tabs>
          <w:tab w:val="num" w:pos="5136"/>
        </w:tabs>
        <w:ind w:left="4394" w:hanging="1418"/>
      </w:pPr>
      <w:rPr>
        <w:rFonts w:hint="eastAsia"/>
      </w:rPr>
    </w:lvl>
    <w:lvl w:ilvl="8">
      <w:start w:val="1"/>
      <w:numFmt w:val="decimal"/>
      <w:lvlText w:val="%1.%2.%3.%4.%5.%6.%7.%8.%9"/>
      <w:lvlJc w:val="left"/>
      <w:pPr>
        <w:tabs>
          <w:tab w:val="num" w:pos="5922"/>
        </w:tabs>
        <w:ind w:left="5102" w:hanging="1700"/>
      </w:pPr>
      <w:rPr>
        <w:rFonts w:hint="eastAsia"/>
      </w:rPr>
    </w:lvl>
  </w:abstractNum>
  <w:abstractNum w:abstractNumId="1" w15:restartNumberingAfterBreak="0">
    <w:nsid w:val="07B2751A"/>
    <w:multiLevelType w:val="hybridMultilevel"/>
    <w:tmpl w:val="75023AAC"/>
    <w:lvl w:ilvl="0" w:tplc="BFACB2D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 w15:restartNumberingAfterBreak="0">
    <w:nsid w:val="0BF970D6"/>
    <w:multiLevelType w:val="hybridMultilevel"/>
    <w:tmpl w:val="B5B0CCDE"/>
    <w:lvl w:ilvl="0" w:tplc="02861FCA">
      <w:start w:val="1"/>
      <w:numFmt w:val="decimal"/>
      <w:lvlText w:val="%1."/>
      <w:lvlJc w:val="left"/>
      <w:pPr>
        <w:tabs>
          <w:tab w:val="num" w:pos="1120"/>
        </w:tabs>
        <w:ind w:left="1120" w:hanging="720"/>
      </w:pPr>
      <w:rPr>
        <w:rFonts w:hint="eastAsia"/>
      </w:rPr>
    </w:lvl>
    <w:lvl w:ilvl="1" w:tplc="F0569DC6">
      <w:numFmt w:val="none"/>
      <w:pStyle w:val="111"/>
      <w:lvlText w:val=""/>
      <w:lvlJc w:val="left"/>
      <w:pPr>
        <w:tabs>
          <w:tab w:val="num" w:pos="360"/>
        </w:tabs>
      </w:pPr>
    </w:lvl>
    <w:lvl w:ilvl="2" w:tplc="1F602BE2">
      <w:numFmt w:val="none"/>
      <w:lvlText w:val=""/>
      <w:lvlJc w:val="left"/>
      <w:pPr>
        <w:tabs>
          <w:tab w:val="num" w:pos="360"/>
        </w:tabs>
      </w:pPr>
    </w:lvl>
    <w:lvl w:ilvl="3" w:tplc="D1A2A91A">
      <w:numFmt w:val="none"/>
      <w:lvlText w:val=""/>
      <w:lvlJc w:val="left"/>
      <w:pPr>
        <w:tabs>
          <w:tab w:val="num" w:pos="360"/>
        </w:tabs>
      </w:pPr>
    </w:lvl>
    <w:lvl w:ilvl="4" w:tplc="C8B2CF64">
      <w:numFmt w:val="none"/>
      <w:lvlText w:val=""/>
      <w:lvlJc w:val="left"/>
      <w:pPr>
        <w:tabs>
          <w:tab w:val="num" w:pos="360"/>
        </w:tabs>
      </w:pPr>
    </w:lvl>
    <w:lvl w:ilvl="5" w:tplc="EBDAA5A4">
      <w:numFmt w:val="none"/>
      <w:lvlText w:val=""/>
      <w:lvlJc w:val="left"/>
      <w:pPr>
        <w:tabs>
          <w:tab w:val="num" w:pos="360"/>
        </w:tabs>
      </w:pPr>
    </w:lvl>
    <w:lvl w:ilvl="6" w:tplc="FC7815B4">
      <w:numFmt w:val="none"/>
      <w:lvlText w:val=""/>
      <w:lvlJc w:val="left"/>
      <w:pPr>
        <w:tabs>
          <w:tab w:val="num" w:pos="360"/>
        </w:tabs>
      </w:pPr>
    </w:lvl>
    <w:lvl w:ilvl="7" w:tplc="F8E051FE">
      <w:numFmt w:val="none"/>
      <w:lvlText w:val=""/>
      <w:lvlJc w:val="left"/>
      <w:pPr>
        <w:tabs>
          <w:tab w:val="num" w:pos="360"/>
        </w:tabs>
      </w:pPr>
    </w:lvl>
    <w:lvl w:ilvl="8" w:tplc="CF86C7DE">
      <w:numFmt w:val="none"/>
      <w:lvlText w:val=""/>
      <w:lvlJc w:val="left"/>
      <w:pPr>
        <w:tabs>
          <w:tab w:val="num" w:pos="360"/>
        </w:tabs>
      </w:pPr>
    </w:lvl>
  </w:abstractNum>
  <w:abstractNum w:abstractNumId="3" w15:restartNumberingAfterBreak="0">
    <w:nsid w:val="0EF73CAD"/>
    <w:multiLevelType w:val="hybridMultilevel"/>
    <w:tmpl w:val="3094E42A"/>
    <w:lvl w:ilvl="0" w:tplc="021AF2E0">
      <w:start w:val="1"/>
      <w:numFmt w:val="decimal"/>
      <w:lvlText w:val="%1)"/>
      <w:lvlJc w:val="left"/>
      <w:pPr>
        <w:tabs>
          <w:tab w:val="num" w:pos="405"/>
        </w:tabs>
        <w:ind w:left="405" w:hanging="360"/>
      </w:pPr>
      <w:rPr>
        <w:rFonts w:hint="default"/>
      </w:rPr>
    </w:lvl>
    <w:lvl w:ilvl="1" w:tplc="51FC9250">
      <w:start w:val="1"/>
      <w:numFmt w:val="decimalEnclosedCircle"/>
      <w:lvlText w:val="%2"/>
      <w:lvlJc w:val="left"/>
      <w:pPr>
        <w:tabs>
          <w:tab w:val="num" w:pos="473"/>
        </w:tabs>
        <w:ind w:left="454" w:hanging="341"/>
      </w:pPr>
      <w:rPr>
        <w:rFonts w:hint="eastAsia"/>
      </w:rPr>
    </w:lvl>
    <w:lvl w:ilvl="2" w:tplc="0409001B">
      <w:start w:val="1"/>
      <w:numFmt w:val="lowerRoman"/>
      <w:pStyle w:val="a"/>
      <w:lvlText w:val="%3."/>
      <w:lvlJc w:val="right"/>
      <w:pPr>
        <w:tabs>
          <w:tab w:val="num" w:pos="1245"/>
        </w:tabs>
        <w:ind w:left="1245" w:hanging="400"/>
      </w:pPr>
    </w:lvl>
    <w:lvl w:ilvl="3" w:tplc="0409000F" w:tentative="1">
      <w:start w:val="1"/>
      <w:numFmt w:val="decimal"/>
      <w:lvlText w:val="%4."/>
      <w:lvlJc w:val="left"/>
      <w:pPr>
        <w:tabs>
          <w:tab w:val="num" w:pos="1645"/>
        </w:tabs>
        <w:ind w:left="1645" w:hanging="400"/>
      </w:pPr>
    </w:lvl>
    <w:lvl w:ilvl="4" w:tplc="04090019" w:tentative="1">
      <w:start w:val="1"/>
      <w:numFmt w:val="upperLetter"/>
      <w:lvlText w:val="%5."/>
      <w:lvlJc w:val="left"/>
      <w:pPr>
        <w:tabs>
          <w:tab w:val="num" w:pos="2045"/>
        </w:tabs>
        <w:ind w:left="2045" w:hanging="400"/>
      </w:pPr>
    </w:lvl>
    <w:lvl w:ilvl="5" w:tplc="0409001B" w:tentative="1">
      <w:start w:val="1"/>
      <w:numFmt w:val="lowerRoman"/>
      <w:lvlText w:val="%6."/>
      <w:lvlJc w:val="right"/>
      <w:pPr>
        <w:tabs>
          <w:tab w:val="num" w:pos="2445"/>
        </w:tabs>
        <w:ind w:left="2445" w:hanging="400"/>
      </w:pPr>
    </w:lvl>
    <w:lvl w:ilvl="6" w:tplc="0409000F" w:tentative="1">
      <w:start w:val="1"/>
      <w:numFmt w:val="decimal"/>
      <w:lvlText w:val="%7."/>
      <w:lvlJc w:val="left"/>
      <w:pPr>
        <w:tabs>
          <w:tab w:val="num" w:pos="2845"/>
        </w:tabs>
        <w:ind w:left="2845" w:hanging="400"/>
      </w:pPr>
    </w:lvl>
    <w:lvl w:ilvl="7" w:tplc="04090019" w:tentative="1">
      <w:start w:val="1"/>
      <w:numFmt w:val="upperLetter"/>
      <w:lvlText w:val="%8."/>
      <w:lvlJc w:val="left"/>
      <w:pPr>
        <w:tabs>
          <w:tab w:val="num" w:pos="3245"/>
        </w:tabs>
        <w:ind w:left="3245" w:hanging="400"/>
      </w:pPr>
    </w:lvl>
    <w:lvl w:ilvl="8" w:tplc="0409001B" w:tentative="1">
      <w:start w:val="1"/>
      <w:numFmt w:val="lowerRoman"/>
      <w:lvlText w:val="%9."/>
      <w:lvlJc w:val="right"/>
      <w:pPr>
        <w:tabs>
          <w:tab w:val="num" w:pos="3645"/>
        </w:tabs>
        <w:ind w:left="3645" w:hanging="400"/>
      </w:pPr>
    </w:lvl>
  </w:abstractNum>
  <w:abstractNum w:abstractNumId="4" w15:restartNumberingAfterBreak="0">
    <w:nsid w:val="2BF51187"/>
    <w:multiLevelType w:val="hybridMultilevel"/>
    <w:tmpl w:val="8110D46A"/>
    <w:lvl w:ilvl="0" w:tplc="3760BD80">
      <w:numFmt w:val="bullet"/>
      <w:pStyle w:val="2"/>
      <w:lvlText w:val=""/>
      <w:lvlJc w:val="left"/>
      <w:pPr>
        <w:tabs>
          <w:tab w:val="num" w:pos="567"/>
        </w:tabs>
        <w:ind w:left="567" w:hanging="397"/>
      </w:pPr>
      <w:rPr>
        <w:rFonts w:ascii="Wingdings 2" w:eastAsia="돋움" w:hAnsi="Wingdings 2" w:cs="Times New Roman" w:hint="default"/>
      </w:rPr>
    </w:lvl>
    <w:lvl w:ilvl="1" w:tplc="2654AB24">
      <w:numFmt w:val="bullet"/>
      <w:lvlText w:val=""/>
      <w:lvlJc w:val="left"/>
      <w:pPr>
        <w:tabs>
          <w:tab w:val="num" w:pos="1890"/>
        </w:tabs>
        <w:ind w:left="1890" w:hanging="690"/>
      </w:pPr>
      <w:rPr>
        <w:rFonts w:ascii="Wingdings" w:eastAsia="바탕" w:hAnsi="Wingdings" w:cs="Times New Roman" w:hint="default"/>
      </w:rPr>
    </w:lvl>
    <w:lvl w:ilvl="2" w:tplc="04090005" w:tentative="1">
      <w:start w:val="1"/>
      <w:numFmt w:val="bullet"/>
      <w:lvlText w:val=""/>
      <w:lvlJc w:val="left"/>
      <w:pPr>
        <w:tabs>
          <w:tab w:val="num" w:pos="2000"/>
        </w:tabs>
        <w:ind w:left="2000" w:hanging="400"/>
      </w:pPr>
      <w:rPr>
        <w:rFonts w:ascii="Wingdings" w:hAnsi="Wingdings" w:hint="default"/>
      </w:rPr>
    </w:lvl>
    <w:lvl w:ilvl="3" w:tplc="04090001" w:tentative="1">
      <w:start w:val="1"/>
      <w:numFmt w:val="bullet"/>
      <w:lvlText w:val=""/>
      <w:lvlJc w:val="left"/>
      <w:pPr>
        <w:tabs>
          <w:tab w:val="num" w:pos="2400"/>
        </w:tabs>
        <w:ind w:left="2400" w:hanging="400"/>
      </w:pPr>
      <w:rPr>
        <w:rFonts w:ascii="Wingdings" w:hAnsi="Wingdings" w:hint="default"/>
      </w:rPr>
    </w:lvl>
    <w:lvl w:ilvl="4" w:tplc="04090003" w:tentative="1">
      <w:start w:val="1"/>
      <w:numFmt w:val="bullet"/>
      <w:lvlText w:val=""/>
      <w:lvlJc w:val="left"/>
      <w:pPr>
        <w:tabs>
          <w:tab w:val="num" w:pos="2800"/>
        </w:tabs>
        <w:ind w:left="2800" w:hanging="400"/>
      </w:pPr>
      <w:rPr>
        <w:rFonts w:ascii="Wingdings" w:hAnsi="Wingdings" w:hint="default"/>
      </w:rPr>
    </w:lvl>
    <w:lvl w:ilvl="5" w:tplc="04090005" w:tentative="1">
      <w:start w:val="1"/>
      <w:numFmt w:val="bullet"/>
      <w:lvlText w:val=""/>
      <w:lvlJc w:val="left"/>
      <w:pPr>
        <w:tabs>
          <w:tab w:val="num" w:pos="3200"/>
        </w:tabs>
        <w:ind w:left="3200" w:hanging="400"/>
      </w:pPr>
      <w:rPr>
        <w:rFonts w:ascii="Wingdings" w:hAnsi="Wingdings" w:hint="default"/>
      </w:rPr>
    </w:lvl>
    <w:lvl w:ilvl="6" w:tplc="04090001" w:tentative="1">
      <w:start w:val="1"/>
      <w:numFmt w:val="bullet"/>
      <w:lvlText w:val=""/>
      <w:lvlJc w:val="left"/>
      <w:pPr>
        <w:tabs>
          <w:tab w:val="num" w:pos="3600"/>
        </w:tabs>
        <w:ind w:left="3600" w:hanging="400"/>
      </w:pPr>
      <w:rPr>
        <w:rFonts w:ascii="Wingdings" w:hAnsi="Wingdings" w:hint="default"/>
      </w:rPr>
    </w:lvl>
    <w:lvl w:ilvl="7" w:tplc="04090003" w:tentative="1">
      <w:start w:val="1"/>
      <w:numFmt w:val="bullet"/>
      <w:lvlText w:val=""/>
      <w:lvlJc w:val="left"/>
      <w:pPr>
        <w:tabs>
          <w:tab w:val="num" w:pos="4000"/>
        </w:tabs>
        <w:ind w:left="4000" w:hanging="400"/>
      </w:pPr>
      <w:rPr>
        <w:rFonts w:ascii="Wingdings" w:hAnsi="Wingdings" w:hint="default"/>
      </w:rPr>
    </w:lvl>
    <w:lvl w:ilvl="8" w:tplc="04090005" w:tentative="1">
      <w:start w:val="1"/>
      <w:numFmt w:val="bullet"/>
      <w:lvlText w:val=""/>
      <w:lvlJc w:val="left"/>
      <w:pPr>
        <w:tabs>
          <w:tab w:val="num" w:pos="4400"/>
        </w:tabs>
        <w:ind w:left="4400" w:hanging="400"/>
      </w:pPr>
      <w:rPr>
        <w:rFonts w:ascii="Wingdings" w:hAnsi="Wingdings" w:hint="default"/>
      </w:rPr>
    </w:lvl>
  </w:abstractNum>
  <w:abstractNum w:abstractNumId="5" w15:restartNumberingAfterBreak="0">
    <w:nsid w:val="2D653D0E"/>
    <w:multiLevelType w:val="hybridMultilevel"/>
    <w:tmpl w:val="28A2308A"/>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2F6504E1"/>
    <w:multiLevelType w:val="hybridMultilevel"/>
    <w:tmpl w:val="AA5AF000"/>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32D97D1B"/>
    <w:multiLevelType w:val="hybridMultilevel"/>
    <w:tmpl w:val="CFD0DA70"/>
    <w:lvl w:ilvl="0" w:tplc="1AE65B2C">
      <w:numFmt w:val="bullet"/>
      <w:pStyle w:val="10"/>
      <w:lvlText w:val=""/>
      <w:lvlJc w:val="left"/>
      <w:pPr>
        <w:tabs>
          <w:tab w:val="num" w:pos="644"/>
        </w:tabs>
        <w:ind w:left="57" w:firstLine="227"/>
      </w:pPr>
      <w:rPr>
        <w:rFonts w:ascii="Wingdings 2" w:eastAsia="돋움" w:hAnsi="Wingdings 2" w:cs="Times New Roman"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8" w15:restartNumberingAfterBreak="0">
    <w:nsid w:val="3CEE2BAA"/>
    <w:multiLevelType w:val="hybridMultilevel"/>
    <w:tmpl w:val="B124385C"/>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3FA25B55"/>
    <w:multiLevelType w:val="multilevel"/>
    <w:tmpl w:val="12A22A26"/>
    <w:lvl w:ilvl="0">
      <w:start w:val="1"/>
      <w:numFmt w:val="decimal"/>
      <w:pStyle w:val="11"/>
      <w:lvlText w:val="%1."/>
      <w:lvlJc w:val="left"/>
      <w:pPr>
        <w:tabs>
          <w:tab w:val="num" w:pos="425"/>
        </w:tabs>
        <w:ind w:left="425" w:hanging="425"/>
      </w:pPr>
      <w:rPr>
        <w:rFonts w:hint="eastAsia"/>
      </w:rPr>
    </w:lvl>
    <w:lvl w:ilvl="1">
      <w:start w:val="1"/>
      <w:numFmt w:val="decimal"/>
      <w:pStyle w:val="20"/>
      <w:lvlText w:val="%1.%2."/>
      <w:lvlJc w:val="left"/>
      <w:pPr>
        <w:tabs>
          <w:tab w:val="num" w:pos="1080"/>
        </w:tabs>
        <w:ind w:left="567" w:hanging="567"/>
      </w:pPr>
      <w:rPr>
        <w:rFonts w:hint="eastAsia"/>
      </w:rPr>
    </w:lvl>
    <w:lvl w:ilvl="2">
      <w:start w:val="1"/>
      <w:numFmt w:val="decimal"/>
      <w:pStyle w:val="3"/>
      <w:lvlText w:val="%1.%2.%3."/>
      <w:lvlJc w:val="left"/>
      <w:pPr>
        <w:tabs>
          <w:tab w:val="num" w:pos="1440"/>
        </w:tabs>
        <w:ind w:left="709" w:hanging="709"/>
      </w:pPr>
      <w:rPr>
        <w:rFonts w:hint="eastAsia"/>
      </w:rPr>
    </w:lvl>
    <w:lvl w:ilvl="3">
      <w:start w:val="1"/>
      <w:numFmt w:val="decimal"/>
      <w:pStyle w:val="4"/>
      <w:lvlText w:val="%1.%2.%3.%4."/>
      <w:lvlJc w:val="left"/>
      <w:pPr>
        <w:tabs>
          <w:tab w:val="num" w:pos="1800"/>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0" w15:restartNumberingAfterBreak="0">
    <w:nsid w:val="40D61D4B"/>
    <w:multiLevelType w:val="hybridMultilevel"/>
    <w:tmpl w:val="2996CFAE"/>
    <w:lvl w:ilvl="0" w:tplc="6C685EA4">
      <w:start w:val="1"/>
      <w:numFmt w:val="decimal"/>
      <w:lvlText w:val="%1."/>
      <w:lvlJc w:val="left"/>
      <w:pPr>
        <w:ind w:left="540" w:hanging="360"/>
      </w:pPr>
      <w:rPr>
        <w:rFonts w:hint="default"/>
      </w:rPr>
    </w:lvl>
    <w:lvl w:ilvl="1" w:tplc="04090019" w:tentative="1">
      <w:start w:val="1"/>
      <w:numFmt w:val="upperLetter"/>
      <w:lvlText w:val="%2."/>
      <w:lvlJc w:val="left"/>
      <w:pPr>
        <w:ind w:left="980" w:hanging="400"/>
      </w:pPr>
    </w:lvl>
    <w:lvl w:ilvl="2" w:tplc="0409001B" w:tentative="1">
      <w:start w:val="1"/>
      <w:numFmt w:val="lowerRoman"/>
      <w:lvlText w:val="%3."/>
      <w:lvlJc w:val="right"/>
      <w:pPr>
        <w:ind w:left="1380" w:hanging="400"/>
      </w:pPr>
    </w:lvl>
    <w:lvl w:ilvl="3" w:tplc="0409000F" w:tentative="1">
      <w:start w:val="1"/>
      <w:numFmt w:val="decimal"/>
      <w:lvlText w:val="%4."/>
      <w:lvlJc w:val="left"/>
      <w:pPr>
        <w:ind w:left="1780" w:hanging="400"/>
      </w:pPr>
    </w:lvl>
    <w:lvl w:ilvl="4" w:tplc="04090019" w:tentative="1">
      <w:start w:val="1"/>
      <w:numFmt w:val="upperLetter"/>
      <w:lvlText w:val="%5."/>
      <w:lvlJc w:val="left"/>
      <w:pPr>
        <w:ind w:left="2180" w:hanging="400"/>
      </w:pPr>
    </w:lvl>
    <w:lvl w:ilvl="5" w:tplc="0409001B" w:tentative="1">
      <w:start w:val="1"/>
      <w:numFmt w:val="lowerRoman"/>
      <w:lvlText w:val="%6."/>
      <w:lvlJc w:val="right"/>
      <w:pPr>
        <w:ind w:left="2580" w:hanging="400"/>
      </w:pPr>
    </w:lvl>
    <w:lvl w:ilvl="6" w:tplc="0409000F" w:tentative="1">
      <w:start w:val="1"/>
      <w:numFmt w:val="decimal"/>
      <w:lvlText w:val="%7."/>
      <w:lvlJc w:val="left"/>
      <w:pPr>
        <w:ind w:left="2980" w:hanging="400"/>
      </w:pPr>
    </w:lvl>
    <w:lvl w:ilvl="7" w:tplc="04090019" w:tentative="1">
      <w:start w:val="1"/>
      <w:numFmt w:val="upperLetter"/>
      <w:lvlText w:val="%8."/>
      <w:lvlJc w:val="left"/>
      <w:pPr>
        <w:ind w:left="3380" w:hanging="400"/>
      </w:pPr>
    </w:lvl>
    <w:lvl w:ilvl="8" w:tplc="0409001B" w:tentative="1">
      <w:start w:val="1"/>
      <w:numFmt w:val="lowerRoman"/>
      <w:lvlText w:val="%9."/>
      <w:lvlJc w:val="right"/>
      <w:pPr>
        <w:ind w:left="3780" w:hanging="400"/>
      </w:pPr>
    </w:lvl>
  </w:abstractNum>
  <w:abstractNum w:abstractNumId="11" w15:restartNumberingAfterBreak="0">
    <w:nsid w:val="515458C9"/>
    <w:multiLevelType w:val="hybridMultilevel"/>
    <w:tmpl w:val="9A1463FE"/>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3"/>
  </w:num>
  <w:num w:numId="2">
    <w:abstractNumId w:val="0"/>
  </w:num>
  <w:num w:numId="3">
    <w:abstractNumId w:val="7"/>
  </w:num>
  <w:num w:numId="4">
    <w:abstractNumId w:val="4"/>
  </w:num>
  <w:num w:numId="5">
    <w:abstractNumId w:val="2"/>
  </w:num>
  <w:num w:numId="6">
    <w:abstractNumId w:val="9"/>
  </w:num>
  <w:num w:numId="7">
    <w:abstractNumId w:val="9"/>
  </w:num>
  <w:num w:numId="8">
    <w:abstractNumId w:val="9"/>
  </w:num>
  <w:num w:numId="9">
    <w:abstractNumId w:val="9"/>
  </w:num>
  <w:num w:numId="10">
    <w:abstractNumId w:val="9"/>
  </w:num>
  <w:num w:numId="11">
    <w:abstractNumId w:val="9"/>
  </w:num>
  <w:num w:numId="12">
    <w:abstractNumId w:val="9"/>
  </w:num>
  <w:num w:numId="13">
    <w:abstractNumId w:val="9"/>
  </w:num>
  <w:num w:numId="14">
    <w:abstractNumId w:val="9"/>
  </w:num>
  <w:num w:numId="15">
    <w:abstractNumId w:val="9"/>
  </w:num>
  <w:num w:numId="16">
    <w:abstractNumId w:val="9"/>
  </w:num>
  <w:num w:numId="17">
    <w:abstractNumId w:val="9"/>
  </w:num>
  <w:num w:numId="18">
    <w:abstractNumId w:val="9"/>
  </w:num>
  <w:num w:numId="19">
    <w:abstractNumId w:val="9"/>
  </w:num>
  <w:num w:numId="20">
    <w:abstractNumId w:val="9"/>
  </w:num>
  <w:num w:numId="21">
    <w:abstractNumId w:val="9"/>
  </w:num>
  <w:num w:numId="22">
    <w:abstractNumId w:val="9"/>
  </w:num>
  <w:num w:numId="23">
    <w:abstractNumId w:val="9"/>
  </w:num>
  <w:num w:numId="24">
    <w:abstractNumId w:val="9"/>
  </w:num>
  <w:num w:numId="25">
    <w:abstractNumId w:val="9"/>
  </w:num>
  <w:num w:numId="26">
    <w:abstractNumId w:val="9"/>
  </w:num>
  <w:num w:numId="27">
    <w:abstractNumId w:val="9"/>
  </w:num>
  <w:num w:numId="28">
    <w:abstractNumId w:val="6"/>
  </w:num>
  <w:num w:numId="29">
    <w:abstractNumId w:val="9"/>
  </w:num>
  <w:num w:numId="30">
    <w:abstractNumId w:val="9"/>
  </w:num>
  <w:num w:numId="31">
    <w:abstractNumId w:val="9"/>
  </w:num>
  <w:num w:numId="32">
    <w:abstractNumId w:val="9"/>
  </w:num>
  <w:num w:numId="33">
    <w:abstractNumId w:val="9"/>
  </w:num>
  <w:num w:numId="34">
    <w:abstractNumId w:val="9"/>
  </w:num>
  <w:num w:numId="35">
    <w:abstractNumId w:val="9"/>
  </w:num>
  <w:num w:numId="36">
    <w:abstractNumId w:val="9"/>
  </w:num>
  <w:num w:numId="37">
    <w:abstractNumId w:val="9"/>
  </w:num>
  <w:num w:numId="38">
    <w:abstractNumId w:val="9"/>
  </w:num>
  <w:num w:numId="39">
    <w:abstractNumId w:val="9"/>
  </w:num>
  <w:num w:numId="40">
    <w:abstractNumId w:val="9"/>
  </w:num>
  <w:num w:numId="41">
    <w:abstractNumId w:val="9"/>
  </w:num>
  <w:num w:numId="42">
    <w:abstractNumId w:val="5"/>
  </w:num>
  <w:num w:numId="43">
    <w:abstractNumId w:val="8"/>
  </w:num>
  <w:num w:numId="44">
    <w:abstractNumId w:val="11"/>
  </w:num>
  <w:num w:numId="4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
  </w:num>
  <w:num w:numId="48">
    <w:abstractNumId w:val="1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00"/>
  <w:drawingGridHorizontalSpacing w:val="100"/>
  <w:displayHorizontalDrawingGridEvery w:val="0"/>
  <w:displayVerticalDrawingGridEvery w:val="2"/>
  <w:noPunctuationKerning/>
  <w:characterSpacingControl w:val="doNotCompress"/>
  <w:hdrShapeDefaults>
    <o:shapedefaults v:ext="edit" spidmax="2049" style="mso-position-vertical-relative:page" fill="f" fillcolor="white" stroke="f">
      <v:fill color="white" on="f"/>
      <v:stroke on="f"/>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ztjCwMLK0sDQyMTNS0lEKTi0uzszPAykwrAUAFMOYOCwAAAA="/>
  </w:docVars>
  <w:rsids>
    <w:rsidRoot w:val="00F46376"/>
    <w:rsid w:val="00000793"/>
    <w:rsid w:val="00001CDF"/>
    <w:rsid w:val="00002BF3"/>
    <w:rsid w:val="0000334A"/>
    <w:rsid w:val="00003993"/>
    <w:rsid w:val="00003C55"/>
    <w:rsid w:val="00003CF2"/>
    <w:rsid w:val="0000422A"/>
    <w:rsid w:val="00004321"/>
    <w:rsid w:val="0000526A"/>
    <w:rsid w:val="00005D6B"/>
    <w:rsid w:val="0000767C"/>
    <w:rsid w:val="00007CAA"/>
    <w:rsid w:val="00007D54"/>
    <w:rsid w:val="00007EF6"/>
    <w:rsid w:val="000106D3"/>
    <w:rsid w:val="00010D42"/>
    <w:rsid w:val="000112C2"/>
    <w:rsid w:val="0001197E"/>
    <w:rsid w:val="00011E48"/>
    <w:rsid w:val="000125DB"/>
    <w:rsid w:val="00012941"/>
    <w:rsid w:val="00012CBD"/>
    <w:rsid w:val="000131ED"/>
    <w:rsid w:val="0001391E"/>
    <w:rsid w:val="00014572"/>
    <w:rsid w:val="000159FB"/>
    <w:rsid w:val="00015BF8"/>
    <w:rsid w:val="0001666D"/>
    <w:rsid w:val="000171EC"/>
    <w:rsid w:val="0001729D"/>
    <w:rsid w:val="0002033F"/>
    <w:rsid w:val="00020EF2"/>
    <w:rsid w:val="00021141"/>
    <w:rsid w:val="00021313"/>
    <w:rsid w:val="000213FB"/>
    <w:rsid w:val="00021452"/>
    <w:rsid w:val="00021904"/>
    <w:rsid w:val="00021CA1"/>
    <w:rsid w:val="00021FD0"/>
    <w:rsid w:val="000221EB"/>
    <w:rsid w:val="00025DC3"/>
    <w:rsid w:val="00026339"/>
    <w:rsid w:val="000275E6"/>
    <w:rsid w:val="0002770C"/>
    <w:rsid w:val="00027991"/>
    <w:rsid w:val="0003006E"/>
    <w:rsid w:val="00031C72"/>
    <w:rsid w:val="00031CDC"/>
    <w:rsid w:val="000320B7"/>
    <w:rsid w:val="00032413"/>
    <w:rsid w:val="000325BD"/>
    <w:rsid w:val="00032702"/>
    <w:rsid w:val="00033148"/>
    <w:rsid w:val="00033969"/>
    <w:rsid w:val="000341E8"/>
    <w:rsid w:val="000347F4"/>
    <w:rsid w:val="00034EEA"/>
    <w:rsid w:val="00035A19"/>
    <w:rsid w:val="00036DFF"/>
    <w:rsid w:val="000377C5"/>
    <w:rsid w:val="00040A20"/>
    <w:rsid w:val="00041288"/>
    <w:rsid w:val="00041A15"/>
    <w:rsid w:val="00042F8D"/>
    <w:rsid w:val="00045411"/>
    <w:rsid w:val="00045FB6"/>
    <w:rsid w:val="00046076"/>
    <w:rsid w:val="00046E4A"/>
    <w:rsid w:val="000472FB"/>
    <w:rsid w:val="000502FA"/>
    <w:rsid w:val="0005037D"/>
    <w:rsid w:val="00051C4E"/>
    <w:rsid w:val="00051E87"/>
    <w:rsid w:val="00053228"/>
    <w:rsid w:val="00053312"/>
    <w:rsid w:val="00055096"/>
    <w:rsid w:val="000552F2"/>
    <w:rsid w:val="00056A1D"/>
    <w:rsid w:val="00056F96"/>
    <w:rsid w:val="000600BC"/>
    <w:rsid w:val="0006118F"/>
    <w:rsid w:val="00061667"/>
    <w:rsid w:val="0006243D"/>
    <w:rsid w:val="00062B11"/>
    <w:rsid w:val="0006462D"/>
    <w:rsid w:val="00064F7D"/>
    <w:rsid w:val="000655E3"/>
    <w:rsid w:val="00065CA0"/>
    <w:rsid w:val="000663E6"/>
    <w:rsid w:val="00066632"/>
    <w:rsid w:val="0006664B"/>
    <w:rsid w:val="000666A8"/>
    <w:rsid w:val="0006717B"/>
    <w:rsid w:val="000673F7"/>
    <w:rsid w:val="00067FAE"/>
    <w:rsid w:val="00070252"/>
    <w:rsid w:val="00070F08"/>
    <w:rsid w:val="00071C6B"/>
    <w:rsid w:val="00072180"/>
    <w:rsid w:val="00072C36"/>
    <w:rsid w:val="00072FEB"/>
    <w:rsid w:val="00073449"/>
    <w:rsid w:val="00073B22"/>
    <w:rsid w:val="00073C70"/>
    <w:rsid w:val="0007403A"/>
    <w:rsid w:val="00074BE3"/>
    <w:rsid w:val="00075B39"/>
    <w:rsid w:val="0007683E"/>
    <w:rsid w:val="0007776C"/>
    <w:rsid w:val="00080BBE"/>
    <w:rsid w:val="000819D0"/>
    <w:rsid w:val="00081FBA"/>
    <w:rsid w:val="00082299"/>
    <w:rsid w:val="00082855"/>
    <w:rsid w:val="00083D3F"/>
    <w:rsid w:val="0008441A"/>
    <w:rsid w:val="0008490F"/>
    <w:rsid w:val="000851DE"/>
    <w:rsid w:val="000853E3"/>
    <w:rsid w:val="000858DA"/>
    <w:rsid w:val="00085DC5"/>
    <w:rsid w:val="00086C9F"/>
    <w:rsid w:val="00090C82"/>
    <w:rsid w:val="00091AE3"/>
    <w:rsid w:val="00091BC2"/>
    <w:rsid w:val="000959EB"/>
    <w:rsid w:val="00095C95"/>
    <w:rsid w:val="00097028"/>
    <w:rsid w:val="000970CC"/>
    <w:rsid w:val="00097C48"/>
    <w:rsid w:val="00097DE7"/>
    <w:rsid w:val="000A16F3"/>
    <w:rsid w:val="000A1BB7"/>
    <w:rsid w:val="000A2CC2"/>
    <w:rsid w:val="000A2F45"/>
    <w:rsid w:val="000A378D"/>
    <w:rsid w:val="000A3A98"/>
    <w:rsid w:val="000A56AE"/>
    <w:rsid w:val="000A5F87"/>
    <w:rsid w:val="000A6243"/>
    <w:rsid w:val="000A6987"/>
    <w:rsid w:val="000A6A20"/>
    <w:rsid w:val="000B058C"/>
    <w:rsid w:val="000B0FED"/>
    <w:rsid w:val="000B1356"/>
    <w:rsid w:val="000B2586"/>
    <w:rsid w:val="000B28ED"/>
    <w:rsid w:val="000B2CC4"/>
    <w:rsid w:val="000B3205"/>
    <w:rsid w:val="000B3849"/>
    <w:rsid w:val="000B4191"/>
    <w:rsid w:val="000B4283"/>
    <w:rsid w:val="000B430A"/>
    <w:rsid w:val="000B4A79"/>
    <w:rsid w:val="000B4EE9"/>
    <w:rsid w:val="000B6043"/>
    <w:rsid w:val="000B6D27"/>
    <w:rsid w:val="000B7C4C"/>
    <w:rsid w:val="000B7DB2"/>
    <w:rsid w:val="000C013F"/>
    <w:rsid w:val="000C0DF5"/>
    <w:rsid w:val="000C0F36"/>
    <w:rsid w:val="000C14E6"/>
    <w:rsid w:val="000C1799"/>
    <w:rsid w:val="000C18A5"/>
    <w:rsid w:val="000C328E"/>
    <w:rsid w:val="000C3B12"/>
    <w:rsid w:val="000C3BF3"/>
    <w:rsid w:val="000C52BA"/>
    <w:rsid w:val="000C550C"/>
    <w:rsid w:val="000C5B94"/>
    <w:rsid w:val="000C6ABB"/>
    <w:rsid w:val="000C6CE4"/>
    <w:rsid w:val="000C7108"/>
    <w:rsid w:val="000C7915"/>
    <w:rsid w:val="000C7D19"/>
    <w:rsid w:val="000C7E4D"/>
    <w:rsid w:val="000D06F5"/>
    <w:rsid w:val="000D0CA8"/>
    <w:rsid w:val="000D1DB3"/>
    <w:rsid w:val="000D39F2"/>
    <w:rsid w:val="000D3A09"/>
    <w:rsid w:val="000D435D"/>
    <w:rsid w:val="000D4E94"/>
    <w:rsid w:val="000D5A5C"/>
    <w:rsid w:val="000D6467"/>
    <w:rsid w:val="000D7C0B"/>
    <w:rsid w:val="000E07AF"/>
    <w:rsid w:val="000E0CB9"/>
    <w:rsid w:val="000E1216"/>
    <w:rsid w:val="000E1EF8"/>
    <w:rsid w:val="000E284C"/>
    <w:rsid w:val="000E29A1"/>
    <w:rsid w:val="000E2AFF"/>
    <w:rsid w:val="000E3C14"/>
    <w:rsid w:val="000E3CE6"/>
    <w:rsid w:val="000E4514"/>
    <w:rsid w:val="000E4C39"/>
    <w:rsid w:val="000E4EC2"/>
    <w:rsid w:val="000E5B33"/>
    <w:rsid w:val="000E609F"/>
    <w:rsid w:val="000E6417"/>
    <w:rsid w:val="000E7766"/>
    <w:rsid w:val="000E7ABD"/>
    <w:rsid w:val="000F0021"/>
    <w:rsid w:val="000F09D6"/>
    <w:rsid w:val="000F0BDC"/>
    <w:rsid w:val="000F1886"/>
    <w:rsid w:val="000F2AC5"/>
    <w:rsid w:val="000F3F98"/>
    <w:rsid w:val="000F41EB"/>
    <w:rsid w:val="000F4A60"/>
    <w:rsid w:val="000F51C0"/>
    <w:rsid w:val="000F525B"/>
    <w:rsid w:val="000F5775"/>
    <w:rsid w:val="000F5D6D"/>
    <w:rsid w:val="000F603E"/>
    <w:rsid w:val="000F6403"/>
    <w:rsid w:val="000F712A"/>
    <w:rsid w:val="00101281"/>
    <w:rsid w:val="00101A14"/>
    <w:rsid w:val="00101BC1"/>
    <w:rsid w:val="00102792"/>
    <w:rsid w:val="0010305A"/>
    <w:rsid w:val="00103FF8"/>
    <w:rsid w:val="00104E70"/>
    <w:rsid w:val="001050A2"/>
    <w:rsid w:val="0010548B"/>
    <w:rsid w:val="00106D4B"/>
    <w:rsid w:val="0010760F"/>
    <w:rsid w:val="00107D6E"/>
    <w:rsid w:val="00111280"/>
    <w:rsid w:val="0011190D"/>
    <w:rsid w:val="00111B17"/>
    <w:rsid w:val="00111FF0"/>
    <w:rsid w:val="00112515"/>
    <w:rsid w:val="001131AD"/>
    <w:rsid w:val="0011326A"/>
    <w:rsid w:val="001143E4"/>
    <w:rsid w:val="001162E9"/>
    <w:rsid w:val="00116691"/>
    <w:rsid w:val="001168C7"/>
    <w:rsid w:val="00116F96"/>
    <w:rsid w:val="00116FA1"/>
    <w:rsid w:val="00117914"/>
    <w:rsid w:val="00117957"/>
    <w:rsid w:val="00117B79"/>
    <w:rsid w:val="00117BD6"/>
    <w:rsid w:val="00120568"/>
    <w:rsid w:val="0012059F"/>
    <w:rsid w:val="00120D5D"/>
    <w:rsid w:val="00120F74"/>
    <w:rsid w:val="00121660"/>
    <w:rsid w:val="00122990"/>
    <w:rsid w:val="001229FD"/>
    <w:rsid w:val="00123216"/>
    <w:rsid w:val="0012560F"/>
    <w:rsid w:val="00126A5C"/>
    <w:rsid w:val="00126DA0"/>
    <w:rsid w:val="00127A22"/>
    <w:rsid w:val="00130CC5"/>
    <w:rsid w:val="0013110F"/>
    <w:rsid w:val="00131827"/>
    <w:rsid w:val="001319E7"/>
    <w:rsid w:val="00131EA1"/>
    <w:rsid w:val="0013280C"/>
    <w:rsid w:val="00133A87"/>
    <w:rsid w:val="00133DE0"/>
    <w:rsid w:val="001347DF"/>
    <w:rsid w:val="00134E7B"/>
    <w:rsid w:val="00134F63"/>
    <w:rsid w:val="001350DA"/>
    <w:rsid w:val="0013575A"/>
    <w:rsid w:val="00135AFD"/>
    <w:rsid w:val="001370CA"/>
    <w:rsid w:val="00137A80"/>
    <w:rsid w:val="00140538"/>
    <w:rsid w:val="00141387"/>
    <w:rsid w:val="00141660"/>
    <w:rsid w:val="00142323"/>
    <w:rsid w:val="001429FB"/>
    <w:rsid w:val="00142A97"/>
    <w:rsid w:val="00142F1E"/>
    <w:rsid w:val="001435BA"/>
    <w:rsid w:val="0014385B"/>
    <w:rsid w:val="00143969"/>
    <w:rsid w:val="00143DAD"/>
    <w:rsid w:val="001440C5"/>
    <w:rsid w:val="0014420B"/>
    <w:rsid w:val="00144A61"/>
    <w:rsid w:val="00144D67"/>
    <w:rsid w:val="00145160"/>
    <w:rsid w:val="001451B5"/>
    <w:rsid w:val="001453D1"/>
    <w:rsid w:val="00145678"/>
    <w:rsid w:val="001459D3"/>
    <w:rsid w:val="00145C41"/>
    <w:rsid w:val="00146EBC"/>
    <w:rsid w:val="00147F02"/>
    <w:rsid w:val="0015090B"/>
    <w:rsid w:val="00150F31"/>
    <w:rsid w:val="00151217"/>
    <w:rsid w:val="00151315"/>
    <w:rsid w:val="0015146E"/>
    <w:rsid w:val="001515B6"/>
    <w:rsid w:val="001525C9"/>
    <w:rsid w:val="001525D0"/>
    <w:rsid w:val="00152604"/>
    <w:rsid w:val="00152BC0"/>
    <w:rsid w:val="00152D9F"/>
    <w:rsid w:val="0015316D"/>
    <w:rsid w:val="00153795"/>
    <w:rsid w:val="001539B3"/>
    <w:rsid w:val="00153D0D"/>
    <w:rsid w:val="00154594"/>
    <w:rsid w:val="00154835"/>
    <w:rsid w:val="0015552C"/>
    <w:rsid w:val="00155D8D"/>
    <w:rsid w:val="00155E47"/>
    <w:rsid w:val="0015750A"/>
    <w:rsid w:val="00160093"/>
    <w:rsid w:val="00160317"/>
    <w:rsid w:val="0016078D"/>
    <w:rsid w:val="00160B62"/>
    <w:rsid w:val="00161297"/>
    <w:rsid w:val="00161457"/>
    <w:rsid w:val="00161F57"/>
    <w:rsid w:val="0016238E"/>
    <w:rsid w:val="00162C5F"/>
    <w:rsid w:val="001636D2"/>
    <w:rsid w:val="00163E94"/>
    <w:rsid w:val="0016466A"/>
    <w:rsid w:val="00164ACD"/>
    <w:rsid w:val="00165A03"/>
    <w:rsid w:val="00165F7E"/>
    <w:rsid w:val="00165FD5"/>
    <w:rsid w:val="00166905"/>
    <w:rsid w:val="00166E53"/>
    <w:rsid w:val="0016700B"/>
    <w:rsid w:val="001670A2"/>
    <w:rsid w:val="001674B0"/>
    <w:rsid w:val="00170214"/>
    <w:rsid w:val="00170B6A"/>
    <w:rsid w:val="00172140"/>
    <w:rsid w:val="00172352"/>
    <w:rsid w:val="001728DC"/>
    <w:rsid w:val="0017398C"/>
    <w:rsid w:val="0017468D"/>
    <w:rsid w:val="00174A5B"/>
    <w:rsid w:val="001750E0"/>
    <w:rsid w:val="00175629"/>
    <w:rsid w:val="001756D4"/>
    <w:rsid w:val="00175852"/>
    <w:rsid w:val="00175C26"/>
    <w:rsid w:val="00176552"/>
    <w:rsid w:val="00176797"/>
    <w:rsid w:val="001778D3"/>
    <w:rsid w:val="00177C91"/>
    <w:rsid w:val="00177E65"/>
    <w:rsid w:val="0018056A"/>
    <w:rsid w:val="001809B4"/>
    <w:rsid w:val="00180CE6"/>
    <w:rsid w:val="001811A1"/>
    <w:rsid w:val="00181854"/>
    <w:rsid w:val="001824A9"/>
    <w:rsid w:val="00182E7D"/>
    <w:rsid w:val="00184823"/>
    <w:rsid w:val="001850B5"/>
    <w:rsid w:val="00185509"/>
    <w:rsid w:val="00185A91"/>
    <w:rsid w:val="00185C3C"/>
    <w:rsid w:val="00185F36"/>
    <w:rsid w:val="00186B82"/>
    <w:rsid w:val="00187386"/>
    <w:rsid w:val="0018749D"/>
    <w:rsid w:val="00190DC9"/>
    <w:rsid w:val="001917DA"/>
    <w:rsid w:val="00191E39"/>
    <w:rsid w:val="00192126"/>
    <w:rsid w:val="00192410"/>
    <w:rsid w:val="0019248E"/>
    <w:rsid w:val="001924B4"/>
    <w:rsid w:val="00192600"/>
    <w:rsid w:val="0019280D"/>
    <w:rsid w:val="00193028"/>
    <w:rsid w:val="0019399F"/>
    <w:rsid w:val="001944A1"/>
    <w:rsid w:val="001946E4"/>
    <w:rsid w:val="00194C9F"/>
    <w:rsid w:val="00196453"/>
    <w:rsid w:val="001964F6"/>
    <w:rsid w:val="00196996"/>
    <w:rsid w:val="001A0133"/>
    <w:rsid w:val="001A0464"/>
    <w:rsid w:val="001A08AA"/>
    <w:rsid w:val="001A0A84"/>
    <w:rsid w:val="001A1389"/>
    <w:rsid w:val="001A370D"/>
    <w:rsid w:val="001A3E11"/>
    <w:rsid w:val="001A4D28"/>
    <w:rsid w:val="001A5369"/>
    <w:rsid w:val="001A6DA1"/>
    <w:rsid w:val="001A78FB"/>
    <w:rsid w:val="001B07FD"/>
    <w:rsid w:val="001B081C"/>
    <w:rsid w:val="001B163A"/>
    <w:rsid w:val="001B1D8B"/>
    <w:rsid w:val="001B1EB0"/>
    <w:rsid w:val="001B21D8"/>
    <w:rsid w:val="001B2A49"/>
    <w:rsid w:val="001B3467"/>
    <w:rsid w:val="001B3840"/>
    <w:rsid w:val="001B419F"/>
    <w:rsid w:val="001B5C27"/>
    <w:rsid w:val="001B64BE"/>
    <w:rsid w:val="001B6C0B"/>
    <w:rsid w:val="001C078C"/>
    <w:rsid w:val="001C0C69"/>
    <w:rsid w:val="001C0FEF"/>
    <w:rsid w:val="001C10B1"/>
    <w:rsid w:val="001C1313"/>
    <w:rsid w:val="001C1A41"/>
    <w:rsid w:val="001C1CF8"/>
    <w:rsid w:val="001C2774"/>
    <w:rsid w:val="001C2CF0"/>
    <w:rsid w:val="001C2E9E"/>
    <w:rsid w:val="001C35A0"/>
    <w:rsid w:val="001C40E2"/>
    <w:rsid w:val="001C4E2C"/>
    <w:rsid w:val="001C4FB5"/>
    <w:rsid w:val="001C5DD4"/>
    <w:rsid w:val="001C6233"/>
    <w:rsid w:val="001C695D"/>
    <w:rsid w:val="001C6AC4"/>
    <w:rsid w:val="001C6BCF"/>
    <w:rsid w:val="001D0D67"/>
    <w:rsid w:val="001D0E36"/>
    <w:rsid w:val="001D1AF1"/>
    <w:rsid w:val="001D1BCC"/>
    <w:rsid w:val="001D1F72"/>
    <w:rsid w:val="001D1F9E"/>
    <w:rsid w:val="001D22F3"/>
    <w:rsid w:val="001D3830"/>
    <w:rsid w:val="001D41BF"/>
    <w:rsid w:val="001D44DC"/>
    <w:rsid w:val="001D4B08"/>
    <w:rsid w:val="001D547D"/>
    <w:rsid w:val="001D585B"/>
    <w:rsid w:val="001D5AD0"/>
    <w:rsid w:val="001D6611"/>
    <w:rsid w:val="001D7183"/>
    <w:rsid w:val="001D7810"/>
    <w:rsid w:val="001D7F12"/>
    <w:rsid w:val="001E0290"/>
    <w:rsid w:val="001E0575"/>
    <w:rsid w:val="001E0E2B"/>
    <w:rsid w:val="001E0F25"/>
    <w:rsid w:val="001E1736"/>
    <w:rsid w:val="001E2945"/>
    <w:rsid w:val="001E2C93"/>
    <w:rsid w:val="001E37DA"/>
    <w:rsid w:val="001E4FE0"/>
    <w:rsid w:val="001E5395"/>
    <w:rsid w:val="001E5719"/>
    <w:rsid w:val="001E6C50"/>
    <w:rsid w:val="001E7675"/>
    <w:rsid w:val="001E7AFE"/>
    <w:rsid w:val="001F0AF8"/>
    <w:rsid w:val="001F0C40"/>
    <w:rsid w:val="001F0D32"/>
    <w:rsid w:val="001F1B14"/>
    <w:rsid w:val="001F1BC2"/>
    <w:rsid w:val="001F1D56"/>
    <w:rsid w:val="001F1F3A"/>
    <w:rsid w:val="001F2216"/>
    <w:rsid w:val="001F2837"/>
    <w:rsid w:val="001F35BA"/>
    <w:rsid w:val="001F4515"/>
    <w:rsid w:val="001F4BB3"/>
    <w:rsid w:val="001F573D"/>
    <w:rsid w:val="001F7498"/>
    <w:rsid w:val="0020035B"/>
    <w:rsid w:val="002009A0"/>
    <w:rsid w:val="00200A56"/>
    <w:rsid w:val="002013F3"/>
    <w:rsid w:val="00201728"/>
    <w:rsid w:val="00201C23"/>
    <w:rsid w:val="00201C89"/>
    <w:rsid w:val="00201DAD"/>
    <w:rsid w:val="00201EBE"/>
    <w:rsid w:val="00203227"/>
    <w:rsid w:val="0020513F"/>
    <w:rsid w:val="002057C4"/>
    <w:rsid w:val="00205A7E"/>
    <w:rsid w:val="00206444"/>
    <w:rsid w:val="0020703A"/>
    <w:rsid w:val="002077F5"/>
    <w:rsid w:val="00210E52"/>
    <w:rsid w:val="00211C42"/>
    <w:rsid w:val="00211E4E"/>
    <w:rsid w:val="00212BD3"/>
    <w:rsid w:val="002131B8"/>
    <w:rsid w:val="00213C9A"/>
    <w:rsid w:val="002145B4"/>
    <w:rsid w:val="00214976"/>
    <w:rsid w:val="00216635"/>
    <w:rsid w:val="00216B2E"/>
    <w:rsid w:val="00216CF1"/>
    <w:rsid w:val="00216FAE"/>
    <w:rsid w:val="00217B16"/>
    <w:rsid w:val="002214F1"/>
    <w:rsid w:val="00221BEB"/>
    <w:rsid w:val="0022204F"/>
    <w:rsid w:val="002224D6"/>
    <w:rsid w:val="00222B64"/>
    <w:rsid w:val="002231F1"/>
    <w:rsid w:val="00223CF5"/>
    <w:rsid w:val="0022416E"/>
    <w:rsid w:val="0022564B"/>
    <w:rsid w:val="00225B56"/>
    <w:rsid w:val="002260A1"/>
    <w:rsid w:val="00226F77"/>
    <w:rsid w:val="002270BB"/>
    <w:rsid w:val="002279EB"/>
    <w:rsid w:val="0023052E"/>
    <w:rsid w:val="00230581"/>
    <w:rsid w:val="00230CF2"/>
    <w:rsid w:val="00232B15"/>
    <w:rsid w:val="002336EE"/>
    <w:rsid w:val="002339F0"/>
    <w:rsid w:val="00233BE8"/>
    <w:rsid w:val="0023442F"/>
    <w:rsid w:val="002345F7"/>
    <w:rsid w:val="00234B52"/>
    <w:rsid w:val="002358A9"/>
    <w:rsid w:val="00235B73"/>
    <w:rsid w:val="00236464"/>
    <w:rsid w:val="00236FCB"/>
    <w:rsid w:val="002374E4"/>
    <w:rsid w:val="0024037C"/>
    <w:rsid w:val="00240BCE"/>
    <w:rsid w:val="00240D45"/>
    <w:rsid w:val="002423CB"/>
    <w:rsid w:val="002449C7"/>
    <w:rsid w:val="00244C0B"/>
    <w:rsid w:val="00245E19"/>
    <w:rsid w:val="00245F7E"/>
    <w:rsid w:val="00246359"/>
    <w:rsid w:val="002469C5"/>
    <w:rsid w:val="002472EC"/>
    <w:rsid w:val="00247761"/>
    <w:rsid w:val="00247C31"/>
    <w:rsid w:val="00250409"/>
    <w:rsid w:val="00250420"/>
    <w:rsid w:val="0025063D"/>
    <w:rsid w:val="00250E04"/>
    <w:rsid w:val="00251F4A"/>
    <w:rsid w:val="0025205A"/>
    <w:rsid w:val="00252F4F"/>
    <w:rsid w:val="0025302D"/>
    <w:rsid w:val="0025354F"/>
    <w:rsid w:val="0025475F"/>
    <w:rsid w:val="00255A48"/>
    <w:rsid w:val="00256CC7"/>
    <w:rsid w:val="00256F41"/>
    <w:rsid w:val="0025763A"/>
    <w:rsid w:val="00260B2B"/>
    <w:rsid w:val="002615B6"/>
    <w:rsid w:val="0026212E"/>
    <w:rsid w:val="002625E9"/>
    <w:rsid w:val="00262DBA"/>
    <w:rsid w:val="002635AB"/>
    <w:rsid w:val="00263BD1"/>
    <w:rsid w:val="002641F4"/>
    <w:rsid w:val="00264720"/>
    <w:rsid w:val="00264E0B"/>
    <w:rsid w:val="00264E8D"/>
    <w:rsid w:val="002658FF"/>
    <w:rsid w:val="00266F90"/>
    <w:rsid w:val="00267309"/>
    <w:rsid w:val="00267498"/>
    <w:rsid w:val="002700A4"/>
    <w:rsid w:val="002709C9"/>
    <w:rsid w:val="0027137B"/>
    <w:rsid w:val="00271D8E"/>
    <w:rsid w:val="00271EEE"/>
    <w:rsid w:val="00271F4F"/>
    <w:rsid w:val="002720CF"/>
    <w:rsid w:val="002725FF"/>
    <w:rsid w:val="0027322C"/>
    <w:rsid w:val="002742A0"/>
    <w:rsid w:val="00274427"/>
    <w:rsid w:val="002753F7"/>
    <w:rsid w:val="00275E2B"/>
    <w:rsid w:val="0027642C"/>
    <w:rsid w:val="0027642D"/>
    <w:rsid w:val="00277387"/>
    <w:rsid w:val="00277643"/>
    <w:rsid w:val="002778FA"/>
    <w:rsid w:val="00280688"/>
    <w:rsid w:val="00280714"/>
    <w:rsid w:val="00280BDD"/>
    <w:rsid w:val="002815D3"/>
    <w:rsid w:val="00282A34"/>
    <w:rsid w:val="00282B97"/>
    <w:rsid w:val="00282C49"/>
    <w:rsid w:val="00282E5E"/>
    <w:rsid w:val="0028302E"/>
    <w:rsid w:val="002833D9"/>
    <w:rsid w:val="002839D1"/>
    <w:rsid w:val="00284BA6"/>
    <w:rsid w:val="00285824"/>
    <w:rsid w:val="00286045"/>
    <w:rsid w:val="002862E1"/>
    <w:rsid w:val="0028676C"/>
    <w:rsid w:val="00290659"/>
    <w:rsid w:val="00291062"/>
    <w:rsid w:val="00291114"/>
    <w:rsid w:val="002917D8"/>
    <w:rsid w:val="00291A4C"/>
    <w:rsid w:val="002924BD"/>
    <w:rsid w:val="00292535"/>
    <w:rsid w:val="00292730"/>
    <w:rsid w:val="00293CF3"/>
    <w:rsid w:val="00294412"/>
    <w:rsid w:val="00295B58"/>
    <w:rsid w:val="00296C85"/>
    <w:rsid w:val="00297D89"/>
    <w:rsid w:val="002A0260"/>
    <w:rsid w:val="002A0361"/>
    <w:rsid w:val="002A071E"/>
    <w:rsid w:val="002A081E"/>
    <w:rsid w:val="002A10A6"/>
    <w:rsid w:val="002A1338"/>
    <w:rsid w:val="002A1D92"/>
    <w:rsid w:val="002A368B"/>
    <w:rsid w:val="002A41AC"/>
    <w:rsid w:val="002A4C60"/>
    <w:rsid w:val="002A4EF7"/>
    <w:rsid w:val="002A500E"/>
    <w:rsid w:val="002A644D"/>
    <w:rsid w:val="002B099E"/>
    <w:rsid w:val="002B1427"/>
    <w:rsid w:val="002B2411"/>
    <w:rsid w:val="002B2A05"/>
    <w:rsid w:val="002B34FE"/>
    <w:rsid w:val="002B3647"/>
    <w:rsid w:val="002B3EC2"/>
    <w:rsid w:val="002B438F"/>
    <w:rsid w:val="002B446A"/>
    <w:rsid w:val="002B45C9"/>
    <w:rsid w:val="002B4775"/>
    <w:rsid w:val="002B4970"/>
    <w:rsid w:val="002B5841"/>
    <w:rsid w:val="002B60F8"/>
    <w:rsid w:val="002B75F1"/>
    <w:rsid w:val="002B7941"/>
    <w:rsid w:val="002B7BF3"/>
    <w:rsid w:val="002C214B"/>
    <w:rsid w:val="002C24B4"/>
    <w:rsid w:val="002C29A8"/>
    <w:rsid w:val="002C3702"/>
    <w:rsid w:val="002C4D51"/>
    <w:rsid w:val="002C4F13"/>
    <w:rsid w:val="002C638C"/>
    <w:rsid w:val="002C63C9"/>
    <w:rsid w:val="002C7434"/>
    <w:rsid w:val="002C774D"/>
    <w:rsid w:val="002C776F"/>
    <w:rsid w:val="002D06C4"/>
    <w:rsid w:val="002D2870"/>
    <w:rsid w:val="002D2FBB"/>
    <w:rsid w:val="002D5DEE"/>
    <w:rsid w:val="002D638A"/>
    <w:rsid w:val="002D735A"/>
    <w:rsid w:val="002D7665"/>
    <w:rsid w:val="002D7BD8"/>
    <w:rsid w:val="002E040A"/>
    <w:rsid w:val="002E071D"/>
    <w:rsid w:val="002E0A99"/>
    <w:rsid w:val="002E0BED"/>
    <w:rsid w:val="002E1104"/>
    <w:rsid w:val="002E1C21"/>
    <w:rsid w:val="002E291B"/>
    <w:rsid w:val="002E2A76"/>
    <w:rsid w:val="002E3351"/>
    <w:rsid w:val="002E33B5"/>
    <w:rsid w:val="002E33F8"/>
    <w:rsid w:val="002E3968"/>
    <w:rsid w:val="002E4350"/>
    <w:rsid w:val="002E4354"/>
    <w:rsid w:val="002E4657"/>
    <w:rsid w:val="002E5A56"/>
    <w:rsid w:val="002E686C"/>
    <w:rsid w:val="002E6881"/>
    <w:rsid w:val="002E6E20"/>
    <w:rsid w:val="002F0082"/>
    <w:rsid w:val="002F0BFC"/>
    <w:rsid w:val="002F1BE5"/>
    <w:rsid w:val="002F3B12"/>
    <w:rsid w:val="002F5054"/>
    <w:rsid w:val="002F5217"/>
    <w:rsid w:val="002F62A0"/>
    <w:rsid w:val="002F63A7"/>
    <w:rsid w:val="002F6605"/>
    <w:rsid w:val="002F7EA2"/>
    <w:rsid w:val="0030015D"/>
    <w:rsid w:val="0030036F"/>
    <w:rsid w:val="00301103"/>
    <w:rsid w:val="00301801"/>
    <w:rsid w:val="00301E15"/>
    <w:rsid w:val="003020AC"/>
    <w:rsid w:val="00302167"/>
    <w:rsid w:val="003024BC"/>
    <w:rsid w:val="0030444C"/>
    <w:rsid w:val="00304721"/>
    <w:rsid w:val="00304CC3"/>
    <w:rsid w:val="00305745"/>
    <w:rsid w:val="00305B06"/>
    <w:rsid w:val="00305CB6"/>
    <w:rsid w:val="00306DA3"/>
    <w:rsid w:val="003075A0"/>
    <w:rsid w:val="00310A97"/>
    <w:rsid w:val="00310EE7"/>
    <w:rsid w:val="00311728"/>
    <w:rsid w:val="0031253F"/>
    <w:rsid w:val="00312554"/>
    <w:rsid w:val="00312CA6"/>
    <w:rsid w:val="003130C2"/>
    <w:rsid w:val="00313114"/>
    <w:rsid w:val="00313E43"/>
    <w:rsid w:val="003145FB"/>
    <w:rsid w:val="00314BC6"/>
    <w:rsid w:val="00314C63"/>
    <w:rsid w:val="0031533D"/>
    <w:rsid w:val="00315733"/>
    <w:rsid w:val="003160ED"/>
    <w:rsid w:val="003203C1"/>
    <w:rsid w:val="00320660"/>
    <w:rsid w:val="003207CA"/>
    <w:rsid w:val="00321B25"/>
    <w:rsid w:val="00321DE9"/>
    <w:rsid w:val="00321F2A"/>
    <w:rsid w:val="0032217C"/>
    <w:rsid w:val="00323208"/>
    <w:rsid w:val="003233C8"/>
    <w:rsid w:val="00323969"/>
    <w:rsid w:val="003246E7"/>
    <w:rsid w:val="00324DDB"/>
    <w:rsid w:val="00325333"/>
    <w:rsid w:val="00326066"/>
    <w:rsid w:val="00326093"/>
    <w:rsid w:val="0032668D"/>
    <w:rsid w:val="00326D81"/>
    <w:rsid w:val="00327087"/>
    <w:rsid w:val="003275C1"/>
    <w:rsid w:val="00330F39"/>
    <w:rsid w:val="0033255B"/>
    <w:rsid w:val="003331D9"/>
    <w:rsid w:val="00333B7E"/>
    <w:rsid w:val="00333EEF"/>
    <w:rsid w:val="00335036"/>
    <w:rsid w:val="0033532A"/>
    <w:rsid w:val="00335D0A"/>
    <w:rsid w:val="0033712E"/>
    <w:rsid w:val="003374E2"/>
    <w:rsid w:val="00340334"/>
    <w:rsid w:val="0034082A"/>
    <w:rsid w:val="00341281"/>
    <w:rsid w:val="003412BB"/>
    <w:rsid w:val="00341EC4"/>
    <w:rsid w:val="00341EF7"/>
    <w:rsid w:val="00343A7D"/>
    <w:rsid w:val="00343F9F"/>
    <w:rsid w:val="0034447A"/>
    <w:rsid w:val="00344670"/>
    <w:rsid w:val="00344930"/>
    <w:rsid w:val="00344BC1"/>
    <w:rsid w:val="00344F20"/>
    <w:rsid w:val="0034539C"/>
    <w:rsid w:val="00346A8E"/>
    <w:rsid w:val="00347DF7"/>
    <w:rsid w:val="003501EA"/>
    <w:rsid w:val="00350A69"/>
    <w:rsid w:val="003528E8"/>
    <w:rsid w:val="00353F5B"/>
    <w:rsid w:val="00354070"/>
    <w:rsid w:val="00354CBC"/>
    <w:rsid w:val="00354DAF"/>
    <w:rsid w:val="00355413"/>
    <w:rsid w:val="00355AE1"/>
    <w:rsid w:val="00356CCF"/>
    <w:rsid w:val="00356E3D"/>
    <w:rsid w:val="00356FEA"/>
    <w:rsid w:val="00357D4F"/>
    <w:rsid w:val="003608DE"/>
    <w:rsid w:val="00360EFC"/>
    <w:rsid w:val="00361D44"/>
    <w:rsid w:val="00361E16"/>
    <w:rsid w:val="003625B0"/>
    <w:rsid w:val="00362756"/>
    <w:rsid w:val="0036396B"/>
    <w:rsid w:val="00363D7D"/>
    <w:rsid w:val="00364371"/>
    <w:rsid w:val="00364E97"/>
    <w:rsid w:val="003658C8"/>
    <w:rsid w:val="00367453"/>
    <w:rsid w:val="00367F51"/>
    <w:rsid w:val="00370174"/>
    <w:rsid w:val="003705EE"/>
    <w:rsid w:val="0037083E"/>
    <w:rsid w:val="0037091C"/>
    <w:rsid w:val="00370DF3"/>
    <w:rsid w:val="00371CE1"/>
    <w:rsid w:val="00371CF0"/>
    <w:rsid w:val="003728A3"/>
    <w:rsid w:val="00372AD5"/>
    <w:rsid w:val="00376CC6"/>
    <w:rsid w:val="00376D62"/>
    <w:rsid w:val="00377DD1"/>
    <w:rsid w:val="00380099"/>
    <w:rsid w:val="00381008"/>
    <w:rsid w:val="00381901"/>
    <w:rsid w:val="00382576"/>
    <w:rsid w:val="00382BC8"/>
    <w:rsid w:val="003831E5"/>
    <w:rsid w:val="00383A99"/>
    <w:rsid w:val="00384422"/>
    <w:rsid w:val="0038478A"/>
    <w:rsid w:val="00384880"/>
    <w:rsid w:val="00384AB9"/>
    <w:rsid w:val="003859E8"/>
    <w:rsid w:val="00385BA0"/>
    <w:rsid w:val="003870A6"/>
    <w:rsid w:val="003874DE"/>
    <w:rsid w:val="00387FA8"/>
    <w:rsid w:val="00390678"/>
    <w:rsid w:val="00391108"/>
    <w:rsid w:val="003920A5"/>
    <w:rsid w:val="003924A6"/>
    <w:rsid w:val="00393758"/>
    <w:rsid w:val="00393B17"/>
    <w:rsid w:val="00393C61"/>
    <w:rsid w:val="003940FD"/>
    <w:rsid w:val="00394296"/>
    <w:rsid w:val="00394A5E"/>
    <w:rsid w:val="00395583"/>
    <w:rsid w:val="003955DC"/>
    <w:rsid w:val="003957D7"/>
    <w:rsid w:val="003966A8"/>
    <w:rsid w:val="003967E3"/>
    <w:rsid w:val="00396846"/>
    <w:rsid w:val="00396BBC"/>
    <w:rsid w:val="003A06CC"/>
    <w:rsid w:val="003A0C75"/>
    <w:rsid w:val="003A2157"/>
    <w:rsid w:val="003A21BF"/>
    <w:rsid w:val="003A292E"/>
    <w:rsid w:val="003A2C01"/>
    <w:rsid w:val="003A2C54"/>
    <w:rsid w:val="003A2CA6"/>
    <w:rsid w:val="003A3640"/>
    <w:rsid w:val="003A3F80"/>
    <w:rsid w:val="003A4883"/>
    <w:rsid w:val="003A48B8"/>
    <w:rsid w:val="003A5602"/>
    <w:rsid w:val="003A59C3"/>
    <w:rsid w:val="003A5F92"/>
    <w:rsid w:val="003A6C08"/>
    <w:rsid w:val="003A6D27"/>
    <w:rsid w:val="003A71AE"/>
    <w:rsid w:val="003B0329"/>
    <w:rsid w:val="003B0735"/>
    <w:rsid w:val="003B15F0"/>
    <w:rsid w:val="003B17CD"/>
    <w:rsid w:val="003B192C"/>
    <w:rsid w:val="003B1EA0"/>
    <w:rsid w:val="003B3060"/>
    <w:rsid w:val="003B3665"/>
    <w:rsid w:val="003B3E05"/>
    <w:rsid w:val="003B4DFD"/>
    <w:rsid w:val="003B5305"/>
    <w:rsid w:val="003B668A"/>
    <w:rsid w:val="003B6C2A"/>
    <w:rsid w:val="003B7801"/>
    <w:rsid w:val="003C01B0"/>
    <w:rsid w:val="003C15A9"/>
    <w:rsid w:val="003C1A28"/>
    <w:rsid w:val="003C2EEC"/>
    <w:rsid w:val="003C316E"/>
    <w:rsid w:val="003C4A2D"/>
    <w:rsid w:val="003C522B"/>
    <w:rsid w:val="003C55D7"/>
    <w:rsid w:val="003C62F2"/>
    <w:rsid w:val="003C6345"/>
    <w:rsid w:val="003C66C7"/>
    <w:rsid w:val="003C694D"/>
    <w:rsid w:val="003C696F"/>
    <w:rsid w:val="003C699B"/>
    <w:rsid w:val="003C7071"/>
    <w:rsid w:val="003C7343"/>
    <w:rsid w:val="003C76C2"/>
    <w:rsid w:val="003D0E31"/>
    <w:rsid w:val="003D311F"/>
    <w:rsid w:val="003D323F"/>
    <w:rsid w:val="003D3821"/>
    <w:rsid w:val="003D395C"/>
    <w:rsid w:val="003D43B2"/>
    <w:rsid w:val="003D4CA5"/>
    <w:rsid w:val="003D4D1A"/>
    <w:rsid w:val="003D5F39"/>
    <w:rsid w:val="003D69F2"/>
    <w:rsid w:val="003D6CD3"/>
    <w:rsid w:val="003D6FE1"/>
    <w:rsid w:val="003D7D78"/>
    <w:rsid w:val="003E0E1B"/>
    <w:rsid w:val="003E0E36"/>
    <w:rsid w:val="003E0EF1"/>
    <w:rsid w:val="003E1B73"/>
    <w:rsid w:val="003E1C06"/>
    <w:rsid w:val="003E2505"/>
    <w:rsid w:val="003E2E30"/>
    <w:rsid w:val="003E3B7B"/>
    <w:rsid w:val="003E507B"/>
    <w:rsid w:val="003E55DE"/>
    <w:rsid w:val="003E6165"/>
    <w:rsid w:val="003E6CCB"/>
    <w:rsid w:val="003E7E85"/>
    <w:rsid w:val="003F0074"/>
    <w:rsid w:val="003F0E13"/>
    <w:rsid w:val="003F2133"/>
    <w:rsid w:val="003F2456"/>
    <w:rsid w:val="003F27B7"/>
    <w:rsid w:val="003F2EAC"/>
    <w:rsid w:val="003F3088"/>
    <w:rsid w:val="003F3192"/>
    <w:rsid w:val="003F43C0"/>
    <w:rsid w:val="003F47ED"/>
    <w:rsid w:val="003F4B5C"/>
    <w:rsid w:val="003F4E98"/>
    <w:rsid w:val="003F4FA3"/>
    <w:rsid w:val="003F5C43"/>
    <w:rsid w:val="003F5F84"/>
    <w:rsid w:val="003F66E4"/>
    <w:rsid w:val="003F7089"/>
    <w:rsid w:val="004000FB"/>
    <w:rsid w:val="00402212"/>
    <w:rsid w:val="004027D9"/>
    <w:rsid w:val="004028BD"/>
    <w:rsid w:val="00402AE3"/>
    <w:rsid w:val="00403782"/>
    <w:rsid w:val="004041FB"/>
    <w:rsid w:val="00404200"/>
    <w:rsid w:val="00404F0B"/>
    <w:rsid w:val="00405599"/>
    <w:rsid w:val="0040572D"/>
    <w:rsid w:val="0041021B"/>
    <w:rsid w:val="0041122E"/>
    <w:rsid w:val="00412986"/>
    <w:rsid w:val="00413C79"/>
    <w:rsid w:val="0041432C"/>
    <w:rsid w:val="00414822"/>
    <w:rsid w:val="00414EF7"/>
    <w:rsid w:val="0041551F"/>
    <w:rsid w:val="00415FE4"/>
    <w:rsid w:val="004160A7"/>
    <w:rsid w:val="004160AA"/>
    <w:rsid w:val="00416EDE"/>
    <w:rsid w:val="0041729A"/>
    <w:rsid w:val="00420D8A"/>
    <w:rsid w:val="0042118E"/>
    <w:rsid w:val="004211F9"/>
    <w:rsid w:val="004211FB"/>
    <w:rsid w:val="00421AE4"/>
    <w:rsid w:val="00421CBD"/>
    <w:rsid w:val="00421EC0"/>
    <w:rsid w:val="004221F5"/>
    <w:rsid w:val="00422854"/>
    <w:rsid w:val="00422918"/>
    <w:rsid w:val="00422EFA"/>
    <w:rsid w:val="004237E1"/>
    <w:rsid w:val="00423893"/>
    <w:rsid w:val="004238A9"/>
    <w:rsid w:val="00424313"/>
    <w:rsid w:val="00425E47"/>
    <w:rsid w:val="004264BD"/>
    <w:rsid w:val="00430489"/>
    <w:rsid w:val="004323D6"/>
    <w:rsid w:val="00434CD7"/>
    <w:rsid w:val="00435526"/>
    <w:rsid w:val="004367F7"/>
    <w:rsid w:val="00437158"/>
    <w:rsid w:val="00437548"/>
    <w:rsid w:val="00437D6C"/>
    <w:rsid w:val="00440B41"/>
    <w:rsid w:val="0044219A"/>
    <w:rsid w:val="004423AA"/>
    <w:rsid w:val="00442550"/>
    <w:rsid w:val="00442B22"/>
    <w:rsid w:val="00442E32"/>
    <w:rsid w:val="00442EAC"/>
    <w:rsid w:val="00443918"/>
    <w:rsid w:val="0044510F"/>
    <w:rsid w:val="00445210"/>
    <w:rsid w:val="0044576E"/>
    <w:rsid w:val="00445ADB"/>
    <w:rsid w:val="00445CC8"/>
    <w:rsid w:val="00445F21"/>
    <w:rsid w:val="00445F36"/>
    <w:rsid w:val="00446921"/>
    <w:rsid w:val="00446EC2"/>
    <w:rsid w:val="00446FC4"/>
    <w:rsid w:val="004473C6"/>
    <w:rsid w:val="004475C3"/>
    <w:rsid w:val="00447834"/>
    <w:rsid w:val="004502B7"/>
    <w:rsid w:val="00450C47"/>
    <w:rsid w:val="00450F0B"/>
    <w:rsid w:val="004516B6"/>
    <w:rsid w:val="004516CA"/>
    <w:rsid w:val="004528D6"/>
    <w:rsid w:val="0045354D"/>
    <w:rsid w:val="00454687"/>
    <w:rsid w:val="004548A8"/>
    <w:rsid w:val="0045520D"/>
    <w:rsid w:val="00455C4A"/>
    <w:rsid w:val="00455F93"/>
    <w:rsid w:val="0045677B"/>
    <w:rsid w:val="004572C5"/>
    <w:rsid w:val="0045765D"/>
    <w:rsid w:val="00457731"/>
    <w:rsid w:val="00457814"/>
    <w:rsid w:val="00460958"/>
    <w:rsid w:val="004614EF"/>
    <w:rsid w:val="004616B3"/>
    <w:rsid w:val="00461CE9"/>
    <w:rsid w:val="00462050"/>
    <w:rsid w:val="004623C9"/>
    <w:rsid w:val="0046246D"/>
    <w:rsid w:val="00462575"/>
    <w:rsid w:val="0046403D"/>
    <w:rsid w:val="00464E7D"/>
    <w:rsid w:val="00465464"/>
    <w:rsid w:val="004661B5"/>
    <w:rsid w:val="004661E2"/>
    <w:rsid w:val="004669DC"/>
    <w:rsid w:val="00471717"/>
    <w:rsid w:val="00471DED"/>
    <w:rsid w:val="004724FF"/>
    <w:rsid w:val="00473026"/>
    <w:rsid w:val="004730A5"/>
    <w:rsid w:val="00475116"/>
    <w:rsid w:val="00475B89"/>
    <w:rsid w:val="004767DF"/>
    <w:rsid w:val="004771C3"/>
    <w:rsid w:val="004775AF"/>
    <w:rsid w:val="00477842"/>
    <w:rsid w:val="004779FE"/>
    <w:rsid w:val="00481DFB"/>
    <w:rsid w:val="0048272A"/>
    <w:rsid w:val="00482A5B"/>
    <w:rsid w:val="004837F9"/>
    <w:rsid w:val="004839F6"/>
    <w:rsid w:val="00484207"/>
    <w:rsid w:val="0048484B"/>
    <w:rsid w:val="00485158"/>
    <w:rsid w:val="00485B84"/>
    <w:rsid w:val="00485CAB"/>
    <w:rsid w:val="0048694D"/>
    <w:rsid w:val="00487347"/>
    <w:rsid w:val="0049193E"/>
    <w:rsid w:val="00491C9B"/>
    <w:rsid w:val="00491DB9"/>
    <w:rsid w:val="00492099"/>
    <w:rsid w:val="00492505"/>
    <w:rsid w:val="00492BEE"/>
    <w:rsid w:val="00493539"/>
    <w:rsid w:val="0049679D"/>
    <w:rsid w:val="004967DE"/>
    <w:rsid w:val="00496F75"/>
    <w:rsid w:val="00496FFD"/>
    <w:rsid w:val="0049706D"/>
    <w:rsid w:val="00497353"/>
    <w:rsid w:val="004A0903"/>
    <w:rsid w:val="004A0E2A"/>
    <w:rsid w:val="004A200E"/>
    <w:rsid w:val="004A25E7"/>
    <w:rsid w:val="004A2655"/>
    <w:rsid w:val="004A2B3E"/>
    <w:rsid w:val="004A2E1F"/>
    <w:rsid w:val="004A3D2F"/>
    <w:rsid w:val="004A4675"/>
    <w:rsid w:val="004A47C6"/>
    <w:rsid w:val="004A4A0F"/>
    <w:rsid w:val="004A5683"/>
    <w:rsid w:val="004A56CA"/>
    <w:rsid w:val="004A626B"/>
    <w:rsid w:val="004A792D"/>
    <w:rsid w:val="004A7BC0"/>
    <w:rsid w:val="004B06AA"/>
    <w:rsid w:val="004B0EEC"/>
    <w:rsid w:val="004B1899"/>
    <w:rsid w:val="004B1C02"/>
    <w:rsid w:val="004B1E7E"/>
    <w:rsid w:val="004B20C4"/>
    <w:rsid w:val="004B3E65"/>
    <w:rsid w:val="004B4044"/>
    <w:rsid w:val="004B4757"/>
    <w:rsid w:val="004B5672"/>
    <w:rsid w:val="004B5AFB"/>
    <w:rsid w:val="004B5F9D"/>
    <w:rsid w:val="004B6446"/>
    <w:rsid w:val="004B7CD3"/>
    <w:rsid w:val="004C0648"/>
    <w:rsid w:val="004C0727"/>
    <w:rsid w:val="004C13FE"/>
    <w:rsid w:val="004C268D"/>
    <w:rsid w:val="004C2DFC"/>
    <w:rsid w:val="004C3101"/>
    <w:rsid w:val="004C424A"/>
    <w:rsid w:val="004C4435"/>
    <w:rsid w:val="004C471E"/>
    <w:rsid w:val="004C4FAB"/>
    <w:rsid w:val="004C5F1A"/>
    <w:rsid w:val="004C6C36"/>
    <w:rsid w:val="004D0624"/>
    <w:rsid w:val="004D18C4"/>
    <w:rsid w:val="004D2007"/>
    <w:rsid w:val="004D2751"/>
    <w:rsid w:val="004D2783"/>
    <w:rsid w:val="004D28C3"/>
    <w:rsid w:val="004D2DBB"/>
    <w:rsid w:val="004D3376"/>
    <w:rsid w:val="004D35C3"/>
    <w:rsid w:val="004D4B85"/>
    <w:rsid w:val="004D54A2"/>
    <w:rsid w:val="004D6145"/>
    <w:rsid w:val="004D618F"/>
    <w:rsid w:val="004D7A4A"/>
    <w:rsid w:val="004D7F4F"/>
    <w:rsid w:val="004E0F9A"/>
    <w:rsid w:val="004E0F9F"/>
    <w:rsid w:val="004E10CF"/>
    <w:rsid w:val="004E1E19"/>
    <w:rsid w:val="004E321A"/>
    <w:rsid w:val="004E3F46"/>
    <w:rsid w:val="004E3FF9"/>
    <w:rsid w:val="004E45BB"/>
    <w:rsid w:val="004E4650"/>
    <w:rsid w:val="004E4B20"/>
    <w:rsid w:val="004E532F"/>
    <w:rsid w:val="004E55ED"/>
    <w:rsid w:val="004E631F"/>
    <w:rsid w:val="004E67D5"/>
    <w:rsid w:val="004E6C70"/>
    <w:rsid w:val="004E7338"/>
    <w:rsid w:val="004E7531"/>
    <w:rsid w:val="004E7616"/>
    <w:rsid w:val="004E7854"/>
    <w:rsid w:val="004E7901"/>
    <w:rsid w:val="004E7A86"/>
    <w:rsid w:val="004E7B9D"/>
    <w:rsid w:val="004F0C68"/>
    <w:rsid w:val="004F19D0"/>
    <w:rsid w:val="004F1ED2"/>
    <w:rsid w:val="004F1F14"/>
    <w:rsid w:val="004F2437"/>
    <w:rsid w:val="004F313B"/>
    <w:rsid w:val="004F39C5"/>
    <w:rsid w:val="004F3C5B"/>
    <w:rsid w:val="004F4A01"/>
    <w:rsid w:val="004F596D"/>
    <w:rsid w:val="004F6818"/>
    <w:rsid w:val="004F6F42"/>
    <w:rsid w:val="004F765D"/>
    <w:rsid w:val="004F7D8B"/>
    <w:rsid w:val="004F7E5B"/>
    <w:rsid w:val="005000BB"/>
    <w:rsid w:val="00500170"/>
    <w:rsid w:val="00500606"/>
    <w:rsid w:val="00501BF8"/>
    <w:rsid w:val="0050215D"/>
    <w:rsid w:val="00502ACC"/>
    <w:rsid w:val="00502ED8"/>
    <w:rsid w:val="005030C6"/>
    <w:rsid w:val="005039BA"/>
    <w:rsid w:val="00504C17"/>
    <w:rsid w:val="005050EB"/>
    <w:rsid w:val="00505F39"/>
    <w:rsid w:val="00507177"/>
    <w:rsid w:val="005076A3"/>
    <w:rsid w:val="00507F9D"/>
    <w:rsid w:val="005102CA"/>
    <w:rsid w:val="00510E6F"/>
    <w:rsid w:val="00511618"/>
    <w:rsid w:val="00511858"/>
    <w:rsid w:val="005126B1"/>
    <w:rsid w:val="00512ABF"/>
    <w:rsid w:val="00512DE4"/>
    <w:rsid w:val="00513058"/>
    <w:rsid w:val="005130C6"/>
    <w:rsid w:val="00517872"/>
    <w:rsid w:val="00520100"/>
    <w:rsid w:val="0052239A"/>
    <w:rsid w:val="00523519"/>
    <w:rsid w:val="00523657"/>
    <w:rsid w:val="00523B19"/>
    <w:rsid w:val="00524090"/>
    <w:rsid w:val="00524EBF"/>
    <w:rsid w:val="00525731"/>
    <w:rsid w:val="00525790"/>
    <w:rsid w:val="00525F39"/>
    <w:rsid w:val="005270C9"/>
    <w:rsid w:val="00527C1C"/>
    <w:rsid w:val="00527C98"/>
    <w:rsid w:val="005303D6"/>
    <w:rsid w:val="0053092A"/>
    <w:rsid w:val="00530E37"/>
    <w:rsid w:val="00530FB3"/>
    <w:rsid w:val="005318B3"/>
    <w:rsid w:val="0053481B"/>
    <w:rsid w:val="00534BAD"/>
    <w:rsid w:val="00534E69"/>
    <w:rsid w:val="00535749"/>
    <w:rsid w:val="00535CF5"/>
    <w:rsid w:val="00536CA1"/>
    <w:rsid w:val="00537110"/>
    <w:rsid w:val="0053750F"/>
    <w:rsid w:val="005401E1"/>
    <w:rsid w:val="00540448"/>
    <w:rsid w:val="005414D3"/>
    <w:rsid w:val="00541E4F"/>
    <w:rsid w:val="00541F07"/>
    <w:rsid w:val="00542279"/>
    <w:rsid w:val="0054259A"/>
    <w:rsid w:val="00543A97"/>
    <w:rsid w:val="00543A9A"/>
    <w:rsid w:val="00543ACD"/>
    <w:rsid w:val="00543EE6"/>
    <w:rsid w:val="00543F6D"/>
    <w:rsid w:val="00544316"/>
    <w:rsid w:val="00544A6C"/>
    <w:rsid w:val="00545347"/>
    <w:rsid w:val="005453B6"/>
    <w:rsid w:val="005461A9"/>
    <w:rsid w:val="00547382"/>
    <w:rsid w:val="00547B55"/>
    <w:rsid w:val="00547E7D"/>
    <w:rsid w:val="00547F17"/>
    <w:rsid w:val="00550C37"/>
    <w:rsid w:val="005510ED"/>
    <w:rsid w:val="00552F96"/>
    <w:rsid w:val="005533BE"/>
    <w:rsid w:val="005537AC"/>
    <w:rsid w:val="005541A4"/>
    <w:rsid w:val="00554633"/>
    <w:rsid w:val="00554CD1"/>
    <w:rsid w:val="005559AC"/>
    <w:rsid w:val="00555AEB"/>
    <w:rsid w:val="005569BF"/>
    <w:rsid w:val="005601B0"/>
    <w:rsid w:val="005606BB"/>
    <w:rsid w:val="00560886"/>
    <w:rsid w:val="00560A0B"/>
    <w:rsid w:val="00560A5C"/>
    <w:rsid w:val="00560B83"/>
    <w:rsid w:val="00560C76"/>
    <w:rsid w:val="005615C8"/>
    <w:rsid w:val="005623EA"/>
    <w:rsid w:val="00562672"/>
    <w:rsid w:val="005648D3"/>
    <w:rsid w:val="00564B9A"/>
    <w:rsid w:val="00564D46"/>
    <w:rsid w:val="00564D4C"/>
    <w:rsid w:val="00565586"/>
    <w:rsid w:val="00566109"/>
    <w:rsid w:val="00566F8E"/>
    <w:rsid w:val="0056706B"/>
    <w:rsid w:val="00571E99"/>
    <w:rsid w:val="00571EED"/>
    <w:rsid w:val="0057385E"/>
    <w:rsid w:val="005746EB"/>
    <w:rsid w:val="00575161"/>
    <w:rsid w:val="00575CFE"/>
    <w:rsid w:val="005763A5"/>
    <w:rsid w:val="00576654"/>
    <w:rsid w:val="00576C30"/>
    <w:rsid w:val="0057711F"/>
    <w:rsid w:val="005773FD"/>
    <w:rsid w:val="005816CC"/>
    <w:rsid w:val="00581AA6"/>
    <w:rsid w:val="005826BC"/>
    <w:rsid w:val="0058274B"/>
    <w:rsid w:val="005827FE"/>
    <w:rsid w:val="00582A4E"/>
    <w:rsid w:val="00583785"/>
    <w:rsid w:val="00583B05"/>
    <w:rsid w:val="005849BB"/>
    <w:rsid w:val="00584C78"/>
    <w:rsid w:val="00585001"/>
    <w:rsid w:val="00585319"/>
    <w:rsid w:val="005857AD"/>
    <w:rsid w:val="00585DC5"/>
    <w:rsid w:val="00585E6F"/>
    <w:rsid w:val="005864A8"/>
    <w:rsid w:val="00587687"/>
    <w:rsid w:val="0059018C"/>
    <w:rsid w:val="00590203"/>
    <w:rsid w:val="00590451"/>
    <w:rsid w:val="005908E2"/>
    <w:rsid w:val="00591B40"/>
    <w:rsid w:val="005924FF"/>
    <w:rsid w:val="005925E9"/>
    <w:rsid w:val="00592C29"/>
    <w:rsid w:val="005936A1"/>
    <w:rsid w:val="00593A47"/>
    <w:rsid w:val="00594B57"/>
    <w:rsid w:val="00594CA7"/>
    <w:rsid w:val="005957BF"/>
    <w:rsid w:val="005961F1"/>
    <w:rsid w:val="00596409"/>
    <w:rsid w:val="00596720"/>
    <w:rsid w:val="00596DE3"/>
    <w:rsid w:val="00596E7B"/>
    <w:rsid w:val="005A0B07"/>
    <w:rsid w:val="005A15C1"/>
    <w:rsid w:val="005A1A26"/>
    <w:rsid w:val="005A27C2"/>
    <w:rsid w:val="005A2913"/>
    <w:rsid w:val="005A3878"/>
    <w:rsid w:val="005A3FAE"/>
    <w:rsid w:val="005A4F59"/>
    <w:rsid w:val="005A5331"/>
    <w:rsid w:val="005A6160"/>
    <w:rsid w:val="005A61EB"/>
    <w:rsid w:val="005A6BEA"/>
    <w:rsid w:val="005A6C9C"/>
    <w:rsid w:val="005A6DEB"/>
    <w:rsid w:val="005B0431"/>
    <w:rsid w:val="005B0508"/>
    <w:rsid w:val="005B153A"/>
    <w:rsid w:val="005B18E8"/>
    <w:rsid w:val="005B1C71"/>
    <w:rsid w:val="005B21CB"/>
    <w:rsid w:val="005B23CD"/>
    <w:rsid w:val="005B281D"/>
    <w:rsid w:val="005B3408"/>
    <w:rsid w:val="005B3410"/>
    <w:rsid w:val="005B3725"/>
    <w:rsid w:val="005B38A8"/>
    <w:rsid w:val="005B4797"/>
    <w:rsid w:val="005B495E"/>
    <w:rsid w:val="005B4ACD"/>
    <w:rsid w:val="005B6E89"/>
    <w:rsid w:val="005B7526"/>
    <w:rsid w:val="005B78D0"/>
    <w:rsid w:val="005C01F7"/>
    <w:rsid w:val="005C083C"/>
    <w:rsid w:val="005C0D39"/>
    <w:rsid w:val="005C10C4"/>
    <w:rsid w:val="005C12C1"/>
    <w:rsid w:val="005C13D7"/>
    <w:rsid w:val="005C1E59"/>
    <w:rsid w:val="005C227C"/>
    <w:rsid w:val="005C250B"/>
    <w:rsid w:val="005C397A"/>
    <w:rsid w:val="005C3BF2"/>
    <w:rsid w:val="005C3C8E"/>
    <w:rsid w:val="005C3D37"/>
    <w:rsid w:val="005C3FBC"/>
    <w:rsid w:val="005C4A87"/>
    <w:rsid w:val="005C5515"/>
    <w:rsid w:val="005C558D"/>
    <w:rsid w:val="005C5D02"/>
    <w:rsid w:val="005C6126"/>
    <w:rsid w:val="005C64F4"/>
    <w:rsid w:val="005C7F92"/>
    <w:rsid w:val="005D20AF"/>
    <w:rsid w:val="005D296D"/>
    <w:rsid w:val="005D2A2E"/>
    <w:rsid w:val="005D3245"/>
    <w:rsid w:val="005D4494"/>
    <w:rsid w:val="005D5A64"/>
    <w:rsid w:val="005D5F94"/>
    <w:rsid w:val="005D60F8"/>
    <w:rsid w:val="005D7479"/>
    <w:rsid w:val="005D7D22"/>
    <w:rsid w:val="005E0152"/>
    <w:rsid w:val="005E2B9E"/>
    <w:rsid w:val="005E3454"/>
    <w:rsid w:val="005E3768"/>
    <w:rsid w:val="005E37A5"/>
    <w:rsid w:val="005E3E16"/>
    <w:rsid w:val="005E3E37"/>
    <w:rsid w:val="005E448B"/>
    <w:rsid w:val="005E4C07"/>
    <w:rsid w:val="005E4EDC"/>
    <w:rsid w:val="005E60C8"/>
    <w:rsid w:val="005E6780"/>
    <w:rsid w:val="005E6B65"/>
    <w:rsid w:val="005E6CAD"/>
    <w:rsid w:val="005E70D3"/>
    <w:rsid w:val="005E77B6"/>
    <w:rsid w:val="005F0DFC"/>
    <w:rsid w:val="005F0EBE"/>
    <w:rsid w:val="005F1F9B"/>
    <w:rsid w:val="005F2BD9"/>
    <w:rsid w:val="005F32BB"/>
    <w:rsid w:val="005F32D4"/>
    <w:rsid w:val="005F382F"/>
    <w:rsid w:val="005F528E"/>
    <w:rsid w:val="005F6F9F"/>
    <w:rsid w:val="005F7ADF"/>
    <w:rsid w:val="005F7C84"/>
    <w:rsid w:val="0060088D"/>
    <w:rsid w:val="006008E2"/>
    <w:rsid w:val="00601685"/>
    <w:rsid w:val="006016C8"/>
    <w:rsid w:val="00601901"/>
    <w:rsid w:val="006019AE"/>
    <w:rsid w:val="00601F71"/>
    <w:rsid w:val="00602C06"/>
    <w:rsid w:val="00602F16"/>
    <w:rsid w:val="006032D5"/>
    <w:rsid w:val="00603FA3"/>
    <w:rsid w:val="0060425A"/>
    <w:rsid w:val="00604429"/>
    <w:rsid w:val="006046B5"/>
    <w:rsid w:val="00604ADE"/>
    <w:rsid w:val="00604CB5"/>
    <w:rsid w:val="00604E0E"/>
    <w:rsid w:val="00605269"/>
    <w:rsid w:val="00605928"/>
    <w:rsid w:val="00606359"/>
    <w:rsid w:val="00606D84"/>
    <w:rsid w:val="00606F0C"/>
    <w:rsid w:val="006074E9"/>
    <w:rsid w:val="00607E33"/>
    <w:rsid w:val="00610FD0"/>
    <w:rsid w:val="006128D3"/>
    <w:rsid w:val="006136E8"/>
    <w:rsid w:val="006136F2"/>
    <w:rsid w:val="00613B38"/>
    <w:rsid w:val="00616D84"/>
    <w:rsid w:val="00617093"/>
    <w:rsid w:val="0061784C"/>
    <w:rsid w:val="006178E6"/>
    <w:rsid w:val="00617B10"/>
    <w:rsid w:val="00617E1C"/>
    <w:rsid w:val="00621C97"/>
    <w:rsid w:val="00622391"/>
    <w:rsid w:val="00624824"/>
    <w:rsid w:val="00624BF0"/>
    <w:rsid w:val="00626249"/>
    <w:rsid w:val="00626721"/>
    <w:rsid w:val="006268B0"/>
    <w:rsid w:val="00626D24"/>
    <w:rsid w:val="00626FD2"/>
    <w:rsid w:val="006275D2"/>
    <w:rsid w:val="006277F5"/>
    <w:rsid w:val="00627A67"/>
    <w:rsid w:val="00630202"/>
    <w:rsid w:val="0063024F"/>
    <w:rsid w:val="006316FF"/>
    <w:rsid w:val="00631851"/>
    <w:rsid w:val="006321C0"/>
    <w:rsid w:val="00633413"/>
    <w:rsid w:val="0063368B"/>
    <w:rsid w:val="00633B5B"/>
    <w:rsid w:val="00633C34"/>
    <w:rsid w:val="00633D94"/>
    <w:rsid w:val="00634F1A"/>
    <w:rsid w:val="006351D0"/>
    <w:rsid w:val="00635257"/>
    <w:rsid w:val="00635B14"/>
    <w:rsid w:val="00635C12"/>
    <w:rsid w:val="006367A8"/>
    <w:rsid w:val="006373A4"/>
    <w:rsid w:val="0063775C"/>
    <w:rsid w:val="006402D5"/>
    <w:rsid w:val="00640563"/>
    <w:rsid w:val="00641046"/>
    <w:rsid w:val="00641226"/>
    <w:rsid w:val="00641B28"/>
    <w:rsid w:val="00642254"/>
    <w:rsid w:val="00642802"/>
    <w:rsid w:val="00643652"/>
    <w:rsid w:val="00644411"/>
    <w:rsid w:val="0064488B"/>
    <w:rsid w:val="00644A7A"/>
    <w:rsid w:val="00644BF3"/>
    <w:rsid w:val="00644C55"/>
    <w:rsid w:val="006451BE"/>
    <w:rsid w:val="0064661F"/>
    <w:rsid w:val="00646D3F"/>
    <w:rsid w:val="00646DC3"/>
    <w:rsid w:val="006470B4"/>
    <w:rsid w:val="00647E50"/>
    <w:rsid w:val="00650C2F"/>
    <w:rsid w:val="006512E9"/>
    <w:rsid w:val="0065225B"/>
    <w:rsid w:val="00653B01"/>
    <w:rsid w:val="00653B2D"/>
    <w:rsid w:val="0065406D"/>
    <w:rsid w:val="0065507F"/>
    <w:rsid w:val="00656248"/>
    <w:rsid w:val="00656816"/>
    <w:rsid w:val="00657DAA"/>
    <w:rsid w:val="006603D4"/>
    <w:rsid w:val="00660DB7"/>
    <w:rsid w:val="006612B9"/>
    <w:rsid w:val="0066150B"/>
    <w:rsid w:val="00661971"/>
    <w:rsid w:val="006622D7"/>
    <w:rsid w:val="00662F35"/>
    <w:rsid w:val="006632F2"/>
    <w:rsid w:val="00663AFA"/>
    <w:rsid w:val="00663FEF"/>
    <w:rsid w:val="00664007"/>
    <w:rsid w:val="00664281"/>
    <w:rsid w:val="006642CF"/>
    <w:rsid w:val="00665273"/>
    <w:rsid w:val="00665C1B"/>
    <w:rsid w:val="00666D9C"/>
    <w:rsid w:val="00666F45"/>
    <w:rsid w:val="00667C67"/>
    <w:rsid w:val="00670184"/>
    <w:rsid w:val="0067035E"/>
    <w:rsid w:val="00670E89"/>
    <w:rsid w:val="00671070"/>
    <w:rsid w:val="00671545"/>
    <w:rsid w:val="00671F56"/>
    <w:rsid w:val="0067290C"/>
    <w:rsid w:val="00672B81"/>
    <w:rsid w:val="00672B85"/>
    <w:rsid w:val="0067444B"/>
    <w:rsid w:val="006748BD"/>
    <w:rsid w:val="00674BBB"/>
    <w:rsid w:val="00674C72"/>
    <w:rsid w:val="00675455"/>
    <w:rsid w:val="00675EC3"/>
    <w:rsid w:val="0067652A"/>
    <w:rsid w:val="0067657F"/>
    <w:rsid w:val="006769D9"/>
    <w:rsid w:val="0067751C"/>
    <w:rsid w:val="006805B4"/>
    <w:rsid w:val="0068161A"/>
    <w:rsid w:val="00681D9A"/>
    <w:rsid w:val="006824F0"/>
    <w:rsid w:val="0068278A"/>
    <w:rsid w:val="006827A4"/>
    <w:rsid w:val="00682DEA"/>
    <w:rsid w:val="006830CC"/>
    <w:rsid w:val="0068363C"/>
    <w:rsid w:val="006857D3"/>
    <w:rsid w:val="006859C7"/>
    <w:rsid w:val="00686E12"/>
    <w:rsid w:val="00687A6D"/>
    <w:rsid w:val="0069165A"/>
    <w:rsid w:val="00691A1F"/>
    <w:rsid w:val="00691D45"/>
    <w:rsid w:val="00692088"/>
    <w:rsid w:val="00692C29"/>
    <w:rsid w:val="00693F89"/>
    <w:rsid w:val="006940BF"/>
    <w:rsid w:val="00694192"/>
    <w:rsid w:val="006944AC"/>
    <w:rsid w:val="0069471F"/>
    <w:rsid w:val="00694954"/>
    <w:rsid w:val="00694C95"/>
    <w:rsid w:val="00694EF0"/>
    <w:rsid w:val="00695138"/>
    <w:rsid w:val="00695B07"/>
    <w:rsid w:val="00695CCC"/>
    <w:rsid w:val="006960F7"/>
    <w:rsid w:val="00696610"/>
    <w:rsid w:val="00696AF0"/>
    <w:rsid w:val="006A2CE7"/>
    <w:rsid w:val="006A336E"/>
    <w:rsid w:val="006A3A7F"/>
    <w:rsid w:val="006A4287"/>
    <w:rsid w:val="006A443C"/>
    <w:rsid w:val="006A46B9"/>
    <w:rsid w:val="006A4A0A"/>
    <w:rsid w:val="006A5879"/>
    <w:rsid w:val="006A5E39"/>
    <w:rsid w:val="006A645B"/>
    <w:rsid w:val="006A7285"/>
    <w:rsid w:val="006A734E"/>
    <w:rsid w:val="006A7750"/>
    <w:rsid w:val="006A77A3"/>
    <w:rsid w:val="006A780B"/>
    <w:rsid w:val="006A7CD7"/>
    <w:rsid w:val="006B0274"/>
    <w:rsid w:val="006B02A0"/>
    <w:rsid w:val="006B02AA"/>
    <w:rsid w:val="006B0421"/>
    <w:rsid w:val="006B0E2D"/>
    <w:rsid w:val="006B0F0C"/>
    <w:rsid w:val="006B1DFB"/>
    <w:rsid w:val="006B2CB3"/>
    <w:rsid w:val="006B2DFA"/>
    <w:rsid w:val="006B32BE"/>
    <w:rsid w:val="006B48A7"/>
    <w:rsid w:val="006B5022"/>
    <w:rsid w:val="006B5030"/>
    <w:rsid w:val="006B528E"/>
    <w:rsid w:val="006B53DB"/>
    <w:rsid w:val="006B53DF"/>
    <w:rsid w:val="006B5869"/>
    <w:rsid w:val="006B5A86"/>
    <w:rsid w:val="006B640E"/>
    <w:rsid w:val="006B7091"/>
    <w:rsid w:val="006C0A00"/>
    <w:rsid w:val="006C1DF9"/>
    <w:rsid w:val="006C215B"/>
    <w:rsid w:val="006C24C2"/>
    <w:rsid w:val="006C297A"/>
    <w:rsid w:val="006C34C2"/>
    <w:rsid w:val="006C3BA9"/>
    <w:rsid w:val="006C3D16"/>
    <w:rsid w:val="006C3F96"/>
    <w:rsid w:val="006C404B"/>
    <w:rsid w:val="006C4758"/>
    <w:rsid w:val="006C54A6"/>
    <w:rsid w:val="006C5A2E"/>
    <w:rsid w:val="006C5D56"/>
    <w:rsid w:val="006C5D62"/>
    <w:rsid w:val="006C5D9A"/>
    <w:rsid w:val="006C7372"/>
    <w:rsid w:val="006D1928"/>
    <w:rsid w:val="006D24F6"/>
    <w:rsid w:val="006D2C3C"/>
    <w:rsid w:val="006D2F0F"/>
    <w:rsid w:val="006D3F0B"/>
    <w:rsid w:val="006D42A4"/>
    <w:rsid w:val="006D4460"/>
    <w:rsid w:val="006D4D57"/>
    <w:rsid w:val="006D4DCD"/>
    <w:rsid w:val="006D6A8D"/>
    <w:rsid w:val="006D6DF2"/>
    <w:rsid w:val="006D6F30"/>
    <w:rsid w:val="006D7273"/>
    <w:rsid w:val="006D7AB6"/>
    <w:rsid w:val="006D7CF8"/>
    <w:rsid w:val="006E1440"/>
    <w:rsid w:val="006E15E4"/>
    <w:rsid w:val="006E19A4"/>
    <w:rsid w:val="006E222A"/>
    <w:rsid w:val="006E3DBB"/>
    <w:rsid w:val="006E3FB6"/>
    <w:rsid w:val="006E41E0"/>
    <w:rsid w:val="006E46E4"/>
    <w:rsid w:val="006E6E9C"/>
    <w:rsid w:val="006E6F2D"/>
    <w:rsid w:val="006E6F4F"/>
    <w:rsid w:val="006E7B0B"/>
    <w:rsid w:val="006F0271"/>
    <w:rsid w:val="006F031C"/>
    <w:rsid w:val="006F096E"/>
    <w:rsid w:val="006F0E51"/>
    <w:rsid w:val="006F11B3"/>
    <w:rsid w:val="006F19BF"/>
    <w:rsid w:val="006F1B5B"/>
    <w:rsid w:val="006F1C16"/>
    <w:rsid w:val="006F22FD"/>
    <w:rsid w:val="006F36D5"/>
    <w:rsid w:val="006F3805"/>
    <w:rsid w:val="006F3F26"/>
    <w:rsid w:val="006F49D9"/>
    <w:rsid w:val="006F4B83"/>
    <w:rsid w:val="006F4D09"/>
    <w:rsid w:val="006F5AAF"/>
    <w:rsid w:val="006F5F0F"/>
    <w:rsid w:val="006F64E9"/>
    <w:rsid w:val="00700BF4"/>
    <w:rsid w:val="00701048"/>
    <w:rsid w:val="007010DD"/>
    <w:rsid w:val="007013BC"/>
    <w:rsid w:val="00701A91"/>
    <w:rsid w:val="00703C9B"/>
    <w:rsid w:val="007048E7"/>
    <w:rsid w:val="00704927"/>
    <w:rsid w:val="00704CD9"/>
    <w:rsid w:val="00705A69"/>
    <w:rsid w:val="0070600A"/>
    <w:rsid w:val="007069C0"/>
    <w:rsid w:val="00706B95"/>
    <w:rsid w:val="00706C5C"/>
    <w:rsid w:val="00706F09"/>
    <w:rsid w:val="007074E5"/>
    <w:rsid w:val="00710B63"/>
    <w:rsid w:val="00711A98"/>
    <w:rsid w:val="00712266"/>
    <w:rsid w:val="00713EAE"/>
    <w:rsid w:val="00713F1F"/>
    <w:rsid w:val="0071518A"/>
    <w:rsid w:val="0071523F"/>
    <w:rsid w:val="00715522"/>
    <w:rsid w:val="00715727"/>
    <w:rsid w:val="00716DBA"/>
    <w:rsid w:val="00716E46"/>
    <w:rsid w:val="00716F04"/>
    <w:rsid w:val="00716FDC"/>
    <w:rsid w:val="00717D42"/>
    <w:rsid w:val="00720133"/>
    <w:rsid w:val="00720179"/>
    <w:rsid w:val="00720520"/>
    <w:rsid w:val="00720EB6"/>
    <w:rsid w:val="00721A52"/>
    <w:rsid w:val="00721AC8"/>
    <w:rsid w:val="00721BB3"/>
    <w:rsid w:val="007221AB"/>
    <w:rsid w:val="0072322B"/>
    <w:rsid w:val="00723245"/>
    <w:rsid w:val="00723F16"/>
    <w:rsid w:val="007241AD"/>
    <w:rsid w:val="007250D8"/>
    <w:rsid w:val="00726705"/>
    <w:rsid w:val="00727346"/>
    <w:rsid w:val="007274F0"/>
    <w:rsid w:val="00727670"/>
    <w:rsid w:val="00727F04"/>
    <w:rsid w:val="0073060F"/>
    <w:rsid w:val="0073119A"/>
    <w:rsid w:val="00731A93"/>
    <w:rsid w:val="00731D84"/>
    <w:rsid w:val="007330E8"/>
    <w:rsid w:val="0073456E"/>
    <w:rsid w:val="0073471D"/>
    <w:rsid w:val="00734857"/>
    <w:rsid w:val="00736902"/>
    <w:rsid w:val="00737109"/>
    <w:rsid w:val="0073752B"/>
    <w:rsid w:val="007403C9"/>
    <w:rsid w:val="007405FD"/>
    <w:rsid w:val="00740AFF"/>
    <w:rsid w:val="00740CA5"/>
    <w:rsid w:val="007411C5"/>
    <w:rsid w:val="007412BB"/>
    <w:rsid w:val="00741962"/>
    <w:rsid w:val="007419F1"/>
    <w:rsid w:val="00741A21"/>
    <w:rsid w:val="00741C00"/>
    <w:rsid w:val="00741DC6"/>
    <w:rsid w:val="007426F4"/>
    <w:rsid w:val="0074278D"/>
    <w:rsid w:val="00744DD5"/>
    <w:rsid w:val="00745599"/>
    <w:rsid w:val="00745A30"/>
    <w:rsid w:val="0074604E"/>
    <w:rsid w:val="007464F0"/>
    <w:rsid w:val="0074653E"/>
    <w:rsid w:val="00747B99"/>
    <w:rsid w:val="00750581"/>
    <w:rsid w:val="00751F7A"/>
    <w:rsid w:val="00752401"/>
    <w:rsid w:val="00752E80"/>
    <w:rsid w:val="0075342F"/>
    <w:rsid w:val="00754120"/>
    <w:rsid w:val="007550DD"/>
    <w:rsid w:val="00755C26"/>
    <w:rsid w:val="007566A6"/>
    <w:rsid w:val="007606C6"/>
    <w:rsid w:val="00760AA9"/>
    <w:rsid w:val="00762189"/>
    <w:rsid w:val="0076254E"/>
    <w:rsid w:val="00762D42"/>
    <w:rsid w:val="007643FE"/>
    <w:rsid w:val="007644B0"/>
    <w:rsid w:val="00764710"/>
    <w:rsid w:val="0076596D"/>
    <w:rsid w:val="00767552"/>
    <w:rsid w:val="007675F2"/>
    <w:rsid w:val="00767AE7"/>
    <w:rsid w:val="00770282"/>
    <w:rsid w:val="007714B6"/>
    <w:rsid w:val="007729E6"/>
    <w:rsid w:val="00773433"/>
    <w:rsid w:val="00773828"/>
    <w:rsid w:val="00774753"/>
    <w:rsid w:val="00774ABE"/>
    <w:rsid w:val="00774B9F"/>
    <w:rsid w:val="00774D48"/>
    <w:rsid w:val="00775182"/>
    <w:rsid w:val="007754EA"/>
    <w:rsid w:val="00775531"/>
    <w:rsid w:val="00775B71"/>
    <w:rsid w:val="00777AF6"/>
    <w:rsid w:val="00781247"/>
    <w:rsid w:val="007813E5"/>
    <w:rsid w:val="00781951"/>
    <w:rsid w:val="007820C5"/>
    <w:rsid w:val="00782140"/>
    <w:rsid w:val="0078264F"/>
    <w:rsid w:val="00782C73"/>
    <w:rsid w:val="00783EB3"/>
    <w:rsid w:val="0078402E"/>
    <w:rsid w:val="00784AD6"/>
    <w:rsid w:val="00785085"/>
    <w:rsid w:val="00786378"/>
    <w:rsid w:val="00787A28"/>
    <w:rsid w:val="007904F3"/>
    <w:rsid w:val="00790645"/>
    <w:rsid w:val="00790A15"/>
    <w:rsid w:val="00790CFA"/>
    <w:rsid w:val="00791EF0"/>
    <w:rsid w:val="0079258B"/>
    <w:rsid w:val="00792C1F"/>
    <w:rsid w:val="00793E54"/>
    <w:rsid w:val="00793FA0"/>
    <w:rsid w:val="007940A5"/>
    <w:rsid w:val="007940DB"/>
    <w:rsid w:val="0079477A"/>
    <w:rsid w:val="00794E59"/>
    <w:rsid w:val="00796698"/>
    <w:rsid w:val="00796C20"/>
    <w:rsid w:val="00796EB9"/>
    <w:rsid w:val="007A02DE"/>
    <w:rsid w:val="007A08B5"/>
    <w:rsid w:val="007A0C8C"/>
    <w:rsid w:val="007A1A54"/>
    <w:rsid w:val="007A251D"/>
    <w:rsid w:val="007A4704"/>
    <w:rsid w:val="007A4D6E"/>
    <w:rsid w:val="007A569B"/>
    <w:rsid w:val="007A6F35"/>
    <w:rsid w:val="007A73F7"/>
    <w:rsid w:val="007A76DD"/>
    <w:rsid w:val="007A7B5A"/>
    <w:rsid w:val="007A7DFF"/>
    <w:rsid w:val="007B18C5"/>
    <w:rsid w:val="007B273D"/>
    <w:rsid w:val="007B335A"/>
    <w:rsid w:val="007B4241"/>
    <w:rsid w:val="007B4513"/>
    <w:rsid w:val="007B585C"/>
    <w:rsid w:val="007B61FC"/>
    <w:rsid w:val="007B6D7E"/>
    <w:rsid w:val="007B6F15"/>
    <w:rsid w:val="007B6F2E"/>
    <w:rsid w:val="007B732F"/>
    <w:rsid w:val="007B780F"/>
    <w:rsid w:val="007C01BC"/>
    <w:rsid w:val="007C0404"/>
    <w:rsid w:val="007C052E"/>
    <w:rsid w:val="007C1399"/>
    <w:rsid w:val="007C1BE8"/>
    <w:rsid w:val="007C211C"/>
    <w:rsid w:val="007C2868"/>
    <w:rsid w:val="007C2B1B"/>
    <w:rsid w:val="007C2FA8"/>
    <w:rsid w:val="007C36AA"/>
    <w:rsid w:val="007C3CC0"/>
    <w:rsid w:val="007C3FEF"/>
    <w:rsid w:val="007C4086"/>
    <w:rsid w:val="007C434A"/>
    <w:rsid w:val="007C6554"/>
    <w:rsid w:val="007C6C69"/>
    <w:rsid w:val="007C6DAB"/>
    <w:rsid w:val="007C7722"/>
    <w:rsid w:val="007C78B1"/>
    <w:rsid w:val="007C7FC0"/>
    <w:rsid w:val="007D0003"/>
    <w:rsid w:val="007D05EA"/>
    <w:rsid w:val="007D0DD3"/>
    <w:rsid w:val="007D11DD"/>
    <w:rsid w:val="007D1545"/>
    <w:rsid w:val="007D1E56"/>
    <w:rsid w:val="007D20A6"/>
    <w:rsid w:val="007D2751"/>
    <w:rsid w:val="007D38F8"/>
    <w:rsid w:val="007D4BC7"/>
    <w:rsid w:val="007D58F5"/>
    <w:rsid w:val="007D62A6"/>
    <w:rsid w:val="007D6618"/>
    <w:rsid w:val="007D7B9D"/>
    <w:rsid w:val="007E0071"/>
    <w:rsid w:val="007E0A58"/>
    <w:rsid w:val="007E10C7"/>
    <w:rsid w:val="007E25ED"/>
    <w:rsid w:val="007E2D58"/>
    <w:rsid w:val="007E4296"/>
    <w:rsid w:val="007E4313"/>
    <w:rsid w:val="007E4547"/>
    <w:rsid w:val="007E4606"/>
    <w:rsid w:val="007E5064"/>
    <w:rsid w:val="007E5447"/>
    <w:rsid w:val="007E564A"/>
    <w:rsid w:val="007E5BE8"/>
    <w:rsid w:val="007E5C04"/>
    <w:rsid w:val="007E5EAB"/>
    <w:rsid w:val="007E6220"/>
    <w:rsid w:val="007E6DED"/>
    <w:rsid w:val="007E6EC9"/>
    <w:rsid w:val="007E7590"/>
    <w:rsid w:val="007E78F3"/>
    <w:rsid w:val="007F097B"/>
    <w:rsid w:val="007F0F21"/>
    <w:rsid w:val="007F0FAD"/>
    <w:rsid w:val="007F1AAE"/>
    <w:rsid w:val="007F30F0"/>
    <w:rsid w:val="007F3200"/>
    <w:rsid w:val="007F341D"/>
    <w:rsid w:val="007F34CD"/>
    <w:rsid w:val="007F39A6"/>
    <w:rsid w:val="007F3DDA"/>
    <w:rsid w:val="007F546C"/>
    <w:rsid w:val="007F592F"/>
    <w:rsid w:val="007F766A"/>
    <w:rsid w:val="007F7773"/>
    <w:rsid w:val="0080001C"/>
    <w:rsid w:val="00800A12"/>
    <w:rsid w:val="0080128E"/>
    <w:rsid w:val="008012FA"/>
    <w:rsid w:val="00801A74"/>
    <w:rsid w:val="00802D06"/>
    <w:rsid w:val="00802D89"/>
    <w:rsid w:val="00803C47"/>
    <w:rsid w:val="00804349"/>
    <w:rsid w:val="008044C6"/>
    <w:rsid w:val="00804EEB"/>
    <w:rsid w:val="00805B40"/>
    <w:rsid w:val="0080623B"/>
    <w:rsid w:val="00806404"/>
    <w:rsid w:val="00807B66"/>
    <w:rsid w:val="008105CD"/>
    <w:rsid w:val="00810DD2"/>
    <w:rsid w:val="00812FE6"/>
    <w:rsid w:val="008136E0"/>
    <w:rsid w:val="00813F61"/>
    <w:rsid w:val="008142E6"/>
    <w:rsid w:val="00814976"/>
    <w:rsid w:val="00814E04"/>
    <w:rsid w:val="00815519"/>
    <w:rsid w:val="00815C5E"/>
    <w:rsid w:val="008163F2"/>
    <w:rsid w:val="00817824"/>
    <w:rsid w:val="00817FA5"/>
    <w:rsid w:val="0082070C"/>
    <w:rsid w:val="00820C16"/>
    <w:rsid w:val="008211D1"/>
    <w:rsid w:val="008216EA"/>
    <w:rsid w:val="008218CE"/>
    <w:rsid w:val="008218EF"/>
    <w:rsid w:val="00821909"/>
    <w:rsid w:val="00821AEC"/>
    <w:rsid w:val="00823E7E"/>
    <w:rsid w:val="00824CFC"/>
    <w:rsid w:val="0082508B"/>
    <w:rsid w:val="00825404"/>
    <w:rsid w:val="0082655E"/>
    <w:rsid w:val="008265B0"/>
    <w:rsid w:val="00827669"/>
    <w:rsid w:val="00827BEE"/>
    <w:rsid w:val="00830004"/>
    <w:rsid w:val="00830804"/>
    <w:rsid w:val="0083102D"/>
    <w:rsid w:val="00831897"/>
    <w:rsid w:val="008320A1"/>
    <w:rsid w:val="008328B9"/>
    <w:rsid w:val="00833045"/>
    <w:rsid w:val="00833233"/>
    <w:rsid w:val="00833C1B"/>
    <w:rsid w:val="00834D63"/>
    <w:rsid w:val="00834E1E"/>
    <w:rsid w:val="00835276"/>
    <w:rsid w:val="0083536B"/>
    <w:rsid w:val="00835AD2"/>
    <w:rsid w:val="00836471"/>
    <w:rsid w:val="00837C64"/>
    <w:rsid w:val="0084006F"/>
    <w:rsid w:val="008407E8"/>
    <w:rsid w:val="008408D8"/>
    <w:rsid w:val="00840E6C"/>
    <w:rsid w:val="0084212A"/>
    <w:rsid w:val="008424D7"/>
    <w:rsid w:val="008438AD"/>
    <w:rsid w:val="008439C3"/>
    <w:rsid w:val="00845666"/>
    <w:rsid w:val="00845BF4"/>
    <w:rsid w:val="00851728"/>
    <w:rsid w:val="008519B7"/>
    <w:rsid w:val="00851EE7"/>
    <w:rsid w:val="008523F0"/>
    <w:rsid w:val="008527D1"/>
    <w:rsid w:val="008527E2"/>
    <w:rsid w:val="0085344C"/>
    <w:rsid w:val="00853AE9"/>
    <w:rsid w:val="00853C76"/>
    <w:rsid w:val="0085460F"/>
    <w:rsid w:val="008558F0"/>
    <w:rsid w:val="0085667E"/>
    <w:rsid w:val="00856C4F"/>
    <w:rsid w:val="00857B6C"/>
    <w:rsid w:val="0086083D"/>
    <w:rsid w:val="00861760"/>
    <w:rsid w:val="00861CD8"/>
    <w:rsid w:val="008620DE"/>
    <w:rsid w:val="00862424"/>
    <w:rsid w:val="00862B98"/>
    <w:rsid w:val="00863013"/>
    <w:rsid w:val="0086357B"/>
    <w:rsid w:val="0086377C"/>
    <w:rsid w:val="00865B53"/>
    <w:rsid w:val="00866621"/>
    <w:rsid w:val="00866766"/>
    <w:rsid w:val="008668EE"/>
    <w:rsid w:val="00866A19"/>
    <w:rsid w:val="0086716C"/>
    <w:rsid w:val="00867591"/>
    <w:rsid w:val="00867F08"/>
    <w:rsid w:val="0087001F"/>
    <w:rsid w:val="008700B6"/>
    <w:rsid w:val="008703D8"/>
    <w:rsid w:val="0087129F"/>
    <w:rsid w:val="008712BF"/>
    <w:rsid w:val="008713DD"/>
    <w:rsid w:val="00871493"/>
    <w:rsid w:val="0087160A"/>
    <w:rsid w:val="00871747"/>
    <w:rsid w:val="0087194A"/>
    <w:rsid w:val="00871B90"/>
    <w:rsid w:val="00871E59"/>
    <w:rsid w:val="008724DF"/>
    <w:rsid w:val="00872EE9"/>
    <w:rsid w:val="00873248"/>
    <w:rsid w:val="00873DD5"/>
    <w:rsid w:val="00874732"/>
    <w:rsid w:val="00874A69"/>
    <w:rsid w:val="00874A8A"/>
    <w:rsid w:val="0087626E"/>
    <w:rsid w:val="00876AEE"/>
    <w:rsid w:val="008770BA"/>
    <w:rsid w:val="0088014F"/>
    <w:rsid w:val="0088021E"/>
    <w:rsid w:val="0088118A"/>
    <w:rsid w:val="00881FFA"/>
    <w:rsid w:val="008825C1"/>
    <w:rsid w:val="008836FC"/>
    <w:rsid w:val="00883E4C"/>
    <w:rsid w:val="00884287"/>
    <w:rsid w:val="0088476E"/>
    <w:rsid w:val="00884F5B"/>
    <w:rsid w:val="00884F77"/>
    <w:rsid w:val="00884F7E"/>
    <w:rsid w:val="0088532A"/>
    <w:rsid w:val="00885AA4"/>
    <w:rsid w:val="00886358"/>
    <w:rsid w:val="00887B28"/>
    <w:rsid w:val="00890049"/>
    <w:rsid w:val="008901AA"/>
    <w:rsid w:val="00890E4C"/>
    <w:rsid w:val="008912E0"/>
    <w:rsid w:val="00891E54"/>
    <w:rsid w:val="008921EB"/>
    <w:rsid w:val="00893090"/>
    <w:rsid w:val="0089354A"/>
    <w:rsid w:val="00893E23"/>
    <w:rsid w:val="00895F58"/>
    <w:rsid w:val="00896DE3"/>
    <w:rsid w:val="0089768E"/>
    <w:rsid w:val="00897F0E"/>
    <w:rsid w:val="008A06F9"/>
    <w:rsid w:val="008A0A3D"/>
    <w:rsid w:val="008A0A8C"/>
    <w:rsid w:val="008A1BA2"/>
    <w:rsid w:val="008A21EE"/>
    <w:rsid w:val="008A2B6C"/>
    <w:rsid w:val="008A3378"/>
    <w:rsid w:val="008A370D"/>
    <w:rsid w:val="008A3EB1"/>
    <w:rsid w:val="008A43BA"/>
    <w:rsid w:val="008A45C2"/>
    <w:rsid w:val="008A6258"/>
    <w:rsid w:val="008A6269"/>
    <w:rsid w:val="008A6E30"/>
    <w:rsid w:val="008A7228"/>
    <w:rsid w:val="008A7426"/>
    <w:rsid w:val="008A7776"/>
    <w:rsid w:val="008A7CE0"/>
    <w:rsid w:val="008B064B"/>
    <w:rsid w:val="008B0FAF"/>
    <w:rsid w:val="008B2C31"/>
    <w:rsid w:val="008B363C"/>
    <w:rsid w:val="008B382E"/>
    <w:rsid w:val="008B4701"/>
    <w:rsid w:val="008B51FB"/>
    <w:rsid w:val="008B5639"/>
    <w:rsid w:val="008B67AB"/>
    <w:rsid w:val="008B799C"/>
    <w:rsid w:val="008C068F"/>
    <w:rsid w:val="008C07CF"/>
    <w:rsid w:val="008C3DF5"/>
    <w:rsid w:val="008C470A"/>
    <w:rsid w:val="008C48CD"/>
    <w:rsid w:val="008C4BBC"/>
    <w:rsid w:val="008C5D0A"/>
    <w:rsid w:val="008C5E1C"/>
    <w:rsid w:val="008C5E7C"/>
    <w:rsid w:val="008C685C"/>
    <w:rsid w:val="008C69C2"/>
    <w:rsid w:val="008C6D1E"/>
    <w:rsid w:val="008D0370"/>
    <w:rsid w:val="008D0F8E"/>
    <w:rsid w:val="008D1262"/>
    <w:rsid w:val="008D1419"/>
    <w:rsid w:val="008D14C8"/>
    <w:rsid w:val="008D14CB"/>
    <w:rsid w:val="008D1D4A"/>
    <w:rsid w:val="008D3054"/>
    <w:rsid w:val="008D32C9"/>
    <w:rsid w:val="008D3384"/>
    <w:rsid w:val="008D421F"/>
    <w:rsid w:val="008D473C"/>
    <w:rsid w:val="008D4823"/>
    <w:rsid w:val="008D498E"/>
    <w:rsid w:val="008D4B73"/>
    <w:rsid w:val="008D629D"/>
    <w:rsid w:val="008D6E40"/>
    <w:rsid w:val="008D7F0D"/>
    <w:rsid w:val="008E022D"/>
    <w:rsid w:val="008E0591"/>
    <w:rsid w:val="008E0A9E"/>
    <w:rsid w:val="008E0E71"/>
    <w:rsid w:val="008E0FFD"/>
    <w:rsid w:val="008E12EA"/>
    <w:rsid w:val="008E13D7"/>
    <w:rsid w:val="008E1FBB"/>
    <w:rsid w:val="008E2A9A"/>
    <w:rsid w:val="008E2BFB"/>
    <w:rsid w:val="008E36D5"/>
    <w:rsid w:val="008E468C"/>
    <w:rsid w:val="008E4FBC"/>
    <w:rsid w:val="008E5155"/>
    <w:rsid w:val="008E532A"/>
    <w:rsid w:val="008E5D11"/>
    <w:rsid w:val="008E5D92"/>
    <w:rsid w:val="008E613C"/>
    <w:rsid w:val="008E6284"/>
    <w:rsid w:val="008E6709"/>
    <w:rsid w:val="008E6F4B"/>
    <w:rsid w:val="008F0381"/>
    <w:rsid w:val="008F07C8"/>
    <w:rsid w:val="008F09AF"/>
    <w:rsid w:val="008F0D2D"/>
    <w:rsid w:val="008F1DDF"/>
    <w:rsid w:val="008F246C"/>
    <w:rsid w:val="008F2486"/>
    <w:rsid w:val="008F3764"/>
    <w:rsid w:val="008F3AAB"/>
    <w:rsid w:val="008F4082"/>
    <w:rsid w:val="008F4340"/>
    <w:rsid w:val="008F59BE"/>
    <w:rsid w:val="008F5B02"/>
    <w:rsid w:val="008F5FE8"/>
    <w:rsid w:val="008F6912"/>
    <w:rsid w:val="008F753E"/>
    <w:rsid w:val="008F75AE"/>
    <w:rsid w:val="00901021"/>
    <w:rsid w:val="00901173"/>
    <w:rsid w:val="0090164A"/>
    <w:rsid w:val="0090179E"/>
    <w:rsid w:val="00901996"/>
    <w:rsid w:val="009026A3"/>
    <w:rsid w:val="00902AD2"/>
    <w:rsid w:val="00902C9C"/>
    <w:rsid w:val="00903C22"/>
    <w:rsid w:val="009050F2"/>
    <w:rsid w:val="0090639F"/>
    <w:rsid w:val="009073C7"/>
    <w:rsid w:val="0091034B"/>
    <w:rsid w:val="00911301"/>
    <w:rsid w:val="009118C7"/>
    <w:rsid w:val="00913BC5"/>
    <w:rsid w:val="00913F1D"/>
    <w:rsid w:val="00914EF1"/>
    <w:rsid w:val="009153A4"/>
    <w:rsid w:val="00915F93"/>
    <w:rsid w:val="00916CCD"/>
    <w:rsid w:val="0091705C"/>
    <w:rsid w:val="00920179"/>
    <w:rsid w:val="009203E2"/>
    <w:rsid w:val="009205AC"/>
    <w:rsid w:val="00920F79"/>
    <w:rsid w:val="009211FE"/>
    <w:rsid w:val="009213D7"/>
    <w:rsid w:val="0092275C"/>
    <w:rsid w:val="00923347"/>
    <w:rsid w:val="00923C11"/>
    <w:rsid w:val="00924357"/>
    <w:rsid w:val="009254FA"/>
    <w:rsid w:val="00925510"/>
    <w:rsid w:val="00926BF7"/>
    <w:rsid w:val="00927078"/>
    <w:rsid w:val="00927DBD"/>
    <w:rsid w:val="00927DFD"/>
    <w:rsid w:val="00927E10"/>
    <w:rsid w:val="00931AFC"/>
    <w:rsid w:val="00931CF3"/>
    <w:rsid w:val="00933CFD"/>
    <w:rsid w:val="0093472A"/>
    <w:rsid w:val="00934D6A"/>
    <w:rsid w:val="00934E94"/>
    <w:rsid w:val="00935331"/>
    <w:rsid w:val="0093674D"/>
    <w:rsid w:val="0093693F"/>
    <w:rsid w:val="00936A5F"/>
    <w:rsid w:val="00936C1D"/>
    <w:rsid w:val="00937E54"/>
    <w:rsid w:val="00940A8A"/>
    <w:rsid w:val="00940C34"/>
    <w:rsid w:val="00940FFC"/>
    <w:rsid w:val="0094102B"/>
    <w:rsid w:val="00941188"/>
    <w:rsid w:val="00941AB7"/>
    <w:rsid w:val="00941EC3"/>
    <w:rsid w:val="00942C04"/>
    <w:rsid w:val="009435E5"/>
    <w:rsid w:val="00944981"/>
    <w:rsid w:val="009451A7"/>
    <w:rsid w:val="009462B7"/>
    <w:rsid w:val="009465D2"/>
    <w:rsid w:val="009479EC"/>
    <w:rsid w:val="009507C6"/>
    <w:rsid w:val="00950DEB"/>
    <w:rsid w:val="0095131B"/>
    <w:rsid w:val="0095134F"/>
    <w:rsid w:val="00952A2D"/>
    <w:rsid w:val="00952D63"/>
    <w:rsid w:val="00952E1F"/>
    <w:rsid w:val="009530CF"/>
    <w:rsid w:val="00953A59"/>
    <w:rsid w:val="00954277"/>
    <w:rsid w:val="00954761"/>
    <w:rsid w:val="00954F8D"/>
    <w:rsid w:val="009552EE"/>
    <w:rsid w:val="0095532B"/>
    <w:rsid w:val="009568D6"/>
    <w:rsid w:val="00956C02"/>
    <w:rsid w:val="0095760B"/>
    <w:rsid w:val="00957D78"/>
    <w:rsid w:val="0096037E"/>
    <w:rsid w:val="00960D43"/>
    <w:rsid w:val="00960EEC"/>
    <w:rsid w:val="0096146C"/>
    <w:rsid w:val="00961874"/>
    <w:rsid w:val="00961A7B"/>
    <w:rsid w:val="00962771"/>
    <w:rsid w:val="00962ED8"/>
    <w:rsid w:val="0096405D"/>
    <w:rsid w:val="00964375"/>
    <w:rsid w:val="00964615"/>
    <w:rsid w:val="009648AD"/>
    <w:rsid w:val="00965C8F"/>
    <w:rsid w:val="00965CB7"/>
    <w:rsid w:val="00965D36"/>
    <w:rsid w:val="009668A1"/>
    <w:rsid w:val="00966B85"/>
    <w:rsid w:val="00966E8D"/>
    <w:rsid w:val="009674E4"/>
    <w:rsid w:val="009678FA"/>
    <w:rsid w:val="00971C79"/>
    <w:rsid w:val="00971EEF"/>
    <w:rsid w:val="0097268F"/>
    <w:rsid w:val="00972841"/>
    <w:rsid w:val="00972F70"/>
    <w:rsid w:val="00975BDA"/>
    <w:rsid w:val="00975FBE"/>
    <w:rsid w:val="00976127"/>
    <w:rsid w:val="00976AA0"/>
    <w:rsid w:val="0097780A"/>
    <w:rsid w:val="009779B9"/>
    <w:rsid w:val="00977A06"/>
    <w:rsid w:val="00981092"/>
    <w:rsid w:val="0098144C"/>
    <w:rsid w:val="00981FB7"/>
    <w:rsid w:val="00983212"/>
    <w:rsid w:val="00983231"/>
    <w:rsid w:val="00984906"/>
    <w:rsid w:val="00984EAA"/>
    <w:rsid w:val="00985F8E"/>
    <w:rsid w:val="009863DF"/>
    <w:rsid w:val="0098673B"/>
    <w:rsid w:val="00987C9A"/>
    <w:rsid w:val="009901C1"/>
    <w:rsid w:val="00992238"/>
    <w:rsid w:val="009925DB"/>
    <w:rsid w:val="0099306C"/>
    <w:rsid w:val="009935FE"/>
    <w:rsid w:val="009942BA"/>
    <w:rsid w:val="00994526"/>
    <w:rsid w:val="00994B3A"/>
    <w:rsid w:val="00994BD3"/>
    <w:rsid w:val="00994E43"/>
    <w:rsid w:val="00995C68"/>
    <w:rsid w:val="00995CA3"/>
    <w:rsid w:val="00996826"/>
    <w:rsid w:val="00997BF9"/>
    <w:rsid w:val="009A06BE"/>
    <w:rsid w:val="009A06EC"/>
    <w:rsid w:val="009A0AB8"/>
    <w:rsid w:val="009A0C78"/>
    <w:rsid w:val="009A18C0"/>
    <w:rsid w:val="009A3118"/>
    <w:rsid w:val="009A3E93"/>
    <w:rsid w:val="009A41B9"/>
    <w:rsid w:val="009A4A37"/>
    <w:rsid w:val="009A4A82"/>
    <w:rsid w:val="009A55A8"/>
    <w:rsid w:val="009A601B"/>
    <w:rsid w:val="009A6215"/>
    <w:rsid w:val="009A6387"/>
    <w:rsid w:val="009A7F10"/>
    <w:rsid w:val="009A7F8A"/>
    <w:rsid w:val="009B1421"/>
    <w:rsid w:val="009B167F"/>
    <w:rsid w:val="009B1A19"/>
    <w:rsid w:val="009B1A4E"/>
    <w:rsid w:val="009B1AE4"/>
    <w:rsid w:val="009B2647"/>
    <w:rsid w:val="009B2858"/>
    <w:rsid w:val="009B3E11"/>
    <w:rsid w:val="009B4338"/>
    <w:rsid w:val="009B550A"/>
    <w:rsid w:val="009B5F3A"/>
    <w:rsid w:val="009B686E"/>
    <w:rsid w:val="009B6BF7"/>
    <w:rsid w:val="009B724C"/>
    <w:rsid w:val="009C0616"/>
    <w:rsid w:val="009C290B"/>
    <w:rsid w:val="009C364D"/>
    <w:rsid w:val="009C3714"/>
    <w:rsid w:val="009C39A8"/>
    <w:rsid w:val="009C39AA"/>
    <w:rsid w:val="009C54E2"/>
    <w:rsid w:val="009C597B"/>
    <w:rsid w:val="009C694B"/>
    <w:rsid w:val="009C7DDC"/>
    <w:rsid w:val="009D008C"/>
    <w:rsid w:val="009D01CC"/>
    <w:rsid w:val="009D061A"/>
    <w:rsid w:val="009D0C0A"/>
    <w:rsid w:val="009D1174"/>
    <w:rsid w:val="009D2D0E"/>
    <w:rsid w:val="009D2E56"/>
    <w:rsid w:val="009D2FA0"/>
    <w:rsid w:val="009D32D7"/>
    <w:rsid w:val="009D461A"/>
    <w:rsid w:val="009D4EE1"/>
    <w:rsid w:val="009D6A91"/>
    <w:rsid w:val="009D6BC6"/>
    <w:rsid w:val="009D71DD"/>
    <w:rsid w:val="009D7A81"/>
    <w:rsid w:val="009D7D3E"/>
    <w:rsid w:val="009E01FE"/>
    <w:rsid w:val="009E04DA"/>
    <w:rsid w:val="009E06D0"/>
    <w:rsid w:val="009E070A"/>
    <w:rsid w:val="009E07B3"/>
    <w:rsid w:val="009E1BAF"/>
    <w:rsid w:val="009E24F7"/>
    <w:rsid w:val="009E2801"/>
    <w:rsid w:val="009E3B9D"/>
    <w:rsid w:val="009E4AD3"/>
    <w:rsid w:val="009E4D8F"/>
    <w:rsid w:val="009E563D"/>
    <w:rsid w:val="009E5BA2"/>
    <w:rsid w:val="009E6178"/>
    <w:rsid w:val="009E6511"/>
    <w:rsid w:val="009E65BE"/>
    <w:rsid w:val="009E675B"/>
    <w:rsid w:val="009E6E6C"/>
    <w:rsid w:val="009E7495"/>
    <w:rsid w:val="009E7B40"/>
    <w:rsid w:val="009E7C35"/>
    <w:rsid w:val="009F036F"/>
    <w:rsid w:val="009F0D4B"/>
    <w:rsid w:val="009F18F5"/>
    <w:rsid w:val="009F2B98"/>
    <w:rsid w:val="009F2ED1"/>
    <w:rsid w:val="009F3834"/>
    <w:rsid w:val="009F3927"/>
    <w:rsid w:val="009F451C"/>
    <w:rsid w:val="009F482A"/>
    <w:rsid w:val="009F49F0"/>
    <w:rsid w:val="009F4BED"/>
    <w:rsid w:val="009F51E8"/>
    <w:rsid w:val="009F5BA3"/>
    <w:rsid w:val="009F5C93"/>
    <w:rsid w:val="009F5F0A"/>
    <w:rsid w:val="009F66A5"/>
    <w:rsid w:val="009F74A1"/>
    <w:rsid w:val="009F7CF6"/>
    <w:rsid w:val="00A000ED"/>
    <w:rsid w:val="00A00661"/>
    <w:rsid w:val="00A015E7"/>
    <w:rsid w:val="00A019BA"/>
    <w:rsid w:val="00A02900"/>
    <w:rsid w:val="00A02F65"/>
    <w:rsid w:val="00A030FE"/>
    <w:rsid w:val="00A03F6E"/>
    <w:rsid w:val="00A03FBA"/>
    <w:rsid w:val="00A046CE"/>
    <w:rsid w:val="00A0499B"/>
    <w:rsid w:val="00A0566A"/>
    <w:rsid w:val="00A0602E"/>
    <w:rsid w:val="00A06E83"/>
    <w:rsid w:val="00A10215"/>
    <w:rsid w:val="00A10792"/>
    <w:rsid w:val="00A10A35"/>
    <w:rsid w:val="00A114AB"/>
    <w:rsid w:val="00A114F6"/>
    <w:rsid w:val="00A1159E"/>
    <w:rsid w:val="00A11EEA"/>
    <w:rsid w:val="00A1239A"/>
    <w:rsid w:val="00A1260D"/>
    <w:rsid w:val="00A12788"/>
    <w:rsid w:val="00A1340A"/>
    <w:rsid w:val="00A13E2B"/>
    <w:rsid w:val="00A1400D"/>
    <w:rsid w:val="00A1441D"/>
    <w:rsid w:val="00A154E6"/>
    <w:rsid w:val="00A15519"/>
    <w:rsid w:val="00A15690"/>
    <w:rsid w:val="00A15EA5"/>
    <w:rsid w:val="00A16025"/>
    <w:rsid w:val="00A176D1"/>
    <w:rsid w:val="00A1785B"/>
    <w:rsid w:val="00A178A8"/>
    <w:rsid w:val="00A204D0"/>
    <w:rsid w:val="00A2091D"/>
    <w:rsid w:val="00A20EC5"/>
    <w:rsid w:val="00A21AC3"/>
    <w:rsid w:val="00A21B22"/>
    <w:rsid w:val="00A22094"/>
    <w:rsid w:val="00A23EF1"/>
    <w:rsid w:val="00A23FB6"/>
    <w:rsid w:val="00A24810"/>
    <w:rsid w:val="00A2583B"/>
    <w:rsid w:val="00A25A3D"/>
    <w:rsid w:val="00A25A41"/>
    <w:rsid w:val="00A266C2"/>
    <w:rsid w:val="00A26A64"/>
    <w:rsid w:val="00A3033F"/>
    <w:rsid w:val="00A31267"/>
    <w:rsid w:val="00A31AB8"/>
    <w:rsid w:val="00A31F0B"/>
    <w:rsid w:val="00A32195"/>
    <w:rsid w:val="00A32671"/>
    <w:rsid w:val="00A3287B"/>
    <w:rsid w:val="00A32B03"/>
    <w:rsid w:val="00A333F9"/>
    <w:rsid w:val="00A34770"/>
    <w:rsid w:val="00A34F83"/>
    <w:rsid w:val="00A353B6"/>
    <w:rsid w:val="00A354E7"/>
    <w:rsid w:val="00A40038"/>
    <w:rsid w:val="00A419F1"/>
    <w:rsid w:val="00A4221E"/>
    <w:rsid w:val="00A4320B"/>
    <w:rsid w:val="00A43531"/>
    <w:rsid w:val="00A44192"/>
    <w:rsid w:val="00A44815"/>
    <w:rsid w:val="00A45774"/>
    <w:rsid w:val="00A472B0"/>
    <w:rsid w:val="00A47594"/>
    <w:rsid w:val="00A475F4"/>
    <w:rsid w:val="00A5033C"/>
    <w:rsid w:val="00A511D6"/>
    <w:rsid w:val="00A51472"/>
    <w:rsid w:val="00A52931"/>
    <w:rsid w:val="00A534DA"/>
    <w:rsid w:val="00A5389A"/>
    <w:rsid w:val="00A53FD4"/>
    <w:rsid w:val="00A540EB"/>
    <w:rsid w:val="00A54195"/>
    <w:rsid w:val="00A543C2"/>
    <w:rsid w:val="00A54728"/>
    <w:rsid w:val="00A54C74"/>
    <w:rsid w:val="00A54FA9"/>
    <w:rsid w:val="00A554D5"/>
    <w:rsid w:val="00A55876"/>
    <w:rsid w:val="00A576CB"/>
    <w:rsid w:val="00A57FE0"/>
    <w:rsid w:val="00A605A0"/>
    <w:rsid w:val="00A6133C"/>
    <w:rsid w:val="00A61EBE"/>
    <w:rsid w:val="00A621D6"/>
    <w:rsid w:val="00A629F8"/>
    <w:rsid w:val="00A63482"/>
    <w:rsid w:val="00A6382F"/>
    <w:rsid w:val="00A63923"/>
    <w:rsid w:val="00A63A66"/>
    <w:rsid w:val="00A63D31"/>
    <w:rsid w:val="00A64381"/>
    <w:rsid w:val="00A644EC"/>
    <w:rsid w:val="00A64608"/>
    <w:rsid w:val="00A649B1"/>
    <w:rsid w:val="00A64F93"/>
    <w:rsid w:val="00A66299"/>
    <w:rsid w:val="00A66742"/>
    <w:rsid w:val="00A679AA"/>
    <w:rsid w:val="00A67B27"/>
    <w:rsid w:val="00A67B48"/>
    <w:rsid w:val="00A70E4E"/>
    <w:rsid w:val="00A7135B"/>
    <w:rsid w:val="00A73CF0"/>
    <w:rsid w:val="00A7467A"/>
    <w:rsid w:val="00A74692"/>
    <w:rsid w:val="00A752FB"/>
    <w:rsid w:val="00A7549A"/>
    <w:rsid w:val="00A75628"/>
    <w:rsid w:val="00A75A14"/>
    <w:rsid w:val="00A804FF"/>
    <w:rsid w:val="00A80E10"/>
    <w:rsid w:val="00A817F6"/>
    <w:rsid w:val="00A81D22"/>
    <w:rsid w:val="00A82552"/>
    <w:rsid w:val="00A82C84"/>
    <w:rsid w:val="00A830AF"/>
    <w:rsid w:val="00A83BB4"/>
    <w:rsid w:val="00A84319"/>
    <w:rsid w:val="00A84380"/>
    <w:rsid w:val="00A84C82"/>
    <w:rsid w:val="00A854F8"/>
    <w:rsid w:val="00A86BFF"/>
    <w:rsid w:val="00A86F48"/>
    <w:rsid w:val="00A876BB"/>
    <w:rsid w:val="00A90036"/>
    <w:rsid w:val="00A9170D"/>
    <w:rsid w:val="00A92251"/>
    <w:rsid w:val="00A92393"/>
    <w:rsid w:val="00A9348F"/>
    <w:rsid w:val="00A93C45"/>
    <w:rsid w:val="00A943B6"/>
    <w:rsid w:val="00A94B9D"/>
    <w:rsid w:val="00A969D6"/>
    <w:rsid w:val="00A970EC"/>
    <w:rsid w:val="00AA05E7"/>
    <w:rsid w:val="00AA0FD5"/>
    <w:rsid w:val="00AA23E5"/>
    <w:rsid w:val="00AA49FA"/>
    <w:rsid w:val="00AA5315"/>
    <w:rsid w:val="00AA538D"/>
    <w:rsid w:val="00AA6E80"/>
    <w:rsid w:val="00AA74DB"/>
    <w:rsid w:val="00AA7A95"/>
    <w:rsid w:val="00AA7B1C"/>
    <w:rsid w:val="00AB0A6B"/>
    <w:rsid w:val="00AB14EF"/>
    <w:rsid w:val="00AB1EB6"/>
    <w:rsid w:val="00AB2AA8"/>
    <w:rsid w:val="00AB4839"/>
    <w:rsid w:val="00AB4A1B"/>
    <w:rsid w:val="00AB519F"/>
    <w:rsid w:val="00AB522E"/>
    <w:rsid w:val="00AB53E6"/>
    <w:rsid w:val="00AB5CC4"/>
    <w:rsid w:val="00AB60DD"/>
    <w:rsid w:val="00AB62E8"/>
    <w:rsid w:val="00AB64D6"/>
    <w:rsid w:val="00AB6AC7"/>
    <w:rsid w:val="00AB6EF2"/>
    <w:rsid w:val="00AB7581"/>
    <w:rsid w:val="00AB7E65"/>
    <w:rsid w:val="00AC05E1"/>
    <w:rsid w:val="00AC0712"/>
    <w:rsid w:val="00AC163E"/>
    <w:rsid w:val="00AC17A5"/>
    <w:rsid w:val="00AC18A9"/>
    <w:rsid w:val="00AC24F8"/>
    <w:rsid w:val="00AC2B71"/>
    <w:rsid w:val="00AC3301"/>
    <w:rsid w:val="00AC3D44"/>
    <w:rsid w:val="00AC43C4"/>
    <w:rsid w:val="00AC4915"/>
    <w:rsid w:val="00AC4CD0"/>
    <w:rsid w:val="00AC52C0"/>
    <w:rsid w:val="00AC5B05"/>
    <w:rsid w:val="00AC61C5"/>
    <w:rsid w:val="00AC6A02"/>
    <w:rsid w:val="00AC75B7"/>
    <w:rsid w:val="00AC7746"/>
    <w:rsid w:val="00AC7C42"/>
    <w:rsid w:val="00AC7DFA"/>
    <w:rsid w:val="00AD0088"/>
    <w:rsid w:val="00AD074D"/>
    <w:rsid w:val="00AD08FE"/>
    <w:rsid w:val="00AD0995"/>
    <w:rsid w:val="00AD0CA6"/>
    <w:rsid w:val="00AD0CC2"/>
    <w:rsid w:val="00AD0FC3"/>
    <w:rsid w:val="00AD17DC"/>
    <w:rsid w:val="00AD1B79"/>
    <w:rsid w:val="00AD1D85"/>
    <w:rsid w:val="00AD246A"/>
    <w:rsid w:val="00AD2B1E"/>
    <w:rsid w:val="00AD2DAF"/>
    <w:rsid w:val="00AD3397"/>
    <w:rsid w:val="00AD3624"/>
    <w:rsid w:val="00AD42C8"/>
    <w:rsid w:val="00AD4BFC"/>
    <w:rsid w:val="00AD5602"/>
    <w:rsid w:val="00AD6089"/>
    <w:rsid w:val="00AD6990"/>
    <w:rsid w:val="00AD7596"/>
    <w:rsid w:val="00AD7B36"/>
    <w:rsid w:val="00AE00F8"/>
    <w:rsid w:val="00AE0AA0"/>
    <w:rsid w:val="00AE1572"/>
    <w:rsid w:val="00AE1742"/>
    <w:rsid w:val="00AE2784"/>
    <w:rsid w:val="00AE35A7"/>
    <w:rsid w:val="00AE3AAB"/>
    <w:rsid w:val="00AE3E90"/>
    <w:rsid w:val="00AE41C7"/>
    <w:rsid w:val="00AE43E6"/>
    <w:rsid w:val="00AE445C"/>
    <w:rsid w:val="00AE72A4"/>
    <w:rsid w:val="00AE7ED4"/>
    <w:rsid w:val="00AF0B5B"/>
    <w:rsid w:val="00AF0D48"/>
    <w:rsid w:val="00AF0FE4"/>
    <w:rsid w:val="00AF1113"/>
    <w:rsid w:val="00AF1517"/>
    <w:rsid w:val="00AF160A"/>
    <w:rsid w:val="00AF213E"/>
    <w:rsid w:val="00AF434B"/>
    <w:rsid w:val="00AF474F"/>
    <w:rsid w:val="00AF4A68"/>
    <w:rsid w:val="00AF551E"/>
    <w:rsid w:val="00AF5CAB"/>
    <w:rsid w:val="00AF66A0"/>
    <w:rsid w:val="00AF6BBB"/>
    <w:rsid w:val="00AF6EFC"/>
    <w:rsid w:val="00AF707B"/>
    <w:rsid w:val="00AF7255"/>
    <w:rsid w:val="00AF7754"/>
    <w:rsid w:val="00AF7BC5"/>
    <w:rsid w:val="00B00279"/>
    <w:rsid w:val="00B00A5C"/>
    <w:rsid w:val="00B00DEC"/>
    <w:rsid w:val="00B01517"/>
    <w:rsid w:val="00B0216D"/>
    <w:rsid w:val="00B02658"/>
    <w:rsid w:val="00B02893"/>
    <w:rsid w:val="00B035D6"/>
    <w:rsid w:val="00B03793"/>
    <w:rsid w:val="00B04F60"/>
    <w:rsid w:val="00B055F1"/>
    <w:rsid w:val="00B06245"/>
    <w:rsid w:val="00B06683"/>
    <w:rsid w:val="00B1038D"/>
    <w:rsid w:val="00B10406"/>
    <w:rsid w:val="00B10B81"/>
    <w:rsid w:val="00B10EDA"/>
    <w:rsid w:val="00B11067"/>
    <w:rsid w:val="00B11CA4"/>
    <w:rsid w:val="00B123D1"/>
    <w:rsid w:val="00B135BE"/>
    <w:rsid w:val="00B14BBC"/>
    <w:rsid w:val="00B14F1B"/>
    <w:rsid w:val="00B155F5"/>
    <w:rsid w:val="00B1593E"/>
    <w:rsid w:val="00B15F29"/>
    <w:rsid w:val="00B16096"/>
    <w:rsid w:val="00B16104"/>
    <w:rsid w:val="00B16293"/>
    <w:rsid w:val="00B1629C"/>
    <w:rsid w:val="00B176F5"/>
    <w:rsid w:val="00B17817"/>
    <w:rsid w:val="00B17BB7"/>
    <w:rsid w:val="00B17FA4"/>
    <w:rsid w:val="00B2058B"/>
    <w:rsid w:val="00B2209E"/>
    <w:rsid w:val="00B221C8"/>
    <w:rsid w:val="00B22E22"/>
    <w:rsid w:val="00B231AA"/>
    <w:rsid w:val="00B242A3"/>
    <w:rsid w:val="00B2481E"/>
    <w:rsid w:val="00B24DD9"/>
    <w:rsid w:val="00B25C18"/>
    <w:rsid w:val="00B25DC5"/>
    <w:rsid w:val="00B2650E"/>
    <w:rsid w:val="00B26B8F"/>
    <w:rsid w:val="00B26C58"/>
    <w:rsid w:val="00B26E22"/>
    <w:rsid w:val="00B27C0C"/>
    <w:rsid w:val="00B3058B"/>
    <w:rsid w:val="00B30911"/>
    <w:rsid w:val="00B31321"/>
    <w:rsid w:val="00B32B11"/>
    <w:rsid w:val="00B32BAC"/>
    <w:rsid w:val="00B332A2"/>
    <w:rsid w:val="00B335CB"/>
    <w:rsid w:val="00B33E75"/>
    <w:rsid w:val="00B35B86"/>
    <w:rsid w:val="00B370AF"/>
    <w:rsid w:val="00B372E8"/>
    <w:rsid w:val="00B37796"/>
    <w:rsid w:val="00B37BB6"/>
    <w:rsid w:val="00B37BB8"/>
    <w:rsid w:val="00B37C1D"/>
    <w:rsid w:val="00B37E9B"/>
    <w:rsid w:val="00B40044"/>
    <w:rsid w:val="00B41FDB"/>
    <w:rsid w:val="00B42F51"/>
    <w:rsid w:val="00B434FE"/>
    <w:rsid w:val="00B462EF"/>
    <w:rsid w:val="00B46787"/>
    <w:rsid w:val="00B46966"/>
    <w:rsid w:val="00B47365"/>
    <w:rsid w:val="00B5040B"/>
    <w:rsid w:val="00B50625"/>
    <w:rsid w:val="00B50F3A"/>
    <w:rsid w:val="00B5149E"/>
    <w:rsid w:val="00B5235D"/>
    <w:rsid w:val="00B526F7"/>
    <w:rsid w:val="00B529F8"/>
    <w:rsid w:val="00B54E9B"/>
    <w:rsid w:val="00B55712"/>
    <w:rsid w:val="00B566AF"/>
    <w:rsid w:val="00B56AA0"/>
    <w:rsid w:val="00B56B60"/>
    <w:rsid w:val="00B60744"/>
    <w:rsid w:val="00B60A92"/>
    <w:rsid w:val="00B61104"/>
    <w:rsid w:val="00B61223"/>
    <w:rsid w:val="00B613F1"/>
    <w:rsid w:val="00B61947"/>
    <w:rsid w:val="00B61E7D"/>
    <w:rsid w:val="00B62526"/>
    <w:rsid w:val="00B63023"/>
    <w:rsid w:val="00B633EC"/>
    <w:rsid w:val="00B633F6"/>
    <w:rsid w:val="00B63817"/>
    <w:rsid w:val="00B63BA1"/>
    <w:rsid w:val="00B63FF1"/>
    <w:rsid w:val="00B64827"/>
    <w:rsid w:val="00B64AE6"/>
    <w:rsid w:val="00B64B79"/>
    <w:rsid w:val="00B65019"/>
    <w:rsid w:val="00B65140"/>
    <w:rsid w:val="00B65853"/>
    <w:rsid w:val="00B65C87"/>
    <w:rsid w:val="00B65D18"/>
    <w:rsid w:val="00B66404"/>
    <w:rsid w:val="00B66BA3"/>
    <w:rsid w:val="00B67285"/>
    <w:rsid w:val="00B67AA1"/>
    <w:rsid w:val="00B67CAC"/>
    <w:rsid w:val="00B70959"/>
    <w:rsid w:val="00B70E81"/>
    <w:rsid w:val="00B71026"/>
    <w:rsid w:val="00B720A3"/>
    <w:rsid w:val="00B720BA"/>
    <w:rsid w:val="00B7276D"/>
    <w:rsid w:val="00B72858"/>
    <w:rsid w:val="00B73720"/>
    <w:rsid w:val="00B74024"/>
    <w:rsid w:val="00B7506E"/>
    <w:rsid w:val="00B75465"/>
    <w:rsid w:val="00B75865"/>
    <w:rsid w:val="00B75D9F"/>
    <w:rsid w:val="00B75E7E"/>
    <w:rsid w:val="00B7648F"/>
    <w:rsid w:val="00B764C2"/>
    <w:rsid w:val="00B765E3"/>
    <w:rsid w:val="00B76945"/>
    <w:rsid w:val="00B76EA3"/>
    <w:rsid w:val="00B76F94"/>
    <w:rsid w:val="00B810C1"/>
    <w:rsid w:val="00B81E0B"/>
    <w:rsid w:val="00B8216F"/>
    <w:rsid w:val="00B82CDE"/>
    <w:rsid w:val="00B82E1A"/>
    <w:rsid w:val="00B839A6"/>
    <w:rsid w:val="00B84166"/>
    <w:rsid w:val="00B84188"/>
    <w:rsid w:val="00B84601"/>
    <w:rsid w:val="00B8473F"/>
    <w:rsid w:val="00B84DD0"/>
    <w:rsid w:val="00B852D6"/>
    <w:rsid w:val="00B855C1"/>
    <w:rsid w:val="00B858EB"/>
    <w:rsid w:val="00B85DC5"/>
    <w:rsid w:val="00B862F1"/>
    <w:rsid w:val="00B8666D"/>
    <w:rsid w:val="00B87214"/>
    <w:rsid w:val="00B87EC9"/>
    <w:rsid w:val="00B91AF8"/>
    <w:rsid w:val="00B922E7"/>
    <w:rsid w:val="00B9281C"/>
    <w:rsid w:val="00B93FDF"/>
    <w:rsid w:val="00B944CB"/>
    <w:rsid w:val="00B949AE"/>
    <w:rsid w:val="00B94E90"/>
    <w:rsid w:val="00B956D3"/>
    <w:rsid w:val="00B95D98"/>
    <w:rsid w:val="00B96230"/>
    <w:rsid w:val="00B9675A"/>
    <w:rsid w:val="00B973CB"/>
    <w:rsid w:val="00B977A8"/>
    <w:rsid w:val="00B978DF"/>
    <w:rsid w:val="00BA0D3E"/>
    <w:rsid w:val="00BA2088"/>
    <w:rsid w:val="00BA2D04"/>
    <w:rsid w:val="00BA2E6E"/>
    <w:rsid w:val="00BA3443"/>
    <w:rsid w:val="00BA35B8"/>
    <w:rsid w:val="00BA3746"/>
    <w:rsid w:val="00BA37B0"/>
    <w:rsid w:val="00BA37C8"/>
    <w:rsid w:val="00BA39D8"/>
    <w:rsid w:val="00BA4451"/>
    <w:rsid w:val="00BA4F52"/>
    <w:rsid w:val="00BA5126"/>
    <w:rsid w:val="00BA5A9A"/>
    <w:rsid w:val="00BA6446"/>
    <w:rsid w:val="00BA6CCA"/>
    <w:rsid w:val="00BA6F85"/>
    <w:rsid w:val="00BA7D3E"/>
    <w:rsid w:val="00BB0982"/>
    <w:rsid w:val="00BB10E7"/>
    <w:rsid w:val="00BB11B8"/>
    <w:rsid w:val="00BB1834"/>
    <w:rsid w:val="00BB1DE3"/>
    <w:rsid w:val="00BB1DF8"/>
    <w:rsid w:val="00BB1F12"/>
    <w:rsid w:val="00BB229C"/>
    <w:rsid w:val="00BB2B10"/>
    <w:rsid w:val="00BB34FE"/>
    <w:rsid w:val="00BB3A99"/>
    <w:rsid w:val="00BB460B"/>
    <w:rsid w:val="00BB5C20"/>
    <w:rsid w:val="00BB5EE2"/>
    <w:rsid w:val="00BB61FC"/>
    <w:rsid w:val="00BB6AA8"/>
    <w:rsid w:val="00BB707D"/>
    <w:rsid w:val="00BB7148"/>
    <w:rsid w:val="00BB7763"/>
    <w:rsid w:val="00BC030F"/>
    <w:rsid w:val="00BC228B"/>
    <w:rsid w:val="00BC2345"/>
    <w:rsid w:val="00BC2402"/>
    <w:rsid w:val="00BC276C"/>
    <w:rsid w:val="00BC283B"/>
    <w:rsid w:val="00BC294B"/>
    <w:rsid w:val="00BC340B"/>
    <w:rsid w:val="00BC36F1"/>
    <w:rsid w:val="00BC390B"/>
    <w:rsid w:val="00BC40D0"/>
    <w:rsid w:val="00BC4E03"/>
    <w:rsid w:val="00BC67EA"/>
    <w:rsid w:val="00BC6C08"/>
    <w:rsid w:val="00BC7AE5"/>
    <w:rsid w:val="00BD2DC6"/>
    <w:rsid w:val="00BD2EC5"/>
    <w:rsid w:val="00BD30B2"/>
    <w:rsid w:val="00BD3147"/>
    <w:rsid w:val="00BD34F0"/>
    <w:rsid w:val="00BD35F7"/>
    <w:rsid w:val="00BD3F23"/>
    <w:rsid w:val="00BD408A"/>
    <w:rsid w:val="00BD4554"/>
    <w:rsid w:val="00BD5052"/>
    <w:rsid w:val="00BD51E2"/>
    <w:rsid w:val="00BD5398"/>
    <w:rsid w:val="00BD653B"/>
    <w:rsid w:val="00BD6CD1"/>
    <w:rsid w:val="00BD715B"/>
    <w:rsid w:val="00BE0366"/>
    <w:rsid w:val="00BE12EF"/>
    <w:rsid w:val="00BE1678"/>
    <w:rsid w:val="00BE1914"/>
    <w:rsid w:val="00BE27B5"/>
    <w:rsid w:val="00BE2A67"/>
    <w:rsid w:val="00BE3360"/>
    <w:rsid w:val="00BE3C79"/>
    <w:rsid w:val="00BE4035"/>
    <w:rsid w:val="00BE446E"/>
    <w:rsid w:val="00BE4BE1"/>
    <w:rsid w:val="00BE62F6"/>
    <w:rsid w:val="00BE65F5"/>
    <w:rsid w:val="00BE748C"/>
    <w:rsid w:val="00BF002E"/>
    <w:rsid w:val="00BF01B8"/>
    <w:rsid w:val="00BF0690"/>
    <w:rsid w:val="00BF0A1F"/>
    <w:rsid w:val="00BF0DA3"/>
    <w:rsid w:val="00BF152F"/>
    <w:rsid w:val="00BF17AB"/>
    <w:rsid w:val="00BF17AC"/>
    <w:rsid w:val="00BF1DEC"/>
    <w:rsid w:val="00BF25BA"/>
    <w:rsid w:val="00BF26EB"/>
    <w:rsid w:val="00BF3D58"/>
    <w:rsid w:val="00BF3FB5"/>
    <w:rsid w:val="00BF46DC"/>
    <w:rsid w:val="00BF4A06"/>
    <w:rsid w:val="00BF56CD"/>
    <w:rsid w:val="00BF57EB"/>
    <w:rsid w:val="00BF5892"/>
    <w:rsid w:val="00BF60D8"/>
    <w:rsid w:val="00BF6720"/>
    <w:rsid w:val="00BF68CE"/>
    <w:rsid w:val="00BF6D50"/>
    <w:rsid w:val="00BF6F22"/>
    <w:rsid w:val="00C007B6"/>
    <w:rsid w:val="00C0110C"/>
    <w:rsid w:val="00C012B0"/>
    <w:rsid w:val="00C01ECE"/>
    <w:rsid w:val="00C02776"/>
    <w:rsid w:val="00C043B8"/>
    <w:rsid w:val="00C044BB"/>
    <w:rsid w:val="00C04E9D"/>
    <w:rsid w:val="00C0571C"/>
    <w:rsid w:val="00C059F4"/>
    <w:rsid w:val="00C05A98"/>
    <w:rsid w:val="00C065D7"/>
    <w:rsid w:val="00C069FF"/>
    <w:rsid w:val="00C07051"/>
    <w:rsid w:val="00C07D7B"/>
    <w:rsid w:val="00C07F0C"/>
    <w:rsid w:val="00C1089A"/>
    <w:rsid w:val="00C10E3E"/>
    <w:rsid w:val="00C10E8B"/>
    <w:rsid w:val="00C110F6"/>
    <w:rsid w:val="00C11A8E"/>
    <w:rsid w:val="00C11DE6"/>
    <w:rsid w:val="00C11FCC"/>
    <w:rsid w:val="00C128F9"/>
    <w:rsid w:val="00C12AC7"/>
    <w:rsid w:val="00C144BF"/>
    <w:rsid w:val="00C154A2"/>
    <w:rsid w:val="00C16EAA"/>
    <w:rsid w:val="00C1789A"/>
    <w:rsid w:val="00C20D5F"/>
    <w:rsid w:val="00C21D11"/>
    <w:rsid w:val="00C229E8"/>
    <w:rsid w:val="00C22AB6"/>
    <w:rsid w:val="00C23AE7"/>
    <w:rsid w:val="00C23BB5"/>
    <w:rsid w:val="00C243E8"/>
    <w:rsid w:val="00C24DFE"/>
    <w:rsid w:val="00C24F6D"/>
    <w:rsid w:val="00C24FAB"/>
    <w:rsid w:val="00C2516C"/>
    <w:rsid w:val="00C256F8"/>
    <w:rsid w:val="00C260C6"/>
    <w:rsid w:val="00C26395"/>
    <w:rsid w:val="00C26953"/>
    <w:rsid w:val="00C276ED"/>
    <w:rsid w:val="00C27817"/>
    <w:rsid w:val="00C2782B"/>
    <w:rsid w:val="00C30D8D"/>
    <w:rsid w:val="00C316B4"/>
    <w:rsid w:val="00C31842"/>
    <w:rsid w:val="00C31B4C"/>
    <w:rsid w:val="00C33352"/>
    <w:rsid w:val="00C3449D"/>
    <w:rsid w:val="00C35C56"/>
    <w:rsid w:val="00C371F1"/>
    <w:rsid w:val="00C37589"/>
    <w:rsid w:val="00C379F8"/>
    <w:rsid w:val="00C41072"/>
    <w:rsid w:val="00C41437"/>
    <w:rsid w:val="00C424C1"/>
    <w:rsid w:val="00C42907"/>
    <w:rsid w:val="00C44360"/>
    <w:rsid w:val="00C44CEC"/>
    <w:rsid w:val="00C44E20"/>
    <w:rsid w:val="00C4516E"/>
    <w:rsid w:val="00C452B1"/>
    <w:rsid w:val="00C460C4"/>
    <w:rsid w:val="00C466F4"/>
    <w:rsid w:val="00C46CE0"/>
    <w:rsid w:val="00C50F8E"/>
    <w:rsid w:val="00C511A6"/>
    <w:rsid w:val="00C5169D"/>
    <w:rsid w:val="00C52013"/>
    <w:rsid w:val="00C52B45"/>
    <w:rsid w:val="00C52C80"/>
    <w:rsid w:val="00C5454C"/>
    <w:rsid w:val="00C548FB"/>
    <w:rsid w:val="00C54928"/>
    <w:rsid w:val="00C5603E"/>
    <w:rsid w:val="00C5729D"/>
    <w:rsid w:val="00C57537"/>
    <w:rsid w:val="00C5792F"/>
    <w:rsid w:val="00C60D6F"/>
    <w:rsid w:val="00C60E6E"/>
    <w:rsid w:val="00C6169A"/>
    <w:rsid w:val="00C617AA"/>
    <w:rsid w:val="00C618E4"/>
    <w:rsid w:val="00C622E3"/>
    <w:rsid w:val="00C62BD9"/>
    <w:rsid w:val="00C62EDE"/>
    <w:rsid w:val="00C63869"/>
    <w:rsid w:val="00C63B83"/>
    <w:rsid w:val="00C64B99"/>
    <w:rsid w:val="00C64DD2"/>
    <w:rsid w:val="00C6513A"/>
    <w:rsid w:val="00C652EC"/>
    <w:rsid w:val="00C65A55"/>
    <w:rsid w:val="00C66381"/>
    <w:rsid w:val="00C66D34"/>
    <w:rsid w:val="00C67483"/>
    <w:rsid w:val="00C674CE"/>
    <w:rsid w:val="00C7081F"/>
    <w:rsid w:val="00C70DAB"/>
    <w:rsid w:val="00C71B31"/>
    <w:rsid w:val="00C71E56"/>
    <w:rsid w:val="00C7269A"/>
    <w:rsid w:val="00C73DB4"/>
    <w:rsid w:val="00C73DE5"/>
    <w:rsid w:val="00C7471C"/>
    <w:rsid w:val="00C747AC"/>
    <w:rsid w:val="00C7488A"/>
    <w:rsid w:val="00C74A69"/>
    <w:rsid w:val="00C752F2"/>
    <w:rsid w:val="00C763C3"/>
    <w:rsid w:val="00C76BA6"/>
    <w:rsid w:val="00C76BAA"/>
    <w:rsid w:val="00C80497"/>
    <w:rsid w:val="00C813B0"/>
    <w:rsid w:val="00C82239"/>
    <w:rsid w:val="00C823EE"/>
    <w:rsid w:val="00C827B0"/>
    <w:rsid w:val="00C83195"/>
    <w:rsid w:val="00C831A7"/>
    <w:rsid w:val="00C8348A"/>
    <w:rsid w:val="00C83E5A"/>
    <w:rsid w:val="00C85233"/>
    <w:rsid w:val="00C853C3"/>
    <w:rsid w:val="00C86017"/>
    <w:rsid w:val="00C86F14"/>
    <w:rsid w:val="00C87178"/>
    <w:rsid w:val="00C87635"/>
    <w:rsid w:val="00C876AC"/>
    <w:rsid w:val="00C87DCB"/>
    <w:rsid w:val="00C9072D"/>
    <w:rsid w:val="00C910E8"/>
    <w:rsid w:val="00C91640"/>
    <w:rsid w:val="00C91F89"/>
    <w:rsid w:val="00C92258"/>
    <w:rsid w:val="00C923EE"/>
    <w:rsid w:val="00C92990"/>
    <w:rsid w:val="00C932A7"/>
    <w:rsid w:val="00C935C4"/>
    <w:rsid w:val="00C95652"/>
    <w:rsid w:val="00C9628F"/>
    <w:rsid w:val="00C9697F"/>
    <w:rsid w:val="00C978CC"/>
    <w:rsid w:val="00CA0AF3"/>
    <w:rsid w:val="00CA1307"/>
    <w:rsid w:val="00CA175E"/>
    <w:rsid w:val="00CA23E6"/>
    <w:rsid w:val="00CA2702"/>
    <w:rsid w:val="00CA2BAC"/>
    <w:rsid w:val="00CA2CDD"/>
    <w:rsid w:val="00CA2ED4"/>
    <w:rsid w:val="00CA3847"/>
    <w:rsid w:val="00CA4CA3"/>
    <w:rsid w:val="00CA5AC4"/>
    <w:rsid w:val="00CA6F45"/>
    <w:rsid w:val="00CA76A2"/>
    <w:rsid w:val="00CB09D0"/>
    <w:rsid w:val="00CB152C"/>
    <w:rsid w:val="00CB19DF"/>
    <w:rsid w:val="00CB2854"/>
    <w:rsid w:val="00CB3280"/>
    <w:rsid w:val="00CB4389"/>
    <w:rsid w:val="00CB48B8"/>
    <w:rsid w:val="00CB4B96"/>
    <w:rsid w:val="00CB4D9F"/>
    <w:rsid w:val="00CB7257"/>
    <w:rsid w:val="00CB7667"/>
    <w:rsid w:val="00CB795B"/>
    <w:rsid w:val="00CB7E97"/>
    <w:rsid w:val="00CC0FE5"/>
    <w:rsid w:val="00CC1501"/>
    <w:rsid w:val="00CC17FE"/>
    <w:rsid w:val="00CC249C"/>
    <w:rsid w:val="00CC276B"/>
    <w:rsid w:val="00CC326C"/>
    <w:rsid w:val="00CC3609"/>
    <w:rsid w:val="00CC375D"/>
    <w:rsid w:val="00CC3EAA"/>
    <w:rsid w:val="00CC4583"/>
    <w:rsid w:val="00CC4D84"/>
    <w:rsid w:val="00CC51B7"/>
    <w:rsid w:val="00CC6C18"/>
    <w:rsid w:val="00CC6FEB"/>
    <w:rsid w:val="00CC7AB2"/>
    <w:rsid w:val="00CD00FA"/>
    <w:rsid w:val="00CD0ED9"/>
    <w:rsid w:val="00CD0FC6"/>
    <w:rsid w:val="00CD161D"/>
    <w:rsid w:val="00CD1B06"/>
    <w:rsid w:val="00CD1CFF"/>
    <w:rsid w:val="00CD2167"/>
    <w:rsid w:val="00CD23F3"/>
    <w:rsid w:val="00CD306D"/>
    <w:rsid w:val="00CD30BE"/>
    <w:rsid w:val="00CD35A7"/>
    <w:rsid w:val="00CD37DA"/>
    <w:rsid w:val="00CD3B4C"/>
    <w:rsid w:val="00CD4070"/>
    <w:rsid w:val="00CD44F5"/>
    <w:rsid w:val="00CD583D"/>
    <w:rsid w:val="00CD623C"/>
    <w:rsid w:val="00CD725E"/>
    <w:rsid w:val="00CD73EB"/>
    <w:rsid w:val="00CD7661"/>
    <w:rsid w:val="00CD7DA1"/>
    <w:rsid w:val="00CE0788"/>
    <w:rsid w:val="00CE178B"/>
    <w:rsid w:val="00CE2177"/>
    <w:rsid w:val="00CE29B0"/>
    <w:rsid w:val="00CE3445"/>
    <w:rsid w:val="00CE3643"/>
    <w:rsid w:val="00CE451F"/>
    <w:rsid w:val="00CE518C"/>
    <w:rsid w:val="00CE5699"/>
    <w:rsid w:val="00CE57FC"/>
    <w:rsid w:val="00CE6407"/>
    <w:rsid w:val="00CE7D39"/>
    <w:rsid w:val="00CE7F22"/>
    <w:rsid w:val="00CF1260"/>
    <w:rsid w:val="00CF15A1"/>
    <w:rsid w:val="00CF19B9"/>
    <w:rsid w:val="00CF1CF5"/>
    <w:rsid w:val="00CF2D72"/>
    <w:rsid w:val="00CF4136"/>
    <w:rsid w:val="00CF4426"/>
    <w:rsid w:val="00CF6239"/>
    <w:rsid w:val="00CF6B9A"/>
    <w:rsid w:val="00CF7653"/>
    <w:rsid w:val="00CF7F9A"/>
    <w:rsid w:val="00D005FF"/>
    <w:rsid w:val="00D00807"/>
    <w:rsid w:val="00D0152C"/>
    <w:rsid w:val="00D02FDA"/>
    <w:rsid w:val="00D03A25"/>
    <w:rsid w:val="00D04FE7"/>
    <w:rsid w:val="00D0529F"/>
    <w:rsid w:val="00D052E5"/>
    <w:rsid w:val="00D05ADE"/>
    <w:rsid w:val="00D060C3"/>
    <w:rsid w:val="00D068C4"/>
    <w:rsid w:val="00D070A0"/>
    <w:rsid w:val="00D07AB6"/>
    <w:rsid w:val="00D07B90"/>
    <w:rsid w:val="00D07C72"/>
    <w:rsid w:val="00D07E66"/>
    <w:rsid w:val="00D101DD"/>
    <w:rsid w:val="00D104DC"/>
    <w:rsid w:val="00D10941"/>
    <w:rsid w:val="00D11231"/>
    <w:rsid w:val="00D11344"/>
    <w:rsid w:val="00D12815"/>
    <w:rsid w:val="00D12F14"/>
    <w:rsid w:val="00D1320A"/>
    <w:rsid w:val="00D14A47"/>
    <w:rsid w:val="00D14BAF"/>
    <w:rsid w:val="00D15207"/>
    <w:rsid w:val="00D1684C"/>
    <w:rsid w:val="00D1698E"/>
    <w:rsid w:val="00D16CF3"/>
    <w:rsid w:val="00D17274"/>
    <w:rsid w:val="00D202C1"/>
    <w:rsid w:val="00D20470"/>
    <w:rsid w:val="00D20804"/>
    <w:rsid w:val="00D22556"/>
    <w:rsid w:val="00D22595"/>
    <w:rsid w:val="00D23AEB"/>
    <w:rsid w:val="00D23C76"/>
    <w:rsid w:val="00D23E50"/>
    <w:rsid w:val="00D24501"/>
    <w:rsid w:val="00D2547A"/>
    <w:rsid w:val="00D266FA"/>
    <w:rsid w:val="00D26AEF"/>
    <w:rsid w:val="00D2750F"/>
    <w:rsid w:val="00D27A09"/>
    <w:rsid w:val="00D30257"/>
    <w:rsid w:val="00D308B5"/>
    <w:rsid w:val="00D30C6E"/>
    <w:rsid w:val="00D314BE"/>
    <w:rsid w:val="00D31B9F"/>
    <w:rsid w:val="00D31C8D"/>
    <w:rsid w:val="00D31EB2"/>
    <w:rsid w:val="00D31F53"/>
    <w:rsid w:val="00D31F8B"/>
    <w:rsid w:val="00D32066"/>
    <w:rsid w:val="00D320F9"/>
    <w:rsid w:val="00D3226F"/>
    <w:rsid w:val="00D324C7"/>
    <w:rsid w:val="00D33E8F"/>
    <w:rsid w:val="00D347FE"/>
    <w:rsid w:val="00D3480B"/>
    <w:rsid w:val="00D34DBB"/>
    <w:rsid w:val="00D35887"/>
    <w:rsid w:val="00D3596E"/>
    <w:rsid w:val="00D35A5C"/>
    <w:rsid w:val="00D36314"/>
    <w:rsid w:val="00D3650B"/>
    <w:rsid w:val="00D36C11"/>
    <w:rsid w:val="00D36D52"/>
    <w:rsid w:val="00D37010"/>
    <w:rsid w:val="00D37909"/>
    <w:rsid w:val="00D37A46"/>
    <w:rsid w:val="00D407D0"/>
    <w:rsid w:val="00D41054"/>
    <w:rsid w:val="00D413F0"/>
    <w:rsid w:val="00D422ED"/>
    <w:rsid w:val="00D42353"/>
    <w:rsid w:val="00D4244F"/>
    <w:rsid w:val="00D42D9E"/>
    <w:rsid w:val="00D43882"/>
    <w:rsid w:val="00D438BE"/>
    <w:rsid w:val="00D43E38"/>
    <w:rsid w:val="00D44D42"/>
    <w:rsid w:val="00D44E80"/>
    <w:rsid w:val="00D456FC"/>
    <w:rsid w:val="00D45824"/>
    <w:rsid w:val="00D45960"/>
    <w:rsid w:val="00D45A61"/>
    <w:rsid w:val="00D45ADE"/>
    <w:rsid w:val="00D4601D"/>
    <w:rsid w:val="00D4621C"/>
    <w:rsid w:val="00D46BEA"/>
    <w:rsid w:val="00D4738A"/>
    <w:rsid w:val="00D479DF"/>
    <w:rsid w:val="00D47CEB"/>
    <w:rsid w:val="00D50F60"/>
    <w:rsid w:val="00D51242"/>
    <w:rsid w:val="00D512DD"/>
    <w:rsid w:val="00D51AAC"/>
    <w:rsid w:val="00D51E58"/>
    <w:rsid w:val="00D521F4"/>
    <w:rsid w:val="00D525CF"/>
    <w:rsid w:val="00D52A12"/>
    <w:rsid w:val="00D52DC5"/>
    <w:rsid w:val="00D52E6C"/>
    <w:rsid w:val="00D53E4E"/>
    <w:rsid w:val="00D5411D"/>
    <w:rsid w:val="00D547D2"/>
    <w:rsid w:val="00D54D90"/>
    <w:rsid w:val="00D550D9"/>
    <w:rsid w:val="00D5550B"/>
    <w:rsid w:val="00D55516"/>
    <w:rsid w:val="00D55F57"/>
    <w:rsid w:val="00D56936"/>
    <w:rsid w:val="00D574A4"/>
    <w:rsid w:val="00D57525"/>
    <w:rsid w:val="00D576CA"/>
    <w:rsid w:val="00D57902"/>
    <w:rsid w:val="00D57B9E"/>
    <w:rsid w:val="00D606A8"/>
    <w:rsid w:val="00D60707"/>
    <w:rsid w:val="00D610AD"/>
    <w:rsid w:val="00D62AAF"/>
    <w:rsid w:val="00D63F36"/>
    <w:rsid w:val="00D6431E"/>
    <w:rsid w:val="00D643E8"/>
    <w:rsid w:val="00D6499B"/>
    <w:rsid w:val="00D64F4C"/>
    <w:rsid w:val="00D65379"/>
    <w:rsid w:val="00D65959"/>
    <w:rsid w:val="00D66B5C"/>
    <w:rsid w:val="00D67589"/>
    <w:rsid w:val="00D678B2"/>
    <w:rsid w:val="00D67F54"/>
    <w:rsid w:val="00D70930"/>
    <w:rsid w:val="00D70AFB"/>
    <w:rsid w:val="00D716C8"/>
    <w:rsid w:val="00D723DA"/>
    <w:rsid w:val="00D7299F"/>
    <w:rsid w:val="00D729A4"/>
    <w:rsid w:val="00D72ACB"/>
    <w:rsid w:val="00D73302"/>
    <w:rsid w:val="00D7366A"/>
    <w:rsid w:val="00D757FD"/>
    <w:rsid w:val="00D758C0"/>
    <w:rsid w:val="00D76044"/>
    <w:rsid w:val="00D76225"/>
    <w:rsid w:val="00D77A70"/>
    <w:rsid w:val="00D77FC2"/>
    <w:rsid w:val="00D805B7"/>
    <w:rsid w:val="00D80ADB"/>
    <w:rsid w:val="00D80FEF"/>
    <w:rsid w:val="00D8102E"/>
    <w:rsid w:val="00D815E3"/>
    <w:rsid w:val="00D8178B"/>
    <w:rsid w:val="00D81AAD"/>
    <w:rsid w:val="00D8217F"/>
    <w:rsid w:val="00D823E4"/>
    <w:rsid w:val="00D836ED"/>
    <w:rsid w:val="00D83C0E"/>
    <w:rsid w:val="00D84241"/>
    <w:rsid w:val="00D84640"/>
    <w:rsid w:val="00D8473D"/>
    <w:rsid w:val="00D84F68"/>
    <w:rsid w:val="00D8613D"/>
    <w:rsid w:val="00D86E35"/>
    <w:rsid w:val="00D86E76"/>
    <w:rsid w:val="00D8764D"/>
    <w:rsid w:val="00D87B79"/>
    <w:rsid w:val="00D87F9A"/>
    <w:rsid w:val="00D91EE2"/>
    <w:rsid w:val="00D920EE"/>
    <w:rsid w:val="00D921E5"/>
    <w:rsid w:val="00D92840"/>
    <w:rsid w:val="00D92B78"/>
    <w:rsid w:val="00D93447"/>
    <w:rsid w:val="00D93B6B"/>
    <w:rsid w:val="00D943EA"/>
    <w:rsid w:val="00D94912"/>
    <w:rsid w:val="00D94A4F"/>
    <w:rsid w:val="00D95FC5"/>
    <w:rsid w:val="00D96538"/>
    <w:rsid w:val="00D96A69"/>
    <w:rsid w:val="00D96CC0"/>
    <w:rsid w:val="00DA1359"/>
    <w:rsid w:val="00DA1712"/>
    <w:rsid w:val="00DA180B"/>
    <w:rsid w:val="00DA1D59"/>
    <w:rsid w:val="00DA26F1"/>
    <w:rsid w:val="00DA2FD9"/>
    <w:rsid w:val="00DA3A9D"/>
    <w:rsid w:val="00DA47C5"/>
    <w:rsid w:val="00DA5169"/>
    <w:rsid w:val="00DA5AA4"/>
    <w:rsid w:val="00DA6391"/>
    <w:rsid w:val="00DA6394"/>
    <w:rsid w:val="00DA64B7"/>
    <w:rsid w:val="00DA6778"/>
    <w:rsid w:val="00DA6E2F"/>
    <w:rsid w:val="00DA75BC"/>
    <w:rsid w:val="00DA79C5"/>
    <w:rsid w:val="00DB1372"/>
    <w:rsid w:val="00DB2319"/>
    <w:rsid w:val="00DB2321"/>
    <w:rsid w:val="00DB23F0"/>
    <w:rsid w:val="00DB2465"/>
    <w:rsid w:val="00DB2F18"/>
    <w:rsid w:val="00DB308E"/>
    <w:rsid w:val="00DB36F9"/>
    <w:rsid w:val="00DB3877"/>
    <w:rsid w:val="00DB3E21"/>
    <w:rsid w:val="00DB3F79"/>
    <w:rsid w:val="00DB47E7"/>
    <w:rsid w:val="00DB4879"/>
    <w:rsid w:val="00DB5C90"/>
    <w:rsid w:val="00DB6428"/>
    <w:rsid w:val="00DB6DBC"/>
    <w:rsid w:val="00DB72E3"/>
    <w:rsid w:val="00DB7354"/>
    <w:rsid w:val="00DB73C1"/>
    <w:rsid w:val="00DB7B85"/>
    <w:rsid w:val="00DC0164"/>
    <w:rsid w:val="00DC0570"/>
    <w:rsid w:val="00DC0686"/>
    <w:rsid w:val="00DC093F"/>
    <w:rsid w:val="00DC0C7E"/>
    <w:rsid w:val="00DC0D8A"/>
    <w:rsid w:val="00DC125E"/>
    <w:rsid w:val="00DC1B34"/>
    <w:rsid w:val="00DC1C16"/>
    <w:rsid w:val="00DC2190"/>
    <w:rsid w:val="00DC2208"/>
    <w:rsid w:val="00DC2281"/>
    <w:rsid w:val="00DC3466"/>
    <w:rsid w:val="00DC39BF"/>
    <w:rsid w:val="00DC5367"/>
    <w:rsid w:val="00DC59DC"/>
    <w:rsid w:val="00DC5DF3"/>
    <w:rsid w:val="00DC5E49"/>
    <w:rsid w:val="00DC6465"/>
    <w:rsid w:val="00DC69F3"/>
    <w:rsid w:val="00DC7077"/>
    <w:rsid w:val="00DC71B7"/>
    <w:rsid w:val="00DC7813"/>
    <w:rsid w:val="00DD10C0"/>
    <w:rsid w:val="00DD25F2"/>
    <w:rsid w:val="00DD2B28"/>
    <w:rsid w:val="00DD2F1F"/>
    <w:rsid w:val="00DD4239"/>
    <w:rsid w:val="00DD4898"/>
    <w:rsid w:val="00DD4E45"/>
    <w:rsid w:val="00DD63CA"/>
    <w:rsid w:val="00DD6D0F"/>
    <w:rsid w:val="00DD7726"/>
    <w:rsid w:val="00DD780F"/>
    <w:rsid w:val="00DE1AA4"/>
    <w:rsid w:val="00DE3964"/>
    <w:rsid w:val="00DE4607"/>
    <w:rsid w:val="00DE4914"/>
    <w:rsid w:val="00DE4990"/>
    <w:rsid w:val="00DE4C4A"/>
    <w:rsid w:val="00DE4D5B"/>
    <w:rsid w:val="00DE5266"/>
    <w:rsid w:val="00DE5557"/>
    <w:rsid w:val="00DE5B92"/>
    <w:rsid w:val="00DE68F1"/>
    <w:rsid w:val="00DE7126"/>
    <w:rsid w:val="00DE75DB"/>
    <w:rsid w:val="00DE7C44"/>
    <w:rsid w:val="00DF026D"/>
    <w:rsid w:val="00DF08B7"/>
    <w:rsid w:val="00DF0D9F"/>
    <w:rsid w:val="00DF12CC"/>
    <w:rsid w:val="00DF1637"/>
    <w:rsid w:val="00DF2EE4"/>
    <w:rsid w:val="00DF38B6"/>
    <w:rsid w:val="00DF3A60"/>
    <w:rsid w:val="00DF3B7E"/>
    <w:rsid w:val="00DF4571"/>
    <w:rsid w:val="00DF46FF"/>
    <w:rsid w:val="00DF4A91"/>
    <w:rsid w:val="00DF505D"/>
    <w:rsid w:val="00DF525B"/>
    <w:rsid w:val="00DF54B8"/>
    <w:rsid w:val="00DF6028"/>
    <w:rsid w:val="00DF61D3"/>
    <w:rsid w:val="00DF63B3"/>
    <w:rsid w:val="00DF64B9"/>
    <w:rsid w:val="00DF64C8"/>
    <w:rsid w:val="00DF7A83"/>
    <w:rsid w:val="00DF7DE8"/>
    <w:rsid w:val="00E00441"/>
    <w:rsid w:val="00E00CA6"/>
    <w:rsid w:val="00E0104A"/>
    <w:rsid w:val="00E01F21"/>
    <w:rsid w:val="00E0256D"/>
    <w:rsid w:val="00E02996"/>
    <w:rsid w:val="00E02EA5"/>
    <w:rsid w:val="00E04F2A"/>
    <w:rsid w:val="00E0508E"/>
    <w:rsid w:val="00E05243"/>
    <w:rsid w:val="00E05547"/>
    <w:rsid w:val="00E0643F"/>
    <w:rsid w:val="00E06637"/>
    <w:rsid w:val="00E07FA3"/>
    <w:rsid w:val="00E10232"/>
    <w:rsid w:val="00E10448"/>
    <w:rsid w:val="00E108BE"/>
    <w:rsid w:val="00E10B2C"/>
    <w:rsid w:val="00E10CDA"/>
    <w:rsid w:val="00E11215"/>
    <w:rsid w:val="00E1154C"/>
    <w:rsid w:val="00E1168B"/>
    <w:rsid w:val="00E1254C"/>
    <w:rsid w:val="00E12615"/>
    <w:rsid w:val="00E12D1C"/>
    <w:rsid w:val="00E15425"/>
    <w:rsid w:val="00E154B6"/>
    <w:rsid w:val="00E16287"/>
    <w:rsid w:val="00E1657F"/>
    <w:rsid w:val="00E166C1"/>
    <w:rsid w:val="00E17604"/>
    <w:rsid w:val="00E1786C"/>
    <w:rsid w:val="00E1795F"/>
    <w:rsid w:val="00E20DA5"/>
    <w:rsid w:val="00E21574"/>
    <w:rsid w:val="00E21B8B"/>
    <w:rsid w:val="00E22455"/>
    <w:rsid w:val="00E238F4"/>
    <w:rsid w:val="00E2394F"/>
    <w:rsid w:val="00E244BF"/>
    <w:rsid w:val="00E24886"/>
    <w:rsid w:val="00E25162"/>
    <w:rsid w:val="00E26028"/>
    <w:rsid w:val="00E26E42"/>
    <w:rsid w:val="00E26EFB"/>
    <w:rsid w:val="00E3005E"/>
    <w:rsid w:val="00E300AC"/>
    <w:rsid w:val="00E305D4"/>
    <w:rsid w:val="00E30805"/>
    <w:rsid w:val="00E308DF"/>
    <w:rsid w:val="00E30A7F"/>
    <w:rsid w:val="00E30A84"/>
    <w:rsid w:val="00E3154C"/>
    <w:rsid w:val="00E31AB7"/>
    <w:rsid w:val="00E31FA9"/>
    <w:rsid w:val="00E327E0"/>
    <w:rsid w:val="00E327EA"/>
    <w:rsid w:val="00E32F19"/>
    <w:rsid w:val="00E33D3C"/>
    <w:rsid w:val="00E34F5E"/>
    <w:rsid w:val="00E365E5"/>
    <w:rsid w:val="00E36B55"/>
    <w:rsid w:val="00E36D83"/>
    <w:rsid w:val="00E37363"/>
    <w:rsid w:val="00E403C4"/>
    <w:rsid w:val="00E404DC"/>
    <w:rsid w:val="00E40B6F"/>
    <w:rsid w:val="00E40BB1"/>
    <w:rsid w:val="00E40E64"/>
    <w:rsid w:val="00E416FC"/>
    <w:rsid w:val="00E43B45"/>
    <w:rsid w:val="00E44063"/>
    <w:rsid w:val="00E44BE3"/>
    <w:rsid w:val="00E45C05"/>
    <w:rsid w:val="00E46EC9"/>
    <w:rsid w:val="00E47072"/>
    <w:rsid w:val="00E4763A"/>
    <w:rsid w:val="00E477AE"/>
    <w:rsid w:val="00E50064"/>
    <w:rsid w:val="00E50209"/>
    <w:rsid w:val="00E50801"/>
    <w:rsid w:val="00E50A63"/>
    <w:rsid w:val="00E51017"/>
    <w:rsid w:val="00E511C0"/>
    <w:rsid w:val="00E512C6"/>
    <w:rsid w:val="00E51431"/>
    <w:rsid w:val="00E51E74"/>
    <w:rsid w:val="00E54160"/>
    <w:rsid w:val="00E54A94"/>
    <w:rsid w:val="00E54FCB"/>
    <w:rsid w:val="00E5550A"/>
    <w:rsid w:val="00E56213"/>
    <w:rsid w:val="00E563E6"/>
    <w:rsid w:val="00E5695A"/>
    <w:rsid w:val="00E57340"/>
    <w:rsid w:val="00E574B1"/>
    <w:rsid w:val="00E600C6"/>
    <w:rsid w:val="00E601CB"/>
    <w:rsid w:val="00E6140E"/>
    <w:rsid w:val="00E61691"/>
    <w:rsid w:val="00E61C6D"/>
    <w:rsid w:val="00E6221A"/>
    <w:rsid w:val="00E6479C"/>
    <w:rsid w:val="00E64B9F"/>
    <w:rsid w:val="00E65B2C"/>
    <w:rsid w:val="00E66144"/>
    <w:rsid w:val="00E666BF"/>
    <w:rsid w:val="00E670F6"/>
    <w:rsid w:val="00E679A8"/>
    <w:rsid w:val="00E67A0E"/>
    <w:rsid w:val="00E67D5D"/>
    <w:rsid w:val="00E70C29"/>
    <w:rsid w:val="00E7151A"/>
    <w:rsid w:val="00E71C59"/>
    <w:rsid w:val="00E7221A"/>
    <w:rsid w:val="00E72BB1"/>
    <w:rsid w:val="00E73099"/>
    <w:rsid w:val="00E73281"/>
    <w:rsid w:val="00E73722"/>
    <w:rsid w:val="00E73994"/>
    <w:rsid w:val="00E74709"/>
    <w:rsid w:val="00E750C7"/>
    <w:rsid w:val="00E75463"/>
    <w:rsid w:val="00E757CD"/>
    <w:rsid w:val="00E76254"/>
    <w:rsid w:val="00E76297"/>
    <w:rsid w:val="00E7712A"/>
    <w:rsid w:val="00E772C3"/>
    <w:rsid w:val="00E774F7"/>
    <w:rsid w:val="00E777DA"/>
    <w:rsid w:val="00E77BD4"/>
    <w:rsid w:val="00E77C70"/>
    <w:rsid w:val="00E77FA6"/>
    <w:rsid w:val="00E805DF"/>
    <w:rsid w:val="00E82200"/>
    <w:rsid w:val="00E83E99"/>
    <w:rsid w:val="00E84EA8"/>
    <w:rsid w:val="00E8536A"/>
    <w:rsid w:val="00E85417"/>
    <w:rsid w:val="00E855EE"/>
    <w:rsid w:val="00E85F5C"/>
    <w:rsid w:val="00E861A3"/>
    <w:rsid w:val="00E862E8"/>
    <w:rsid w:val="00E872B5"/>
    <w:rsid w:val="00E87CD0"/>
    <w:rsid w:val="00E9074C"/>
    <w:rsid w:val="00E90E16"/>
    <w:rsid w:val="00E90E77"/>
    <w:rsid w:val="00E930D8"/>
    <w:rsid w:val="00E9335B"/>
    <w:rsid w:val="00E939FD"/>
    <w:rsid w:val="00E93F26"/>
    <w:rsid w:val="00E948B4"/>
    <w:rsid w:val="00E94EB0"/>
    <w:rsid w:val="00E954FE"/>
    <w:rsid w:val="00E95BDA"/>
    <w:rsid w:val="00E96996"/>
    <w:rsid w:val="00E96BB5"/>
    <w:rsid w:val="00E974FF"/>
    <w:rsid w:val="00EA011D"/>
    <w:rsid w:val="00EA0241"/>
    <w:rsid w:val="00EA02DF"/>
    <w:rsid w:val="00EA128B"/>
    <w:rsid w:val="00EA1319"/>
    <w:rsid w:val="00EA1854"/>
    <w:rsid w:val="00EA19EF"/>
    <w:rsid w:val="00EA1A08"/>
    <w:rsid w:val="00EA1C43"/>
    <w:rsid w:val="00EA272F"/>
    <w:rsid w:val="00EA3B0C"/>
    <w:rsid w:val="00EA3CFD"/>
    <w:rsid w:val="00EA3F84"/>
    <w:rsid w:val="00EA419A"/>
    <w:rsid w:val="00EA4A47"/>
    <w:rsid w:val="00EA5E3A"/>
    <w:rsid w:val="00EA5F8C"/>
    <w:rsid w:val="00EA69F9"/>
    <w:rsid w:val="00EA6E8D"/>
    <w:rsid w:val="00EA74E4"/>
    <w:rsid w:val="00EA764D"/>
    <w:rsid w:val="00EA7AAC"/>
    <w:rsid w:val="00EB00A7"/>
    <w:rsid w:val="00EB01F2"/>
    <w:rsid w:val="00EB0A42"/>
    <w:rsid w:val="00EB10CE"/>
    <w:rsid w:val="00EB1122"/>
    <w:rsid w:val="00EB130C"/>
    <w:rsid w:val="00EB1BD8"/>
    <w:rsid w:val="00EB2BF3"/>
    <w:rsid w:val="00EB3892"/>
    <w:rsid w:val="00EB399A"/>
    <w:rsid w:val="00EB567B"/>
    <w:rsid w:val="00EB598B"/>
    <w:rsid w:val="00EB5A9D"/>
    <w:rsid w:val="00EB6163"/>
    <w:rsid w:val="00EB6906"/>
    <w:rsid w:val="00EB6B94"/>
    <w:rsid w:val="00EB75E0"/>
    <w:rsid w:val="00EB7959"/>
    <w:rsid w:val="00EC079B"/>
    <w:rsid w:val="00EC3EB4"/>
    <w:rsid w:val="00EC5040"/>
    <w:rsid w:val="00EC5F7A"/>
    <w:rsid w:val="00EC601C"/>
    <w:rsid w:val="00EC626D"/>
    <w:rsid w:val="00EC6348"/>
    <w:rsid w:val="00EC690A"/>
    <w:rsid w:val="00EC70E4"/>
    <w:rsid w:val="00EC7348"/>
    <w:rsid w:val="00ED0D43"/>
    <w:rsid w:val="00ED13D6"/>
    <w:rsid w:val="00ED19F2"/>
    <w:rsid w:val="00ED2121"/>
    <w:rsid w:val="00ED2403"/>
    <w:rsid w:val="00ED2BD4"/>
    <w:rsid w:val="00ED2E65"/>
    <w:rsid w:val="00ED3000"/>
    <w:rsid w:val="00ED3B5B"/>
    <w:rsid w:val="00ED429B"/>
    <w:rsid w:val="00ED452B"/>
    <w:rsid w:val="00ED4F73"/>
    <w:rsid w:val="00ED5ABB"/>
    <w:rsid w:val="00ED622C"/>
    <w:rsid w:val="00ED62FF"/>
    <w:rsid w:val="00ED64DB"/>
    <w:rsid w:val="00ED718A"/>
    <w:rsid w:val="00ED74F7"/>
    <w:rsid w:val="00ED7E76"/>
    <w:rsid w:val="00EE0143"/>
    <w:rsid w:val="00EE0172"/>
    <w:rsid w:val="00EE0204"/>
    <w:rsid w:val="00EE0952"/>
    <w:rsid w:val="00EE2273"/>
    <w:rsid w:val="00EE3913"/>
    <w:rsid w:val="00EE4602"/>
    <w:rsid w:val="00EE4A0B"/>
    <w:rsid w:val="00EE4DDE"/>
    <w:rsid w:val="00EE585F"/>
    <w:rsid w:val="00EE70DD"/>
    <w:rsid w:val="00EF0450"/>
    <w:rsid w:val="00EF14BD"/>
    <w:rsid w:val="00EF2AE2"/>
    <w:rsid w:val="00EF3BA6"/>
    <w:rsid w:val="00EF4A5E"/>
    <w:rsid w:val="00EF4AD0"/>
    <w:rsid w:val="00EF5084"/>
    <w:rsid w:val="00EF51A3"/>
    <w:rsid w:val="00EF6F46"/>
    <w:rsid w:val="00F009FF"/>
    <w:rsid w:val="00F00B51"/>
    <w:rsid w:val="00F00D98"/>
    <w:rsid w:val="00F00DCF"/>
    <w:rsid w:val="00F010A6"/>
    <w:rsid w:val="00F017E0"/>
    <w:rsid w:val="00F02018"/>
    <w:rsid w:val="00F02E8B"/>
    <w:rsid w:val="00F034F5"/>
    <w:rsid w:val="00F03774"/>
    <w:rsid w:val="00F03A4F"/>
    <w:rsid w:val="00F04869"/>
    <w:rsid w:val="00F05BD5"/>
    <w:rsid w:val="00F06699"/>
    <w:rsid w:val="00F06F31"/>
    <w:rsid w:val="00F07790"/>
    <w:rsid w:val="00F101B7"/>
    <w:rsid w:val="00F10D24"/>
    <w:rsid w:val="00F1120B"/>
    <w:rsid w:val="00F11DF8"/>
    <w:rsid w:val="00F12E2F"/>
    <w:rsid w:val="00F13754"/>
    <w:rsid w:val="00F14503"/>
    <w:rsid w:val="00F147A0"/>
    <w:rsid w:val="00F15714"/>
    <w:rsid w:val="00F163F9"/>
    <w:rsid w:val="00F16E33"/>
    <w:rsid w:val="00F17A3C"/>
    <w:rsid w:val="00F208E9"/>
    <w:rsid w:val="00F21310"/>
    <w:rsid w:val="00F215D6"/>
    <w:rsid w:val="00F2191B"/>
    <w:rsid w:val="00F21F87"/>
    <w:rsid w:val="00F22324"/>
    <w:rsid w:val="00F22F4B"/>
    <w:rsid w:val="00F23A91"/>
    <w:rsid w:val="00F23CC3"/>
    <w:rsid w:val="00F23CEB"/>
    <w:rsid w:val="00F24011"/>
    <w:rsid w:val="00F251A4"/>
    <w:rsid w:val="00F251B9"/>
    <w:rsid w:val="00F25584"/>
    <w:rsid w:val="00F26EF1"/>
    <w:rsid w:val="00F27167"/>
    <w:rsid w:val="00F27498"/>
    <w:rsid w:val="00F27549"/>
    <w:rsid w:val="00F27A98"/>
    <w:rsid w:val="00F27BF4"/>
    <w:rsid w:val="00F30BF7"/>
    <w:rsid w:val="00F30D23"/>
    <w:rsid w:val="00F30DA7"/>
    <w:rsid w:val="00F3123F"/>
    <w:rsid w:val="00F3125D"/>
    <w:rsid w:val="00F32757"/>
    <w:rsid w:val="00F32DA6"/>
    <w:rsid w:val="00F330F5"/>
    <w:rsid w:val="00F33663"/>
    <w:rsid w:val="00F33B2B"/>
    <w:rsid w:val="00F34720"/>
    <w:rsid w:val="00F35067"/>
    <w:rsid w:val="00F351E9"/>
    <w:rsid w:val="00F364FA"/>
    <w:rsid w:val="00F37AC6"/>
    <w:rsid w:val="00F37CE3"/>
    <w:rsid w:val="00F40333"/>
    <w:rsid w:val="00F40788"/>
    <w:rsid w:val="00F411EE"/>
    <w:rsid w:val="00F41818"/>
    <w:rsid w:val="00F41E75"/>
    <w:rsid w:val="00F425F5"/>
    <w:rsid w:val="00F430D1"/>
    <w:rsid w:val="00F433CC"/>
    <w:rsid w:val="00F43B4F"/>
    <w:rsid w:val="00F44C73"/>
    <w:rsid w:val="00F44FF5"/>
    <w:rsid w:val="00F456E7"/>
    <w:rsid w:val="00F45A7D"/>
    <w:rsid w:val="00F45B15"/>
    <w:rsid w:val="00F46023"/>
    <w:rsid w:val="00F46376"/>
    <w:rsid w:val="00F477F3"/>
    <w:rsid w:val="00F50A4E"/>
    <w:rsid w:val="00F50B5B"/>
    <w:rsid w:val="00F50EA6"/>
    <w:rsid w:val="00F50FDA"/>
    <w:rsid w:val="00F5202A"/>
    <w:rsid w:val="00F5224E"/>
    <w:rsid w:val="00F529F0"/>
    <w:rsid w:val="00F541E8"/>
    <w:rsid w:val="00F548E9"/>
    <w:rsid w:val="00F554C5"/>
    <w:rsid w:val="00F558C1"/>
    <w:rsid w:val="00F567DC"/>
    <w:rsid w:val="00F56C00"/>
    <w:rsid w:val="00F575EB"/>
    <w:rsid w:val="00F60AEB"/>
    <w:rsid w:val="00F61532"/>
    <w:rsid w:val="00F6168D"/>
    <w:rsid w:val="00F617F5"/>
    <w:rsid w:val="00F623A8"/>
    <w:rsid w:val="00F6241A"/>
    <w:rsid w:val="00F62E6E"/>
    <w:rsid w:val="00F63AF1"/>
    <w:rsid w:val="00F63E24"/>
    <w:rsid w:val="00F64159"/>
    <w:rsid w:val="00F65AE5"/>
    <w:rsid w:val="00F65BF2"/>
    <w:rsid w:val="00F66439"/>
    <w:rsid w:val="00F66561"/>
    <w:rsid w:val="00F66765"/>
    <w:rsid w:val="00F66AE6"/>
    <w:rsid w:val="00F66B12"/>
    <w:rsid w:val="00F67161"/>
    <w:rsid w:val="00F67F07"/>
    <w:rsid w:val="00F7088C"/>
    <w:rsid w:val="00F7098B"/>
    <w:rsid w:val="00F70FE8"/>
    <w:rsid w:val="00F7136B"/>
    <w:rsid w:val="00F720A2"/>
    <w:rsid w:val="00F73390"/>
    <w:rsid w:val="00F7399A"/>
    <w:rsid w:val="00F740F0"/>
    <w:rsid w:val="00F74280"/>
    <w:rsid w:val="00F753F9"/>
    <w:rsid w:val="00F7572C"/>
    <w:rsid w:val="00F7591E"/>
    <w:rsid w:val="00F75AB3"/>
    <w:rsid w:val="00F75FF6"/>
    <w:rsid w:val="00F77B6E"/>
    <w:rsid w:val="00F77E58"/>
    <w:rsid w:val="00F80239"/>
    <w:rsid w:val="00F80B84"/>
    <w:rsid w:val="00F80C20"/>
    <w:rsid w:val="00F80C88"/>
    <w:rsid w:val="00F81528"/>
    <w:rsid w:val="00F82AD8"/>
    <w:rsid w:val="00F82E55"/>
    <w:rsid w:val="00F8332D"/>
    <w:rsid w:val="00F835C5"/>
    <w:rsid w:val="00F8398C"/>
    <w:rsid w:val="00F84B07"/>
    <w:rsid w:val="00F84E3A"/>
    <w:rsid w:val="00F862FD"/>
    <w:rsid w:val="00F8695B"/>
    <w:rsid w:val="00F86E75"/>
    <w:rsid w:val="00F87151"/>
    <w:rsid w:val="00F8715D"/>
    <w:rsid w:val="00F90855"/>
    <w:rsid w:val="00F916B9"/>
    <w:rsid w:val="00F91D33"/>
    <w:rsid w:val="00F91EA9"/>
    <w:rsid w:val="00F91FBC"/>
    <w:rsid w:val="00F924D3"/>
    <w:rsid w:val="00F93417"/>
    <w:rsid w:val="00F93C96"/>
    <w:rsid w:val="00F9429E"/>
    <w:rsid w:val="00F94D21"/>
    <w:rsid w:val="00F95587"/>
    <w:rsid w:val="00F95588"/>
    <w:rsid w:val="00F966D5"/>
    <w:rsid w:val="00F97007"/>
    <w:rsid w:val="00F9790C"/>
    <w:rsid w:val="00FA017A"/>
    <w:rsid w:val="00FA100B"/>
    <w:rsid w:val="00FA1BE5"/>
    <w:rsid w:val="00FA2253"/>
    <w:rsid w:val="00FA2E1D"/>
    <w:rsid w:val="00FA47DB"/>
    <w:rsid w:val="00FA4E20"/>
    <w:rsid w:val="00FA4EAA"/>
    <w:rsid w:val="00FA5892"/>
    <w:rsid w:val="00FA5EC3"/>
    <w:rsid w:val="00FA6235"/>
    <w:rsid w:val="00FA6330"/>
    <w:rsid w:val="00FA6B21"/>
    <w:rsid w:val="00FA712A"/>
    <w:rsid w:val="00FB024A"/>
    <w:rsid w:val="00FB031A"/>
    <w:rsid w:val="00FB13B3"/>
    <w:rsid w:val="00FB1523"/>
    <w:rsid w:val="00FB24A0"/>
    <w:rsid w:val="00FB2CFE"/>
    <w:rsid w:val="00FB3CC6"/>
    <w:rsid w:val="00FB3E03"/>
    <w:rsid w:val="00FB4235"/>
    <w:rsid w:val="00FB4576"/>
    <w:rsid w:val="00FB489E"/>
    <w:rsid w:val="00FB599E"/>
    <w:rsid w:val="00FB737C"/>
    <w:rsid w:val="00FB7DBD"/>
    <w:rsid w:val="00FC0538"/>
    <w:rsid w:val="00FC09E8"/>
    <w:rsid w:val="00FC1900"/>
    <w:rsid w:val="00FC218B"/>
    <w:rsid w:val="00FC27F3"/>
    <w:rsid w:val="00FC3781"/>
    <w:rsid w:val="00FC3CB8"/>
    <w:rsid w:val="00FC40D1"/>
    <w:rsid w:val="00FC4F55"/>
    <w:rsid w:val="00FC582D"/>
    <w:rsid w:val="00FC5CC5"/>
    <w:rsid w:val="00FC660D"/>
    <w:rsid w:val="00FC6B72"/>
    <w:rsid w:val="00FC70B4"/>
    <w:rsid w:val="00FC76E7"/>
    <w:rsid w:val="00FC7A9C"/>
    <w:rsid w:val="00FC7AFE"/>
    <w:rsid w:val="00FC7C56"/>
    <w:rsid w:val="00FD0F78"/>
    <w:rsid w:val="00FD1121"/>
    <w:rsid w:val="00FD1472"/>
    <w:rsid w:val="00FD1966"/>
    <w:rsid w:val="00FD1D2C"/>
    <w:rsid w:val="00FD26B1"/>
    <w:rsid w:val="00FD28B1"/>
    <w:rsid w:val="00FD3340"/>
    <w:rsid w:val="00FD384C"/>
    <w:rsid w:val="00FD3FA8"/>
    <w:rsid w:val="00FD4640"/>
    <w:rsid w:val="00FD4696"/>
    <w:rsid w:val="00FD4D2E"/>
    <w:rsid w:val="00FD5081"/>
    <w:rsid w:val="00FD6932"/>
    <w:rsid w:val="00FD6B41"/>
    <w:rsid w:val="00FD6CF3"/>
    <w:rsid w:val="00FD72F2"/>
    <w:rsid w:val="00FE0DC4"/>
    <w:rsid w:val="00FE0EB3"/>
    <w:rsid w:val="00FE188D"/>
    <w:rsid w:val="00FE2296"/>
    <w:rsid w:val="00FE2862"/>
    <w:rsid w:val="00FE3128"/>
    <w:rsid w:val="00FE334F"/>
    <w:rsid w:val="00FE382B"/>
    <w:rsid w:val="00FE4053"/>
    <w:rsid w:val="00FE4963"/>
    <w:rsid w:val="00FE4C85"/>
    <w:rsid w:val="00FE4D98"/>
    <w:rsid w:val="00FE5231"/>
    <w:rsid w:val="00FE63A9"/>
    <w:rsid w:val="00FE6CF9"/>
    <w:rsid w:val="00FE6D50"/>
    <w:rsid w:val="00FE7304"/>
    <w:rsid w:val="00FE73C2"/>
    <w:rsid w:val="00FE76BE"/>
    <w:rsid w:val="00FE78A9"/>
    <w:rsid w:val="00FF0A61"/>
    <w:rsid w:val="00FF0C4B"/>
    <w:rsid w:val="00FF0D2B"/>
    <w:rsid w:val="00FF2036"/>
    <w:rsid w:val="00FF2155"/>
    <w:rsid w:val="00FF2BF7"/>
    <w:rsid w:val="00FF35C0"/>
    <w:rsid w:val="00FF3E7C"/>
    <w:rsid w:val="00FF42FB"/>
    <w:rsid w:val="00FF48C5"/>
    <w:rsid w:val="00FF493F"/>
    <w:rsid w:val="00FF4A63"/>
    <w:rsid w:val="00FF5587"/>
    <w:rsid w:val="00FF5EA7"/>
    <w:rsid w:val="00FF6807"/>
    <w:rsid w:val="00FF69D2"/>
    <w:rsid w:val="00FF6A41"/>
    <w:rsid w:val="00FF7299"/>
    <w:rsid w:val="00FF73C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position-vertical-relative:page" fill="f" fillcolor="white" stroke="f">
      <v:fill color="white" on="f"/>
      <v:stroke on="f"/>
    </o:shapedefaults>
    <o:shapelayout v:ext="edit">
      <o:idmap v:ext="edit" data="1"/>
    </o:shapelayout>
  </w:shapeDefaults>
  <w:decimalSymbol w:val="."/>
  <w:listSeparator w:val=","/>
  <w14:docId w14:val="201464E0"/>
  <w15:docId w15:val="{1D2E6A2F-AA45-43F9-827F-003BAAA094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바탕" w:hAnsi="Times New Roman" w:cs="Times New Roman"/>
        <w:lang w:val="en-US" w:eastAsia="ko-KR" w:bidi="ar-SA"/>
      </w:rPr>
    </w:rPrDefault>
    <w:pPrDefault/>
  </w:docDefaults>
  <w:latentStyles w:defLockedState="0" w:defUIPriority="0" w:defSemiHidden="0" w:defUnhideWhenUsed="0" w:defQFormat="0" w:count="377">
    <w:lsdException w:name="Normal" w:qFormat="1"/>
    <w:lsdException w:name="heading 1" w:uiPriority="9"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0">
    <w:name w:val="Normal"/>
    <w:qFormat/>
    <w:rsid w:val="0002770C"/>
    <w:pPr>
      <w:widowControl w:val="0"/>
      <w:wordWrap w:val="0"/>
      <w:autoSpaceDE w:val="0"/>
      <w:autoSpaceDN w:val="0"/>
      <w:spacing w:after="240"/>
      <w:jc w:val="both"/>
    </w:pPr>
    <w:rPr>
      <w:rFonts w:asciiTheme="minorHAnsi" w:eastAsiaTheme="minorEastAsia" w:hAnsiTheme="minorHAnsi"/>
      <w:kern w:val="2"/>
      <w:szCs w:val="24"/>
    </w:rPr>
  </w:style>
  <w:style w:type="paragraph" w:styleId="11">
    <w:name w:val="heading 1"/>
    <w:basedOn w:val="a1"/>
    <w:next w:val="a0"/>
    <w:link w:val="1Char"/>
    <w:autoRedefine/>
    <w:uiPriority w:val="9"/>
    <w:qFormat/>
    <w:rsid w:val="00A605A0"/>
    <w:pPr>
      <w:keepNext/>
      <w:pageBreakBefore/>
      <w:widowControl w:val="0"/>
      <w:numPr>
        <w:numId w:val="6"/>
      </w:numPr>
      <w:wordWrap w:val="0"/>
      <w:autoSpaceDE w:val="0"/>
      <w:autoSpaceDN w:val="0"/>
      <w:spacing w:after="360"/>
      <w:outlineLvl w:val="0"/>
    </w:pPr>
    <w:rPr>
      <w:rFonts w:asciiTheme="majorEastAsia" w:eastAsiaTheme="majorEastAsia" w:hAnsiTheme="majorEastAsia"/>
      <w:kern w:val="2"/>
      <w:szCs w:val="28"/>
    </w:rPr>
  </w:style>
  <w:style w:type="paragraph" w:styleId="20">
    <w:name w:val="heading 2"/>
    <w:basedOn w:val="a0"/>
    <w:next w:val="a0"/>
    <w:autoRedefine/>
    <w:qFormat/>
    <w:rsid w:val="00D314BE"/>
    <w:pPr>
      <w:keepNext/>
      <w:numPr>
        <w:ilvl w:val="1"/>
        <w:numId w:val="6"/>
      </w:numPr>
      <w:outlineLvl w:val="1"/>
    </w:pPr>
    <w:rPr>
      <w:rFonts w:ascii="Arial" w:hAnsi="Arial"/>
      <w:bCs/>
      <w:sz w:val="28"/>
    </w:rPr>
  </w:style>
  <w:style w:type="paragraph" w:styleId="3">
    <w:name w:val="heading 3"/>
    <w:basedOn w:val="a0"/>
    <w:next w:val="a0"/>
    <w:autoRedefine/>
    <w:uiPriority w:val="9"/>
    <w:qFormat/>
    <w:rsid w:val="00AC24F8"/>
    <w:pPr>
      <w:keepNext/>
      <w:numPr>
        <w:ilvl w:val="2"/>
        <w:numId w:val="6"/>
      </w:numPr>
      <w:outlineLvl w:val="2"/>
    </w:pPr>
    <w:rPr>
      <w:rFonts w:ascii="Arial" w:hAnsi="Arial"/>
      <w:sz w:val="28"/>
    </w:rPr>
  </w:style>
  <w:style w:type="paragraph" w:styleId="4">
    <w:name w:val="heading 4"/>
    <w:basedOn w:val="a0"/>
    <w:next w:val="a0"/>
    <w:link w:val="4Char"/>
    <w:autoRedefine/>
    <w:qFormat/>
    <w:rsid w:val="004A792D"/>
    <w:pPr>
      <w:keepNext/>
      <w:numPr>
        <w:ilvl w:val="3"/>
        <w:numId w:val="6"/>
      </w:numPr>
      <w:outlineLvl w:val="3"/>
    </w:pPr>
    <w:rPr>
      <w:bCs/>
    </w:rPr>
  </w:style>
  <w:style w:type="paragraph" w:styleId="5">
    <w:name w:val="heading 5"/>
    <w:basedOn w:val="a0"/>
    <w:next w:val="a0"/>
    <w:qFormat/>
    <w:rsid w:val="002423CB"/>
    <w:pPr>
      <w:keepNext/>
      <w:ind w:leftChars="500" w:left="500" w:hangingChars="200" w:hanging="2000"/>
      <w:outlineLvl w:val="4"/>
    </w:pPr>
    <w:rPr>
      <w:rFonts w:ascii="Arial" w:eastAsia="돋움" w:hAnsi="Arial"/>
    </w:rPr>
  </w:style>
  <w:style w:type="paragraph" w:styleId="6">
    <w:name w:val="heading 6"/>
    <w:basedOn w:val="a0"/>
    <w:next w:val="a0"/>
    <w:qFormat/>
    <w:rsid w:val="002423CB"/>
    <w:pPr>
      <w:keepNext/>
      <w:ind w:leftChars="600" w:left="600" w:hangingChars="200" w:hanging="2000"/>
      <w:outlineLvl w:val="5"/>
    </w:pPr>
    <w:rPr>
      <w:b/>
      <w:bCs/>
    </w:rPr>
  </w:style>
  <w:style w:type="paragraph" w:styleId="7">
    <w:name w:val="heading 7"/>
    <w:basedOn w:val="a0"/>
    <w:next w:val="a0"/>
    <w:qFormat/>
    <w:rsid w:val="002423CB"/>
    <w:pPr>
      <w:keepNext/>
      <w:ind w:leftChars="700" w:left="700" w:hangingChars="200" w:hanging="2000"/>
      <w:outlineLvl w:val="6"/>
    </w:pPr>
  </w:style>
  <w:style w:type="paragraph" w:styleId="8">
    <w:name w:val="heading 8"/>
    <w:basedOn w:val="a0"/>
    <w:next w:val="a0"/>
    <w:qFormat/>
    <w:rsid w:val="002423CB"/>
    <w:pPr>
      <w:keepNext/>
      <w:ind w:leftChars="800" w:left="800" w:hangingChars="200" w:hanging="2000"/>
      <w:outlineLvl w:val="7"/>
    </w:pPr>
  </w:style>
  <w:style w:type="paragraph" w:styleId="9">
    <w:name w:val="heading 9"/>
    <w:basedOn w:val="a0"/>
    <w:next w:val="a0"/>
    <w:qFormat/>
    <w:rsid w:val="002423CB"/>
    <w:pPr>
      <w:keepNext/>
      <w:ind w:leftChars="900" w:left="900" w:hangingChars="200" w:hanging="2000"/>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Normal Indent"/>
    <w:aliases w:val="Normal Indent ns"/>
    <w:basedOn w:val="a0"/>
    <w:rsid w:val="002423CB"/>
    <w:pPr>
      <w:widowControl/>
      <w:overflowPunct w:val="0"/>
      <w:adjustRightInd w:val="0"/>
      <w:spacing w:line="360" w:lineRule="auto"/>
      <w:ind w:left="851"/>
      <w:jc w:val="left"/>
      <w:textAlignment w:val="baseline"/>
    </w:pPr>
    <w:rPr>
      <w:rFonts w:ascii="Times New Roman" w:eastAsia="바탕체"/>
      <w:kern w:val="0"/>
      <w:sz w:val="22"/>
      <w:szCs w:val="20"/>
    </w:rPr>
  </w:style>
  <w:style w:type="paragraph" w:customStyle="1" w:styleId="a6">
    <w:name w:val="설명"/>
    <w:basedOn w:val="a0"/>
    <w:rsid w:val="002423CB"/>
    <w:pPr>
      <w:autoSpaceDE/>
      <w:autoSpaceDN/>
      <w:adjustRightInd w:val="0"/>
      <w:spacing w:after="60" w:line="360" w:lineRule="atLeast"/>
      <w:ind w:left="851"/>
      <w:textAlignment w:val="baseline"/>
    </w:pPr>
    <w:rPr>
      <w:rFonts w:ascii="Arial" w:eastAsia="바탕체" w:hAnsi="Arial"/>
      <w:kern w:val="0"/>
      <w:sz w:val="22"/>
      <w:szCs w:val="20"/>
    </w:rPr>
  </w:style>
  <w:style w:type="paragraph" w:customStyle="1" w:styleId="a1">
    <w:name w:val="장제목"/>
    <w:rsid w:val="002423CB"/>
    <w:pPr>
      <w:spacing w:afterLines="100"/>
    </w:pPr>
    <w:rPr>
      <w:rFonts w:ascii="Verdana" w:eastAsia="돋움" w:hAnsi="Verdana"/>
      <w:b/>
      <w:sz w:val="36"/>
    </w:rPr>
  </w:style>
  <w:style w:type="paragraph" w:customStyle="1" w:styleId="111">
    <w:name w:val="1.1(제목1)"/>
    <w:basedOn w:val="a0"/>
    <w:rsid w:val="002423CB"/>
    <w:pPr>
      <w:numPr>
        <w:ilvl w:val="1"/>
        <w:numId w:val="5"/>
      </w:numPr>
      <w:tabs>
        <w:tab w:val="left" w:pos="600"/>
      </w:tabs>
      <w:spacing w:beforeLines="100" w:afterLines="50"/>
    </w:pPr>
    <w:rPr>
      <w:rFonts w:ascii="Verdana" w:eastAsia="돋움체" w:hAnsi="Verdana"/>
      <w:b/>
      <w:sz w:val="28"/>
    </w:rPr>
  </w:style>
  <w:style w:type="paragraph" w:customStyle="1" w:styleId="1112">
    <w:name w:val="1.1.1(제목2)"/>
    <w:basedOn w:val="a0"/>
    <w:rsid w:val="002423CB"/>
    <w:pPr>
      <w:tabs>
        <w:tab w:val="left" w:pos="600"/>
      </w:tabs>
      <w:spacing w:beforeLines="100" w:afterLines="50"/>
    </w:pPr>
    <w:rPr>
      <w:rFonts w:ascii="Verdana" w:eastAsia="돋움체" w:hAnsi="Verdana"/>
      <w:b/>
      <w:sz w:val="24"/>
    </w:rPr>
  </w:style>
  <w:style w:type="paragraph" w:customStyle="1" w:styleId="12">
    <w:name w:val="본문1"/>
    <w:basedOn w:val="a0"/>
    <w:rsid w:val="002423CB"/>
    <w:rPr>
      <w:rFonts w:hAnsi="바탕체"/>
    </w:rPr>
  </w:style>
  <w:style w:type="paragraph" w:customStyle="1" w:styleId="a7">
    <w:name w:val="표_그림제목"/>
    <w:basedOn w:val="a0"/>
    <w:rsid w:val="002423CB"/>
    <w:rPr>
      <w:rFonts w:ascii="돋움체" w:eastAsia="돋움체"/>
    </w:rPr>
  </w:style>
  <w:style w:type="paragraph" w:customStyle="1" w:styleId="Print-FromToSubjectDate">
    <w:name w:val="Print- From: To: Subject: Date:"/>
    <w:basedOn w:val="a0"/>
    <w:rsid w:val="002423CB"/>
    <w:pPr>
      <w:widowControl/>
      <w:pBdr>
        <w:left w:val="single" w:sz="18" w:space="1" w:color="auto"/>
      </w:pBdr>
      <w:wordWrap/>
      <w:overflowPunct w:val="0"/>
      <w:adjustRightInd w:val="0"/>
      <w:spacing w:line="360" w:lineRule="atLeast"/>
      <w:jc w:val="left"/>
      <w:textAlignment w:val="baseline"/>
    </w:pPr>
    <w:rPr>
      <w:rFonts w:ascii="Times New Roman" w:eastAsia="바탕체"/>
      <w:kern w:val="0"/>
      <w:szCs w:val="20"/>
    </w:rPr>
  </w:style>
  <w:style w:type="paragraph" w:customStyle="1" w:styleId="Print-ReverseHeader">
    <w:name w:val="Print- Reverse Header"/>
    <w:basedOn w:val="a0"/>
    <w:next w:val="Print-FromToSubjectDate"/>
    <w:rsid w:val="002423CB"/>
    <w:pPr>
      <w:widowControl/>
      <w:pBdr>
        <w:left w:val="single" w:sz="18" w:space="1" w:color="auto"/>
      </w:pBdr>
      <w:shd w:val="pct12" w:color="auto" w:fill="auto"/>
      <w:wordWrap/>
      <w:overflowPunct w:val="0"/>
      <w:adjustRightInd w:val="0"/>
      <w:spacing w:line="360" w:lineRule="atLeast"/>
      <w:jc w:val="left"/>
      <w:textAlignment w:val="baseline"/>
    </w:pPr>
    <w:rPr>
      <w:rFonts w:ascii="Times New Roman" w:eastAsia="바탕체"/>
      <w:b/>
      <w:kern w:val="0"/>
      <w:sz w:val="22"/>
      <w:szCs w:val="20"/>
    </w:rPr>
  </w:style>
  <w:style w:type="paragraph" w:customStyle="1" w:styleId="ReplyForwardHeaders">
    <w:name w:val="Reply/Forward Headers"/>
    <w:basedOn w:val="a0"/>
    <w:next w:val="ReplyForwardToFromDate"/>
    <w:rsid w:val="002423CB"/>
    <w:pPr>
      <w:widowControl/>
      <w:pBdr>
        <w:left w:val="single" w:sz="18" w:space="1" w:color="auto"/>
      </w:pBdr>
      <w:shd w:val="pct10" w:color="auto" w:fill="auto"/>
      <w:wordWrap/>
      <w:overflowPunct w:val="0"/>
      <w:adjustRightInd w:val="0"/>
      <w:spacing w:line="360" w:lineRule="atLeast"/>
      <w:jc w:val="left"/>
      <w:textAlignment w:val="baseline"/>
    </w:pPr>
    <w:rPr>
      <w:rFonts w:ascii="Times New Roman" w:eastAsia="바탕체"/>
      <w:b/>
      <w:kern w:val="0"/>
      <w:szCs w:val="20"/>
    </w:rPr>
  </w:style>
  <w:style w:type="paragraph" w:customStyle="1" w:styleId="ReplyForwardToFromDate">
    <w:name w:val="Reply/Forward To: From: Date:"/>
    <w:basedOn w:val="a0"/>
    <w:rsid w:val="002423CB"/>
    <w:pPr>
      <w:widowControl/>
      <w:pBdr>
        <w:left w:val="single" w:sz="18" w:space="1" w:color="auto"/>
      </w:pBdr>
      <w:wordWrap/>
      <w:overflowPunct w:val="0"/>
      <w:adjustRightInd w:val="0"/>
      <w:spacing w:line="360" w:lineRule="atLeast"/>
      <w:jc w:val="left"/>
      <w:textAlignment w:val="baseline"/>
    </w:pPr>
    <w:rPr>
      <w:rFonts w:ascii="Times New Roman" w:eastAsia="바탕체"/>
      <w:kern w:val="0"/>
      <w:szCs w:val="20"/>
    </w:rPr>
  </w:style>
  <w:style w:type="paragraph" w:styleId="a8">
    <w:name w:val="footer"/>
    <w:basedOn w:val="a0"/>
    <w:link w:val="Char"/>
    <w:uiPriority w:val="99"/>
    <w:rsid w:val="002423CB"/>
    <w:pPr>
      <w:tabs>
        <w:tab w:val="center" w:pos="4252"/>
        <w:tab w:val="right" w:pos="8504"/>
      </w:tabs>
      <w:snapToGrid w:val="0"/>
    </w:pPr>
  </w:style>
  <w:style w:type="paragraph" w:styleId="a9">
    <w:name w:val="Date"/>
    <w:basedOn w:val="a0"/>
    <w:next w:val="a0"/>
    <w:rsid w:val="002423CB"/>
    <w:pPr>
      <w:autoSpaceDE/>
      <w:autoSpaceDN/>
      <w:adjustRightInd w:val="0"/>
      <w:textAlignment w:val="baseline"/>
    </w:pPr>
    <w:rPr>
      <w:rFonts w:ascii="Times New Roman" w:eastAsia="바탕체"/>
      <w:szCs w:val="20"/>
    </w:rPr>
  </w:style>
  <w:style w:type="paragraph" w:styleId="aa">
    <w:name w:val="header"/>
    <w:basedOn w:val="a0"/>
    <w:link w:val="Char0"/>
    <w:uiPriority w:val="99"/>
    <w:rsid w:val="002423CB"/>
    <w:pPr>
      <w:tabs>
        <w:tab w:val="center" w:pos="4252"/>
        <w:tab w:val="right" w:pos="8504"/>
      </w:tabs>
      <w:snapToGrid w:val="0"/>
    </w:pPr>
  </w:style>
  <w:style w:type="paragraph" w:styleId="a">
    <w:name w:val="Body Text"/>
    <w:basedOn w:val="a0"/>
    <w:rsid w:val="002423CB"/>
    <w:pPr>
      <w:numPr>
        <w:ilvl w:val="2"/>
        <w:numId w:val="1"/>
      </w:numPr>
      <w:tabs>
        <w:tab w:val="clear" w:pos="1245"/>
      </w:tabs>
      <w:spacing w:after="180"/>
      <w:ind w:left="0" w:firstLine="0"/>
    </w:pPr>
  </w:style>
  <w:style w:type="paragraph" w:styleId="ab">
    <w:name w:val="Body Text Indent"/>
    <w:basedOn w:val="a0"/>
    <w:rsid w:val="002423CB"/>
    <w:pPr>
      <w:autoSpaceDE/>
      <w:autoSpaceDN/>
      <w:adjustRightInd w:val="0"/>
      <w:textAlignment w:val="baseline"/>
    </w:pPr>
    <w:rPr>
      <w:rFonts w:ascii="Times New Roman" w:eastAsia="바탕체"/>
      <w:sz w:val="16"/>
      <w:szCs w:val="20"/>
    </w:rPr>
  </w:style>
  <w:style w:type="paragraph" w:styleId="30">
    <w:name w:val="Body Text 3"/>
    <w:basedOn w:val="a0"/>
    <w:rsid w:val="002423CB"/>
    <w:pPr>
      <w:autoSpaceDE/>
      <w:autoSpaceDN/>
      <w:adjustRightInd w:val="0"/>
      <w:spacing w:line="240" w:lineRule="atLeast"/>
      <w:jc w:val="center"/>
      <w:textAlignment w:val="baseline"/>
    </w:pPr>
    <w:rPr>
      <w:rFonts w:ascii="Times New Roman" w:eastAsia="바탕체"/>
      <w:b/>
      <w:sz w:val="18"/>
      <w:szCs w:val="20"/>
    </w:rPr>
  </w:style>
  <w:style w:type="character" w:styleId="ac">
    <w:name w:val="footnote reference"/>
    <w:basedOn w:val="a2"/>
    <w:semiHidden/>
    <w:rsid w:val="002423CB"/>
    <w:rPr>
      <w:vertAlign w:val="superscript"/>
    </w:rPr>
  </w:style>
  <w:style w:type="character" w:styleId="ad">
    <w:name w:val="Hyperlink"/>
    <w:basedOn w:val="a2"/>
    <w:uiPriority w:val="99"/>
    <w:rsid w:val="002423CB"/>
    <w:rPr>
      <w:color w:val="0000FF"/>
      <w:u w:val="single"/>
    </w:rPr>
  </w:style>
  <w:style w:type="character" w:styleId="ae">
    <w:name w:val="FollowedHyperlink"/>
    <w:basedOn w:val="a2"/>
    <w:rsid w:val="002423CB"/>
    <w:rPr>
      <w:color w:val="800080"/>
      <w:u w:val="single"/>
    </w:rPr>
  </w:style>
  <w:style w:type="paragraph" w:customStyle="1" w:styleId="af">
    <w:name w:val="바탕글"/>
    <w:rsid w:val="002423CB"/>
    <w:pPr>
      <w:widowControl w:val="0"/>
      <w:wordWrap w:val="0"/>
      <w:autoSpaceDE w:val="0"/>
      <w:autoSpaceDN w:val="0"/>
      <w:adjustRightInd w:val="0"/>
      <w:spacing w:line="299" w:lineRule="auto"/>
      <w:jc w:val="both"/>
    </w:pPr>
    <w:rPr>
      <w:rFonts w:ascii="바탕체" w:eastAsia="바탕체"/>
      <w:color w:val="000000"/>
    </w:rPr>
  </w:style>
  <w:style w:type="paragraph" w:styleId="31">
    <w:name w:val="List Bullet 3"/>
    <w:basedOn w:val="a0"/>
    <w:autoRedefine/>
    <w:rsid w:val="002423CB"/>
    <w:pPr>
      <w:widowControl/>
      <w:overflowPunct w:val="0"/>
      <w:adjustRightInd w:val="0"/>
      <w:spacing w:line="360" w:lineRule="auto"/>
      <w:ind w:left="285" w:hanging="284"/>
      <w:jc w:val="left"/>
      <w:textAlignment w:val="baseline"/>
    </w:pPr>
    <w:rPr>
      <w:rFonts w:ascii="Times New Roman" w:eastAsia="바탕체"/>
      <w:kern w:val="0"/>
      <w:sz w:val="22"/>
      <w:szCs w:val="20"/>
    </w:rPr>
  </w:style>
  <w:style w:type="paragraph" w:customStyle="1" w:styleId="13">
    <w:name w:val="목록1"/>
    <w:basedOn w:val="a5"/>
    <w:rsid w:val="002423CB"/>
    <w:pPr>
      <w:tabs>
        <w:tab w:val="num" w:pos="1673"/>
      </w:tabs>
      <w:wordWrap/>
      <w:overflowPunct/>
      <w:autoSpaceDE/>
      <w:autoSpaceDN/>
      <w:adjustRightInd/>
      <w:ind w:left="1673" w:hanging="255"/>
      <w:textAlignment w:val="auto"/>
    </w:pPr>
    <w:rPr>
      <w:rFonts w:ascii="Arial" w:hAnsi="Arial"/>
      <w:sz w:val="20"/>
    </w:rPr>
  </w:style>
  <w:style w:type="paragraph" w:customStyle="1" w:styleId="pyo">
    <w:name w:val="pyo"/>
    <w:basedOn w:val="13"/>
    <w:rsid w:val="002423CB"/>
    <w:pPr>
      <w:tabs>
        <w:tab w:val="clear" w:pos="1673"/>
        <w:tab w:val="num" w:pos="425"/>
      </w:tabs>
      <w:ind w:left="425" w:hanging="425"/>
    </w:pPr>
  </w:style>
  <w:style w:type="paragraph" w:styleId="af0">
    <w:name w:val="caption"/>
    <w:basedOn w:val="105cm"/>
    <w:next w:val="a0"/>
    <w:qFormat/>
    <w:rsid w:val="00E76297"/>
    <w:pPr>
      <w:keepNext/>
      <w:ind w:firstLine="0"/>
      <w:jc w:val="center"/>
    </w:pPr>
    <w:rPr>
      <w:rFonts w:ascii="HY신명조"/>
    </w:rPr>
  </w:style>
  <w:style w:type="paragraph" w:styleId="af1">
    <w:name w:val="Document Map"/>
    <w:basedOn w:val="a0"/>
    <w:semiHidden/>
    <w:rsid w:val="002423CB"/>
    <w:pPr>
      <w:shd w:val="clear" w:color="auto" w:fill="000080"/>
    </w:pPr>
    <w:rPr>
      <w:rFonts w:ascii="Arial" w:eastAsia="돋움" w:hAnsi="Arial"/>
    </w:rPr>
  </w:style>
  <w:style w:type="paragraph" w:customStyle="1" w:styleId="ListBody">
    <w:name w:val="ListBody"/>
    <w:aliases w:val="lb"/>
    <w:basedOn w:val="a0"/>
    <w:rsid w:val="002423CB"/>
    <w:pPr>
      <w:autoSpaceDE/>
      <w:autoSpaceDN/>
      <w:adjustRightInd w:val="0"/>
      <w:spacing w:before="120" w:line="360" w:lineRule="atLeast"/>
      <w:ind w:left="635" w:hanging="346"/>
      <w:textAlignment w:val="baseline"/>
    </w:pPr>
    <w:rPr>
      <w:rFonts w:ascii="Times New Roman" w:eastAsia="바탕체"/>
      <w:kern w:val="0"/>
      <w:szCs w:val="20"/>
    </w:rPr>
  </w:style>
  <w:style w:type="paragraph" w:customStyle="1" w:styleId="TableText">
    <w:name w:val="TableText"/>
    <w:basedOn w:val="a0"/>
    <w:rsid w:val="002423CB"/>
    <w:pPr>
      <w:autoSpaceDE/>
      <w:autoSpaceDN/>
      <w:adjustRightInd w:val="0"/>
      <w:spacing w:before="60" w:after="60" w:line="360" w:lineRule="atLeast"/>
      <w:textAlignment w:val="baseline"/>
    </w:pPr>
    <w:rPr>
      <w:rFonts w:ascii="Times New Roman" w:eastAsia="바탕체"/>
      <w:kern w:val="0"/>
      <w:sz w:val="18"/>
      <w:szCs w:val="20"/>
    </w:rPr>
  </w:style>
  <w:style w:type="paragraph" w:styleId="af2">
    <w:name w:val="List Bullet"/>
    <w:basedOn w:val="a0"/>
    <w:autoRedefine/>
    <w:rsid w:val="002423CB"/>
    <w:pPr>
      <w:tabs>
        <w:tab w:val="num" w:pos="360"/>
      </w:tabs>
      <w:autoSpaceDE/>
      <w:autoSpaceDN/>
      <w:ind w:left="360" w:hanging="360"/>
    </w:pPr>
    <w:rPr>
      <w:rFonts w:ascii="Times New Roman" w:eastAsia="바탕체"/>
      <w:szCs w:val="20"/>
    </w:rPr>
  </w:style>
  <w:style w:type="paragraph" w:styleId="21">
    <w:name w:val="List Bullet 2"/>
    <w:basedOn w:val="a0"/>
    <w:autoRedefine/>
    <w:rsid w:val="002423CB"/>
    <w:pPr>
      <w:tabs>
        <w:tab w:val="num" w:pos="785"/>
      </w:tabs>
      <w:autoSpaceDE/>
      <w:autoSpaceDN/>
      <w:ind w:left="785" w:hanging="360"/>
    </w:pPr>
    <w:rPr>
      <w:rFonts w:ascii="Times New Roman" w:eastAsia="바탕체"/>
      <w:szCs w:val="20"/>
    </w:rPr>
  </w:style>
  <w:style w:type="paragraph" w:styleId="40">
    <w:name w:val="List Bullet 4"/>
    <w:basedOn w:val="a0"/>
    <w:autoRedefine/>
    <w:rsid w:val="002423CB"/>
    <w:pPr>
      <w:tabs>
        <w:tab w:val="num" w:pos="1636"/>
      </w:tabs>
      <w:autoSpaceDE/>
      <w:autoSpaceDN/>
      <w:ind w:left="1636" w:hanging="360"/>
    </w:pPr>
    <w:rPr>
      <w:rFonts w:ascii="Times New Roman" w:eastAsia="바탕체"/>
      <w:szCs w:val="20"/>
    </w:rPr>
  </w:style>
  <w:style w:type="paragraph" w:styleId="50">
    <w:name w:val="List Bullet 5"/>
    <w:basedOn w:val="a0"/>
    <w:autoRedefine/>
    <w:rsid w:val="002423CB"/>
    <w:pPr>
      <w:tabs>
        <w:tab w:val="num" w:pos="2061"/>
      </w:tabs>
      <w:autoSpaceDE/>
      <w:autoSpaceDN/>
      <w:ind w:left="2061" w:hanging="360"/>
    </w:pPr>
    <w:rPr>
      <w:rFonts w:ascii="Times New Roman" w:eastAsia="바탕체"/>
      <w:szCs w:val="20"/>
    </w:rPr>
  </w:style>
  <w:style w:type="paragraph" w:customStyle="1" w:styleId="51">
    <w:name w:val="개요 5"/>
    <w:rsid w:val="002423CB"/>
    <w:pPr>
      <w:widowControl w:val="0"/>
      <w:autoSpaceDE w:val="0"/>
      <w:autoSpaceDN w:val="0"/>
      <w:adjustRightInd w:val="0"/>
      <w:ind w:left="948" w:hanging="148"/>
      <w:jc w:val="both"/>
    </w:pPr>
    <w:rPr>
      <w:rFonts w:ascii="신명조" w:eastAsia="신명조"/>
    </w:rPr>
  </w:style>
  <w:style w:type="paragraph" w:styleId="14">
    <w:name w:val="toc 1"/>
    <w:basedOn w:val="a0"/>
    <w:next w:val="a0"/>
    <w:autoRedefine/>
    <w:uiPriority w:val="39"/>
    <w:qFormat/>
    <w:rsid w:val="008836FC"/>
    <w:pPr>
      <w:tabs>
        <w:tab w:val="left" w:pos="425"/>
        <w:tab w:val="right" w:leader="dot" w:pos="8495"/>
      </w:tabs>
      <w:jc w:val="center"/>
    </w:pPr>
  </w:style>
  <w:style w:type="paragraph" w:styleId="22">
    <w:name w:val="toc 2"/>
    <w:basedOn w:val="a0"/>
    <w:next w:val="a0"/>
    <w:autoRedefine/>
    <w:uiPriority w:val="39"/>
    <w:qFormat/>
    <w:rsid w:val="002423CB"/>
    <w:pPr>
      <w:ind w:leftChars="200" w:left="425"/>
    </w:pPr>
  </w:style>
  <w:style w:type="paragraph" w:styleId="32">
    <w:name w:val="toc 3"/>
    <w:basedOn w:val="a0"/>
    <w:next w:val="a0"/>
    <w:autoRedefine/>
    <w:uiPriority w:val="39"/>
    <w:qFormat/>
    <w:rsid w:val="002423CB"/>
    <w:pPr>
      <w:ind w:leftChars="400" w:left="850"/>
    </w:pPr>
  </w:style>
  <w:style w:type="paragraph" w:styleId="41">
    <w:name w:val="toc 4"/>
    <w:basedOn w:val="a0"/>
    <w:next w:val="a0"/>
    <w:autoRedefine/>
    <w:uiPriority w:val="39"/>
    <w:rsid w:val="002423CB"/>
    <w:pPr>
      <w:ind w:leftChars="600" w:left="1275"/>
    </w:pPr>
  </w:style>
  <w:style w:type="paragraph" w:styleId="52">
    <w:name w:val="toc 5"/>
    <w:basedOn w:val="a0"/>
    <w:next w:val="a0"/>
    <w:autoRedefine/>
    <w:uiPriority w:val="39"/>
    <w:rsid w:val="002423CB"/>
    <w:pPr>
      <w:ind w:leftChars="800" w:left="1700"/>
    </w:pPr>
  </w:style>
  <w:style w:type="paragraph" w:styleId="60">
    <w:name w:val="toc 6"/>
    <w:basedOn w:val="a0"/>
    <w:next w:val="a0"/>
    <w:autoRedefine/>
    <w:uiPriority w:val="39"/>
    <w:rsid w:val="002423CB"/>
    <w:pPr>
      <w:ind w:leftChars="1000" w:left="2125"/>
    </w:pPr>
  </w:style>
  <w:style w:type="paragraph" w:styleId="70">
    <w:name w:val="toc 7"/>
    <w:basedOn w:val="a0"/>
    <w:next w:val="a0"/>
    <w:autoRedefine/>
    <w:uiPriority w:val="39"/>
    <w:rsid w:val="002423CB"/>
    <w:pPr>
      <w:ind w:leftChars="1200" w:left="2550"/>
    </w:pPr>
  </w:style>
  <w:style w:type="paragraph" w:styleId="80">
    <w:name w:val="toc 8"/>
    <w:basedOn w:val="a0"/>
    <w:next w:val="a0"/>
    <w:autoRedefine/>
    <w:uiPriority w:val="39"/>
    <w:rsid w:val="002423CB"/>
    <w:pPr>
      <w:ind w:leftChars="1400" w:left="2975"/>
    </w:pPr>
  </w:style>
  <w:style w:type="paragraph" w:styleId="90">
    <w:name w:val="toc 9"/>
    <w:basedOn w:val="a0"/>
    <w:next w:val="a0"/>
    <w:autoRedefine/>
    <w:uiPriority w:val="39"/>
    <w:rsid w:val="002423CB"/>
    <w:pPr>
      <w:ind w:leftChars="1600" w:left="3400"/>
    </w:pPr>
  </w:style>
  <w:style w:type="paragraph" w:customStyle="1" w:styleId="33">
    <w:name w:val="제목3"/>
    <w:basedOn w:val="12"/>
    <w:rsid w:val="002423CB"/>
    <w:pPr>
      <w:spacing w:beforeLines="100" w:afterLines="50"/>
    </w:pPr>
    <w:rPr>
      <w:b/>
    </w:rPr>
  </w:style>
  <w:style w:type="paragraph" w:customStyle="1" w:styleId="42">
    <w:name w:val="제목4"/>
    <w:basedOn w:val="12"/>
    <w:rsid w:val="002423CB"/>
    <w:pPr>
      <w:spacing w:beforeLines="100" w:afterLines="50"/>
    </w:pPr>
    <w:rPr>
      <w:b/>
    </w:rPr>
  </w:style>
  <w:style w:type="character" w:styleId="af3">
    <w:name w:val="page number"/>
    <w:basedOn w:val="a2"/>
    <w:rsid w:val="002423CB"/>
  </w:style>
  <w:style w:type="paragraph" w:customStyle="1" w:styleId="10">
    <w:name w:val="항목1"/>
    <w:basedOn w:val="12"/>
    <w:rsid w:val="002423CB"/>
    <w:pPr>
      <w:numPr>
        <w:numId w:val="3"/>
      </w:numPr>
      <w:spacing w:beforeLines="50" w:afterLines="50"/>
    </w:pPr>
    <w:rPr>
      <w:b/>
    </w:rPr>
  </w:style>
  <w:style w:type="paragraph" w:customStyle="1" w:styleId="2">
    <w:name w:val="항목2"/>
    <w:basedOn w:val="12"/>
    <w:rsid w:val="002423CB"/>
    <w:pPr>
      <w:numPr>
        <w:numId w:val="4"/>
      </w:numPr>
    </w:pPr>
  </w:style>
  <w:style w:type="paragraph" w:customStyle="1" w:styleId="af4">
    <w:name w:val="글미"/>
    <w:basedOn w:val="12"/>
    <w:rsid w:val="002423CB"/>
    <w:pPr>
      <w:keepNext/>
      <w:jc w:val="center"/>
    </w:pPr>
  </w:style>
  <w:style w:type="paragraph" w:customStyle="1" w:styleId="af5">
    <w:name w:val="그림"/>
    <w:rsid w:val="002423CB"/>
    <w:pPr>
      <w:spacing w:before="360" w:after="180"/>
      <w:jc w:val="center"/>
      <w:outlineLvl w:val="0"/>
    </w:pPr>
  </w:style>
  <w:style w:type="paragraph" w:customStyle="1" w:styleId="34">
    <w:name w:val="항목3"/>
    <w:basedOn w:val="af5"/>
    <w:rsid w:val="002423CB"/>
    <w:rPr>
      <w:rFonts w:ascii="굴림체" w:eastAsia="굴림체" w:hAnsi="굴림체"/>
      <w:b/>
      <w:bCs/>
      <w:sz w:val="18"/>
    </w:rPr>
  </w:style>
  <w:style w:type="paragraph" w:customStyle="1" w:styleId="TTY-">
    <w:name w:val="TTY-장제목"/>
    <w:basedOn w:val="a1"/>
    <w:rsid w:val="00A9170D"/>
    <w:pPr>
      <w:spacing w:after="360"/>
    </w:pPr>
    <w:rPr>
      <w:rFonts w:eastAsia="HY신명조"/>
      <w:b w:val="0"/>
      <w:sz w:val="28"/>
    </w:rPr>
  </w:style>
  <w:style w:type="paragraph" w:customStyle="1" w:styleId="1">
    <w:name w:val="스타일1"/>
    <w:basedOn w:val="a1"/>
    <w:rsid w:val="00A9170D"/>
    <w:pPr>
      <w:numPr>
        <w:numId w:val="2"/>
      </w:numPr>
      <w:spacing w:after="360"/>
    </w:pPr>
    <w:rPr>
      <w:rFonts w:eastAsia="HY신명조"/>
      <w:sz w:val="28"/>
    </w:rPr>
  </w:style>
  <w:style w:type="paragraph" w:customStyle="1" w:styleId="TTY-0">
    <w:name w:val="TTY-절제목"/>
    <w:basedOn w:val="111"/>
    <w:rsid w:val="00A9170D"/>
    <w:rPr>
      <w:rFonts w:eastAsia="HY신명조"/>
      <w:sz w:val="24"/>
    </w:rPr>
  </w:style>
  <w:style w:type="paragraph" w:customStyle="1" w:styleId="105cm">
    <w:name w:val="스타일 본문1 + 첫 줄:  0.5 cm"/>
    <w:basedOn w:val="12"/>
    <w:rsid w:val="00E930D8"/>
    <w:pPr>
      <w:ind w:firstLine="400"/>
    </w:pPr>
    <w:rPr>
      <w:rFonts w:cs="바탕"/>
      <w:szCs w:val="20"/>
    </w:rPr>
  </w:style>
  <w:style w:type="table" w:styleId="af6">
    <w:name w:val="Table Grid"/>
    <w:basedOn w:val="a3"/>
    <w:rsid w:val="00A000ED"/>
    <w:pPr>
      <w:widowControl w:val="0"/>
      <w:wordWrap w:val="0"/>
      <w:autoSpaceDE w:val="0"/>
      <w:autoSpaceDN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TY-1">
    <w:name w:val="TTY-소절"/>
    <w:basedOn w:val="1112"/>
    <w:rsid w:val="00F50EA6"/>
    <w:rPr>
      <w:rFonts w:eastAsia="HY신명조"/>
    </w:rPr>
  </w:style>
  <w:style w:type="paragraph" w:customStyle="1" w:styleId="1Verdana16pt18pt1">
    <w:name w:val="스타일 제목 1 + (영어) Verdana (한글) 굴림 16 pt 양쪽 앞: 18 pt 단락 뒤: 1 줄..."/>
    <w:basedOn w:val="11"/>
    <w:rsid w:val="00827BEE"/>
    <w:pPr>
      <w:shd w:val="clear" w:color="auto" w:fill="000000"/>
      <w:spacing w:before="360"/>
    </w:pPr>
    <w:rPr>
      <w:rFonts w:ascii="Verdana" w:eastAsia="굴림" w:hAnsi="Verdana" w:cs="바탕"/>
      <w:bCs/>
      <w:color w:val="FFFFFF"/>
      <w:sz w:val="32"/>
      <w:szCs w:val="20"/>
    </w:rPr>
  </w:style>
  <w:style w:type="paragraph" w:customStyle="1" w:styleId="1Verdana16pt18pt11">
    <w:name w:val="스타일 제목 1 + (영어) Verdana (한글) 굴림 16 pt 양쪽 앞: 18 pt 단락 뒤: 1 줄...1"/>
    <w:basedOn w:val="11"/>
    <w:autoRedefine/>
    <w:qFormat/>
    <w:rsid w:val="00372AD5"/>
    <w:pPr>
      <w:spacing w:before="360"/>
    </w:pPr>
    <w:rPr>
      <w:rFonts w:ascii="Verdana" w:hAnsi="Verdana" w:cs="바탕"/>
      <w:bCs/>
      <w:sz w:val="32"/>
      <w:szCs w:val="20"/>
    </w:rPr>
  </w:style>
  <w:style w:type="table" w:styleId="23">
    <w:name w:val="Table Classic 2"/>
    <w:basedOn w:val="a3"/>
    <w:rsid w:val="000B2586"/>
    <w:pPr>
      <w:widowControl w:val="0"/>
      <w:wordWrap w:val="0"/>
      <w:autoSpaceDE w:val="0"/>
      <w:autoSpaceDN w:val="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TOC">
    <w:name w:val="TOC Heading"/>
    <w:basedOn w:val="11"/>
    <w:next w:val="a0"/>
    <w:uiPriority w:val="39"/>
    <w:qFormat/>
    <w:rsid w:val="009B1A4E"/>
    <w:pPr>
      <w:keepLines/>
      <w:spacing w:before="480" w:afterLines="0" w:line="276" w:lineRule="auto"/>
      <w:outlineLvl w:val="9"/>
    </w:pPr>
    <w:rPr>
      <w:rFonts w:ascii="맑은 고딕" w:eastAsia="맑은 고딕" w:hAnsi="맑은 고딕"/>
      <w:bCs/>
      <w:color w:val="365F91"/>
      <w:kern w:val="0"/>
      <w:sz w:val="28"/>
    </w:rPr>
  </w:style>
  <w:style w:type="paragraph" w:styleId="af7">
    <w:name w:val="Balloon Text"/>
    <w:basedOn w:val="a0"/>
    <w:link w:val="Char1"/>
    <w:rsid w:val="009B1A4E"/>
    <w:rPr>
      <w:rFonts w:ascii="맑은 고딕" w:eastAsia="맑은 고딕" w:hAnsi="맑은 고딕"/>
      <w:sz w:val="18"/>
      <w:szCs w:val="18"/>
    </w:rPr>
  </w:style>
  <w:style w:type="character" w:customStyle="1" w:styleId="Char1">
    <w:name w:val="풍선 도움말 텍스트 Char"/>
    <w:basedOn w:val="a2"/>
    <w:link w:val="af7"/>
    <w:rsid w:val="009B1A4E"/>
    <w:rPr>
      <w:rFonts w:ascii="맑은 고딕" w:eastAsia="맑은 고딕" w:hAnsi="맑은 고딕" w:cs="Times New Roman"/>
      <w:kern w:val="2"/>
      <w:sz w:val="18"/>
      <w:szCs w:val="18"/>
    </w:rPr>
  </w:style>
  <w:style w:type="paragraph" w:customStyle="1" w:styleId="110">
    <w:name w:val="스타일 제목 1 + 단락 뒤: 1 줄"/>
    <w:basedOn w:val="11"/>
    <w:rsid w:val="007C1BE8"/>
    <w:pPr>
      <w:shd w:val="clear" w:color="auto" w:fill="DAEEF3"/>
    </w:pPr>
    <w:rPr>
      <w:rFonts w:cs="바탕"/>
      <w:bCs/>
      <w:szCs w:val="20"/>
    </w:rPr>
  </w:style>
  <w:style w:type="paragraph" w:styleId="af8">
    <w:name w:val="List Paragraph"/>
    <w:basedOn w:val="a0"/>
    <w:uiPriority w:val="34"/>
    <w:qFormat/>
    <w:rsid w:val="003940FD"/>
    <w:pPr>
      <w:ind w:leftChars="400" w:left="800"/>
    </w:pPr>
  </w:style>
  <w:style w:type="character" w:customStyle="1" w:styleId="Char">
    <w:name w:val="바닥글 Char"/>
    <w:basedOn w:val="a2"/>
    <w:link w:val="a8"/>
    <w:uiPriority w:val="99"/>
    <w:rsid w:val="00D86E76"/>
    <w:rPr>
      <w:rFonts w:ascii="바탕" w:eastAsia="HY신명조"/>
      <w:kern w:val="2"/>
      <w:szCs w:val="24"/>
    </w:rPr>
  </w:style>
  <w:style w:type="character" w:customStyle="1" w:styleId="1Char">
    <w:name w:val="제목 1 Char"/>
    <w:basedOn w:val="a2"/>
    <w:link w:val="11"/>
    <w:uiPriority w:val="9"/>
    <w:rsid w:val="00A605A0"/>
    <w:rPr>
      <w:rFonts w:asciiTheme="majorEastAsia" w:eastAsiaTheme="majorEastAsia" w:hAnsiTheme="majorEastAsia"/>
      <w:b/>
      <w:kern w:val="2"/>
      <w:sz w:val="36"/>
      <w:szCs w:val="28"/>
    </w:rPr>
  </w:style>
  <w:style w:type="paragraph" w:customStyle="1" w:styleId="12pt">
    <w:name w:val="스타일 단락 뒤: 12 pt"/>
    <w:basedOn w:val="a0"/>
    <w:rsid w:val="00741C00"/>
    <w:rPr>
      <w:rFonts w:cs="바탕"/>
      <w:szCs w:val="20"/>
    </w:rPr>
  </w:style>
  <w:style w:type="table" w:styleId="35">
    <w:name w:val="Table Classic 3"/>
    <w:basedOn w:val="a3"/>
    <w:rsid w:val="009E7C35"/>
    <w:pPr>
      <w:widowControl w:val="0"/>
      <w:wordWrap w:val="0"/>
      <w:autoSpaceDE w:val="0"/>
      <w:autoSpaceDN w:val="0"/>
      <w:spacing w:after="24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paragraph" w:customStyle="1" w:styleId="2HY">
    <w:name w:val="스타일 제목 2 + HY신명조"/>
    <w:basedOn w:val="20"/>
    <w:autoRedefine/>
    <w:rsid w:val="00644A7A"/>
    <w:rPr>
      <w:rFonts w:ascii="HY신명조" w:hAnsi="HY신명조"/>
      <w:b/>
      <w:bCs w:val="0"/>
    </w:rPr>
  </w:style>
  <w:style w:type="paragraph" w:customStyle="1" w:styleId="4HY">
    <w:name w:val="스타일 제목 4 + HY신명조"/>
    <w:basedOn w:val="4"/>
    <w:autoRedefine/>
    <w:rsid w:val="00F65BF2"/>
    <w:rPr>
      <w:rFonts w:ascii="HY신명조" w:hAnsi="HY신명조"/>
    </w:rPr>
  </w:style>
  <w:style w:type="paragraph" w:customStyle="1" w:styleId="1HY">
    <w:name w:val="스타일 제목 1 + HY신명조"/>
    <w:basedOn w:val="11"/>
    <w:rsid w:val="00EA74E4"/>
    <w:rPr>
      <w:rFonts w:ascii="HY신명조" w:eastAsiaTheme="minorEastAsia" w:hAnsi="HY신명조"/>
      <w:bCs/>
    </w:rPr>
  </w:style>
  <w:style w:type="paragraph" w:customStyle="1" w:styleId="03948E37393A4038918B46B574C5BA7C">
    <w:name w:val="03948E37393A4038918B46B574C5BA7C"/>
    <w:rsid w:val="00A1260D"/>
    <w:pPr>
      <w:spacing w:after="200" w:line="276" w:lineRule="auto"/>
    </w:pPr>
    <w:rPr>
      <w:rFonts w:asciiTheme="minorHAnsi" w:eastAsiaTheme="minorEastAsia" w:hAnsiTheme="minorHAnsi" w:cstheme="minorBidi"/>
      <w:sz w:val="22"/>
      <w:szCs w:val="22"/>
      <w:lang w:eastAsia="en-US"/>
    </w:rPr>
  </w:style>
  <w:style w:type="character" w:customStyle="1" w:styleId="Char0">
    <w:name w:val="머리글 Char"/>
    <w:basedOn w:val="a2"/>
    <w:link w:val="aa"/>
    <w:uiPriority w:val="99"/>
    <w:rsid w:val="00A1260D"/>
    <w:rPr>
      <w:rFonts w:asciiTheme="minorHAnsi" w:eastAsiaTheme="minorEastAsia" w:hAnsiTheme="minorHAnsi"/>
      <w:kern w:val="2"/>
      <w:szCs w:val="24"/>
    </w:rPr>
  </w:style>
  <w:style w:type="paragraph" w:styleId="af9">
    <w:name w:val="Normal (Web)"/>
    <w:basedOn w:val="a0"/>
    <w:uiPriority w:val="99"/>
    <w:unhideWhenUsed/>
    <w:rsid w:val="004237E1"/>
    <w:pPr>
      <w:widowControl/>
      <w:wordWrap/>
      <w:autoSpaceDE/>
      <w:autoSpaceDN/>
      <w:spacing w:before="100" w:beforeAutospacing="1" w:after="100" w:afterAutospacing="1"/>
      <w:jc w:val="left"/>
    </w:pPr>
    <w:rPr>
      <w:rFonts w:ascii="굴림" w:eastAsia="굴림" w:hAnsi="굴림" w:cs="굴림"/>
      <w:kern w:val="0"/>
      <w:sz w:val="24"/>
    </w:rPr>
  </w:style>
  <w:style w:type="character" w:customStyle="1" w:styleId="4Char">
    <w:name w:val="제목 4 Char"/>
    <w:basedOn w:val="a2"/>
    <w:link w:val="4"/>
    <w:rsid w:val="00E7151A"/>
    <w:rPr>
      <w:rFonts w:asciiTheme="minorHAnsi" w:eastAsiaTheme="minorEastAsia" w:hAnsiTheme="minorHAnsi"/>
      <w:bCs/>
      <w:kern w:val="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3454935">
      <w:bodyDiv w:val="1"/>
      <w:marLeft w:val="0"/>
      <w:marRight w:val="0"/>
      <w:marTop w:val="0"/>
      <w:marBottom w:val="0"/>
      <w:divBdr>
        <w:top w:val="none" w:sz="0" w:space="0" w:color="auto"/>
        <w:left w:val="none" w:sz="0" w:space="0" w:color="auto"/>
        <w:bottom w:val="none" w:sz="0" w:space="0" w:color="auto"/>
        <w:right w:val="none" w:sz="0" w:space="0" w:color="auto"/>
      </w:divBdr>
    </w:div>
    <w:div w:id="478115018">
      <w:bodyDiv w:val="1"/>
      <w:marLeft w:val="0"/>
      <w:marRight w:val="0"/>
      <w:marTop w:val="0"/>
      <w:marBottom w:val="0"/>
      <w:divBdr>
        <w:top w:val="none" w:sz="0" w:space="0" w:color="auto"/>
        <w:left w:val="none" w:sz="0" w:space="0" w:color="auto"/>
        <w:bottom w:val="none" w:sz="0" w:space="0" w:color="auto"/>
        <w:right w:val="none" w:sz="0" w:space="0" w:color="auto"/>
      </w:divBdr>
    </w:div>
    <w:div w:id="937837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B90858-3535-41A4-8309-9E13CF1A6E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1</TotalTime>
  <Pages>29</Pages>
  <Words>1194</Words>
  <Characters>6807</Characters>
  <Application>Microsoft Office Word</Application>
  <DocSecurity>0</DocSecurity>
  <Lines>56</Lines>
  <Paragraphs>15</Paragraphs>
  <ScaleCrop>false</ScaleCrop>
  <HeadingPairs>
    <vt:vector size="2" baseType="variant">
      <vt:variant>
        <vt:lpstr>제목</vt:lpstr>
      </vt:variant>
      <vt:variant>
        <vt:i4>1</vt:i4>
      </vt:variant>
    </vt:vector>
  </HeadingPairs>
  <TitlesOfParts>
    <vt:vector size="1" baseType="lpstr">
      <vt:lpstr>제 1 장 소프트웨어 공학소개</vt:lpstr>
    </vt:vector>
  </TitlesOfParts>
  <Company>a</Company>
  <LinksUpToDate>false</LinksUpToDate>
  <CharactersWithSpaces>7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제 1 장 소프트웨어 공학소개</dc:title>
  <dc:creator>a</dc:creator>
  <cp:lastModifiedBy>jang eliot</cp:lastModifiedBy>
  <cp:revision>19</cp:revision>
  <cp:lastPrinted>2007-07-14T21:37:00Z</cp:lastPrinted>
  <dcterms:created xsi:type="dcterms:W3CDTF">2019-11-19T10:12:00Z</dcterms:created>
  <dcterms:modified xsi:type="dcterms:W3CDTF">2019-11-19T14:45:00Z</dcterms:modified>
</cp:coreProperties>
</file>